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59AAE857" w14:textId="7F0DECAA" w:rsidR="001C1C65" w:rsidRDefault="00F843E1" w:rsidP="00153EAE">
      <w:pPr>
        <w:jc w:val="center"/>
        <w:rPr>
          <w:rFonts w:ascii="Avenir LT Std 35 Light" w:hAnsi="Avenir LT Std 35 Light"/>
          <w:sz w:val="40"/>
          <w:szCs w:val="40"/>
        </w:rPr>
      </w:pPr>
      <w:r w:rsidRPr="00F843E1">
        <w:rPr>
          <w:rFonts w:ascii="Avenir LT Std 35 Light" w:hAnsi="Avenir LT Std 35 Light"/>
          <w:sz w:val="40"/>
          <w:szCs w:val="40"/>
        </w:rPr>
        <w:t>BSB51415 - Diploma of Project Management (Release 3)</w:t>
      </w:r>
    </w:p>
    <w:p w14:paraId="543D2F4A" w14:textId="75ACFEF5" w:rsidR="00F843E1" w:rsidRDefault="00F843E1" w:rsidP="00153EAE">
      <w:pPr>
        <w:jc w:val="center"/>
        <w:rPr>
          <w:rFonts w:ascii="Avenir LT Std 35 Light" w:hAnsi="Avenir LT Std 35 Light"/>
          <w:sz w:val="40"/>
          <w:szCs w:val="40"/>
        </w:rPr>
      </w:pPr>
      <w:r w:rsidRPr="00F843E1">
        <w:rPr>
          <w:rFonts w:ascii="Avenir LT Std 35 Light" w:hAnsi="Avenir LT Std 35 Light"/>
          <w:sz w:val="40"/>
          <w:szCs w:val="40"/>
        </w:rPr>
        <w:t>CPC50308 - Diploma of Building and Construction (Management) (Release 3)</w:t>
      </w:r>
    </w:p>
    <w:p w14:paraId="08BDE4EF" w14:textId="780455E6" w:rsidR="00F843E1" w:rsidRDefault="00F843E1" w:rsidP="00153EAE">
      <w:pPr>
        <w:jc w:val="center"/>
        <w:rPr>
          <w:rFonts w:ascii="Avenir LT Std 35 Light" w:hAnsi="Avenir LT Std 35 Light"/>
          <w:sz w:val="40"/>
          <w:szCs w:val="40"/>
        </w:rPr>
      </w:pPr>
    </w:p>
    <w:p w14:paraId="596057C8" w14:textId="77777777" w:rsidR="00F843E1" w:rsidRPr="00F843E1" w:rsidRDefault="00F843E1" w:rsidP="00153EAE">
      <w:pPr>
        <w:jc w:val="center"/>
        <w:rPr>
          <w:rFonts w:ascii="Avenir LT Std 35 Light" w:hAnsi="Avenir LT Std 35 Light"/>
          <w:sz w:val="40"/>
          <w:szCs w:val="40"/>
        </w:rPr>
      </w:pPr>
    </w:p>
    <w:p w14:paraId="34466065" w14:textId="77777777" w:rsidR="00153EAE" w:rsidRPr="00153EAE" w:rsidRDefault="00153EAE" w:rsidP="00153EAE">
      <w:pP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67741BFC" w14:textId="77777777" w:rsidR="00153EAE" w:rsidRPr="00153EAE" w:rsidRDefault="00153EAE" w:rsidP="00153EAE">
      <w:pPr>
        <w:rPr>
          <w:rFonts w:ascii="Avenir LT Std 35 Light" w:hAnsi="Avenir LT Std 35 Light"/>
        </w:rPr>
      </w:pPr>
    </w:p>
    <w:tbl>
      <w:tblPr>
        <w:tblStyle w:val="TableGrid"/>
        <w:tblW w:w="0" w:type="auto"/>
        <w:tblLook w:val="04A0" w:firstRow="1" w:lastRow="0" w:firstColumn="1" w:lastColumn="0" w:noHBand="0" w:noVBand="1"/>
      </w:tblPr>
      <w:tblGrid>
        <w:gridCol w:w="2408"/>
        <w:gridCol w:w="1982"/>
        <w:gridCol w:w="4394"/>
      </w:tblGrid>
      <w:tr w:rsidR="00F843E1" w14:paraId="0467DE2F" w14:textId="77777777" w:rsidTr="00631B4D">
        <w:tc>
          <w:tcPr>
            <w:tcW w:w="2408" w:type="dxa"/>
          </w:tcPr>
          <w:p w14:paraId="643CBE5C" w14:textId="77777777" w:rsidR="00F843E1" w:rsidRDefault="00F843E1" w:rsidP="00854AF1">
            <w:bookmarkStart w:id="0" w:name="_Hlk17994764"/>
          </w:p>
        </w:tc>
        <w:tc>
          <w:tcPr>
            <w:tcW w:w="1982" w:type="dxa"/>
          </w:tcPr>
          <w:p w14:paraId="095FBEC5" w14:textId="77777777" w:rsidR="00F843E1" w:rsidRPr="00C17BDE" w:rsidRDefault="00F843E1"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4394" w:type="dxa"/>
          </w:tcPr>
          <w:p w14:paraId="39263BE5" w14:textId="77777777" w:rsidR="00F843E1" w:rsidRPr="00C17BDE" w:rsidRDefault="00F843E1" w:rsidP="00854AF1">
            <w:pPr>
              <w:rPr>
                <w:b/>
                <w:bCs/>
              </w:rPr>
            </w:pPr>
            <w:r w:rsidRPr="00C17BDE">
              <w:rPr>
                <w:b/>
                <w:bCs/>
              </w:rPr>
              <w:t>I have performed these tasks:</w:t>
            </w:r>
          </w:p>
          <w:p w14:paraId="0AD4A01A" w14:textId="77777777" w:rsidR="00F843E1" w:rsidRPr="007C797B" w:rsidRDefault="00F843E1" w:rsidP="00854AF1">
            <w:pPr>
              <w:rPr>
                <w:b/>
                <w:bCs/>
              </w:rPr>
            </w:pPr>
            <w:r w:rsidRPr="007C797B">
              <w:rPr>
                <w:b/>
                <w:bCs/>
              </w:rPr>
              <w:t>Rarely = 1 point</w:t>
            </w:r>
          </w:p>
          <w:p w14:paraId="1A0ECC1B" w14:textId="77777777" w:rsidR="00F843E1" w:rsidRPr="007C797B" w:rsidRDefault="00F843E1" w:rsidP="00854AF1">
            <w:pPr>
              <w:rPr>
                <w:b/>
                <w:bCs/>
              </w:rPr>
            </w:pPr>
            <w:r w:rsidRPr="007C797B">
              <w:rPr>
                <w:b/>
                <w:bCs/>
              </w:rPr>
              <w:t>Sometimes</w:t>
            </w:r>
            <w:r>
              <w:rPr>
                <w:b/>
                <w:bCs/>
              </w:rPr>
              <w:t xml:space="preserve"> = 2 points</w:t>
            </w:r>
          </w:p>
          <w:p w14:paraId="44B8E64D" w14:textId="77777777" w:rsidR="00F843E1" w:rsidRPr="007C797B" w:rsidRDefault="00F843E1" w:rsidP="00854AF1">
            <w:pPr>
              <w:rPr>
                <w:b/>
                <w:bCs/>
              </w:rPr>
            </w:pPr>
            <w:r w:rsidRPr="007C797B">
              <w:rPr>
                <w:b/>
                <w:bCs/>
              </w:rPr>
              <w:t>Frequently</w:t>
            </w:r>
            <w:r>
              <w:rPr>
                <w:b/>
                <w:bCs/>
              </w:rPr>
              <w:t xml:space="preserve"> = 3 points</w:t>
            </w:r>
          </w:p>
        </w:tc>
      </w:tr>
      <w:tr w:rsidR="00F843E1" w14:paraId="64DEFED5" w14:textId="77777777" w:rsidTr="00631B4D">
        <w:tc>
          <w:tcPr>
            <w:tcW w:w="2408" w:type="dxa"/>
          </w:tcPr>
          <w:p w14:paraId="1FC36C1F" w14:textId="77777777" w:rsidR="00F843E1" w:rsidRPr="00AE2FDE" w:rsidRDefault="00F843E1" w:rsidP="00854AF1">
            <w:pPr>
              <w:rPr>
                <w:b/>
                <w:bCs/>
              </w:rPr>
            </w:pPr>
            <w:bookmarkStart w:id="1" w:name="_Hlk18481465"/>
            <w:r w:rsidRPr="00AE2FDE">
              <w:rPr>
                <w:b/>
                <w:bCs/>
              </w:rPr>
              <w:t>Foundation skills</w:t>
            </w:r>
          </w:p>
        </w:tc>
        <w:tc>
          <w:tcPr>
            <w:tcW w:w="1982" w:type="dxa"/>
          </w:tcPr>
          <w:p w14:paraId="271799D6" w14:textId="77777777" w:rsidR="00F843E1" w:rsidRPr="00C17BDE" w:rsidRDefault="00F843E1" w:rsidP="00854AF1">
            <w:pPr>
              <w:rPr>
                <w:b/>
                <w:bCs/>
              </w:rPr>
            </w:pPr>
          </w:p>
        </w:tc>
        <w:tc>
          <w:tcPr>
            <w:tcW w:w="4394" w:type="dxa"/>
          </w:tcPr>
          <w:p w14:paraId="4F755F8A" w14:textId="77777777" w:rsidR="00F843E1" w:rsidRPr="00C17BDE" w:rsidRDefault="00F843E1" w:rsidP="00854AF1">
            <w:pPr>
              <w:rPr>
                <w:b/>
                <w:bCs/>
              </w:rPr>
            </w:pPr>
          </w:p>
        </w:tc>
      </w:tr>
      <w:tr w:rsidR="00F843E1" w14:paraId="39AE295B" w14:textId="77777777" w:rsidTr="00631B4D">
        <w:tc>
          <w:tcPr>
            <w:tcW w:w="2408" w:type="dxa"/>
          </w:tcPr>
          <w:p w14:paraId="59E31914" w14:textId="77777777" w:rsidR="00F843E1" w:rsidRDefault="00F843E1" w:rsidP="00854AF1">
            <w:bookmarkStart w:id="2" w:name="_Hlk19777304"/>
            <w:bookmarkEnd w:id="0"/>
            <w:r>
              <w:t>I can d</w:t>
            </w:r>
            <w:r w:rsidRPr="002D07DE">
              <w:t>raft and develop documents using appropriate format and language for context</w:t>
            </w:r>
          </w:p>
        </w:tc>
        <w:tc>
          <w:tcPr>
            <w:tcW w:w="1982" w:type="dxa"/>
          </w:tcPr>
          <w:p w14:paraId="7845FD16" w14:textId="77777777" w:rsidR="00F843E1" w:rsidRDefault="00F843E1" w:rsidP="00854AF1"/>
        </w:tc>
        <w:tc>
          <w:tcPr>
            <w:tcW w:w="4394" w:type="dxa"/>
          </w:tcPr>
          <w:p w14:paraId="300B399E" w14:textId="77777777" w:rsidR="00F843E1" w:rsidRDefault="00F843E1" w:rsidP="00854AF1"/>
        </w:tc>
      </w:tr>
      <w:tr w:rsidR="00F843E1" w14:paraId="299C0683" w14:textId="77777777" w:rsidTr="00631B4D">
        <w:tc>
          <w:tcPr>
            <w:tcW w:w="2408" w:type="dxa"/>
          </w:tcPr>
          <w:p w14:paraId="6975626B" w14:textId="77777777" w:rsidR="00F843E1" w:rsidRDefault="00F843E1" w:rsidP="00854AF1">
            <w:r>
              <w:t>I can i</w:t>
            </w:r>
            <w:r w:rsidRPr="002D07DE">
              <w:t xml:space="preserve">nterpret and analyse </w:t>
            </w:r>
            <w:r>
              <w:t xml:space="preserve">written </w:t>
            </w:r>
            <w:r w:rsidRPr="002D07DE">
              <w:t>information from a range of sources</w:t>
            </w:r>
          </w:p>
        </w:tc>
        <w:tc>
          <w:tcPr>
            <w:tcW w:w="1982" w:type="dxa"/>
          </w:tcPr>
          <w:p w14:paraId="574DA552" w14:textId="77777777" w:rsidR="00F843E1" w:rsidRDefault="00F843E1" w:rsidP="00854AF1"/>
        </w:tc>
        <w:tc>
          <w:tcPr>
            <w:tcW w:w="4394" w:type="dxa"/>
          </w:tcPr>
          <w:p w14:paraId="58CC1DB1" w14:textId="77777777" w:rsidR="00F843E1" w:rsidRDefault="00F843E1" w:rsidP="00854AF1"/>
        </w:tc>
      </w:tr>
      <w:tr w:rsidR="00F843E1" w14:paraId="1034E9BD" w14:textId="77777777" w:rsidTr="00631B4D">
        <w:tc>
          <w:tcPr>
            <w:tcW w:w="2408" w:type="dxa"/>
          </w:tcPr>
          <w:p w14:paraId="61B2A90D" w14:textId="77777777" w:rsidR="00F843E1" w:rsidRDefault="00F843E1" w:rsidP="00854AF1">
            <w:r>
              <w:t>I can read, interpret, communicate and abide by organisational policies and procedures</w:t>
            </w:r>
          </w:p>
        </w:tc>
        <w:tc>
          <w:tcPr>
            <w:tcW w:w="1982" w:type="dxa"/>
          </w:tcPr>
          <w:p w14:paraId="1E0C5348" w14:textId="77777777" w:rsidR="00F843E1" w:rsidRDefault="00F843E1" w:rsidP="00854AF1"/>
        </w:tc>
        <w:tc>
          <w:tcPr>
            <w:tcW w:w="4394" w:type="dxa"/>
          </w:tcPr>
          <w:p w14:paraId="59E3B8C9" w14:textId="77777777" w:rsidR="00F843E1" w:rsidRDefault="00F843E1" w:rsidP="00854AF1"/>
        </w:tc>
      </w:tr>
      <w:tr w:rsidR="00F843E1" w14:paraId="5D92A4D0" w14:textId="77777777" w:rsidTr="00631B4D">
        <w:tc>
          <w:tcPr>
            <w:tcW w:w="2408" w:type="dxa"/>
          </w:tcPr>
          <w:p w14:paraId="58F7AEA8" w14:textId="77777777" w:rsidR="00F843E1" w:rsidRDefault="00F843E1" w:rsidP="00854AF1">
            <w:r>
              <w:t>I can a</w:t>
            </w:r>
            <w:r w:rsidRPr="00212219">
              <w:t>ctively reinforce own knowledge and skills by training</w:t>
            </w:r>
            <w:r>
              <w:t>, coaching</w:t>
            </w:r>
            <w:r w:rsidRPr="00212219">
              <w:t xml:space="preserve"> or mentoring others</w:t>
            </w:r>
          </w:p>
        </w:tc>
        <w:tc>
          <w:tcPr>
            <w:tcW w:w="1982" w:type="dxa"/>
          </w:tcPr>
          <w:p w14:paraId="30F4494F" w14:textId="77777777" w:rsidR="00F843E1" w:rsidRDefault="00F843E1" w:rsidP="00854AF1"/>
        </w:tc>
        <w:tc>
          <w:tcPr>
            <w:tcW w:w="4394" w:type="dxa"/>
          </w:tcPr>
          <w:p w14:paraId="26AD3338" w14:textId="77777777" w:rsidR="00F843E1" w:rsidRDefault="00F843E1" w:rsidP="00854AF1"/>
        </w:tc>
      </w:tr>
      <w:tr w:rsidR="00F843E1" w14:paraId="0871C3AB" w14:textId="77777777" w:rsidTr="00631B4D">
        <w:tc>
          <w:tcPr>
            <w:tcW w:w="2408" w:type="dxa"/>
          </w:tcPr>
          <w:p w14:paraId="5DC9A59D" w14:textId="77777777" w:rsidR="00F843E1" w:rsidRDefault="00F843E1" w:rsidP="00854AF1">
            <w:r w:rsidRPr="00C17BDE">
              <w:t>I</w:t>
            </w:r>
            <w:r>
              <w:t xml:space="preserve"> can i</w:t>
            </w:r>
            <w:r w:rsidRPr="00C17BDE">
              <w:t>nterpret and comprehend mathematical information in</w:t>
            </w:r>
            <w:r>
              <w:t xml:space="preserve"> my workplace</w:t>
            </w:r>
            <w:r w:rsidRPr="00C17BDE">
              <w:t>.</w:t>
            </w:r>
          </w:p>
        </w:tc>
        <w:tc>
          <w:tcPr>
            <w:tcW w:w="1982" w:type="dxa"/>
          </w:tcPr>
          <w:p w14:paraId="1BE36103" w14:textId="77777777" w:rsidR="00F843E1" w:rsidRDefault="00F843E1" w:rsidP="00854AF1"/>
        </w:tc>
        <w:tc>
          <w:tcPr>
            <w:tcW w:w="4394" w:type="dxa"/>
          </w:tcPr>
          <w:p w14:paraId="7D0D75EB" w14:textId="77777777" w:rsidR="00F843E1" w:rsidRDefault="00F843E1" w:rsidP="00854AF1"/>
        </w:tc>
      </w:tr>
      <w:tr w:rsidR="00F843E1" w14:paraId="4297F686" w14:textId="77777777" w:rsidTr="00631B4D">
        <w:tc>
          <w:tcPr>
            <w:tcW w:w="2408" w:type="dxa"/>
          </w:tcPr>
          <w:p w14:paraId="0F6C1E03" w14:textId="77777777" w:rsidR="00F843E1" w:rsidRDefault="00F843E1" w:rsidP="00854AF1">
            <w:r>
              <w:t>I have oral communication skills to speak with internal and external stakeholders</w:t>
            </w:r>
          </w:p>
        </w:tc>
        <w:tc>
          <w:tcPr>
            <w:tcW w:w="1982" w:type="dxa"/>
          </w:tcPr>
          <w:p w14:paraId="41C816FB" w14:textId="77777777" w:rsidR="00F843E1" w:rsidRDefault="00F843E1" w:rsidP="00854AF1"/>
        </w:tc>
        <w:tc>
          <w:tcPr>
            <w:tcW w:w="4394" w:type="dxa"/>
          </w:tcPr>
          <w:p w14:paraId="3426765F" w14:textId="77777777" w:rsidR="00F843E1" w:rsidRDefault="00F843E1" w:rsidP="00854AF1"/>
        </w:tc>
      </w:tr>
      <w:tr w:rsidR="00F843E1" w14:paraId="0A2B67E1" w14:textId="77777777" w:rsidTr="00631B4D">
        <w:tc>
          <w:tcPr>
            <w:tcW w:w="2408" w:type="dxa"/>
          </w:tcPr>
          <w:p w14:paraId="5AD94E9E" w14:textId="77777777" w:rsidR="00F843E1" w:rsidRDefault="00F843E1" w:rsidP="00854AF1">
            <w:r>
              <w:t xml:space="preserve">I use </w:t>
            </w:r>
            <w:r w:rsidRPr="002D07DE">
              <w:t>active listening and questioning to seek information and confirm understanding</w:t>
            </w:r>
          </w:p>
        </w:tc>
        <w:tc>
          <w:tcPr>
            <w:tcW w:w="1982" w:type="dxa"/>
          </w:tcPr>
          <w:p w14:paraId="5DA9D85E" w14:textId="77777777" w:rsidR="00F843E1" w:rsidRDefault="00F843E1" w:rsidP="00854AF1"/>
        </w:tc>
        <w:tc>
          <w:tcPr>
            <w:tcW w:w="4394" w:type="dxa"/>
          </w:tcPr>
          <w:p w14:paraId="57DE673D" w14:textId="77777777" w:rsidR="00F843E1" w:rsidRDefault="00F843E1" w:rsidP="00854AF1"/>
        </w:tc>
      </w:tr>
      <w:tr w:rsidR="00F843E1" w14:paraId="2197692A" w14:textId="77777777" w:rsidTr="00631B4D">
        <w:tc>
          <w:tcPr>
            <w:tcW w:w="2408" w:type="dxa"/>
          </w:tcPr>
          <w:p w14:paraId="3E3CD89D" w14:textId="77777777" w:rsidR="00F843E1" w:rsidRDefault="00F843E1" w:rsidP="00854AF1">
            <w:r>
              <w:t xml:space="preserve">I can interact and </w:t>
            </w:r>
            <w:r w:rsidRPr="002D07DE">
              <w:t>communicat</w:t>
            </w:r>
            <w:r>
              <w:t>e</w:t>
            </w:r>
            <w:r w:rsidRPr="002D07DE">
              <w:t xml:space="preserve"> with internal and external stakeholders to </w:t>
            </w:r>
            <w:r w:rsidRPr="002D07DE">
              <w:lastRenderedPageBreak/>
              <w:t xml:space="preserve">confirm requirements, seek guidance </w:t>
            </w:r>
            <w:r>
              <w:t>and</w:t>
            </w:r>
            <w:r w:rsidRPr="002D07DE">
              <w:t xml:space="preserve"> share information</w:t>
            </w:r>
          </w:p>
        </w:tc>
        <w:tc>
          <w:tcPr>
            <w:tcW w:w="1982" w:type="dxa"/>
          </w:tcPr>
          <w:p w14:paraId="3F4EC984" w14:textId="77777777" w:rsidR="00F843E1" w:rsidRDefault="00F843E1" w:rsidP="00854AF1"/>
        </w:tc>
        <w:tc>
          <w:tcPr>
            <w:tcW w:w="4394" w:type="dxa"/>
          </w:tcPr>
          <w:p w14:paraId="4C95958F" w14:textId="77777777" w:rsidR="00F843E1" w:rsidRDefault="00F843E1" w:rsidP="00854AF1"/>
        </w:tc>
      </w:tr>
      <w:tr w:rsidR="00F843E1" w14:paraId="077E5676" w14:textId="77777777" w:rsidTr="00631B4D">
        <w:tc>
          <w:tcPr>
            <w:tcW w:w="2408" w:type="dxa"/>
          </w:tcPr>
          <w:p w14:paraId="48AA3E68" w14:textId="77777777" w:rsidR="00F843E1" w:rsidRDefault="00F843E1" w:rsidP="00854AF1">
            <w:r>
              <w:t>I can build trust and positive working relationships and to show respect for the opinions and values of others</w:t>
            </w:r>
          </w:p>
        </w:tc>
        <w:tc>
          <w:tcPr>
            <w:tcW w:w="1982" w:type="dxa"/>
          </w:tcPr>
          <w:p w14:paraId="462906EE" w14:textId="77777777" w:rsidR="00F843E1" w:rsidRDefault="00F843E1" w:rsidP="00854AF1"/>
        </w:tc>
        <w:tc>
          <w:tcPr>
            <w:tcW w:w="4394" w:type="dxa"/>
          </w:tcPr>
          <w:p w14:paraId="2EFBA890" w14:textId="77777777" w:rsidR="00F843E1" w:rsidRDefault="00F843E1" w:rsidP="00854AF1"/>
        </w:tc>
      </w:tr>
      <w:tr w:rsidR="00F843E1" w14:paraId="2CB89874" w14:textId="77777777" w:rsidTr="00631B4D">
        <w:tc>
          <w:tcPr>
            <w:tcW w:w="2408" w:type="dxa"/>
          </w:tcPr>
          <w:p w14:paraId="14C79E8C" w14:textId="77777777" w:rsidR="00F843E1" w:rsidRDefault="00F843E1" w:rsidP="00854AF1">
            <w:r>
              <w:t xml:space="preserve">I have the ability to engage, collaborate and motivate others </w:t>
            </w:r>
          </w:p>
        </w:tc>
        <w:tc>
          <w:tcPr>
            <w:tcW w:w="1982" w:type="dxa"/>
          </w:tcPr>
          <w:p w14:paraId="491A24BF" w14:textId="77777777" w:rsidR="00F843E1" w:rsidRDefault="00F843E1" w:rsidP="00854AF1"/>
        </w:tc>
        <w:tc>
          <w:tcPr>
            <w:tcW w:w="4394" w:type="dxa"/>
          </w:tcPr>
          <w:p w14:paraId="0B007C98" w14:textId="77777777" w:rsidR="00F843E1" w:rsidRDefault="00F843E1" w:rsidP="00854AF1"/>
        </w:tc>
      </w:tr>
      <w:tr w:rsidR="00F843E1" w14:paraId="63534678" w14:textId="77777777" w:rsidTr="00631B4D">
        <w:tc>
          <w:tcPr>
            <w:tcW w:w="2408" w:type="dxa"/>
          </w:tcPr>
          <w:p w14:paraId="40BD6DB0" w14:textId="77777777" w:rsidR="00F843E1" w:rsidRDefault="00F843E1" w:rsidP="00854AF1">
            <w:r>
              <w:t>I can use</w:t>
            </w:r>
            <w:r w:rsidRPr="002D07DE">
              <w:t xml:space="preserve"> digital applications to access, organise, integrate and share relevant information in effective ways</w:t>
            </w:r>
          </w:p>
        </w:tc>
        <w:tc>
          <w:tcPr>
            <w:tcW w:w="1982" w:type="dxa"/>
          </w:tcPr>
          <w:p w14:paraId="3E25C0B8" w14:textId="77777777" w:rsidR="00F843E1" w:rsidRDefault="00F843E1" w:rsidP="00854AF1"/>
        </w:tc>
        <w:tc>
          <w:tcPr>
            <w:tcW w:w="4394" w:type="dxa"/>
          </w:tcPr>
          <w:p w14:paraId="495F2D22" w14:textId="77777777" w:rsidR="00F843E1" w:rsidRDefault="00F843E1" w:rsidP="00854AF1"/>
        </w:tc>
      </w:tr>
      <w:tr w:rsidR="00F843E1" w14:paraId="2FA06875" w14:textId="77777777" w:rsidTr="00631B4D">
        <w:tc>
          <w:tcPr>
            <w:tcW w:w="2408" w:type="dxa"/>
          </w:tcPr>
          <w:p w14:paraId="0CC350A0" w14:textId="77777777" w:rsidR="00F843E1" w:rsidRDefault="00F843E1" w:rsidP="00854AF1">
            <w:r>
              <w:t>I can plan, organise and implement complex tasks required to achieve required outcomes</w:t>
            </w:r>
          </w:p>
        </w:tc>
        <w:tc>
          <w:tcPr>
            <w:tcW w:w="1982" w:type="dxa"/>
          </w:tcPr>
          <w:p w14:paraId="3BF8B43C" w14:textId="77777777" w:rsidR="00F843E1" w:rsidRDefault="00F843E1" w:rsidP="00854AF1"/>
        </w:tc>
        <w:tc>
          <w:tcPr>
            <w:tcW w:w="4394" w:type="dxa"/>
          </w:tcPr>
          <w:p w14:paraId="4F273EC8" w14:textId="77777777" w:rsidR="00F843E1" w:rsidRDefault="00F843E1" w:rsidP="00854AF1"/>
        </w:tc>
      </w:tr>
      <w:tr w:rsidR="00F843E1" w14:paraId="410AD8FA" w14:textId="77777777" w:rsidTr="00631B4D">
        <w:tc>
          <w:tcPr>
            <w:tcW w:w="2408" w:type="dxa"/>
          </w:tcPr>
          <w:p w14:paraId="37D41643" w14:textId="77777777" w:rsidR="00F843E1" w:rsidRDefault="00F843E1" w:rsidP="00854AF1">
            <w:r>
              <w:t>I can a</w:t>
            </w:r>
            <w:r w:rsidRPr="00620271">
              <w:t>nticipate potential problems and implements contingency plans as soon as warning signs are recognised</w:t>
            </w:r>
          </w:p>
        </w:tc>
        <w:tc>
          <w:tcPr>
            <w:tcW w:w="1982" w:type="dxa"/>
          </w:tcPr>
          <w:p w14:paraId="5E66E64C" w14:textId="77777777" w:rsidR="00F843E1" w:rsidRDefault="00F843E1" w:rsidP="00854AF1"/>
        </w:tc>
        <w:tc>
          <w:tcPr>
            <w:tcW w:w="4394" w:type="dxa"/>
          </w:tcPr>
          <w:p w14:paraId="2C9DE945" w14:textId="77777777" w:rsidR="00F843E1" w:rsidRDefault="00F843E1" w:rsidP="00854AF1"/>
        </w:tc>
      </w:tr>
      <w:tr w:rsidR="00F843E1" w14:paraId="16FFC73C" w14:textId="77777777" w:rsidTr="00631B4D">
        <w:tc>
          <w:tcPr>
            <w:tcW w:w="2408" w:type="dxa"/>
          </w:tcPr>
          <w:p w14:paraId="5832D1A6" w14:textId="77777777" w:rsidR="00F843E1" w:rsidRDefault="00F843E1" w:rsidP="00854AF1">
            <w:r>
              <w:t>I can use analytical processes to evaluate options, and aid in problem-solving and decision-making</w:t>
            </w:r>
          </w:p>
        </w:tc>
        <w:tc>
          <w:tcPr>
            <w:tcW w:w="1982" w:type="dxa"/>
          </w:tcPr>
          <w:p w14:paraId="30A1BD8C" w14:textId="77777777" w:rsidR="00F843E1" w:rsidRDefault="00F843E1" w:rsidP="00854AF1"/>
        </w:tc>
        <w:tc>
          <w:tcPr>
            <w:tcW w:w="4394" w:type="dxa"/>
          </w:tcPr>
          <w:p w14:paraId="47F18172" w14:textId="77777777" w:rsidR="00F843E1" w:rsidRDefault="00F843E1" w:rsidP="00854AF1"/>
        </w:tc>
      </w:tr>
      <w:tr w:rsidR="00F843E1" w14:paraId="56E598C8" w14:textId="77777777" w:rsidTr="00631B4D">
        <w:tc>
          <w:tcPr>
            <w:tcW w:w="2408" w:type="dxa"/>
          </w:tcPr>
          <w:p w14:paraId="6D8B13F3" w14:textId="77777777" w:rsidR="00F843E1" w:rsidRDefault="00F843E1" w:rsidP="00854AF1">
            <w:r>
              <w:t>I can u</w:t>
            </w:r>
            <w:r w:rsidRPr="002D07DE">
              <w:t xml:space="preserve">se formal and informal processes to monitor </w:t>
            </w:r>
            <w:r>
              <w:t xml:space="preserve">the </w:t>
            </w:r>
            <w:r w:rsidRPr="002D07DE">
              <w:t>implementation of decisions and reflect on outcomes</w:t>
            </w:r>
          </w:p>
        </w:tc>
        <w:tc>
          <w:tcPr>
            <w:tcW w:w="1982" w:type="dxa"/>
          </w:tcPr>
          <w:p w14:paraId="0B89323D" w14:textId="77777777" w:rsidR="00F843E1" w:rsidRDefault="00F843E1" w:rsidP="00854AF1"/>
        </w:tc>
        <w:tc>
          <w:tcPr>
            <w:tcW w:w="4394" w:type="dxa"/>
          </w:tcPr>
          <w:p w14:paraId="29590370" w14:textId="77777777" w:rsidR="00F843E1" w:rsidRDefault="00F843E1" w:rsidP="00854AF1"/>
        </w:tc>
      </w:tr>
      <w:tr w:rsidR="00F843E1" w14:paraId="4B5672BC" w14:textId="77777777" w:rsidTr="00631B4D">
        <w:tc>
          <w:tcPr>
            <w:tcW w:w="2408" w:type="dxa"/>
          </w:tcPr>
          <w:p w14:paraId="41231A3B" w14:textId="77777777" w:rsidR="00F843E1" w:rsidRDefault="00F843E1" w:rsidP="00854AF1">
            <w:r>
              <w:t>I understand the legal and ethical responsibilities of my role</w:t>
            </w:r>
          </w:p>
        </w:tc>
        <w:tc>
          <w:tcPr>
            <w:tcW w:w="1982" w:type="dxa"/>
          </w:tcPr>
          <w:p w14:paraId="7AB220A6" w14:textId="77777777" w:rsidR="00F843E1" w:rsidRDefault="00F843E1" w:rsidP="00854AF1"/>
        </w:tc>
        <w:tc>
          <w:tcPr>
            <w:tcW w:w="4394" w:type="dxa"/>
          </w:tcPr>
          <w:p w14:paraId="1E9B6AA1" w14:textId="77777777" w:rsidR="00F843E1" w:rsidRDefault="00F843E1" w:rsidP="00854AF1"/>
        </w:tc>
      </w:tr>
      <w:bookmarkEnd w:id="1"/>
      <w:bookmarkEnd w:id="2"/>
    </w:tbl>
    <w:p w14:paraId="58B3BF0A" w14:textId="77777777" w:rsidR="00153EAE" w:rsidRPr="00153EAE" w:rsidRDefault="00153EAE" w:rsidP="00153EAE">
      <w:pPr>
        <w:rPr>
          <w:rFonts w:ascii="Avenir LT Std 35 Light" w:hAnsi="Avenir LT Std 35 Light"/>
        </w:rPr>
      </w:pPr>
    </w:p>
    <w:p w14:paraId="0F8CC51F" w14:textId="77777777" w:rsidR="00631B4D" w:rsidRPr="009E6BD7" w:rsidRDefault="00631B4D" w:rsidP="00631B4D">
      <w:pPr>
        <w:pStyle w:val="Heading1"/>
      </w:pPr>
      <w:bookmarkStart w:id="3" w:name="_Toc19790678"/>
      <w:r w:rsidRPr="009E6BD7">
        <w:lastRenderedPageBreak/>
        <w:t>BSBWOR501 Manage personal work priorities and professional development</w:t>
      </w:r>
      <w:bookmarkEnd w:id="3"/>
    </w:p>
    <w:p w14:paraId="2672DCB4" w14:textId="77777777" w:rsidR="00631B4D" w:rsidRDefault="00631B4D" w:rsidP="00631B4D">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1F899FD6" w14:textId="77777777" w:rsidR="00631B4D" w:rsidRDefault="00631B4D" w:rsidP="00631B4D"/>
    <w:tbl>
      <w:tblPr>
        <w:tblStyle w:val="TableGrid"/>
        <w:tblW w:w="0" w:type="auto"/>
        <w:tblLook w:val="04A0" w:firstRow="1" w:lastRow="0" w:firstColumn="1" w:lastColumn="0" w:noHBand="0" w:noVBand="1"/>
      </w:tblPr>
      <w:tblGrid>
        <w:gridCol w:w="2179"/>
        <w:gridCol w:w="1362"/>
        <w:gridCol w:w="1322"/>
        <w:gridCol w:w="1595"/>
        <w:gridCol w:w="1382"/>
        <w:gridCol w:w="1169"/>
      </w:tblGrid>
      <w:tr w:rsidR="00631B4D" w14:paraId="0490EED5" w14:textId="77777777" w:rsidTr="00854AF1">
        <w:trPr>
          <w:tblHeader/>
        </w:trPr>
        <w:tc>
          <w:tcPr>
            <w:tcW w:w="2912" w:type="dxa"/>
          </w:tcPr>
          <w:p w14:paraId="7DC5A24A" w14:textId="77777777" w:rsidR="00631B4D" w:rsidRDefault="00631B4D" w:rsidP="00854AF1"/>
        </w:tc>
        <w:tc>
          <w:tcPr>
            <w:tcW w:w="1431" w:type="dxa"/>
          </w:tcPr>
          <w:p w14:paraId="21EFF103" w14:textId="77777777" w:rsidR="00631B4D" w:rsidRDefault="00631B4D" w:rsidP="00854AF1">
            <w:pPr>
              <w:rPr>
                <w:b/>
                <w:bCs/>
              </w:rPr>
            </w:pPr>
            <w:r w:rsidRPr="00C17BDE">
              <w:rPr>
                <w:b/>
                <w:bCs/>
              </w:rPr>
              <w:t>I have skills and knowledge in this area</w:t>
            </w:r>
          </w:p>
          <w:p w14:paraId="0CFDCAF2" w14:textId="77777777" w:rsidR="00631B4D" w:rsidRPr="00620271" w:rsidRDefault="00631B4D" w:rsidP="00854AF1">
            <w:pPr>
              <w:rPr>
                <w:b/>
                <w:bCs/>
              </w:rPr>
            </w:pPr>
            <w:r>
              <w:rPr>
                <w:b/>
                <w:bCs/>
              </w:rPr>
              <w:t>(1 point)</w:t>
            </w:r>
          </w:p>
        </w:tc>
        <w:tc>
          <w:tcPr>
            <w:tcW w:w="1325" w:type="dxa"/>
          </w:tcPr>
          <w:p w14:paraId="7F5F6AFF"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A98A49D" w14:textId="77777777" w:rsidR="00631B4D" w:rsidRPr="00C17BDE" w:rsidRDefault="00631B4D" w:rsidP="00854AF1">
            <w:pPr>
              <w:rPr>
                <w:b/>
                <w:bCs/>
              </w:rPr>
            </w:pPr>
            <w:r w:rsidRPr="00C17BDE">
              <w:rPr>
                <w:b/>
                <w:bCs/>
              </w:rPr>
              <w:t>I have performed these tasks:</w:t>
            </w:r>
          </w:p>
          <w:p w14:paraId="1CEFC4C6" w14:textId="77777777" w:rsidR="00631B4D" w:rsidRPr="007C797B" w:rsidRDefault="00631B4D" w:rsidP="00854AF1">
            <w:pPr>
              <w:rPr>
                <w:b/>
                <w:bCs/>
              </w:rPr>
            </w:pPr>
            <w:r w:rsidRPr="007C797B">
              <w:rPr>
                <w:b/>
                <w:bCs/>
              </w:rPr>
              <w:t>Rarely = 1 point</w:t>
            </w:r>
          </w:p>
          <w:p w14:paraId="355C9A13" w14:textId="77777777" w:rsidR="00631B4D" w:rsidRPr="007C797B" w:rsidRDefault="00631B4D" w:rsidP="00854AF1">
            <w:pPr>
              <w:rPr>
                <w:b/>
                <w:bCs/>
              </w:rPr>
            </w:pPr>
            <w:r w:rsidRPr="007C797B">
              <w:rPr>
                <w:b/>
                <w:bCs/>
              </w:rPr>
              <w:t>Sometimes</w:t>
            </w:r>
            <w:r>
              <w:rPr>
                <w:b/>
                <w:bCs/>
              </w:rPr>
              <w:t xml:space="preserve"> = 2 points</w:t>
            </w:r>
          </w:p>
          <w:p w14:paraId="3C8FA2F2" w14:textId="77777777" w:rsidR="00631B4D" w:rsidRPr="007C797B" w:rsidRDefault="00631B4D" w:rsidP="00854AF1">
            <w:pPr>
              <w:rPr>
                <w:b/>
                <w:bCs/>
              </w:rPr>
            </w:pPr>
            <w:r w:rsidRPr="007C797B">
              <w:rPr>
                <w:b/>
                <w:bCs/>
              </w:rPr>
              <w:t>Frequently = 3 points</w:t>
            </w:r>
          </w:p>
        </w:tc>
        <w:tc>
          <w:tcPr>
            <w:tcW w:w="1392" w:type="dxa"/>
          </w:tcPr>
          <w:p w14:paraId="6D6AE1CC" w14:textId="77777777" w:rsidR="00631B4D" w:rsidRDefault="00631B4D" w:rsidP="00854AF1">
            <w:pPr>
              <w:rPr>
                <w:b/>
                <w:bCs/>
              </w:rPr>
            </w:pPr>
            <w:r w:rsidRPr="00C17BDE">
              <w:rPr>
                <w:b/>
                <w:bCs/>
              </w:rPr>
              <w:t>I can collect documents and evidence that show I have undertaken these tasks</w:t>
            </w:r>
          </w:p>
          <w:p w14:paraId="38653EAE" w14:textId="77777777" w:rsidR="00631B4D" w:rsidRPr="00620271" w:rsidRDefault="00631B4D" w:rsidP="00854AF1">
            <w:pPr>
              <w:rPr>
                <w:b/>
                <w:bCs/>
              </w:rPr>
            </w:pPr>
            <w:r>
              <w:rPr>
                <w:b/>
                <w:bCs/>
              </w:rPr>
              <w:t>(2 points)</w:t>
            </w:r>
          </w:p>
        </w:tc>
        <w:tc>
          <w:tcPr>
            <w:tcW w:w="1392" w:type="dxa"/>
          </w:tcPr>
          <w:p w14:paraId="1F225E86" w14:textId="77777777" w:rsidR="00631B4D" w:rsidRPr="00C17BDE" w:rsidRDefault="00631B4D" w:rsidP="00854AF1">
            <w:pPr>
              <w:rPr>
                <w:b/>
                <w:bCs/>
              </w:rPr>
            </w:pPr>
            <w:r>
              <w:rPr>
                <w:b/>
                <w:bCs/>
              </w:rPr>
              <w:t>Total number of points</w:t>
            </w:r>
          </w:p>
        </w:tc>
      </w:tr>
      <w:tr w:rsidR="00631B4D" w14:paraId="12E202DE" w14:textId="77777777" w:rsidTr="00854AF1">
        <w:tc>
          <w:tcPr>
            <w:tcW w:w="2912" w:type="dxa"/>
          </w:tcPr>
          <w:p w14:paraId="4727250A" w14:textId="77777777" w:rsidR="00631B4D" w:rsidRDefault="00631B4D"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43C4CB4C" w14:textId="77777777" w:rsidR="00631B4D" w:rsidRDefault="00631B4D" w:rsidP="00854AF1"/>
        </w:tc>
        <w:tc>
          <w:tcPr>
            <w:tcW w:w="1325" w:type="dxa"/>
          </w:tcPr>
          <w:p w14:paraId="6FB7F434" w14:textId="77777777" w:rsidR="00631B4D" w:rsidRDefault="00631B4D" w:rsidP="00854AF1"/>
        </w:tc>
        <w:tc>
          <w:tcPr>
            <w:tcW w:w="1956" w:type="dxa"/>
          </w:tcPr>
          <w:p w14:paraId="7F2067AC" w14:textId="77777777" w:rsidR="00631B4D" w:rsidRDefault="00631B4D" w:rsidP="00854AF1"/>
        </w:tc>
        <w:tc>
          <w:tcPr>
            <w:tcW w:w="1392" w:type="dxa"/>
          </w:tcPr>
          <w:p w14:paraId="19362A32" w14:textId="77777777" w:rsidR="00631B4D" w:rsidRDefault="00631B4D" w:rsidP="00854AF1"/>
        </w:tc>
        <w:tc>
          <w:tcPr>
            <w:tcW w:w="1392" w:type="dxa"/>
          </w:tcPr>
          <w:p w14:paraId="4DFD8B9E" w14:textId="77777777" w:rsidR="00631B4D" w:rsidRDefault="00631B4D" w:rsidP="00854AF1"/>
        </w:tc>
      </w:tr>
      <w:tr w:rsidR="00631B4D" w14:paraId="5B782DD0" w14:textId="77777777" w:rsidTr="00854AF1">
        <w:tc>
          <w:tcPr>
            <w:tcW w:w="2912" w:type="dxa"/>
          </w:tcPr>
          <w:p w14:paraId="0394C9A8" w14:textId="77777777" w:rsidR="00631B4D" w:rsidRDefault="00631B4D"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7E08DEAF" w14:textId="77777777" w:rsidR="00631B4D" w:rsidRDefault="00631B4D" w:rsidP="00854AF1"/>
        </w:tc>
        <w:tc>
          <w:tcPr>
            <w:tcW w:w="1325" w:type="dxa"/>
          </w:tcPr>
          <w:p w14:paraId="3553E9AB" w14:textId="77777777" w:rsidR="00631B4D" w:rsidRDefault="00631B4D" w:rsidP="00854AF1"/>
        </w:tc>
        <w:tc>
          <w:tcPr>
            <w:tcW w:w="1956" w:type="dxa"/>
          </w:tcPr>
          <w:p w14:paraId="6F3815F7" w14:textId="77777777" w:rsidR="00631B4D" w:rsidRDefault="00631B4D" w:rsidP="00854AF1"/>
        </w:tc>
        <w:tc>
          <w:tcPr>
            <w:tcW w:w="1392" w:type="dxa"/>
          </w:tcPr>
          <w:p w14:paraId="55AFA48F" w14:textId="77777777" w:rsidR="00631B4D" w:rsidRDefault="00631B4D" w:rsidP="00854AF1"/>
        </w:tc>
        <w:tc>
          <w:tcPr>
            <w:tcW w:w="1392" w:type="dxa"/>
          </w:tcPr>
          <w:p w14:paraId="4E48D74B" w14:textId="77777777" w:rsidR="00631B4D" w:rsidRDefault="00631B4D" w:rsidP="00854AF1"/>
        </w:tc>
      </w:tr>
      <w:tr w:rsidR="00631B4D" w14:paraId="4CC39298" w14:textId="77777777" w:rsidTr="00854AF1">
        <w:tc>
          <w:tcPr>
            <w:tcW w:w="2912" w:type="dxa"/>
          </w:tcPr>
          <w:p w14:paraId="2C826F0A" w14:textId="77777777" w:rsidR="00631B4D" w:rsidRPr="00212219" w:rsidRDefault="00631B4D"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22EA8A62" w14:textId="77777777" w:rsidR="00631B4D" w:rsidRDefault="00631B4D" w:rsidP="00854AF1"/>
        </w:tc>
        <w:tc>
          <w:tcPr>
            <w:tcW w:w="1325" w:type="dxa"/>
          </w:tcPr>
          <w:p w14:paraId="1ACB8A7A" w14:textId="77777777" w:rsidR="00631B4D" w:rsidRDefault="00631B4D" w:rsidP="00854AF1"/>
        </w:tc>
        <w:tc>
          <w:tcPr>
            <w:tcW w:w="1956" w:type="dxa"/>
          </w:tcPr>
          <w:p w14:paraId="0D8C18A1" w14:textId="77777777" w:rsidR="00631B4D" w:rsidRDefault="00631B4D" w:rsidP="00854AF1"/>
        </w:tc>
        <w:tc>
          <w:tcPr>
            <w:tcW w:w="1392" w:type="dxa"/>
          </w:tcPr>
          <w:p w14:paraId="529995B4" w14:textId="77777777" w:rsidR="00631B4D" w:rsidRDefault="00631B4D" w:rsidP="00854AF1"/>
        </w:tc>
        <w:tc>
          <w:tcPr>
            <w:tcW w:w="1392" w:type="dxa"/>
          </w:tcPr>
          <w:p w14:paraId="69110396" w14:textId="77777777" w:rsidR="00631B4D" w:rsidRDefault="00631B4D" w:rsidP="00854AF1"/>
        </w:tc>
      </w:tr>
      <w:tr w:rsidR="00631B4D" w14:paraId="5FAD2A15" w14:textId="77777777" w:rsidTr="00854AF1">
        <w:tc>
          <w:tcPr>
            <w:tcW w:w="2912" w:type="dxa"/>
          </w:tcPr>
          <w:p w14:paraId="05DBA9CA" w14:textId="77777777" w:rsidR="00631B4D" w:rsidRPr="00212219" w:rsidRDefault="00631B4D"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570D5252" w14:textId="77777777" w:rsidR="00631B4D" w:rsidRDefault="00631B4D" w:rsidP="00854AF1"/>
        </w:tc>
        <w:tc>
          <w:tcPr>
            <w:tcW w:w="1325" w:type="dxa"/>
          </w:tcPr>
          <w:p w14:paraId="351BE683" w14:textId="77777777" w:rsidR="00631B4D" w:rsidRDefault="00631B4D" w:rsidP="00854AF1"/>
        </w:tc>
        <w:tc>
          <w:tcPr>
            <w:tcW w:w="1956" w:type="dxa"/>
          </w:tcPr>
          <w:p w14:paraId="0A66F773" w14:textId="77777777" w:rsidR="00631B4D" w:rsidRDefault="00631B4D" w:rsidP="00854AF1"/>
        </w:tc>
        <w:tc>
          <w:tcPr>
            <w:tcW w:w="1392" w:type="dxa"/>
          </w:tcPr>
          <w:p w14:paraId="2B2FB1AC" w14:textId="77777777" w:rsidR="00631B4D" w:rsidRDefault="00631B4D" w:rsidP="00854AF1"/>
        </w:tc>
        <w:tc>
          <w:tcPr>
            <w:tcW w:w="1392" w:type="dxa"/>
          </w:tcPr>
          <w:p w14:paraId="5FBFE47B" w14:textId="77777777" w:rsidR="00631B4D" w:rsidRDefault="00631B4D" w:rsidP="00854AF1"/>
        </w:tc>
      </w:tr>
      <w:tr w:rsidR="00631B4D" w14:paraId="6A090159" w14:textId="77777777" w:rsidTr="00854AF1">
        <w:tc>
          <w:tcPr>
            <w:tcW w:w="2912" w:type="dxa"/>
          </w:tcPr>
          <w:p w14:paraId="11345AF2" w14:textId="77777777" w:rsidR="00631B4D" w:rsidRPr="00620271" w:rsidRDefault="00631B4D"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2091BE4C" w14:textId="77777777" w:rsidR="00631B4D" w:rsidRDefault="00631B4D" w:rsidP="00854AF1"/>
        </w:tc>
        <w:tc>
          <w:tcPr>
            <w:tcW w:w="1325" w:type="dxa"/>
          </w:tcPr>
          <w:p w14:paraId="123E2EEC" w14:textId="77777777" w:rsidR="00631B4D" w:rsidRDefault="00631B4D" w:rsidP="00854AF1"/>
        </w:tc>
        <w:tc>
          <w:tcPr>
            <w:tcW w:w="1956" w:type="dxa"/>
          </w:tcPr>
          <w:p w14:paraId="769AC7E2" w14:textId="77777777" w:rsidR="00631B4D" w:rsidRDefault="00631B4D" w:rsidP="00854AF1"/>
        </w:tc>
        <w:tc>
          <w:tcPr>
            <w:tcW w:w="1392" w:type="dxa"/>
          </w:tcPr>
          <w:p w14:paraId="2AF31320" w14:textId="77777777" w:rsidR="00631B4D" w:rsidRDefault="00631B4D" w:rsidP="00854AF1"/>
        </w:tc>
        <w:tc>
          <w:tcPr>
            <w:tcW w:w="1392" w:type="dxa"/>
          </w:tcPr>
          <w:p w14:paraId="4A318D5D" w14:textId="77777777" w:rsidR="00631B4D" w:rsidRDefault="00631B4D" w:rsidP="00854AF1"/>
        </w:tc>
      </w:tr>
      <w:tr w:rsidR="00631B4D" w14:paraId="3087921C" w14:textId="77777777" w:rsidTr="00854AF1">
        <w:tc>
          <w:tcPr>
            <w:tcW w:w="2912" w:type="dxa"/>
          </w:tcPr>
          <w:p w14:paraId="7685A7FE" w14:textId="77777777" w:rsidR="00631B4D" w:rsidRPr="00620271" w:rsidRDefault="00631B4D"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008AB45D" w14:textId="77777777" w:rsidR="00631B4D" w:rsidRDefault="00631B4D" w:rsidP="00854AF1"/>
        </w:tc>
        <w:tc>
          <w:tcPr>
            <w:tcW w:w="1325" w:type="dxa"/>
          </w:tcPr>
          <w:p w14:paraId="6435F547" w14:textId="77777777" w:rsidR="00631B4D" w:rsidRDefault="00631B4D" w:rsidP="00854AF1"/>
        </w:tc>
        <w:tc>
          <w:tcPr>
            <w:tcW w:w="1956" w:type="dxa"/>
          </w:tcPr>
          <w:p w14:paraId="050F860E" w14:textId="77777777" w:rsidR="00631B4D" w:rsidRDefault="00631B4D" w:rsidP="00854AF1"/>
        </w:tc>
        <w:tc>
          <w:tcPr>
            <w:tcW w:w="1392" w:type="dxa"/>
          </w:tcPr>
          <w:p w14:paraId="3F967D2F" w14:textId="77777777" w:rsidR="00631B4D" w:rsidRDefault="00631B4D" w:rsidP="00854AF1"/>
        </w:tc>
        <w:tc>
          <w:tcPr>
            <w:tcW w:w="1392" w:type="dxa"/>
          </w:tcPr>
          <w:p w14:paraId="0B4D5376" w14:textId="77777777" w:rsidR="00631B4D" w:rsidRDefault="00631B4D" w:rsidP="00854AF1"/>
        </w:tc>
      </w:tr>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0D31D65C" w14:textId="77777777" w:rsidR="00F843E1" w:rsidRDefault="00F843E1">
      <w:pPr>
        <w:spacing w:after="200" w:line="276" w:lineRule="auto"/>
        <w:rPr>
          <w:b/>
          <w:bCs/>
        </w:rPr>
      </w:pPr>
      <w:r>
        <w:rPr>
          <w:b/>
          <w:bCs/>
        </w:rPr>
        <w:br w:type="page"/>
      </w:r>
    </w:p>
    <w:p w14:paraId="15951521" w14:textId="60147DFA" w:rsidR="001C1C65" w:rsidRPr="009E6BD7" w:rsidRDefault="001C1C65" w:rsidP="001C1C65">
      <w:pPr>
        <w:rPr>
          <w:b/>
          <w:bCs/>
        </w:rPr>
      </w:pPr>
      <w:r w:rsidRPr="009E6BD7">
        <w:rPr>
          <w:b/>
          <w:bCs/>
        </w:rPr>
        <w:lastRenderedPageBreak/>
        <w:t>BSBWOR501 Manage personal work priorities and professional development</w:t>
      </w:r>
    </w:p>
    <w:p w14:paraId="135850CF" w14:textId="77777777" w:rsidR="001C1C65" w:rsidRDefault="001C1C65" w:rsidP="001C1C6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E20C30E" w14:textId="77777777" w:rsidR="001C1C65" w:rsidRDefault="001C1C65" w:rsidP="001C1C65"/>
    <w:tbl>
      <w:tblPr>
        <w:tblStyle w:val="TableGrid"/>
        <w:tblW w:w="0" w:type="auto"/>
        <w:tblLook w:val="04A0" w:firstRow="1" w:lastRow="0" w:firstColumn="1" w:lastColumn="0" w:noHBand="0" w:noVBand="1"/>
      </w:tblPr>
      <w:tblGrid>
        <w:gridCol w:w="2565"/>
        <w:gridCol w:w="1311"/>
        <w:gridCol w:w="1325"/>
        <w:gridCol w:w="1429"/>
        <w:gridCol w:w="1375"/>
        <w:gridCol w:w="1004"/>
      </w:tblGrid>
      <w:tr w:rsidR="001C1C65" w14:paraId="79774F9F" w14:textId="77777777" w:rsidTr="001C1C65">
        <w:trPr>
          <w:tblHeader/>
        </w:trPr>
        <w:tc>
          <w:tcPr>
            <w:tcW w:w="3516" w:type="dxa"/>
          </w:tcPr>
          <w:p w14:paraId="09E7D039" w14:textId="77777777" w:rsidR="001C1C65" w:rsidRDefault="001C1C65" w:rsidP="00E97452"/>
        </w:tc>
        <w:tc>
          <w:tcPr>
            <w:tcW w:w="251" w:type="dxa"/>
          </w:tcPr>
          <w:p w14:paraId="1D2BCFE9" w14:textId="77777777" w:rsidR="001C1C65" w:rsidRDefault="001C1C65" w:rsidP="00E97452">
            <w:pPr>
              <w:rPr>
                <w:b/>
                <w:bCs/>
              </w:rPr>
            </w:pPr>
            <w:r w:rsidRPr="00C17BDE">
              <w:rPr>
                <w:b/>
                <w:bCs/>
              </w:rPr>
              <w:t>I have skills and knowledge in this area</w:t>
            </w:r>
          </w:p>
          <w:p w14:paraId="34D3CFC6" w14:textId="77777777" w:rsidR="001C1C65" w:rsidRPr="00620271" w:rsidRDefault="001C1C65" w:rsidP="00E97452">
            <w:pPr>
              <w:rPr>
                <w:b/>
                <w:bCs/>
              </w:rPr>
            </w:pPr>
            <w:r>
              <w:rPr>
                <w:b/>
                <w:bCs/>
              </w:rPr>
              <w:t>(1 point)</w:t>
            </w:r>
          </w:p>
        </w:tc>
        <w:tc>
          <w:tcPr>
            <w:tcW w:w="1331" w:type="dxa"/>
          </w:tcPr>
          <w:p w14:paraId="3CD6A643" w14:textId="77777777" w:rsidR="001C1C65" w:rsidRPr="00620271" w:rsidRDefault="001C1C65" w:rsidP="00E9745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11B52F2F" w14:textId="77777777" w:rsidR="001C1C65" w:rsidRPr="00C17BDE" w:rsidRDefault="001C1C65" w:rsidP="00E97452">
            <w:pPr>
              <w:rPr>
                <w:b/>
                <w:bCs/>
              </w:rPr>
            </w:pPr>
            <w:r w:rsidRPr="00C17BDE">
              <w:rPr>
                <w:b/>
                <w:bCs/>
              </w:rPr>
              <w:t>I have performed these tasks:</w:t>
            </w:r>
          </w:p>
          <w:p w14:paraId="6EDFE58E" w14:textId="77777777" w:rsidR="001C1C65" w:rsidRPr="007C797B" w:rsidRDefault="001C1C65" w:rsidP="00E97452">
            <w:pPr>
              <w:rPr>
                <w:b/>
                <w:bCs/>
              </w:rPr>
            </w:pPr>
            <w:r w:rsidRPr="007C797B">
              <w:rPr>
                <w:b/>
                <w:bCs/>
              </w:rPr>
              <w:t>Rarely = 1 point</w:t>
            </w:r>
          </w:p>
          <w:p w14:paraId="1E765D5E" w14:textId="77777777" w:rsidR="001C1C65" w:rsidRPr="007C797B" w:rsidRDefault="001C1C65" w:rsidP="00E97452">
            <w:pPr>
              <w:rPr>
                <w:b/>
                <w:bCs/>
              </w:rPr>
            </w:pPr>
            <w:r w:rsidRPr="007C797B">
              <w:rPr>
                <w:b/>
                <w:bCs/>
              </w:rPr>
              <w:t>Sometimes</w:t>
            </w:r>
            <w:r>
              <w:rPr>
                <w:b/>
                <w:bCs/>
              </w:rPr>
              <w:t xml:space="preserve"> = 2 points</w:t>
            </w:r>
          </w:p>
          <w:p w14:paraId="3DE89E77" w14:textId="77777777" w:rsidR="001C1C65" w:rsidRPr="007C797B" w:rsidRDefault="001C1C65" w:rsidP="00E97452">
            <w:pPr>
              <w:rPr>
                <w:b/>
                <w:bCs/>
              </w:rPr>
            </w:pPr>
            <w:r w:rsidRPr="007C797B">
              <w:rPr>
                <w:b/>
                <w:bCs/>
              </w:rPr>
              <w:t>Frequently = 3 points</w:t>
            </w:r>
          </w:p>
        </w:tc>
        <w:tc>
          <w:tcPr>
            <w:tcW w:w="1375" w:type="dxa"/>
          </w:tcPr>
          <w:p w14:paraId="2014015E" w14:textId="77777777" w:rsidR="001C1C65" w:rsidRDefault="001C1C65" w:rsidP="00E97452">
            <w:pPr>
              <w:rPr>
                <w:b/>
                <w:bCs/>
              </w:rPr>
            </w:pPr>
            <w:r w:rsidRPr="00C17BDE">
              <w:rPr>
                <w:b/>
                <w:bCs/>
              </w:rPr>
              <w:t>I can collect documents and evidence that show I have undertaken these tasks</w:t>
            </w:r>
          </w:p>
          <w:p w14:paraId="3A852739" w14:textId="77777777" w:rsidR="001C1C65" w:rsidRPr="00620271" w:rsidRDefault="001C1C65" w:rsidP="00E97452">
            <w:pPr>
              <w:rPr>
                <w:b/>
                <w:bCs/>
              </w:rPr>
            </w:pPr>
            <w:r>
              <w:rPr>
                <w:b/>
                <w:bCs/>
              </w:rPr>
              <w:t>(2 points)</w:t>
            </w:r>
          </w:p>
        </w:tc>
        <w:tc>
          <w:tcPr>
            <w:tcW w:w="1004" w:type="dxa"/>
          </w:tcPr>
          <w:p w14:paraId="213E98C4" w14:textId="77777777" w:rsidR="001C1C65" w:rsidRPr="00C17BDE" w:rsidRDefault="001C1C65" w:rsidP="00E97452">
            <w:pPr>
              <w:rPr>
                <w:b/>
                <w:bCs/>
              </w:rPr>
            </w:pPr>
            <w:r>
              <w:rPr>
                <w:b/>
                <w:bCs/>
              </w:rPr>
              <w:t>Total number of points</w:t>
            </w:r>
          </w:p>
        </w:tc>
      </w:tr>
      <w:tr w:rsidR="001C1C65" w14:paraId="13001FB4" w14:textId="77777777" w:rsidTr="001C1C65">
        <w:tc>
          <w:tcPr>
            <w:tcW w:w="3516" w:type="dxa"/>
          </w:tcPr>
          <w:p w14:paraId="71367E58" w14:textId="77777777" w:rsidR="001C1C65" w:rsidRDefault="001C1C65" w:rsidP="00E97452">
            <w:r>
              <w:t xml:space="preserve">I have </w:t>
            </w:r>
            <w:r w:rsidRPr="00C9410F">
              <w:t>use</w:t>
            </w:r>
            <w:r>
              <w:t>d</w:t>
            </w:r>
            <w:r w:rsidRPr="00C9410F">
              <w:t xml:space="preserve"> business technology to create and use systems and processes to organise and prioritise tasks and commitments</w:t>
            </w:r>
            <w:r>
              <w:t>.</w:t>
            </w:r>
          </w:p>
        </w:tc>
        <w:tc>
          <w:tcPr>
            <w:tcW w:w="251" w:type="dxa"/>
          </w:tcPr>
          <w:p w14:paraId="5299F246" w14:textId="77777777" w:rsidR="001C1C65" w:rsidRDefault="001C1C65" w:rsidP="00E97452"/>
        </w:tc>
        <w:tc>
          <w:tcPr>
            <w:tcW w:w="1331" w:type="dxa"/>
          </w:tcPr>
          <w:p w14:paraId="76F04E74" w14:textId="77777777" w:rsidR="001C1C65" w:rsidRDefault="001C1C65" w:rsidP="00E97452"/>
        </w:tc>
        <w:tc>
          <w:tcPr>
            <w:tcW w:w="1532" w:type="dxa"/>
          </w:tcPr>
          <w:p w14:paraId="7BFEAEF9" w14:textId="77777777" w:rsidR="001C1C65" w:rsidRDefault="001C1C65" w:rsidP="00E97452"/>
        </w:tc>
        <w:tc>
          <w:tcPr>
            <w:tcW w:w="1375" w:type="dxa"/>
          </w:tcPr>
          <w:p w14:paraId="748B89F4" w14:textId="77777777" w:rsidR="001C1C65" w:rsidRDefault="001C1C65" w:rsidP="00E97452"/>
        </w:tc>
        <w:tc>
          <w:tcPr>
            <w:tcW w:w="1004" w:type="dxa"/>
          </w:tcPr>
          <w:p w14:paraId="28384D74" w14:textId="77777777" w:rsidR="001C1C65" w:rsidRDefault="001C1C65" w:rsidP="00E97452"/>
        </w:tc>
      </w:tr>
      <w:tr w:rsidR="001C1C65" w14:paraId="1939A6D7" w14:textId="77777777" w:rsidTr="001C1C65">
        <w:tc>
          <w:tcPr>
            <w:tcW w:w="3516" w:type="dxa"/>
          </w:tcPr>
          <w:p w14:paraId="06CCF796" w14:textId="77777777" w:rsidR="001C1C65" w:rsidRDefault="001C1C65" w:rsidP="00E97452">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251" w:type="dxa"/>
          </w:tcPr>
          <w:p w14:paraId="0042FC01" w14:textId="77777777" w:rsidR="001C1C65" w:rsidRDefault="001C1C65" w:rsidP="00E97452"/>
        </w:tc>
        <w:tc>
          <w:tcPr>
            <w:tcW w:w="1331" w:type="dxa"/>
          </w:tcPr>
          <w:p w14:paraId="24CA62EB" w14:textId="77777777" w:rsidR="001C1C65" w:rsidRDefault="001C1C65" w:rsidP="00E97452"/>
        </w:tc>
        <w:tc>
          <w:tcPr>
            <w:tcW w:w="1532" w:type="dxa"/>
          </w:tcPr>
          <w:p w14:paraId="03419FD4" w14:textId="77777777" w:rsidR="001C1C65" w:rsidRDefault="001C1C65" w:rsidP="00E97452"/>
        </w:tc>
        <w:tc>
          <w:tcPr>
            <w:tcW w:w="1375" w:type="dxa"/>
          </w:tcPr>
          <w:p w14:paraId="079D2A56" w14:textId="77777777" w:rsidR="001C1C65" w:rsidRDefault="001C1C65" w:rsidP="00E97452"/>
        </w:tc>
        <w:tc>
          <w:tcPr>
            <w:tcW w:w="1004" w:type="dxa"/>
          </w:tcPr>
          <w:p w14:paraId="336DE010" w14:textId="77777777" w:rsidR="001C1C65" w:rsidRDefault="001C1C65" w:rsidP="00E97452"/>
        </w:tc>
      </w:tr>
      <w:tr w:rsidR="001C1C65" w14:paraId="3EFFDE71" w14:textId="77777777" w:rsidTr="001C1C65">
        <w:tc>
          <w:tcPr>
            <w:tcW w:w="3516" w:type="dxa"/>
          </w:tcPr>
          <w:p w14:paraId="53C232F3" w14:textId="77777777" w:rsidR="001C1C65" w:rsidRPr="00212219" w:rsidRDefault="001C1C65" w:rsidP="00E97452">
            <w:r>
              <w:t xml:space="preserve">I have </w:t>
            </w:r>
            <w:r w:rsidRPr="00C9410F">
              <w:t>maintain</w:t>
            </w:r>
            <w:r>
              <w:t>ed</w:t>
            </w:r>
            <w:r w:rsidRPr="00C9410F">
              <w:t xml:space="preserve"> an appropriate work-life balance to manage personal health and stress</w:t>
            </w:r>
            <w:r>
              <w:t>.</w:t>
            </w:r>
          </w:p>
        </w:tc>
        <w:tc>
          <w:tcPr>
            <w:tcW w:w="251" w:type="dxa"/>
          </w:tcPr>
          <w:p w14:paraId="5C29763F" w14:textId="77777777" w:rsidR="001C1C65" w:rsidRDefault="001C1C65" w:rsidP="00E97452"/>
        </w:tc>
        <w:tc>
          <w:tcPr>
            <w:tcW w:w="1331" w:type="dxa"/>
          </w:tcPr>
          <w:p w14:paraId="3DAA2880" w14:textId="77777777" w:rsidR="001C1C65" w:rsidRDefault="001C1C65" w:rsidP="00E97452"/>
        </w:tc>
        <w:tc>
          <w:tcPr>
            <w:tcW w:w="1532" w:type="dxa"/>
          </w:tcPr>
          <w:p w14:paraId="43E099A1" w14:textId="77777777" w:rsidR="001C1C65" w:rsidRDefault="001C1C65" w:rsidP="00E97452"/>
        </w:tc>
        <w:tc>
          <w:tcPr>
            <w:tcW w:w="1375" w:type="dxa"/>
          </w:tcPr>
          <w:p w14:paraId="1A729B3E" w14:textId="77777777" w:rsidR="001C1C65" w:rsidRDefault="001C1C65" w:rsidP="00E97452"/>
        </w:tc>
        <w:tc>
          <w:tcPr>
            <w:tcW w:w="1004" w:type="dxa"/>
          </w:tcPr>
          <w:p w14:paraId="39BA66A0" w14:textId="77777777" w:rsidR="001C1C65" w:rsidRDefault="001C1C65" w:rsidP="00E97452"/>
        </w:tc>
      </w:tr>
      <w:tr w:rsidR="001C1C65" w14:paraId="4B89DF05" w14:textId="77777777" w:rsidTr="001C1C65">
        <w:tc>
          <w:tcPr>
            <w:tcW w:w="3516" w:type="dxa"/>
          </w:tcPr>
          <w:p w14:paraId="7905787A" w14:textId="77777777" w:rsidR="001C1C65" w:rsidRPr="00212219" w:rsidRDefault="001C1C65" w:rsidP="00E97452">
            <w:r>
              <w:t xml:space="preserve">I have </w:t>
            </w:r>
            <w:r w:rsidRPr="00C9410F">
              <w:t>participate</w:t>
            </w:r>
            <w:r>
              <w:t>d</w:t>
            </w:r>
            <w:r w:rsidRPr="00C9410F">
              <w:t xml:space="preserve"> in networks</w:t>
            </w:r>
            <w:r>
              <w:t xml:space="preserve"> </w:t>
            </w:r>
            <w:r w:rsidRPr="009E6BD7">
              <w:t>to enhance personal knowledge, skills and work relationships</w:t>
            </w:r>
            <w:r>
              <w:t>.</w:t>
            </w:r>
          </w:p>
        </w:tc>
        <w:tc>
          <w:tcPr>
            <w:tcW w:w="251" w:type="dxa"/>
          </w:tcPr>
          <w:p w14:paraId="61EBE1F2" w14:textId="77777777" w:rsidR="001C1C65" w:rsidRDefault="001C1C65" w:rsidP="00E97452"/>
        </w:tc>
        <w:tc>
          <w:tcPr>
            <w:tcW w:w="1331" w:type="dxa"/>
          </w:tcPr>
          <w:p w14:paraId="3147E40C" w14:textId="77777777" w:rsidR="001C1C65" w:rsidRDefault="001C1C65" w:rsidP="00E97452"/>
        </w:tc>
        <w:tc>
          <w:tcPr>
            <w:tcW w:w="1532" w:type="dxa"/>
          </w:tcPr>
          <w:p w14:paraId="2E045FC0" w14:textId="77777777" w:rsidR="001C1C65" w:rsidRDefault="001C1C65" w:rsidP="00E97452"/>
        </w:tc>
        <w:tc>
          <w:tcPr>
            <w:tcW w:w="1375" w:type="dxa"/>
          </w:tcPr>
          <w:p w14:paraId="78DA15D9" w14:textId="77777777" w:rsidR="001C1C65" w:rsidRDefault="001C1C65" w:rsidP="00E97452"/>
        </w:tc>
        <w:tc>
          <w:tcPr>
            <w:tcW w:w="1004" w:type="dxa"/>
          </w:tcPr>
          <w:p w14:paraId="61852283" w14:textId="77777777" w:rsidR="001C1C65" w:rsidRDefault="001C1C65" w:rsidP="00E97452"/>
        </w:tc>
      </w:tr>
      <w:tr w:rsidR="001C1C65" w14:paraId="69C29609" w14:textId="77777777" w:rsidTr="001C1C65">
        <w:tc>
          <w:tcPr>
            <w:tcW w:w="3516" w:type="dxa"/>
          </w:tcPr>
          <w:p w14:paraId="033D9E15" w14:textId="77777777" w:rsidR="001C1C65" w:rsidRPr="00620271" w:rsidRDefault="001C1C65" w:rsidP="00E97452">
            <w:r>
              <w:t xml:space="preserve">I have </w:t>
            </w:r>
            <w:r w:rsidRPr="00C9410F">
              <w:t>develop</w:t>
            </w:r>
            <w:r>
              <w:t>ed</w:t>
            </w:r>
            <w:r w:rsidRPr="00C9410F">
              <w:t xml:space="preserve"> a personal development plan which includes career objectives and an action plan</w:t>
            </w:r>
            <w:r>
              <w:t>.</w:t>
            </w:r>
          </w:p>
        </w:tc>
        <w:tc>
          <w:tcPr>
            <w:tcW w:w="251" w:type="dxa"/>
          </w:tcPr>
          <w:p w14:paraId="6DE6483E" w14:textId="77777777" w:rsidR="001C1C65" w:rsidRDefault="001C1C65" w:rsidP="00E97452"/>
        </w:tc>
        <w:tc>
          <w:tcPr>
            <w:tcW w:w="1331" w:type="dxa"/>
          </w:tcPr>
          <w:p w14:paraId="366E70B5" w14:textId="77777777" w:rsidR="001C1C65" w:rsidRDefault="001C1C65" w:rsidP="00E97452"/>
        </w:tc>
        <w:tc>
          <w:tcPr>
            <w:tcW w:w="1532" w:type="dxa"/>
          </w:tcPr>
          <w:p w14:paraId="45E695D0" w14:textId="77777777" w:rsidR="001C1C65" w:rsidRDefault="001C1C65" w:rsidP="00E97452"/>
        </w:tc>
        <w:tc>
          <w:tcPr>
            <w:tcW w:w="1375" w:type="dxa"/>
          </w:tcPr>
          <w:p w14:paraId="3A0E2009" w14:textId="77777777" w:rsidR="001C1C65" w:rsidRDefault="001C1C65" w:rsidP="00E97452"/>
        </w:tc>
        <w:tc>
          <w:tcPr>
            <w:tcW w:w="1004" w:type="dxa"/>
          </w:tcPr>
          <w:p w14:paraId="4AEFBA15" w14:textId="77777777" w:rsidR="001C1C65" w:rsidRDefault="001C1C65" w:rsidP="00E97452"/>
        </w:tc>
      </w:tr>
      <w:tr w:rsidR="001C1C65" w14:paraId="68866632" w14:textId="77777777" w:rsidTr="001C1C65">
        <w:tc>
          <w:tcPr>
            <w:tcW w:w="3516" w:type="dxa"/>
          </w:tcPr>
          <w:p w14:paraId="6902D260" w14:textId="7FD2698A" w:rsidR="001C1C65" w:rsidRPr="00620271" w:rsidRDefault="001C1C65" w:rsidP="00E97452">
            <w:r>
              <w:t xml:space="preserve">I have identified and </w:t>
            </w:r>
            <w:r w:rsidRPr="00C9410F">
              <w:t>develop</w:t>
            </w:r>
            <w:r>
              <w:t>ed</w:t>
            </w:r>
            <w:r w:rsidRPr="00C9410F">
              <w:t xml:space="preserve"> new skills</w:t>
            </w:r>
            <w:r>
              <w:t xml:space="preserve"> </w:t>
            </w:r>
            <w:r w:rsidRPr="009E6BD7">
              <w:t xml:space="preserve">to </w:t>
            </w:r>
            <w:r w:rsidRPr="009E6BD7">
              <w:lastRenderedPageBreak/>
              <w:t>achieve and maintain a competitive edge</w:t>
            </w:r>
            <w:r>
              <w:t>.</w:t>
            </w:r>
          </w:p>
        </w:tc>
        <w:tc>
          <w:tcPr>
            <w:tcW w:w="251" w:type="dxa"/>
          </w:tcPr>
          <w:p w14:paraId="2C4D976D" w14:textId="77777777" w:rsidR="001C1C65" w:rsidRDefault="001C1C65" w:rsidP="00E97452"/>
        </w:tc>
        <w:tc>
          <w:tcPr>
            <w:tcW w:w="1331" w:type="dxa"/>
          </w:tcPr>
          <w:p w14:paraId="37B6EF50" w14:textId="77777777" w:rsidR="001C1C65" w:rsidRDefault="001C1C65" w:rsidP="00E97452"/>
        </w:tc>
        <w:tc>
          <w:tcPr>
            <w:tcW w:w="1532" w:type="dxa"/>
          </w:tcPr>
          <w:p w14:paraId="0007AB2E" w14:textId="77777777" w:rsidR="001C1C65" w:rsidRDefault="001C1C65" w:rsidP="00E97452"/>
        </w:tc>
        <w:tc>
          <w:tcPr>
            <w:tcW w:w="1375" w:type="dxa"/>
          </w:tcPr>
          <w:p w14:paraId="413EB264" w14:textId="77777777" w:rsidR="001C1C65" w:rsidRDefault="001C1C65" w:rsidP="00E97452"/>
        </w:tc>
        <w:tc>
          <w:tcPr>
            <w:tcW w:w="1004" w:type="dxa"/>
          </w:tcPr>
          <w:p w14:paraId="1D4E8664" w14:textId="77777777" w:rsidR="001C1C65" w:rsidRDefault="001C1C65" w:rsidP="00E97452"/>
        </w:tc>
      </w:tr>
    </w:tbl>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4BF94889" w:rsidR="0028339C" w:rsidRDefault="0028339C" w:rsidP="0028339C">
      <w:pPr>
        <w:pStyle w:val="BasicParagraph"/>
        <w:spacing w:line="264" w:lineRule="auto"/>
        <w:rPr>
          <w:rFonts w:ascii="Avenir LT Std 35 Light" w:hAnsi="Avenir LT Std 35 Light"/>
          <w:color w:val="auto"/>
          <w:sz w:val="20"/>
          <w:szCs w:val="20"/>
        </w:rPr>
      </w:pPr>
    </w:p>
    <w:p w14:paraId="356083B1" w14:textId="52A8E18F" w:rsidR="00F843E1" w:rsidRDefault="00F843E1" w:rsidP="0028339C">
      <w:pPr>
        <w:pStyle w:val="BasicParagraph"/>
        <w:spacing w:line="264" w:lineRule="auto"/>
        <w:rPr>
          <w:rFonts w:ascii="Avenir LT Std 35 Light" w:hAnsi="Avenir LT Std 35 Light"/>
          <w:color w:val="auto"/>
          <w:sz w:val="20"/>
          <w:szCs w:val="20"/>
        </w:rPr>
      </w:pPr>
    </w:p>
    <w:p w14:paraId="33E216FF" w14:textId="03990BA2" w:rsidR="00F843E1" w:rsidRDefault="00F843E1" w:rsidP="0028339C">
      <w:pPr>
        <w:pStyle w:val="BasicParagraph"/>
        <w:spacing w:line="264" w:lineRule="auto"/>
        <w:rPr>
          <w:rFonts w:ascii="Avenir LT Std 35 Light" w:hAnsi="Avenir LT Std 35 Light"/>
          <w:color w:val="auto"/>
          <w:sz w:val="20"/>
          <w:szCs w:val="20"/>
        </w:rPr>
      </w:pPr>
    </w:p>
    <w:p w14:paraId="02F818A9"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4" w:name="_Toc19790659"/>
      <w:r>
        <w:br w:type="page"/>
      </w:r>
    </w:p>
    <w:p w14:paraId="55F9E942" w14:textId="1B756D8A" w:rsidR="00631B4D" w:rsidRPr="00DA387B" w:rsidRDefault="00631B4D" w:rsidP="00631B4D">
      <w:pPr>
        <w:pStyle w:val="Heading1"/>
      </w:pPr>
      <w:r w:rsidRPr="00DA387B">
        <w:lastRenderedPageBreak/>
        <w:t>BSBPMG511 Manage project scope</w:t>
      </w:r>
      <w:bookmarkEnd w:id="4"/>
    </w:p>
    <w:p w14:paraId="6F7676E5" w14:textId="77777777" w:rsidR="00631B4D" w:rsidRDefault="00631B4D" w:rsidP="00631B4D">
      <w:r>
        <w:t>This unit describes the skills and knowledge required to determine and manage project scope. It involves obtaining project authorisation, developing a scope management plan, and managing the application of project scope controls. It applies to individuals responsible for managing and leading a project in an organisation, business or as a consultant.</w:t>
      </w:r>
    </w:p>
    <w:p w14:paraId="2EBC1AF1" w14:textId="77777777" w:rsidR="00631B4D" w:rsidRDefault="00631B4D" w:rsidP="00631B4D"/>
    <w:tbl>
      <w:tblPr>
        <w:tblStyle w:val="TableGrid"/>
        <w:tblW w:w="0" w:type="auto"/>
        <w:tblLook w:val="04A0" w:firstRow="1" w:lastRow="0" w:firstColumn="1" w:lastColumn="0" w:noHBand="0" w:noVBand="1"/>
      </w:tblPr>
      <w:tblGrid>
        <w:gridCol w:w="2222"/>
        <w:gridCol w:w="1357"/>
        <w:gridCol w:w="1322"/>
        <w:gridCol w:w="1572"/>
        <w:gridCol w:w="1382"/>
        <w:gridCol w:w="1154"/>
      </w:tblGrid>
      <w:tr w:rsidR="00631B4D" w14:paraId="2E8494DD" w14:textId="77777777" w:rsidTr="00854AF1">
        <w:trPr>
          <w:tblHeader/>
        </w:trPr>
        <w:tc>
          <w:tcPr>
            <w:tcW w:w="2912" w:type="dxa"/>
          </w:tcPr>
          <w:p w14:paraId="01624AD3" w14:textId="77777777" w:rsidR="00631B4D" w:rsidRDefault="00631B4D" w:rsidP="00854AF1"/>
        </w:tc>
        <w:tc>
          <w:tcPr>
            <w:tcW w:w="1431" w:type="dxa"/>
          </w:tcPr>
          <w:p w14:paraId="32DD27C4" w14:textId="77777777" w:rsidR="00631B4D" w:rsidRDefault="00631B4D" w:rsidP="00854AF1">
            <w:pPr>
              <w:rPr>
                <w:b/>
                <w:bCs/>
              </w:rPr>
            </w:pPr>
            <w:r w:rsidRPr="00C17BDE">
              <w:rPr>
                <w:b/>
                <w:bCs/>
              </w:rPr>
              <w:t>I have skills and knowledge in this area</w:t>
            </w:r>
          </w:p>
          <w:p w14:paraId="694B5CFF" w14:textId="77777777" w:rsidR="00631B4D" w:rsidRPr="00620271" w:rsidRDefault="00631B4D" w:rsidP="00854AF1">
            <w:pPr>
              <w:rPr>
                <w:b/>
                <w:bCs/>
              </w:rPr>
            </w:pPr>
            <w:r>
              <w:rPr>
                <w:b/>
                <w:bCs/>
              </w:rPr>
              <w:t>(1 point)</w:t>
            </w:r>
          </w:p>
        </w:tc>
        <w:tc>
          <w:tcPr>
            <w:tcW w:w="1325" w:type="dxa"/>
          </w:tcPr>
          <w:p w14:paraId="0B3BA354"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F592E7" w14:textId="77777777" w:rsidR="00631B4D" w:rsidRPr="00C17BDE" w:rsidRDefault="00631B4D" w:rsidP="00854AF1">
            <w:pPr>
              <w:rPr>
                <w:b/>
                <w:bCs/>
              </w:rPr>
            </w:pPr>
            <w:r w:rsidRPr="00C17BDE">
              <w:rPr>
                <w:b/>
                <w:bCs/>
              </w:rPr>
              <w:t>I have performed these tasks:</w:t>
            </w:r>
          </w:p>
          <w:p w14:paraId="2D11630A" w14:textId="77777777" w:rsidR="00631B4D" w:rsidRPr="007C797B" w:rsidRDefault="00631B4D" w:rsidP="00854AF1">
            <w:pPr>
              <w:rPr>
                <w:b/>
                <w:bCs/>
              </w:rPr>
            </w:pPr>
            <w:r w:rsidRPr="007C797B">
              <w:rPr>
                <w:b/>
                <w:bCs/>
              </w:rPr>
              <w:t>Rarely = 1 point</w:t>
            </w:r>
          </w:p>
          <w:p w14:paraId="0F11362D" w14:textId="77777777" w:rsidR="00631B4D" w:rsidRPr="007C797B" w:rsidRDefault="00631B4D" w:rsidP="00854AF1">
            <w:pPr>
              <w:rPr>
                <w:b/>
                <w:bCs/>
              </w:rPr>
            </w:pPr>
            <w:r w:rsidRPr="007C797B">
              <w:rPr>
                <w:b/>
                <w:bCs/>
              </w:rPr>
              <w:t>Sometimes</w:t>
            </w:r>
            <w:r>
              <w:rPr>
                <w:b/>
                <w:bCs/>
              </w:rPr>
              <w:t xml:space="preserve"> = 2 points</w:t>
            </w:r>
          </w:p>
          <w:p w14:paraId="22581106" w14:textId="77777777" w:rsidR="00631B4D" w:rsidRPr="007C797B" w:rsidRDefault="00631B4D" w:rsidP="00854AF1">
            <w:pPr>
              <w:rPr>
                <w:b/>
                <w:bCs/>
              </w:rPr>
            </w:pPr>
            <w:r w:rsidRPr="007C797B">
              <w:rPr>
                <w:b/>
                <w:bCs/>
              </w:rPr>
              <w:t>Frequently = 3 points</w:t>
            </w:r>
          </w:p>
        </w:tc>
        <w:tc>
          <w:tcPr>
            <w:tcW w:w="1392" w:type="dxa"/>
          </w:tcPr>
          <w:p w14:paraId="2791E142" w14:textId="77777777" w:rsidR="00631B4D" w:rsidRDefault="00631B4D" w:rsidP="00854AF1">
            <w:pPr>
              <w:rPr>
                <w:b/>
                <w:bCs/>
              </w:rPr>
            </w:pPr>
            <w:r w:rsidRPr="00C17BDE">
              <w:rPr>
                <w:b/>
                <w:bCs/>
              </w:rPr>
              <w:t>I can collect documents and evidence that show I have undertaken these tasks</w:t>
            </w:r>
          </w:p>
          <w:p w14:paraId="227B5ECB" w14:textId="77777777" w:rsidR="00631B4D" w:rsidRPr="00620271" w:rsidRDefault="00631B4D" w:rsidP="00854AF1">
            <w:pPr>
              <w:rPr>
                <w:b/>
                <w:bCs/>
              </w:rPr>
            </w:pPr>
            <w:r>
              <w:rPr>
                <w:b/>
                <w:bCs/>
              </w:rPr>
              <w:t>(2 points)</w:t>
            </w:r>
          </w:p>
        </w:tc>
        <w:tc>
          <w:tcPr>
            <w:tcW w:w="1392" w:type="dxa"/>
          </w:tcPr>
          <w:p w14:paraId="71F065F6" w14:textId="77777777" w:rsidR="00631B4D" w:rsidRPr="00C17BDE" w:rsidRDefault="00631B4D" w:rsidP="00854AF1">
            <w:pPr>
              <w:rPr>
                <w:b/>
                <w:bCs/>
              </w:rPr>
            </w:pPr>
            <w:r>
              <w:rPr>
                <w:b/>
                <w:bCs/>
              </w:rPr>
              <w:t>Total number of points</w:t>
            </w:r>
          </w:p>
        </w:tc>
      </w:tr>
      <w:tr w:rsidR="00631B4D" w14:paraId="5A0B4AF2" w14:textId="77777777" w:rsidTr="00854AF1">
        <w:tc>
          <w:tcPr>
            <w:tcW w:w="2912" w:type="dxa"/>
          </w:tcPr>
          <w:p w14:paraId="2F4FBDEC" w14:textId="77777777" w:rsidR="00631B4D" w:rsidRDefault="00631B4D" w:rsidP="00854AF1">
            <w:r>
              <w:t xml:space="preserve">I have </w:t>
            </w:r>
            <w:r w:rsidRPr="00451EFE">
              <w:t>complete</w:t>
            </w:r>
            <w:r>
              <w:t>d</w:t>
            </w:r>
            <w:r w:rsidRPr="00451EFE">
              <w:t xml:space="preserve"> project authorisation activities</w:t>
            </w:r>
            <w:r>
              <w:t xml:space="preserve"> and c</w:t>
            </w:r>
            <w:r w:rsidRPr="00DA387B">
              <w:t>onfirm</w:t>
            </w:r>
            <w:r>
              <w:t>ed</w:t>
            </w:r>
            <w:r w:rsidRPr="00DA387B">
              <w:t xml:space="preserve"> project delegations and authorities in project governance arrangements</w:t>
            </w:r>
            <w:r>
              <w:t>.</w:t>
            </w:r>
          </w:p>
        </w:tc>
        <w:tc>
          <w:tcPr>
            <w:tcW w:w="1431" w:type="dxa"/>
          </w:tcPr>
          <w:p w14:paraId="2135E632" w14:textId="77777777" w:rsidR="00631B4D" w:rsidRDefault="00631B4D" w:rsidP="00854AF1"/>
        </w:tc>
        <w:tc>
          <w:tcPr>
            <w:tcW w:w="1325" w:type="dxa"/>
          </w:tcPr>
          <w:p w14:paraId="2BCCCF60" w14:textId="77777777" w:rsidR="00631B4D" w:rsidRDefault="00631B4D" w:rsidP="00854AF1"/>
        </w:tc>
        <w:tc>
          <w:tcPr>
            <w:tcW w:w="1956" w:type="dxa"/>
          </w:tcPr>
          <w:p w14:paraId="6B3C6D17" w14:textId="77777777" w:rsidR="00631B4D" w:rsidRDefault="00631B4D" w:rsidP="00854AF1"/>
        </w:tc>
        <w:tc>
          <w:tcPr>
            <w:tcW w:w="1392" w:type="dxa"/>
          </w:tcPr>
          <w:p w14:paraId="0831F5AF" w14:textId="77777777" w:rsidR="00631B4D" w:rsidRDefault="00631B4D" w:rsidP="00854AF1"/>
        </w:tc>
        <w:tc>
          <w:tcPr>
            <w:tcW w:w="1392" w:type="dxa"/>
          </w:tcPr>
          <w:p w14:paraId="7FAAE475" w14:textId="77777777" w:rsidR="00631B4D" w:rsidRDefault="00631B4D" w:rsidP="00854AF1"/>
        </w:tc>
      </w:tr>
      <w:tr w:rsidR="00631B4D" w14:paraId="1BE2D29B" w14:textId="77777777" w:rsidTr="00854AF1">
        <w:tc>
          <w:tcPr>
            <w:tcW w:w="2912" w:type="dxa"/>
          </w:tcPr>
          <w:p w14:paraId="7E471C39" w14:textId="77777777" w:rsidR="00631B4D" w:rsidRDefault="00631B4D" w:rsidP="00854AF1">
            <w:r>
              <w:t xml:space="preserve">I have </w:t>
            </w:r>
            <w:r w:rsidRPr="00451EFE">
              <w:t>collaborate</w:t>
            </w:r>
            <w:r>
              <w:t>d</w:t>
            </w:r>
            <w:r w:rsidRPr="00451EFE">
              <w:t xml:space="preserve"> with stakeholders to produce a scope-management plan</w:t>
            </w:r>
            <w:r>
              <w:t xml:space="preserve"> and e</w:t>
            </w:r>
            <w:r w:rsidRPr="00DA387B">
              <w:t>stablish</w:t>
            </w:r>
            <w:r>
              <w:t>ed</w:t>
            </w:r>
            <w:r w:rsidRPr="00DA387B">
              <w:t xml:space="preserve"> a shared understanding of desired project outcomes with relevant stakeholders</w:t>
            </w:r>
            <w:r>
              <w:t>.</w:t>
            </w:r>
          </w:p>
        </w:tc>
        <w:tc>
          <w:tcPr>
            <w:tcW w:w="1431" w:type="dxa"/>
          </w:tcPr>
          <w:p w14:paraId="0912AFA5" w14:textId="77777777" w:rsidR="00631B4D" w:rsidRDefault="00631B4D" w:rsidP="00854AF1"/>
        </w:tc>
        <w:tc>
          <w:tcPr>
            <w:tcW w:w="1325" w:type="dxa"/>
          </w:tcPr>
          <w:p w14:paraId="2CE90703" w14:textId="77777777" w:rsidR="00631B4D" w:rsidRDefault="00631B4D" w:rsidP="00854AF1"/>
        </w:tc>
        <w:tc>
          <w:tcPr>
            <w:tcW w:w="1956" w:type="dxa"/>
          </w:tcPr>
          <w:p w14:paraId="02BECF2B" w14:textId="77777777" w:rsidR="00631B4D" w:rsidRDefault="00631B4D" w:rsidP="00854AF1"/>
        </w:tc>
        <w:tc>
          <w:tcPr>
            <w:tcW w:w="1392" w:type="dxa"/>
          </w:tcPr>
          <w:p w14:paraId="6D1E4643" w14:textId="77777777" w:rsidR="00631B4D" w:rsidRDefault="00631B4D" w:rsidP="00854AF1"/>
        </w:tc>
        <w:tc>
          <w:tcPr>
            <w:tcW w:w="1392" w:type="dxa"/>
          </w:tcPr>
          <w:p w14:paraId="3D7A6789" w14:textId="77777777" w:rsidR="00631B4D" w:rsidRDefault="00631B4D" w:rsidP="00854AF1"/>
        </w:tc>
      </w:tr>
      <w:tr w:rsidR="00631B4D" w14:paraId="5F95240D" w14:textId="77777777" w:rsidTr="00854AF1">
        <w:tc>
          <w:tcPr>
            <w:tcW w:w="2912" w:type="dxa"/>
          </w:tcPr>
          <w:p w14:paraId="67B643FF" w14:textId="77777777" w:rsidR="00631B4D" w:rsidRPr="00212219" w:rsidRDefault="00631B4D" w:rsidP="00854AF1">
            <w:r>
              <w:t xml:space="preserve">I have </w:t>
            </w:r>
            <w:r w:rsidRPr="00451EFE">
              <w:t>implement</w:t>
            </w:r>
            <w:r>
              <w:t>ed</w:t>
            </w:r>
            <w:r w:rsidRPr="00451EFE">
              <w:t xml:space="preserve"> scope-management plan</w:t>
            </w:r>
            <w:r>
              <w:t>s</w:t>
            </w:r>
            <w:r w:rsidRPr="00451EFE">
              <w:t xml:space="preserve"> according to procedures</w:t>
            </w:r>
            <w:r>
              <w:t>.</w:t>
            </w:r>
          </w:p>
        </w:tc>
        <w:tc>
          <w:tcPr>
            <w:tcW w:w="1431" w:type="dxa"/>
          </w:tcPr>
          <w:p w14:paraId="565B769C" w14:textId="77777777" w:rsidR="00631B4D" w:rsidRDefault="00631B4D" w:rsidP="00854AF1"/>
        </w:tc>
        <w:tc>
          <w:tcPr>
            <w:tcW w:w="1325" w:type="dxa"/>
          </w:tcPr>
          <w:p w14:paraId="0DE22ADF" w14:textId="77777777" w:rsidR="00631B4D" w:rsidRDefault="00631B4D" w:rsidP="00854AF1"/>
        </w:tc>
        <w:tc>
          <w:tcPr>
            <w:tcW w:w="1956" w:type="dxa"/>
          </w:tcPr>
          <w:p w14:paraId="38936B94" w14:textId="77777777" w:rsidR="00631B4D" w:rsidRDefault="00631B4D" w:rsidP="00854AF1"/>
        </w:tc>
        <w:tc>
          <w:tcPr>
            <w:tcW w:w="1392" w:type="dxa"/>
          </w:tcPr>
          <w:p w14:paraId="0A92D9F2" w14:textId="77777777" w:rsidR="00631B4D" w:rsidRDefault="00631B4D" w:rsidP="00854AF1"/>
        </w:tc>
        <w:tc>
          <w:tcPr>
            <w:tcW w:w="1392" w:type="dxa"/>
          </w:tcPr>
          <w:p w14:paraId="3EBFCFD6" w14:textId="77777777" w:rsidR="00631B4D" w:rsidRDefault="00631B4D" w:rsidP="00854AF1"/>
        </w:tc>
      </w:tr>
      <w:tr w:rsidR="00631B4D" w14:paraId="51D5A8C1" w14:textId="77777777" w:rsidTr="00854AF1">
        <w:tc>
          <w:tcPr>
            <w:tcW w:w="2912" w:type="dxa"/>
          </w:tcPr>
          <w:p w14:paraId="7794E25B" w14:textId="77777777" w:rsidR="00631B4D" w:rsidRDefault="00631B4D" w:rsidP="00854AF1">
            <w:r>
              <w:t>I have m</w:t>
            </w:r>
            <w:r w:rsidRPr="00DA387B">
              <w:t>anage</w:t>
            </w:r>
            <w:r>
              <w:t>d the</w:t>
            </w:r>
            <w:r w:rsidRPr="00DA387B">
              <w:t xml:space="preserve"> impact of scope changes within established time, cost and quality constraints </w:t>
            </w:r>
            <w:r w:rsidRPr="00DA387B">
              <w:lastRenderedPageBreak/>
              <w:t>according to change control procedures</w:t>
            </w:r>
          </w:p>
        </w:tc>
        <w:tc>
          <w:tcPr>
            <w:tcW w:w="1431" w:type="dxa"/>
          </w:tcPr>
          <w:p w14:paraId="25BCC2E2" w14:textId="77777777" w:rsidR="00631B4D" w:rsidRDefault="00631B4D" w:rsidP="00854AF1"/>
        </w:tc>
        <w:tc>
          <w:tcPr>
            <w:tcW w:w="1325" w:type="dxa"/>
          </w:tcPr>
          <w:p w14:paraId="558D1B76" w14:textId="77777777" w:rsidR="00631B4D" w:rsidRDefault="00631B4D" w:rsidP="00854AF1"/>
        </w:tc>
        <w:tc>
          <w:tcPr>
            <w:tcW w:w="1956" w:type="dxa"/>
          </w:tcPr>
          <w:p w14:paraId="21636306" w14:textId="77777777" w:rsidR="00631B4D" w:rsidRDefault="00631B4D" w:rsidP="00854AF1"/>
        </w:tc>
        <w:tc>
          <w:tcPr>
            <w:tcW w:w="1392" w:type="dxa"/>
          </w:tcPr>
          <w:p w14:paraId="7CDA98E5" w14:textId="77777777" w:rsidR="00631B4D" w:rsidRDefault="00631B4D" w:rsidP="00854AF1"/>
        </w:tc>
        <w:tc>
          <w:tcPr>
            <w:tcW w:w="1392" w:type="dxa"/>
          </w:tcPr>
          <w:p w14:paraId="6928807A" w14:textId="77777777" w:rsidR="00631B4D" w:rsidRDefault="00631B4D" w:rsidP="00854AF1"/>
        </w:tc>
      </w:tr>
      <w:tr w:rsidR="00631B4D" w14:paraId="0F9BA149" w14:textId="77777777" w:rsidTr="00854AF1">
        <w:tc>
          <w:tcPr>
            <w:tcW w:w="2912" w:type="dxa"/>
          </w:tcPr>
          <w:p w14:paraId="0CB7C530" w14:textId="77777777" w:rsidR="00631B4D" w:rsidRPr="00212219" w:rsidRDefault="00631B4D" w:rsidP="00854AF1">
            <w:r>
              <w:t xml:space="preserve">I have </w:t>
            </w:r>
            <w:r w:rsidRPr="00451EFE">
              <w:t>review</w:t>
            </w:r>
            <w:r>
              <w:t>ed</w:t>
            </w:r>
            <w:r w:rsidRPr="00451EFE">
              <w:t xml:space="preserve"> and document</w:t>
            </w:r>
            <w:r>
              <w:t>ed</w:t>
            </w:r>
            <w:r w:rsidRPr="00451EFE">
              <w:t xml:space="preserve"> scope-management implementation and recommend improvements.</w:t>
            </w:r>
          </w:p>
        </w:tc>
        <w:tc>
          <w:tcPr>
            <w:tcW w:w="1431" w:type="dxa"/>
          </w:tcPr>
          <w:p w14:paraId="01148A73" w14:textId="77777777" w:rsidR="00631B4D" w:rsidRDefault="00631B4D" w:rsidP="00854AF1"/>
        </w:tc>
        <w:tc>
          <w:tcPr>
            <w:tcW w:w="1325" w:type="dxa"/>
          </w:tcPr>
          <w:p w14:paraId="0C10003F" w14:textId="77777777" w:rsidR="00631B4D" w:rsidRDefault="00631B4D" w:rsidP="00854AF1"/>
        </w:tc>
        <w:tc>
          <w:tcPr>
            <w:tcW w:w="1956" w:type="dxa"/>
          </w:tcPr>
          <w:p w14:paraId="5CE639A4" w14:textId="77777777" w:rsidR="00631B4D" w:rsidRDefault="00631B4D" w:rsidP="00854AF1"/>
        </w:tc>
        <w:tc>
          <w:tcPr>
            <w:tcW w:w="1392" w:type="dxa"/>
          </w:tcPr>
          <w:p w14:paraId="073E3C3C" w14:textId="77777777" w:rsidR="00631B4D" w:rsidRDefault="00631B4D" w:rsidP="00854AF1"/>
        </w:tc>
        <w:tc>
          <w:tcPr>
            <w:tcW w:w="1392" w:type="dxa"/>
          </w:tcPr>
          <w:p w14:paraId="799977F3" w14:textId="77777777" w:rsidR="00631B4D" w:rsidRDefault="00631B4D" w:rsidP="00854AF1"/>
        </w:tc>
      </w:tr>
    </w:tbl>
    <w:p w14:paraId="215FF4E9" w14:textId="794344D1" w:rsidR="00F843E1" w:rsidRDefault="00F843E1" w:rsidP="0028339C">
      <w:pPr>
        <w:pStyle w:val="BasicParagraph"/>
        <w:spacing w:line="264" w:lineRule="auto"/>
        <w:rPr>
          <w:rFonts w:ascii="Avenir LT Std 35 Light" w:hAnsi="Avenir LT Std 35 Light"/>
          <w:color w:val="auto"/>
          <w:sz w:val="20"/>
          <w:szCs w:val="20"/>
        </w:rPr>
      </w:pPr>
    </w:p>
    <w:p w14:paraId="24B3EC48" w14:textId="77777777" w:rsidR="00F843E1" w:rsidRPr="00153EAE" w:rsidRDefault="00F843E1" w:rsidP="0028339C">
      <w:pPr>
        <w:pStyle w:val="BasicParagraph"/>
        <w:spacing w:line="264" w:lineRule="auto"/>
        <w:rPr>
          <w:rFonts w:ascii="Avenir LT Std 35 Light" w:hAnsi="Avenir LT Std 35 Light"/>
          <w:color w:val="auto"/>
          <w:sz w:val="20"/>
          <w:szCs w:val="20"/>
        </w:rPr>
      </w:pPr>
    </w:p>
    <w:p w14:paraId="0DC446AA" w14:textId="02D6B07D" w:rsidR="0028339C" w:rsidRDefault="0028339C" w:rsidP="0028339C">
      <w:pPr>
        <w:pStyle w:val="BasicParagraph"/>
        <w:spacing w:line="264" w:lineRule="auto"/>
        <w:rPr>
          <w:rFonts w:ascii="Avenir LT Std 35 Light" w:hAnsi="Avenir LT Std 35 Light"/>
          <w:color w:val="auto"/>
          <w:sz w:val="20"/>
          <w:szCs w:val="20"/>
        </w:rPr>
      </w:pPr>
    </w:p>
    <w:p w14:paraId="013D5B85" w14:textId="29ECB8F5" w:rsidR="00631B4D" w:rsidRDefault="00631B4D" w:rsidP="0028339C">
      <w:pPr>
        <w:pStyle w:val="BasicParagraph"/>
        <w:spacing w:line="264" w:lineRule="auto"/>
        <w:rPr>
          <w:rFonts w:ascii="Avenir LT Std 35 Light" w:hAnsi="Avenir LT Std 35 Light"/>
          <w:color w:val="auto"/>
          <w:sz w:val="20"/>
          <w:szCs w:val="20"/>
        </w:rPr>
      </w:pPr>
    </w:p>
    <w:p w14:paraId="79805154" w14:textId="4ABCF63B" w:rsidR="00631B4D" w:rsidRDefault="00631B4D" w:rsidP="0028339C">
      <w:pPr>
        <w:pStyle w:val="BasicParagraph"/>
        <w:spacing w:line="264" w:lineRule="auto"/>
        <w:rPr>
          <w:rFonts w:ascii="Avenir LT Std 35 Light" w:hAnsi="Avenir LT Std 35 Light"/>
          <w:color w:val="auto"/>
          <w:sz w:val="20"/>
          <w:szCs w:val="20"/>
        </w:rPr>
      </w:pPr>
    </w:p>
    <w:p w14:paraId="761C2528"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60"/>
      <w:r>
        <w:br w:type="page"/>
      </w:r>
    </w:p>
    <w:p w14:paraId="649CC16A" w14:textId="00D4931B" w:rsidR="00631B4D" w:rsidRPr="00DA387B" w:rsidRDefault="00631B4D" w:rsidP="00631B4D">
      <w:pPr>
        <w:pStyle w:val="Heading1"/>
      </w:pPr>
      <w:r w:rsidRPr="00DA387B">
        <w:lastRenderedPageBreak/>
        <w:t>BSBPMG512 Manage project time</w:t>
      </w:r>
      <w:bookmarkEnd w:id="5"/>
    </w:p>
    <w:p w14:paraId="6CB4DBAB" w14:textId="77777777" w:rsidR="00631B4D" w:rsidRDefault="00631B4D" w:rsidP="00631B4D">
      <w:r>
        <w:t>This unit describes the skills and knowledge required to manage time during projects. It involves determining and implementing the project schedule, and assessing time management outcomes. It applies to individuals responsible for managing and leading a project in an organisation, business, or as a consultant.</w:t>
      </w:r>
    </w:p>
    <w:p w14:paraId="715C18FE" w14:textId="77777777" w:rsidR="00631B4D" w:rsidRDefault="00631B4D" w:rsidP="00631B4D"/>
    <w:tbl>
      <w:tblPr>
        <w:tblStyle w:val="TableGrid"/>
        <w:tblW w:w="0" w:type="auto"/>
        <w:tblLook w:val="04A0" w:firstRow="1" w:lastRow="0" w:firstColumn="1" w:lastColumn="0" w:noHBand="0" w:noVBand="1"/>
      </w:tblPr>
      <w:tblGrid>
        <w:gridCol w:w="2181"/>
        <w:gridCol w:w="1362"/>
        <w:gridCol w:w="1322"/>
        <w:gridCol w:w="1594"/>
        <w:gridCol w:w="1382"/>
        <w:gridCol w:w="1168"/>
      </w:tblGrid>
      <w:tr w:rsidR="00631B4D" w14:paraId="2C8A645F" w14:textId="77777777" w:rsidTr="00854AF1">
        <w:trPr>
          <w:tblHeader/>
        </w:trPr>
        <w:tc>
          <w:tcPr>
            <w:tcW w:w="2912" w:type="dxa"/>
          </w:tcPr>
          <w:p w14:paraId="7537BB6F" w14:textId="77777777" w:rsidR="00631B4D" w:rsidRDefault="00631B4D" w:rsidP="00854AF1"/>
        </w:tc>
        <w:tc>
          <w:tcPr>
            <w:tcW w:w="1431" w:type="dxa"/>
          </w:tcPr>
          <w:p w14:paraId="761E9891" w14:textId="77777777" w:rsidR="00631B4D" w:rsidRDefault="00631B4D" w:rsidP="00854AF1">
            <w:pPr>
              <w:rPr>
                <w:b/>
                <w:bCs/>
              </w:rPr>
            </w:pPr>
            <w:r w:rsidRPr="00C17BDE">
              <w:rPr>
                <w:b/>
                <w:bCs/>
              </w:rPr>
              <w:t>I have skills and knowledge in this area</w:t>
            </w:r>
          </w:p>
          <w:p w14:paraId="0ECFEDA3" w14:textId="77777777" w:rsidR="00631B4D" w:rsidRPr="00620271" w:rsidRDefault="00631B4D" w:rsidP="00854AF1">
            <w:pPr>
              <w:rPr>
                <w:b/>
                <w:bCs/>
              </w:rPr>
            </w:pPr>
            <w:r>
              <w:rPr>
                <w:b/>
                <w:bCs/>
              </w:rPr>
              <w:t>(1 point)</w:t>
            </w:r>
          </w:p>
        </w:tc>
        <w:tc>
          <w:tcPr>
            <w:tcW w:w="1325" w:type="dxa"/>
          </w:tcPr>
          <w:p w14:paraId="59DC3C89"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10B480E" w14:textId="77777777" w:rsidR="00631B4D" w:rsidRPr="00C17BDE" w:rsidRDefault="00631B4D" w:rsidP="00854AF1">
            <w:pPr>
              <w:rPr>
                <w:b/>
                <w:bCs/>
              </w:rPr>
            </w:pPr>
            <w:r w:rsidRPr="00C17BDE">
              <w:rPr>
                <w:b/>
                <w:bCs/>
              </w:rPr>
              <w:t>I have performed these tasks:</w:t>
            </w:r>
          </w:p>
          <w:p w14:paraId="58D83DB1" w14:textId="77777777" w:rsidR="00631B4D" w:rsidRPr="007C797B" w:rsidRDefault="00631B4D" w:rsidP="00854AF1">
            <w:pPr>
              <w:rPr>
                <w:b/>
                <w:bCs/>
              </w:rPr>
            </w:pPr>
            <w:r w:rsidRPr="007C797B">
              <w:rPr>
                <w:b/>
                <w:bCs/>
              </w:rPr>
              <w:t>Rarely = 1 point</w:t>
            </w:r>
          </w:p>
          <w:p w14:paraId="7AC38BD5" w14:textId="77777777" w:rsidR="00631B4D" w:rsidRPr="007C797B" w:rsidRDefault="00631B4D" w:rsidP="00854AF1">
            <w:pPr>
              <w:rPr>
                <w:b/>
                <w:bCs/>
              </w:rPr>
            </w:pPr>
            <w:r w:rsidRPr="007C797B">
              <w:rPr>
                <w:b/>
                <w:bCs/>
              </w:rPr>
              <w:t>Sometimes</w:t>
            </w:r>
            <w:r>
              <w:rPr>
                <w:b/>
                <w:bCs/>
              </w:rPr>
              <w:t xml:space="preserve"> = 2 points</w:t>
            </w:r>
          </w:p>
          <w:p w14:paraId="3AD87718" w14:textId="77777777" w:rsidR="00631B4D" w:rsidRPr="007C797B" w:rsidRDefault="00631B4D" w:rsidP="00854AF1">
            <w:pPr>
              <w:rPr>
                <w:b/>
                <w:bCs/>
              </w:rPr>
            </w:pPr>
            <w:r w:rsidRPr="007C797B">
              <w:rPr>
                <w:b/>
                <w:bCs/>
              </w:rPr>
              <w:t>Frequently = 3 points</w:t>
            </w:r>
          </w:p>
        </w:tc>
        <w:tc>
          <w:tcPr>
            <w:tcW w:w="1392" w:type="dxa"/>
          </w:tcPr>
          <w:p w14:paraId="1D5DB25B" w14:textId="77777777" w:rsidR="00631B4D" w:rsidRDefault="00631B4D" w:rsidP="00854AF1">
            <w:pPr>
              <w:rPr>
                <w:b/>
                <w:bCs/>
              </w:rPr>
            </w:pPr>
            <w:r w:rsidRPr="00C17BDE">
              <w:rPr>
                <w:b/>
                <w:bCs/>
              </w:rPr>
              <w:t>I can collect documents and evidence that show I have undertaken these tasks</w:t>
            </w:r>
          </w:p>
          <w:p w14:paraId="2E901058" w14:textId="77777777" w:rsidR="00631B4D" w:rsidRPr="00620271" w:rsidRDefault="00631B4D" w:rsidP="00854AF1">
            <w:pPr>
              <w:rPr>
                <w:b/>
                <w:bCs/>
              </w:rPr>
            </w:pPr>
            <w:r>
              <w:rPr>
                <w:b/>
                <w:bCs/>
              </w:rPr>
              <w:t>(2 points)</w:t>
            </w:r>
          </w:p>
        </w:tc>
        <w:tc>
          <w:tcPr>
            <w:tcW w:w="1392" w:type="dxa"/>
          </w:tcPr>
          <w:p w14:paraId="67CFDE27" w14:textId="77777777" w:rsidR="00631B4D" w:rsidRPr="00C17BDE" w:rsidRDefault="00631B4D" w:rsidP="00854AF1">
            <w:pPr>
              <w:rPr>
                <w:b/>
                <w:bCs/>
              </w:rPr>
            </w:pPr>
            <w:r>
              <w:rPr>
                <w:b/>
                <w:bCs/>
              </w:rPr>
              <w:t>Total number of points</w:t>
            </w:r>
          </w:p>
        </w:tc>
      </w:tr>
      <w:tr w:rsidR="00631B4D" w14:paraId="668C77E1" w14:textId="77777777" w:rsidTr="00854AF1">
        <w:tc>
          <w:tcPr>
            <w:tcW w:w="2912" w:type="dxa"/>
          </w:tcPr>
          <w:p w14:paraId="5439610F" w14:textId="77777777" w:rsidR="00631B4D" w:rsidRDefault="00631B4D" w:rsidP="00854AF1">
            <w:r>
              <w:t>I have d</w:t>
            </w:r>
            <w:r w:rsidRPr="00DA387B">
              <w:t>evelop</w:t>
            </w:r>
            <w:r>
              <w:t>ed</w:t>
            </w:r>
            <w:r w:rsidRPr="00DA387B">
              <w:t xml:space="preserve"> work breakdown structure</w:t>
            </w:r>
            <w:r>
              <w:t>s</w:t>
            </w:r>
            <w:r w:rsidRPr="00DA387B">
              <w:t xml:space="preserve"> with sufficient detail to enable effective planning and control</w:t>
            </w:r>
            <w:r>
              <w:t>.</w:t>
            </w:r>
          </w:p>
        </w:tc>
        <w:tc>
          <w:tcPr>
            <w:tcW w:w="1431" w:type="dxa"/>
          </w:tcPr>
          <w:p w14:paraId="384D6068" w14:textId="77777777" w:rsidR="00631B4D" w:rsidRDefault="00631B4D" w:rsidP="00854AF1"/>
        </w:tc>
        <w:tc>
          <w:tcPr>
            <w:tcW w:w="1325" w:type="dxa"/>
          </w:tcPr>
          <w:p w14:paraId="0B783519" w14:textId="77777777" w:rsidR="00631B4D" w:rsidRDefault="00631B4D" w:rsidP="00854AF1"/>
        </w:tc>
        <w:tc>
          <w:tcPr>
            <w:tcW w:w="1956" w:type="dxa"/>
          </w:tcPr>
          <w:p w14:paraId="1D99C638" w14:textId="77777777" w:rsidR="00631B4D" w:rsidRDefault="00631B4D" w:rsidP="00854AF1"/>
        </w:tc>
        <w:tc>
          <w:tcPr>
            <w:tcW w:w="1392" w:type="dxa"/>
          </w:tcPr>
          <w:p w14:paraId="2F56066C" w14:textId="77777777" w:rsidR="00631B4D" w:rsidRDefault="00631B4D" w:rsidP="00854AF1"/>
        </w:tc>
        <w:tc>
          <w:tcPr>
            <w:tcW w:w="1392" w:type="dxa"/>
          </w:tcPr>
          <w:p w14:paraId="124119EE" w14:textId="77777777" w:rsidR="00631B4D" w:rsidRDefault="00631B4D" w:rsidP="00854AF1"/>
        </w:tc>
      </w:tr>
      <w:tr w:rsidR="00631B4D" w14:paraId="5CF84004" w14:textId="77777777" w:rsidTr="00854AF1">
        <w:tc>
          <w:tcPr>
            <w:tcW w:w="2912" w:type="dxa"/>
          </w:tcPr>
          <w:p w14:paraId="35DFEA53" w14:textId="77777777" w:rsidR="00631B4D" w:rsidRDefault="00631B4D" w:rsidP="00854AF1">
            <w:r>
              <w:t>I have e</w:t>
            </w:r>
            <w:r w:rsidRPr="00DA387B">
              <w:t>stimate</w:t>
            </w:r>
            <w:r>
              <w:t>d the</w:t>
            </w:r>
            <w:r w:rsidRPr="00DA387B">
              <w:t xml:space="preserve"> duration and effort, sequence and dependencies of tasks, to achieve project deliverables</w:t>
            </w:r>
            <w:r>
              <w:t>.</w:t>
            </w:r>
          </w:p>
        </w:tc>
        <w:tc>
          <w:tcPr>
            <w:tcW w:w="1431" w:type="dxa"/>
          </w:tcPr>
          <w:p w14:paraId="6A2D4818" w14:textId="77777777" w:rsidR="00631B4D" w:rsidRDefault="00631B4D" w:rsidP="00854AF1"/>
        </w:tc>
        <w:tc>
          <w:tcPr>
            <w:tcW w:w="1325" w:type="dxa"/>
          </w:tcPr>
          <w:p w14:paraId="6633A7AB" w14:textId="77777777" w:rsidR="00631B4D" w:rsidRDefault="00631B4D" w:rsidP="00854AF1"/>
        </w:tc>
        <w:tc>
          <w:tcPr>
            <w:tcW w:w="1956" w:type="dxa"/>
          </w:tcPr>
          <w:p w14:paraId="66B43AFD" w14:textId="77777777" w:rsidR="00631B4D" w:rsidRDefault="00631B4D" w:rsidP="00854AF1"/>
        </w:tc>
        <w:tc>
          <w:tcPr>
            <w:tcW w:w="1392" w:type="dxa"/>
          </w:tcPr>
          <w:p w14:paraId="2B47DD05" w14:textId="77777777" w:rsidR="00631B4D" w:rsidRDefault="00631B4D" w:rsidP="00854AF1"/>
        </w:tc>
        <w:tc>
          <w:tcPr>
            <w:tcW w:w="1392" w:type="dxa"/>
          </w:tcPr>
          <w:p w14:paraId="7EF6CBE0" w14:textId="77777777" w:rsidR="00631B4D" w:rsidRDefault="00631B4D" w:rsidP="00854AF1"/>
        </w:tc>
      </w:tr>
      <w:tr w:rsidR="00631B4D" w14:paraId="4619FE0D" w14:textId="77777777" w:rsidTr="00854AF1">
        <w:tc>
          <w:tcPr>
            <w:tcW w:w="2912" w:type="dxa"/>
          </w:tcPr>
          <w:p w14:paraId="3ABCCC2B" w14:textId="77777777" w:rsidR="00631B4D" w:rsidRPr="00212219" w:rsidRDefault="00631B4D" w:rsidP="00854AF1">
            <w:r>
              <w:t>I have d</w:t>
            </w:r>
            <w:r w:rsidRPr="00754570">
              <w:t>evelop</w:t>
            </w:r>
            <w:r>
              <w:t>ed</w:t>
            </w:r>
            <w:r w:rsidRPr="00754570">
              <w:t xml:space="preserve"> a project schedule using project management tools and techniques</w:t>
            </w:r>
            <w:r>
              <w:t>.</w:t>
            </w:r>
          </w:p>
        </w:tc>
        <w:tc>
          <w:tcPr>
            <w:tcW w:w="1431" w:type="dxa"/>
          </w:tcPr>
          <w:p w14:paraId="77F16AFB" w14:textId="77777777" w:rsidR="00631B4D" w:rsidRDefault="00631B4D" w:rsidP="00854AF1"/>
        </w:tc>
        <w:tc>
          <w:tcPr>
            <w:tcW w:w="1325" w:type="dxa"/>
          </w:tcPr>
          <w:p w14:paraId="03A20577" w14:textId="77777777" w:rsidR="00631B4D" w:rsidRDefault="00631B4D" w:rsidP="00854AF1"/>
        </w:tc>
        <w:tc>
          <w:tcPr>
            <w:tcW w:w="1956" w:type="dxa"/>
          </w:tcPr>
          <w:p w14:paraId="79B85775" w14:textId="77777777" w:rsidR="00631B4D" w:rsidRDefault="00631B4D" w:rsidP="00854AF1"/>
        </w:tc>
        <w:tc>
          <w:tcPr>
            <w:tcW w:w="1392" w:type="dxa"/>
          </w:tcPr>
          <w:p w14:paraId="30000A4F" w14:textId="77777777" w:rsidR="00631B4D" w:rsidRDefault="00631B4D" w:rsidP="00854AF1"/>
        </w:tc>
        <w:tc>
          <w:tcPr>
            <w:tcW w:w="1392" w:type="dxa"/>
          </w:tcPr>
          <w:p w14:paraId="0C983445" w14:textId="77777777" w:rsidR="00631B4D" w:rsidRDefault="00631B4D" w:rsidP="00854AF1"/>
        </w:tc>
      </w:tr>
      <w:tr w:rsidR="00631B4D" w14:paraId="54DA76E4" w14:textId="77777777" w:rsidTr="00854AF1">
        <w:tc>
          <w:tcPr>
            <w:tcW w:w="2912" w:type="dxa"/>
          </w:tcPr>
          <w:p w14:paraId="6E342165" w14:textId="77777777" w:rsidR="00631B4D" w:rsidRPr="00212219" w:rsidRDefault="00631B4D" w:rsidP="00854AF1">
            <w:r>
              <w:t xml:space="preserve">I have </w:t>
            </w:r>
            <w:r w:rsidRPr="00754570">
              <w:t>implement</w:t>
            </w:r>
            <w:r>
              <w:t>ed</w:t>
            </w:r>
            <w:r w:rsidRPr="00754570">
              <w:t>, analyse</w:t>
            </w:r>
            <w:r>
              <w:t>d</w:t>
            </w:r>
            <w:r w:rsidRPr="00754570">
              <w:t xml:space="preserve"> and monitor</w:t>
            </w:r>
            <w:r>
              <w:t>ed</w:t>
            </w:r>
            <w:r w:rsidRPr="00754570">
              <w:t xml:space="preserve"> a project schedule</w:t>
            </w:r>
            <w:r>
              <w:t xml:space="preserve"> conducting ongoing analysis and forecasting.</w:t>
            </w:r>
          </w:p>
        </w:tc>
        <w:tc>
          <w:tcPr>
            <w:tcW w:w="1431" w:type="dxa"/>
          </w:tcPr>
          <w:p w14:paraId="60F21660" w14:textId="77777777" w:rsidR="00631B4D" w:rsidRDefault="00631B4D" w:rsidP="00854AF1"/>
        </w:tc>
        <w:tc>
          <w:tcPr>
            <w:tcW w:w="1325" w:type="dxa"/>
          </w:tcPr>
          <w:p w14:paraId="4251564A" w14:textId="77777777" w:rsidR="00631B4D" w:rsidRDefault="00631B4D" w:rsidP="00854AF1"/>
        </w:tc>
        <w:tc>
          <w:tcPr>
            <w:tcW w:w="1956" w:type="dxa"/>
          </w:tcPr>
          <w:p w14:paraId="4568208F" w14:textId="77777777" w:rsidR="00631B4D" w:rsidRDefault="00631B4D" w:rsidP="00854AF1"/>
        </w:tc>
        <w:tc>
          <w:tcPr>
            <w:tcW w:w="1392" w:type="dxa"/>
          </w:tcPr>
          <w:p w14:paraId="46B5F952" w14:textId="77777777" w:rsidR="00631B4D" w:rsidRDefault="00631B4D" w:rsidP="00854AF1"/>
        </w:tc>
        <w:tc>
          <w:tcPr>
            <w:tcW w:w="1392" w:type="dxa"/>
          </w:tcPr>
          <w:p w14:paraId="4E2AA3CB" w14:textId="77777777" w:rsidR="00631B4D" w:rsidRDefault="00631B4D" w:rsidP="00854AF1"/>
        </w:tc>
      </w:tr>
      <w:tr w:rsidR="00631B4D" w14:paraId="32EDC372" w14:textId="77777777" w:rsidTr="00854AF1">
        <w:tc>
          <w:tcPr>
            <w:tcW w:w="2912" w:type="dxa"/>
          </w:tcPr>
          <w:p w14:paraId="5C0FE1FE" w14:textId="77777777" w:rsidR="00631B4D" w:rsidRPr="00620271" w:rsidRDefault="00631B4D" w:rsidP="00854AF1">
            <w:r>
              <w:t>I have d</w:t>
            </w:r>
            <w:r w:rsidRPr="00E77901">
              <w:t>evelop</w:t>
            </w:r>
            <w:r>
              <w:t>ed</w:t>
            </w:r>
            <w:r w:rsidRPr="00E77901">
              <w:t xml:space="preserve"> responses to potential or actual schedule changes </w:t>
            </w:r>
            <w:r w:rsidRPr="00E77901">
              <w:lastRenderedPageBreak/>
              <w:t>and implement</w:t>
            </w:r>
            <w:r>
              <w:t>ed</w:t>
            </w:r>
            <w:r w:rsidRPr="00E77901">
              <w:t xml:space="preserve"> them to maintain project objectives</w:t>
            </w:r>
            <w:r>
              <w:t>.</w:t>
            </w:r>
          </w:p>
        </w:tc>
        <w:tc>
          <w:tcPr>
            <w:tcW w:w="1431" w:type="dxa"/>
          </w:tcPr>
          <w:p w14:paraId="685DACF4" w14:textId="77777777" w:rsidR="00631B4D" w:rsidRDefault="00631B4D" w:rsidP="00854AF1"/>
        </w:tc>
        <w:tc>
          <w:tcPr>
            <w:tcW w:w="1325" w:type="dxa"/>
          </w:tcPr>
          <w:p w14:paraId="6CC10B1E" w14:textId="77777777" w:rsidR="00631B4D" w:rsidRDefault="00631B4D" w:rsidP="00854AF1"/>
        </w:tc>
        <w:tc>
          <w:tcPr>
            <w:tcW w:w="1956" w:type="dxa"/>
          </w:tcPr>
          <w:p w14:paraId="44D46F1D" w14:textId="77777777" w:rsidR="00631B4D" w:rsidRDefault="00631B4D" w:rsidP="00854AF1"/>
        </w:tc>
        <w:tc>
          <w:tcPr>
            <w:tcW w:w="1392" w:type="dxa"/>
          </w:tcPr>
          <w:p w14:paraId="24B7970F" w14:textId="77777777" w:rsidR="00631B4D" w:rsidRDefault="00631B4D" w:rsidP="00854AF1"/>
        </w:tc>
        <w:tc>
          <w:tcPr>
            <w:tcW w:w="1392" w:type="dxa"/>
          </w:tcPr>
          <w:p w14:paraId="322AE707" w14:textId="77777777" w:rsidR="00631B4D" w:rsidRDefault="00631B4D" w:rsidP="00854AF1"/>
        </w:tc>
      </w:tr>
      <w:tr w:rsidR="00631B4D" w14:paraId="44ABF4BF" w14:textId="77777777" w:rsidTr="00854AF1">
        <w:tc>
          <w:tcPr>
            <w:tcW w:w="2912" w:type="dxa"/>
          </w:tcPr>
          <w:p w14:paraId="666FC653" w14:textId="77777777" w:rsidR="00631B4D" w:rsidRPr="00620271" w:rsidRDefault="00631B4D" w:rsidP="00854AF1">
            <w:r>
              <w:t xml:space="preserve">I have </w:t>
            </w:r>
            <w:r w:rsidRPr="00754570">
              <w:t>conduct</w:t>
            </w:r>
            <w:r>
              <w:t>ed</w:t>
            </w:r>
            <w:r w:rsidRPr="00754570">
              <w:t xml:space="preserve"> a review of project scheduling and recommend</w:t>
            </w:r>
            <w:r>
              <w:t>ed</w:t>
            </w:r>
            <w:r w:rsidRPr="00754570">
              <w:t xml:space="preserve"> improvements for the future.</w:t>
            </w:r>
          </w:p>
        </w:tc>
        <w:tc>
          <w:tcPr>
            <w:tcW w:w="1431" w:type="dxa"/>
          </w:tcPr>
          <w:p w14:paraId="69185D27" w14:textId="77777777" w:rsidR="00631B4D" w:rsidRDefault="00631B4D" w:rsidP="00854AF1"/>
        </w:tc>
        <w:tc>
          <w:tcPr>
            <w:tcW w:w="1325" w:type="dxa"/>
          </w:tcPr>
          <w:p w14:paraId="66BA9CCC" w14:textId="77777777" w:rsidR="00631B4D" w:rsidRDefault="00631B4D" w:rsidP="00854AF1"/>
        </w:tc>
        <w:tc>
          <w:tcPr>
            <w:tcW w:w="1956" w:type="dxa"/>
          </w:tcPr>
          <w:p w14:paraId="201E3313" w14:textId="77777777" w:rsidR="00631B4D" w:rsidRDefault="00631B4D" w:rsidP="00854AF1"/>
        </w:tc>
        <w:tc>
          <w:tcPr>
            <w:tcW w:w="1392" w:type="dxa"/>
          </w:tcPr>
          <w:p w14:paraId="419A2822" w14:textId="77777777" w:rsidR="00631B4D" w:rsidRDefault="00631B4D" w:rsidP="00854AF1"/>
        </w:tc>
        <w:tc>
          <w:tcPr>
            <w:tcW w:w="1392" w:type="dxa"/>
          </w:tcPr>
          <w:p w14:paraId="52027E16" w14:textId="77777777" w:rsidR="00631B4D" w:rsidRDefault="00631B4D" w:rsidP="00854AF1"/>
        </w:tc>
      </w:tr>
    </w:tbl>
    <w:p w14:paraId="4E3F12DE" w14:textId="62CF86E3" w:rsidR="00631B4D" w:rsidRDefault="00631B4D" w:rsidP="0028339C">
      <w:pPr>
        <w:pStyle w:val="BasicParagraph"/>
        <w:spacing w:line="264" w:lineRule="auto"/>
        <w:rPr>
          <w:rFonts w:ascii="Avenir LT Std 35 Light" w:hAnsi="Avenir LT Std 35 Light"/>
          <w:color w:val="auto"/>
          <w:sz w:val="20"/>
          <w:szCs w:val="20"/>
        </w:rPr>
      </w:pPr>
    </w:p>
    <w:p w14:paraId="4E76A781" w14:textId="3904CF10" w:rsidR="00631B4D" w:rsidRDefault="00631B4D" w:rsidP="0028339C">
      <w:pPr>
        <w:pStyle w:val="BasicParagraph"/>
        <w:spacing w:line="264" w:lineRule="auto"/>
        <w:rPr>
          <w:rFonts w:ascii="Avenir LT Std 35 Light" w:hAnsi="Avenir LT Std 35 Light"/>
          <w:color w:val="auto"/>
          <w:sz w:val="20"/>
          <w:szCs w:val="20"/>
        </w:rPr>
      </w:pPr>
    </w:p>
    <w:p w14:paraId="0888726E" w14:textId="759AA2BA" w:rsidR="00631B4D" w:rsidRDefault="00631B4D" w:rsidP="0028339C">
      <w:pPr>
        <w:pStyle w:val="BasicParagraph"/>
        <w:spacing w:line="264" w:lineRule="auto"/>
        <w:rPr>
          <w:rFonts w:ascii="Avenir LT Std 35 Light" w:hAnsi="Avenir LT Std 35 Light"/>
          <w:color w:val="auto"/>
          <w:sz w:val="20"/>
          <w:szCs w:val="20"/>
        </w:rPr>
      </w:pPr>
    </w:p>
    <w:p w14:paraId="175402B6"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62"/>
      <w:r>
        <w:br w:type="page"/>
      </w:r>
    </w:p>
    <w:p w14:paraId="4040702C" w14:textId="50278632" w:rsidR="00631B4D" w:rsidRPr="00026323" w:rsidRDefault="00631B4D" w:rsidP="00631B4D">
      <w:pPr>
        <w:pStyle w:val="Heading1"/>
      </w:pPr>
      <w:r w:rsidRPr="00026323">
        <w:lastRenderedPageBreak/>
        <w:t>BSBPMG514 Manage project cost</w:t>
      </w:r>
      <w:bookmarkEnd w:id="6"/>
    </w:p>
    <w:p w14:paraId="031C3156" w14:textId="77777777" w:rsidR="00631B4D" w:rsidRDefault="00631B4D" w:rsidP="00631B4D">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tbl>
      <w:tblPr>
        <w:tblStyle w:val="TableGrid"/>
        <w:tblW w:w="0" w:type="auto"/>
        <w:tblLook w:val="04A0" w:firstRow="1" w:lastRow="0" w:firstColumn="1" w:lastColumn="0" w:noHBand="0" w:noVBand="1"/>
      </w:tblPr>
      <w:tblGrid>
        <w:gridCol w:w="2153"/>
        <w:gridCol w:w="1365"/>
        <w:gridCol w:w="1322"/>
        <w:gridCol w:w="1609"/>
        <w:gridCol w:w="1383"/>
        <w:gridCol w:w="1177"/>
      </w:tblGrid>
      <w:tr w:rsidR="00631B4D" w14:paraId="0325CC32" w14:textId="77777777" w:rsidTr="00854AF1">
        <w:trPr>
          <w:tblHeader/>
        </w:trPr>
        <w:tc>
          <w:tcPr>
            <w:tcW w:w="2912" w:type="dxa"/>
          </w:tcPr>
          <w:p w14:paraId="6B9D728D" w14:textId="77777777" w:rsidR="00631B4D" w:rsidRDefault="00631B4D" w:rsidP="00854AF1"/>
        </w:tc>
        <w:tc>
          <w:tcPr>
            <w:tcW w:w="1431" w:type="dxa"/>
          </w:tcPr>
          <w:p w14:paraId="124081EA" w14:textId="77777777" w:rsidR="00631B4D" w:rsidRDefault="00631B4D" w:rsidP="00854AF1">
            <w:pPr>
              <w:rPr>
                <w:b/>
                <w:bCs/>
              </w:rPr>
            </w:pPr>
            <w:r w:rsidRPr="00C17BDE">
              <w:rPr>
                <w:b/>
                <w:bCs/>
              </w:rPr>
              <w:t>I have skills and knowledge in this area</w:t>
            </w:r>
          </w:p>
          <w:p w14:paraId="4FC4ADC5" w14:textId="77777777" w:rsidR="00631B4D" w:rsidRPr="00620271" w:rsidRDefault="00631B4D" w:rsidP="00854AF1">
            <w:pPr>
              <w:rPr>
                <w:b/>
                <w:bCs/>
              </w:rPr>
            </w:pPr>
            <w:r>
              <w:rPr>
                <w:b/>
                <w:bCs/>
              </w:rPr>
              <w:t>(1 point)</w:t>
            </w:r>
          </w:p>
        </w:tc>
        <w:tc>
          <w:tcPr>
            <w:tcW w:w="1325" w:type="dxa"/>
          </w:tcPr>
          <w:p w14:paraId="474B4E82"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F0FB94E" w14:textId="77777777" w:rsidR="00631B4D" w:rsidRPr="00C17BDE" w:rsidRDefault="00631B4D" w:rsidP="00854AF1">
            <w:pPr>
              <w:rPr>
                <w:b/>
                <w:bCs/>
              </w:rPr>
            </w:pPr>
            <w:r w:rsidRPr="00C17BDE">
              <w:rPr>
                <w:b/>
                <w:bCs/>
              </w:rPr>
              <w:t>I have performed these tasks:</w:t>
            </w:r>
          </w:p>
          <w:p w14:paraId="0944A448" w14:textId="77777777" w:rsidR="00631B4D" w:rsidRPr="007C797B" w:rsidRDefault="00631B4D" w:rsidP="00854AF1">
            <w:pPr>
              <w:rPr>
                <w:b/>
                <w:bCs/>
              </w:rPr>
            </w:pPr>
            <w:r w:rsidRPr="007C797B">
              <w:rPr>
                <w:b/>
                <w:bCs/>
              </w:rPr>
              <w:t>Rarely = 1 point</w:t>
            </w:r>
          </w:p>
          <w:p w14:paraId="295F0173" w14:textId="77777777" w:rsidR="00631B4D" w:rsidRPr="007C797B" w:rsidRDefault="00631B4D" w:rsidP="00854AF1">
            <w:pPr>
              <w:rPr>
                <w:b/>
                <w:bCs/>
              </w:rPr>
            </w:pPr>
            <w:r w:rsidRPr="007C797B">
              <w:rPr>
                <w:b/>
                <w:bCs/>
              </w:rPr>
              <w:t>Sometimes</w:t>
            </w:r>
            <w:r>
              <w:rPr>
                <w:b/>
                <w:bCs/>
              </w:rPr>
              <w:t xml:space="preserve"> = 2 points</w:t>
            </w:r>
          </w:p>
          <w:p w14:paraId="3CC76175" w14:textId="77777777" w:rsidR="00631B4D" w:rsidRPr="007C797B" w:rsidRDefault="00631B4D" w:rsidP="00854AF1">
            <w:pPr>
              <w:rPr>
                <w:b/>
                <w:bCs/>
              </w:rPr>
            </w:pPr>
            <w:r w:rsidRPr="007C797B">
              <w:rPr>
                <w:b/>
                <w:bCs/>
              </w:rPr>
              <w:t>Frequently = 3 points</w:t>
            </w:r>
          </w:p>
        </w:tc>
        <w:tc>
          <w:tcPr>
            <w:tcW w:w="1392" w:type="dxa"/>
          </w:tcPr>
          <w:p w14:paraId="47F2A6B0" w14:textId="77777777" w:rsidR="00631B4D" w:rsidRDefault="00631B4D" w:rsidP="00854AF1">
            <w:pPr>
              <w:rPr>
                <w:b/>
                <w:bCs/>
              </w:rPr>
            </w:pPr>
            <w:r w:rsidRPr="00C17BDE">
              <w:rPr>
                <w:b/>
                <w:bCs/>
              </w:rPr>
              <w:t>I can collect documents and evidence that show I have undertaken these tasks</w:t>
            </w:r>
          </w:p>
          <w:p w14:paraId="42F177F8" w14:textId="77777777" w:rsidR="00631B4D" w:rsidRPr="00620271" w:rsidRDefault="00631B4D" w:rsidP="00854AF1">
            <w:pPr>
              <w:rPr>
                <w:b/>
                <w:bCs/>
              </w:rPr>
            </w:pPr>
            <w:r>
              <w:rPr>
                <w:b/>
                <w:bCs/>
              </w:rPr>
              <w:t>(2 points)</w:t>
            </w:r>
          </w:p>
        </w:tc>
        <w:tc>
          <w:tcPr>
            <w:tcW w:w="1392" w:type="dxa"/>
          </w:tcPr>
          <w:p w14:paraId="44942A41" w14:textId="77777777" w:rsidR="00631B4D" w:rsidRPr="00C17BDE" w:rsidRDefault="00631B4D" w:rsidP="00854AF1">
            <w:pPr>
              <w:rPr>
                <w:b/>
                <w:bCs/>
              </w:rPr>
            </w:pPr>
            <w:r>
              <w:rPr>
                <w:b/>
                <w:bCs/>
              </w:rPr>
              <w:t>Total number of points</w:t>
            </w:r>
          </w:p>
        </w:tc>
      </w:tr>
      <w:tr w:rsidR="00631B4D" w14:paraId="63A2833F" w14:textId="77777777" w:rsidTr="00854AF1">
        <w:tc>
          <w:tcPr>
            <w:tcW w:w="2912" w:type="dxa"/>
          </w:tcPr>
          <w:p w14:paraId="5C173FB4" w14:textId="77777777" w:rsidR="00631B4D" w:rsidRDefault="00631B4D" w:rsidP="00854AF1">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02F3B650" w14:textId="77777777" w:rsidR="00631B4D" w:rsidRDefault="00631B4D" w:rsidP="00854AF1"/>
        </w:tc>
        <w:tc>
          <w:tcPr>
            <w:tcW w:w="1325" w:type="dxa"/>
          </w:tcPr>
          <w:p w14:paraId="5AA5BDFA" w14:textId="77777777" w:rsidR="00631B4D" w:rsidRDefault="00631B4D" w:rsidP="00854AF1"/>
        </w:tc>
        <w:tc>
          <w:tcPr>
            <w:tcW w:w="1956" w:type="dxa"/>
          </w:tcPr>
          <w:p w14:paraId="23761264" w14:textId="77777777" w:rsidR="00631B4D" w:rsidRDefault="00631B4D" w:rsidP="00854AF1"/>
        </w:tc>
        <w:tc>
          <w:tcPr>
            <w:tcW w:w="1392" w:type="dxa"/>
          </w:tcPr>
          <w:p w14:paraId="03AC4665" w14:textId="77777777" w:rsidR="00631B4D" w:rsidRDefault="00631B4D" w:rsidP="00854AF1"/>
        </w:tc>
        <w:tc>
          <w:tcPr>
            <w:tcW w:w="1392" w:type="dxa"/>
          </w:tcPr>
          <w:p w14:paraId="03154FC9" w14:textId="77777777" w:rsidR="00631B4D" w:rsidRDefault="00631B4D" w:rsidP="00854AF1"/>
        </w:tc>
      </w:tr>
      <w:tr w:rsidR="00631B4D" w14:paraId="5804F925" w14:textId="77777777" w:rsidTr="00854AF1">
        <w:tc>
          <w:tcPr>
            <w:tcW w:w="2912" w:type="dxa"/>
          </w:tcPr>
          <w:p w14:paraId="6C91EEB0" w14:textId="77777777" w:rsidR="00631B4D" w:rsidRDefault="00631B4D" w:rsidP="00854AF1">
            <w:r>
              <w:t>I have e</w:t>
            </w:r>
            <w:r w:rsidRPr="00F70FA7">
              <w:t>stimate</w:t>
            </w:r>
            <w:r>
              <w:t>d</w:t>
            </w:r>
            <w:r w:rsidRPr="00F70FA7">
              <w:t xml:space="preserve"> project costs to enable project budget to be prepared within agreed tolerances</w:t>
            </w:r>
          </w:p>
        </w:tc>
        <w:tc>
          <w:tcPr>
            <w:tcW w:w="1431" w:type="dxa"/>
          </w:tcPr>
          <w:p w14:paraId="357ECEDF" w14:textId="77777777" w:rsidR="00631B4D" w:rsidRDefault="00631B4D" w:rsidP="00854AF1"/>
        </w:tc>
        <w:tc>
          <w:tcPr>
            <w:tcW w:w="1325" w:type="dxa"/>
          </w:tcPr>
          <w:p w14:paraId="5CD32171" w14:textId="77777777" w:rsidR="00631B4D" w:rsidRDefault="00631B4D" w:rsidP="00854AF1"/>
        </w:tc>
        <w:tc>
          <w:tcPr>
            <w:tcW w:w="1956" w:type="dxa"/>
          </w:tcPr>
          <w:p w14:paraId="2AB6E37D" w14:textId="77777777" w:rsidR="00631B4D" w:rsidRDefault="00631B4D" w:rsidP="00854AF1"/>
        </w:tc>
        <w:tc>
          <w:tcPr>
            <w:tcW w:w="1392" w:type="dxa"/>
          </w:tcPr>
          <w:p w14:paraId="4541FA6B" w14:textId="77777777" w:rsidR="00631B4D" w:rsidRDefault="00631B4D" w:rsidP="00854AF1"/>
        </w:tc>
        <w:tc>
          <w:tcPr>
            <w:tcW w:w="1392" w:type="dxa"/>
          </w:tcPr>
          <w:p w14:paraId="0F30A3B4" w14:textId="77777777" w:rsidR="00631B4D" w:rsidRDefault="00631B4D" w:rsidP="00854AF1"/>
        </w:tc>
      </w:tr>
      <w:tr w:rsidR="00631B4D" w14:paraId="570C36C7" w14:textId="77777777" w:rsidTr="00854AF1">
        <w:tc>
          <w:tcPr>
            <w:tcW w:w="2912" w:type="dxa"/>
          </w:tcPr>
          <w:p w14:paraId="51D6E897" w14:textId="77777777" w:rsidR="00631B4D" w:rsidRPr="00212219" w:rsidRDefault="00631B4D" w:rsidP="00854AF1">
            <w:r>
              <w:t xml:space="preserve">I have </w:t>
            </w:r>
            <w:r w:rsidRPr="007A6D24">
              <w:t>prepare</w:t>
            </w:r>
            <w:r>
              <w:t>d</w:t>
            </w:r>
            <w:r w:rsidRPr="007A6D24">
              <w:t xml:space="preserve"> a budget and cost-management plan for a project</w:t>
            </w:r>
          </w:p>
        </w:tc>
        <w:tc>
          <w:tcPr>
            <w:tcW w:w="1431" w:type="dxa"/>
          </w:tcPr>
          <w:p w14:paraId="3CA5D521" w14:textId="77777777" w:rsidR="00631B4D" w:rsidRDefault="00631B4D" w:rsidP="00854AF1"/>
        </w:tc>
        <w:tc>
          <w:tcPr>
            <w:tcW w:w="1325" w:type="dxa"/>
          </w:tcPr>
          <w:p w14:paraId="40EE1886" w14:textId="77777777" w:rsidR="00631B4D" w:rsidRDefault="00631B4D" w:rsidP="00854AF1"/>
        </w:tc>
        <w:tc>
          <w:tcPr>
            <w:tcW w:w="1956" w:type="dxa"/>
          </w:tcPr>
          <w:p w14:paraId="092F95BD" w14:textId="77777777" w:rsidR="00631B4D" w:rsidRDefault="00631B4D" w:rsidP="00854AF1"/>
        </w:tc>
        <w:tc>
          <w:tcPr>
            <w:tcW w:w="1392" w:type="dxa"/>
          </w:tcPr>
          <w:p w14:paraId="01902AF6" w14:textId="77777777" w:rsidR="00631B4D" w:rsidRDefault="00631B4D" w:rsidP="00854AF1"/>
        </w:tc>
        <w:tc>
          <w:tcPr>
            <w:tcW w:w="1392" w:type="dxa"/>
          </w:tcPr>
          <w:p w14:paraId="12CCD4CB" w14:textId="77777777" w:rsidR="00631B4D" w:rsidRDefault="00631B4D" w:rsidP="00854AF1"/>
        </w:tc>
      </w:tr>
      <w:tr w:rsidR="00631B4D" w14:paraId="75B99E60" w14:textId="77777777" w:rsidTr="00854AF1">
        <w:tc>
          <w:tcPr>
            <w:tcW w:w="2912" w:type="dxa"/>
          </w:tcPr>
          <w:p w14:paraId="0A9E5D21" w14:textId="77777777" w:rsidR="00631B4D" w:rsidRPr="00212219" w:rsidRDefault="00631B4D" w:rsidP="00854AF1">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78677B46" w14:textId="77777777" w:rsidR="00631B4D" w:rsidRDefault="00631B4D" w:rsidP="00854AF1"/>
        </w:tc>
        <w:tc>
          <w:tcPr>
            <w:tcW w:w="1325" w:type="dxa"/>
          </w:tcPr>
          <w:p w14:paraId="34F126CA" w14:textId="77777777" w:rsidR="00631B4D" w:rsidRDefault="00631B4D" w:rsidP="00854AF1"/>
        </w:tc>
        <w:tc>
          <w:tcPr>
            <w:tcW w:w="1956" w:type="dxa"/>
          </w:tcPr>
          <w:p w14:paraId="2269DEB0" w14:textId="77777777" w:rsidR="00631B4D" w:rsidRDefault="00631B4D" w:rsidP="00854AF1"/>
        </w:tc>
        <w:tc>
          <w:tcPr>
            <w:tcW w:w="1392" w:type="dxa"/>
          </w:tcPr>
          <w:p w14:paraId="5290CE78" w14:textId="77777777" w:rsidR="00631B4D" w:rsidRDefault="00631B4D" w:rsidP="00854AF1"/>
        </w:tc>
        <w:tc>
          <w:tcPr>
            <w:tcW w:w="1392" w:type="dxa"/>
          </w:tcPr>
          <w:p w14:paraId="184DA4D8" w14:textId="77777777" w:rsidR="00631B4D" w:rsidRDefault="00631B4D" w:rsidP="00854AF1"/>
        </w:tc>
      </w:tr>
      <w:tr w:rsidR="00631B4D" w14:paraId="3938594D" w14:textId="77777777" w:rsidTr="00854AF1">
        <w:tc>
          <w:tcPr>
            <w:tcW w:w="2912" w:type="dxa"/>
          </w:tcPr>
          <w:p w14:paraId="6CFDB3A5" w14:textId="77777777" w:rsidR="00631B4D" w:rsidRPr="00620271" w:rsidRDefault="00631B4D" w:rsidP="00854AF1">
            <w:r>
              <w:t xml:space="preserve">I have </w:t>
            </w:r>
            <w:r w:rsidRPr="007A6D24">
              <w:t>record</w:t>
            </w:r>
            <w:r>
              <w:t>ed</w:t>
            </w:r>
            <w:r w:rsidRPr="007A6D24">
              <w:t xml:space="preserve"> expenditure, create</w:t>
            </w:r>
            <w:r>
              <w:t>d</w:t>
            </w:r>
            <w:r w:rsidRPr="007A6D24">
              <w:t xml:space="preserve"> accurate financial reports </w:t>
            </w:r>
            <w:r w:rsidRPr="007A6D24">
              <w:lastRenderedPageBreak/>
              <w:t xml:space="preserve">and </w:t>
            </w:r>
            <w:r>
              <w:t xml:space="preserve">documented and </w:t>
            </w:r>
            <w:r w:rsidRPr="007A6D24">
              <w:t>review</w:t>
            </w:r>
            <w:r>
              <w:t>ed</w:t>
            </w:r>
            <w:r w:rsidRPr="007A6D24">
              <w:t xml:space="preserve"> cost-management processes.</w:t>
            </w:r>
          </w:p>
        </w:tc>
        <w:tc>
          <w:tcPr>
            <w:tcW w:w="1431" w:type="dxa"/>
          </w:tcPr>
          <w:p w14:paraId="5BE1BB00" w14:textId="77777777" w:rsidR="00631B4D" w:rsidRDefault="00631B4D" w:rsidP="00854AF1"/>
        </w:tc>
        <w:tc>
          <w:tcPr>
            <w:tcW w:w="1325" w:type="dxa"/>
          </w:tcPr>
          <w:p w14:paraId="7DCFC4CA" w14:textId="77777777" w:rsidR="00631B4D" w:rsidRDefault="00631B4D" w:rsidP="00854AF1"/>
        </w:tc>
        <w:tc>
          <w:tcPr>
            <w:tcW w:w="1956" w:type="dxa"/>
          </w:tcPr>
          <w:p w14:paraId="26BD78C3" w14:textId="77777777" w:rsidR="00631B4D" w:rsidRDefault="00631B4D" w:rsidP="00854AF1"/>
        </w:tc>
        <w:tc>
          <w:tcPr>
            <w:tcW w:w="1392" w:type="dxa"/>
          </w:tcPr>
          <w:p w14:paraId="4DCEA296" w14:textId="77777777" w:rsidR="00631B4D" w:rsidRDefault="00631B4D" w:rsidP="00854AF1"/>
        </w:tc>
        <w:tc>
          <w:tcPr>
            <w:tcW w:w="1392" w:type="dxa"/>
          </w:tcPr>
          <w:p w14:paraId="0B4034DA" w14:textId="77777777" w:rsidR="00631B4D" w:rsidRDefault="00631B4D" w:rsidP="00854AF1"/>
        </w:tc>
      </w:tr>
    </w:tbl>
    <w:p w14:paraId="48619F53" w14:textId="642A0067" w:rsidR="00631B4D" w:rsidRDefault="00631B4D" w:rsidP="0028339C">
      <w:pPr>
        <w:pStyle w:val="BasicParagraph"/>
        <w:spacing w:line="264" w:lineRule="auto"/>
        <w:rPr>
          <w:rFonts w:ascii="Avenir LT Std 35 Light" w:hAnsi="Avenir LT Std 35 Light"/>
          <w:color w:val="auto"/>
          <w:sz w:val="20"/>
          <w:szCs w:val="20"/>
        </w:rPr>
      </w:pPr>
    </w:p>
    <w:p w14:paraId="3A5E53AC" w14:textId="4FBCC8AC" w:rsidR="00631B4D" w:rsidRDefault="00631B4D" w:rsidP="0028339C">
      <w:pPr>
        <w:pStyle w:val="BasicParagraph"/>
        <w:spacing w:line="264" w:lineRule="auto"/>
        <w:rPr>
          <w:rFonts w:ascii="Avenir LT Std 35 Light" w:hAnsi="Avenir LT Std 35 Light"/>
          <w:color w:val="auto"/>
          <w:sz w:val="20"/>
          <w:szCs w:val="20"/>
        </w:rPr>
      </w:pPr>
    </w:p>
    <w:p w14:paraId="186B4A80" w14:textId="0CF8ABBB" w:rsidR="00631B4D" w:rsidRDefault="00631B4D" w:rsidP="0028339C">
      <w:pPr>
        <w:pStyle w:val="BasicParagraph"/>
        <w:spacing w:line="264" w:lineRule="auto"/>
        <w:rPr>
          <w:rFonts w:ascii="Avenir LT Std 35 Light" w:hAnsi="Avenir LT Std 35 Light"/>
          <w:color w:val="auto"/>
          <w:sz w:val="20"/>
          <w:szCs w:val="20"/>
        </w:rPr>
      </w:pPr>
    </w:p>
    <w:p w14:paraId="3AE0CD78" w14:textId="5D3758B2" w:rsidR="00631B4D" w:rsidRDefault="00631B4D" w:rsidP="0028339C">
      <w:pPr>
        <w:pStyle w:val="BasicParagraph"/>
        <w:spacing w:line="264" w:lineRule="auto"/>
        <w:rPr>
          <w:rFonts w:ascii="Avenir LT Std 35 Light" w:hAnsi="Avenir LT Std 35 Light"/>
          <w:color w:val="auto"/>
          <w:sz w:val="20"/>
          <w:szCs w:val="20"/>
        </w:rPr>
      </w:pPr>
    </w:p>
    <w:p w14:paraId="5186140C"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25"/>
      <w:r>
        <w:br w:type="page"/>
      </w:r>
    </w:p>
    <w:p w14:paraId="7487A619" w14:textId="75301AEE" w:rsidR="00631B4D" w:rsidRPr="00F418ED" w:rsidRDefault="00631B4D" w:rsidP="00631B4D">
      <w:pPr>
        <w:pStyle w:val="Heading1"/>
      </w:pPr>
      <w:r w:rsidRPr="00F418ED">
        <w:lastRenderedPageBreak/>
        <w:t>BSBFIM501 Manage budgets and financial plans</w:t>
      </w:r>
      <w:bookmarkEnd w:id="7"/>
    </w:p>
    <w:p w14:paraId="12FC007A" w14:textId="77777777" w:rsidR="00631B4D" w:rsidRDefault="00631B4D" w:rsidP="00631B4D">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tbl>
      <w:tblPr>
        <w:tblStyle w:val="TableGrid"/>
        <w:tblW w:w="0" w:type="auto"/>
        <w:tblLook w:val="04A0" w:firstRow="1" w:lastRow="0" w:firstColumn="1" w:lastColumn="0" w:noHBand="0" w:noVBand="1"/>
      </w:tblPr>
      <w:tblGrid>
        <w:gridCol w:w="2190"/>
        <w:gridCol w:w="1361"/>
        <w:gridCol w:w="1322"/>
        <w:gridCol w:w="1589"/>
        <w:gridCol w:w="1382"/>
        <w:gridCol w:w="1165"/>
      </w:tblGrid>
      <w:tr w:rsidR="00631B4D" w14:paraId="102F7CA8" w14:textId="77777777" w:rsidTr="00854AF1">
        <w:trPr>
          <w:tblHeader/>
        </w:trPr>
        <w:tc>
          <w:tcPr>
            <w:tcW w:w="2912" w:type="dxa"/>
          </w:tcPr>
          <w:p w14:paraId="68AAF14E" w14:textId="77777777" w:rsidR="00631B4D" w:rsidRDefault="00631B4D" w:rsidP="00854AF1"/>
        </w:tc>
        <w:tc>
          <w:tcPr>
            <w:tcW w:w="1431" w:type="dxa"/>
          </w:tcPr>
          <w:p w14:paraId="00F824E4" w14:textId="77777777" w:rsidR="00631B4D" w:rsidRDefault="00631B4D" w:rsidP="00854AF1">
            <w:pPr>
              <w:rPr>
                <w:b/>
                <w:bCs/>
              </w:rPr>
            </w:pPr>
            <w:r w:rsidRPr="00C17BDE">
              <w:rPr>
                <w:b/>
                <w:bCs/>
              </w:rPr>
              <w:t>I have skills and knowledge in this area</w:t>
            </w:r>
          </w:p>
          <w:p w14:paraId="4AABF35A" w14:textId="77777777" w:rsidR="00631B4D" w:rsidRPr="00620271" w:rsidRDefault="00631B4D" w:rsidP="00854AF1">
            <w:pPr>
              <w:rPr>
                <w:b/>
                <w:bCs/>
              </w:rPr>
            </w:pPr>
            <w:r>
              <w:rPr>
                <w:b/>
                <w:bCs/>
              </w:rPr>
              <w:t>(1 point)</w:t>
            </w:r>
          </w:p>
        </w:tc>
        <w:tc>
          <w:tcPr>
            <w:tcW w:w="1325" w:type="dxa"/>
          </w:tcPr>
          <w:p w14:paraId="41A3AA33"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EC5380D" w14:textId="77777777" w:rsidR="00631B4D" w:rsidRPr="00C17BDE" w:rsidRDefault="00631B4D" w:rsidP="00854AF1">
            <w:pPr>
              <w:rPr>
                <w:b/>
                <w:bCs/>
              </w:rPr>
            </w:pPr>
            <w:r w:rsidRPr="00C17BDE">
              <w:rPr>
                <w:b/>
                <w:bCs/>
              </w:rPr>
              <w:t>I have performed these tasks:</w:t>
            </w:r>
          </w:p>
          <w:p w14:paraId="2F04162D" w14:textId="77777777" w:rsidR="00631B4D" w:rsidRPr="007C797B" w:rsidRDefault="00631B4D" w:rsidP="00854AF1">
            <w:pPr>
              <w:rPr>
                <w:b/>
                <w:bCs/>
              </w:rPr>
            </w:pPr>
            <w:r w:rsidRPr="007C797B">
              <w:rPr>
                <w:b/>
                <w:bCs/>
              </w:rPr>
              <w:t>Rarely = 1 point</w:t>
            </w:r>
          </w:p>
          <w:p w14:paraId="4AD392D1" w14:textId="77777777" w:rsidR="00631B4D" w:rsidRPr="007C797B" w:rsidRDefault="00631B4D" w:rsidP="00854AF1">
            <w:pPr>
              <w:rPr>
                <w:b/>
                <w:bCs/>
              </w:rPr>
            </w:pPr>
            <w:r w:rsidRPr="007C797B">
              <w:rPr>
                <w:b/>
                <w:bCs/>
              </w:rPr>
              <w:t>Sometimes</w:t>
            </w:r>
            <w:r>
              <w:rPr>
                <w:b/>
                <w:bCs/>
              </w:rPr>
              <w:t xml:space="preserve"> = 2 points</w:t>
            </w:r>
          </w:p>
          <w:p w14:paraId="31B426EE" w14:textId="77777777" w:rsidR="00631B4D" w:rsidRPr="007C797B" w:rsidRDefault="00631B4D" w:rsidP="00854AF1">
            <w:pPr>
              <w:rPr>
                <w:b/>
                <w:bCs/>
              </w:rPr>
            </w:pPr>
            <w:r w:rsidRPr="007C797B">
              <w:rPr>
                <w:b/>
                <w:bCs/>
              </w:rPr>
              <w:t>Frequently = 3 points</w:t>
            </w:r>
          </w:p>
        </w:tc>
        <w:tc>
          <w:tcPr>
            <w:tcW w:w="1392" w:type="dxa"/>
          </w:tcPr>
          <w:p w14:paraId="67464B7B" w14:textId="77777777" w:rsidR="00631B4D" w:rsidRDefault="00631B4D" w:rsidP="00854AF1">
            <w:pPr>
              <w:rPr>
                <w:b/>
                <w:bCs/>
              </w:rPr>
            </w:pPr>
            <w:r w:rsidRPr="00C17BDE">
              <w:rPr>
                <w:b/>
                <w:bCs/>
              </w:rPr>
              <w:t>I can collect documents and evidence that show I have undertaken these tasks</w:t>
            </w:r>
          </w:p>
          <w:p w14:paraId="0ECA916B" w14:textId="77777777" w:rsidR="00631B4D" w:rsidRPr="00620271" w:rsidRDefault="00631B4D" w:rsidP="00854AF1">
            <w:pPr>
              <w:rPr>
                <w:b/>
                <w:bCs/>
              </w:rPr>
            </w:pPr>
            <w:r>
              <w:rPr>
                <w:b/>
                <w:bCs/>
              </w:rPr>
              <w:t>(2 points)</w:t>
            </w:r>
          </w:p>
        </w:tc>
        <w:tc>
          <w:tcPr>
            <w:tcW w:w="1392" w:type="dxa"/>
          </w:tcPr>
          <w:p w14:paraId="0C396049" w14:textId="77777777" w:rsidR="00631B4D" w:rsidRPr="00C17BDE" w:rsidRDefault="00631B4D" w:rsidP="00854AF1">
            <w:pPr>
              <w:rPr>
                <w:b/>
                <w:bCs/>
              </w:rPr>
            </w:pPr>
            <w:r>
              <w:rPr>
                <w:b/>
                <w:bCs/>
              </w:rPr>
              <w:t>Total number of points</w:t>
            </w:r>
          </w:p>
        </w:tc>
      </w:tr>
      <w:tr w:rsidR="00631B4D" w14:paraId="72117FEF" w14:textId="77777777" w:rsidTr="00854AF1">
        <w:tc>
          <w:tcPr>
            <w:tcW w:w="2912" w:type="dxa"/>
          </w:tcPr>
          <w:p w14:paraId="08CDEBFC" w14:textId="77777777" w:rsidR="00631B4D" w:rsidRDefault="00631B4D" w:rsidP="00854AF1">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5EE2E9CD" w14:textId="77777777" w:rsidR="00631B4D" w:rsidRDefault="00631B4D" w:rsidP="00854AF1"/>
        </w:tc>
        <w:tc>
          <w:tcPr>
            <w:tcW w:w="1325" w:type="dxa"/>
          </w:tcPr>
          <w:p w14:paraId="423053B6" w14:textId="77777777" w:rsidR="00631B4D" w:rsidRDefault="00631B4D" w:rsidP="00854AF1"/>
        </w:tc>
        <w:tc>
          <w:tcPr>
            <w:tcW w:w="1956" w:type="dxa"/>
          </w:tcPr>
          <w:p w14:paraId="530838B8" w14:textId="77777777" w:rsidR="00631B4D" w:rsidRDefault="00631B4D" w:rsidP="00854AF1"/>
        </w:tc>
        <w:tc>
          <w:tcPr>
            <w:tcW w:w="1392" w:type="dxa"/>
          </w:tcPr>
          <w:p w14:paraId="7D74CF3F" w14:textId="77777777" w:rsidR="00631B4D" w:rsidRDefault="00631B4D" w:rsidP="00854AF1"/>
        </w:tc>
        <w:tc>
          <w:tcPr>
            <w:tcW w:w="1392" w:type="dxa"/>
          </w:tcPr>
          <w:p w14:paraId="053F8D04" w14:textId="77777777" w:rsidR="00631B4D" w:rsidRDefault="00631B4D" w:rsidP="00854AF1"/>
        </w:tc>
      </w:tr>
      <w:tr w:rsidR="00631B4D" w14:paraId="5533B84C" w14:textId="77777777" w:rsidTr="00854AF1">
        <w:tc>
          <w:tcPr>
            <w:tcW w:w="2912" w:type="dxa"/>
          </w:tcPr>
          <w:p w14:paraId="2465D77B" w14:textId="77777777" w:rsidR="00631B4D" w:rsidRDefault="00631B4D" w:rsidP="00854AF1">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720853A3" w14:textId="77777777" w:rsidR="00631B4D" w:rsidRDefault="00631B4D" w:rsidP="00854AF1"/>
        </w:tc>
        <w:tc>
          <w:tcPr>
            <w:tcW w:w="1325" w:type="dxa"/>
          </w:tcPr>
          <w:p w14:paraId="447D78C5" w14:textId="77777777" w:rsidR="00631B4D" w:rsidRDefault="00631B4D" w:rsidP="00854AF1"/>
        </w:tc>
        <w:tc>
          <w:tcPr>
            <w:tcW w:w="1956" w:type="dxa"/>
          </w:tcPr>
          <w:p w14:paraId="1C8EEE6B" w14:textId="77777777" w:rsidR="00631B4D" w:rsidRDefault="00631B4D" w:rsidP="00854AF1"/>
        </w:tc>
        <w:tc>
          <w:tcPr>
            <w:tcW w:w="1392" w:type="dxa"/>
          </w:tcPr>
          <w:p w14:paraId="325D31F9" w14:textId="77777777" w:rsidR="00631B4D" w:rsidRDefault="00631B4D" w:rsidP="00854AF1"/>
        </w:tc>
        <w:tc>
          <w:tcPr>
            <w:tcW w:w="1392" w:type="dxa"/>
          </w:tcPr>
          <w:p w14:paraId="3C52F2A7" w14:textId="77777777" w:rsidR="00631B4D" w:rsidRDefault="00631B4D" w:rsidP="00854AF1"/>
        </w:tc>
      </w:tr>
      <w:tr w:rsidR="00631B4D" w14:paraId="291913F6" w14:textId="77777777" w:rsidTr="00854AF1">
        <w:tc>
          <w:tcPr>
            <w:tcW w:w="2912" w:type="dxa"/>
          </w:tcPr>
          <w:p w14:paraId="3C322E53" w14:textId="77777777" w:rsidR="00631B4D" w:rsidRDefault="00631B4D" w:rsidP="00854AF1">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6C280383" w14:textId="77777777" w:rsidR="00631B4D" w:rsidRDefault="00631B4D" w:rsidP="00854AF1"/>
        </w:tc>
        <w:tc>
          <w:tcPr>
            <w:tcW w:w="1325" w:type="dxa"/>
          </w:tcPr>
          <w:p w14:paraId="561B9EDE" w14:textId="77777777" w:rsidR="00631B4D" w:rsidRDefault="00631B4D" w:rsidP="00854AF1"/>
        </w:tc>
        <w:tc>
          <w:tcPr>
            <w:tcW w:w="1956" w:type="dxa"/>
          </w:tcPr>
          <w:p w14:paraId="7CAA823C" w14:textId="77777777" w:rsidR="00631B4D" w:rsidRDefault="00631B4D" w:rsidP="00854AF1"/>
        </w:tc>
        <w:tc>
          <w:tcPr>
            <w:tcW w:w="1392" w:type="dxa"/>
          </w:tcPr>
          <w:p w14:paraId="345344F6" w14:textId="77777777" w:rsidR="00631B4D" w:rsidRDefault="00631B4D" w:rsidP="00854AF1"/>
        </w:tc>
        <w:tc>
          <w:tcPr>
            <w:tcW w:w="1392" w:type="dxa"/>
          </w:tcPr>
          <w:p w14:paraId="7989734C" w14:textId="77777777" w:rsidR="00631B4D" w:rsidRDefault="00631B4D" w:rsidP="00854AF1"/>
        </w:tc>
      </w:tr>
      <w:tr w:rsidR="00631B4D" w14:paraId="3DB35B3B" w14:textId="77777777" w:rsidTr="00854AF1">
        <w:tc>
          <w:tcPr>
            <w:tcW w:w="2912" w:type="dxa"/>
          </w:tcPr>
          <w:p w14:paraId="421F86D4" w14:textId="77777777" w:rsidR="00631B4D" w:rsidRPr="00212219" w:rsidRDefault="00631B4D" w:rsidP="00854AF1">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4E845146" w14:textId="77777777" w:rsidR="00631B4D" w:rsidRDefault="00631B4D" w:rsidP="00854AF1"/>
        </w:tc>
        <w:tc>
          <w:tcPr>
            <w:tcW w:w="1325" w:type="dxa"/>
          </w:tcPr>
          <w:p w14:paraId="452ED79A" w14:textId="77777777" w:rsidR="00631B4D" w:rsidRDefault="00631B4D" w:rsidP="00854AF1"/>
        </w:tc>
        <w:tc>
          <w:tcPr>
            <w:tcW w:w="1956" w:type="dxa"/>
          </w:tcPr>
          <w:p w14:paraId="3111FB60" w14:textId="77777777" w:rsidR="00631B4D" w:rsidRDefault="00631B4D" w:rsidP="00854AF1"/>
        </w:tc>
        <w:tc>
          <w:tcPr>
            <w:tcW w:w="1392" w:type="dxa"/>
          </w:tcPr>
          <w:p w14:paraId="19E54FD8" w14:textId="77777777" w:rsidR="00631B4D" w:rsidRDefault="00631B4D" w:rsidP="00854AF1"/>
        </w:tc>
        <w:tc>
          <w:tcPr>
            <w:tcW w:w="1392" w:type="dxa"/>
          </w:tcPr>
          <w:p w14:paraId="0D34CD44" w14:textId="77777777" w:rsidR="00631B4D" w:rsidRDefault="00631B4D" w:rsidP="00854AF1"/>
        </w:tc>
      </w:tr>
      <w:tr w:rsidR="00631B4D" w14:paraId="1F691496" w14:textId="77777777" w:rsidTr="00854AF1">
        <w:tc>
          <w:tcPr>
            <w:tcW w:w="2912" w:type="dxa"/>
          </w:tcPr>
          <w:p w14:paraId="24BFC2BF" w14:textId="77777777" w:rsidR="00631B4D" w:rsidRPr="00212219" w:rsidRDefault="00631B4D" w:rsidP="00854AF1">
            <w:r>
              <w:t xml:space="preserve">I have </w:t>
            </w:r>
            <w:r w:rsidRPr="00DA3234">
              <w:t>monitor</w:t>
            </w:r>
            <w:r>
              <w:t>ed</w:t>
            </w:r>
            <w:r w:rsidRPr="00DA3234">
              <w:t xml:space="preserve"> expenditure and control</w:t>
            </w:r>
            <w:r>
              <w:t>led</w:t>
            </w:r>
            <w:r w:rsidRPr="00DA3234">
              <w:t xml:space="preserve"> costs</w:t>
            </w:r>
            <w:r>
              <w:t xml:space="preserve"> </w:t>
            </w:r>
            <w:r w:rsidRPr="002C75E7">
              <w:t xml:space="preserve">on </w:t>
            </w:r>
            <w:r w:rsidRPr="002C75E7">
              <w:lastRenderedPageBreak/>
              <w:t>an agreed cyclical basis to identify cost variations and expenditure overruns</w:t>
            </w:r>
            <w:r>
              <w:t>.</w:t>
            </w:r>
          </w:p>
        </w:tc>
        <w:tc>
          <w:tcPr>
            <w:tcW w:w="1431" w:type="dxa"/>
          </w:tcPr>
          <w:p w14:paraId="6B9EEAD5" w14:textId="77777777" w:rsidR="00631B4D" w:rsidRDefault="00631B4D" w:rsidP="00854AF1"/>
        </w:tc>
        <w:tc>
          <w:tcPr>
            <w:tcW w:w="1325" w:type="dxa"/>
          </w:tcPr>
          <w:p w14:paraId="4AA3D83A" w14:textId="77777777" w:rsidR="00631B4D" w:rsidRDefault="00631B4D" w:rsidP="00854AF1"/>
        </w:tc>
        <w:tc>
          <w:tcPr>
            <w:tcW w:w="1956" w:type="dxa"/>
          </w:tcPr>
          <w:p w14:paraId="0AAB03D0" w14:textId="77777777" w:rsidR="00631B4D" w:rsidRDefault="00631B4D" w:rsidP="00854AF1"/>
        </w:tc>
        <w:tc>
          <w:tcPr>
            <w:tcW w:w="1392" w:type="dxa"/>
          </w:tcPr>
          <w:p w14:paraId="5DBDF4C3" w14:textId="77777777" w:rsidR="00631B4D" w:rsidRDefault="00631B4D" w:rsidP="00854AF1"/>
        </w:tc>
        <w:tc>
          <w:tcPr>
            <w:tcW w:w="1392" w:type="dxa"/>
          </w:tcPr>
          <w:p w14:paraId="5B63D180" w14:textId="77777777" w:rsidR="00631B4D" w:rsidRDefault="00631B4D" w:rsidP="00854AF1"/>
        </w:tc>
      </w:tr>
      <w:tr w:rsidR="00631B4D" w14:paraId="304AD37A" w14:textId="77777777" w:rsidTr="00854AF1">
        <w:tc>
          <w:tcPr>
            <w:tcW w:w="2912" w:type="dxa"/>
          </w:tcPr>
          <w:p w14:paraId="1D47865A" w14:textId="77777777" w:rsidR="00631B4D" w:rsidRPr="00620271" w:rsidRDefault="00631B4D" w:rsidP="00854AF1">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5BF9E596" w14:textId="77777777" w:rsidR="00631B4D" w:rsidRDefault="00631B4D" w:rsidP="00854AF1"/>
        </w:tc>
        <w:tc>
          <w:tcPr>
            <w:tcW w:w="1325" w:type="dxa"/>
          </w:tcPr>
          <w:p w14:paraId="1CE9A2DB" w14:textId="77777777" w:rsidR="00631B4D" w:rsidRDefault="00631B4D" w:rsidP="00854AF1"/>
        </w:tc>
        <w:tc>
          <w:tcPr>
            <w:tcW w:w="1956" w:type="dxa"/>
          </w:tcPr>
          <w:p w14:paraId="4A196C99" w14:textId="77777777" w:rsidR="00631B4D" w:rsidRDefault="00631B4D" w:rsidP="00854AF1"/>
        </w:tc>
        <w:tc>
          <w:tcPr>
            <w:tcW w:w="1392" w:type="dxa"/>
          </w:tcPr>
          <w:p w14:paraId="4C67F688" w14:textId="77777777" w:rsidR="00631B4D" w:rsidRDefault="00631B4D" w:rsidP="00854AF1"/>
        </w:tc>
        <w:tc>
          <w:tcPr>
            <w:tcW w:w="1392" w:type="dxa"/>
          </w:tcPr>
          <w:p w14:paraId="4B69AE26" w14:textId="77777777" w:rsidR="00631B4D" w:rsidRDefault="00631B4D" w:rsidP="00854AF1"/>
        </w:tc>
      </w:tr>
      <w:tr w:rsidR="00631B4D" w14:paraId="69E6BEA3" w14:textId="77777777" w:rsidTr="00854AF1">
        <w:tc>
          <w:tcPr>
            <w:tcW w:w="2912" w:type="dxa"/>
          </w:tcPr>
          <w:p w14:paraId="419FC9D5" w14:textId="77777777" w:rsidR="00631B4D" w:rsidRPr="00620271" w:rsidRDefault="00631B4D" w:rsidP="00854AF1">
            <w:r>
              <w:t xml:space="preserve">I have </w:t>
            </w:r>
            <w:r w:rsidRPr="00DA3234">
              <w:t>report</w:t>
            </w:r>
            <w:r>
              <w:t>ed</w:t>
            </w:r>
            <w:r w:rsidRPr="00DA3234">
              <w:t xml:space="preserve"> on budget and expenditure</w:t>
            </w:r>
            <w:r>
              <w:t>.</w:t>
            </w:r>
          </w:p>
        </w:tc>
        <w:tc>
          <w:tcPr>
            <w:tcW w:w="1431" w:type="dxa"/>
          </w:tcPr>
          <w:p w14:paraId="2A0EDA67" w14:textId="77777777" w:rsidR="00631B4D" w:rsidRDefault="00631B4D" w:rsidP="00854AF1"/>
        </w:tc>
        <w:tc>
          <w:tcPr>
            <w:tcW w:w="1325" w:type="dxa"/>
          </w:tcPr>
          <w:p w14:paraId="16DD7C16" w14:textId="77777777" w:rsidR="00631B4D" w:rsidRDefault="00631B4D" w:rsidP="00854AF1"/>
        </w:tc>
        <w:tc>
          <w:tcPr>
            <w:tcW w:w="1956" w:type="dxa"/>
          </w:tcPr>
          <w:p w14:paraId="49EE033A" w14:textId="77777777" w:rsidR="00631B4D" w:rsidRDefault="00631B4D" w:rsidP="00854AF1"/>
        </w:tc>
        <w:tc>
          <w:tcPr>
            <w:tcW w:w="1392" w:type="dxa"/>
          </w:tcPr>
          <w:p w14:paraId="4AFE9A7E" w14:textId="77777777" w:rsidR="00631B4D" w:rsidRDefault="00631B4D" w:rsidP="00854AF1"/>
        </w:tc>
        <w:tc>
          <w:tcPr>
            <w:tcW w:w="1392" w:type="dxa"/>
          </w:tcPr>
          <w:p w14:paraId="2479A61F" w14:textId="77777777" w:rsidR="00631B4D" w:rsidRDefault="00631B4D" w:rsidP="00854AF1"/>
        </w:tc>
      </w:tr>
      <w:tr w:rsidR="00631B4D" w14:paraId="3FE57C29" w14:textId="77777777" w:rsidTr="00854AF1">
        <w:tc>
          <w:tcPr>
            <w:tcW w:w="2912" w:type="dxa"/>
          </w:tcPr>
          <w:p w14:paraId="542C6913" w14:textId="77777777" w:rsidR="00631B4D" w:rsidRDefault="00631B4D" w:rsidP="00854AF1">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46C7F364" w14:textId="77777777" w:rsidR="00631B4D" w:rsidRDefault="00631B4D" w:rsidP="00854AF1"/>
        </w:tc>
        <w:tc>
          <w:tcPr>
            <w:tcW w:w="1325" w:type="dxa"/>
          </w:tcPr>
          <w:p w14:paraId="7FD115F8" w14:textId="77777777" w:rsidR="00631B4D" w:rsidRDefault="00631B4D" w:rsidP="00854AF1"/>
        </w:tc>
        <w:tc>
          <w:tcPr>
            <w:tcW w:w="1956" w:type="dxa"/>
          </w:tcPr>
          <w:p w14:paraId="1344D8B6" w14:textId="77777777" w:rsidR="00631B4D" w:rsidRDefault="00631B4D" w:rsidP="00854AF1"/>
        </w:tc>
        <w:tc>
          <w:tcPr>
            <w:tcW w:w="1392" w:type="dxa"/>
          </w:tcPr>
          <w:p w14:paraId="533A7D48" w14:textId="77777777" w:rsidR="00631B4D" w:rsidRDefault="00631B4D" w:rsidP="00854AF1"/>
        </w:tc>
        <w:tc>
          <w:tcPr>
            <w:tcW w:w="1392" w:type="dxa"/>
          </w:tcPr>
          <w:p w14:paraId="05E511B8" w14:textId="77777777" w:rsidR="00631B4D" w:rsidRDefault="00631B4D" w:rsidP="00854AF1"/>
        </w:tc>
      </w:tr>
      <w:tr w:rsidR="00631B4D" w14:paraId="4A92A60F" w14:textId="77777777" w:rsidTr="00854AF1">
        <w:tc>
          <w:tcPr>
            <w:tcW w:w="2912" w:type="dxa"/>
          </w:tcPr>
          <w:p w14:paraId="61D91333" w14:textId="77777777" w:rsidR="00631B4D" w:rsidRDefault="00631B4D" w:rsidP="00854AF1">
            <w:r>
              <w:t>I have i</w:t>
            </w:r>
            <w:r w:rsidRPr="002C75E7">
              <w:t>mplement</w:t>
            </w:r>
            <w:r>
              <w:t>ed</w:t>
            </w:r>
            <w:r w:rsidRPr="002C75E7">
              <w:t xml:space="preserve"> and monitor</w:t>
            </w:r>
            <w:r>
              <w:t>ed</w:t>
            </w:r>
            <w:r w:rsidRPr="002C75E7">
              <w:t xml:space="preserve"> agreed improvements in </w:t>
            </w:r>
            <w:r w:rsidRPr="002C75E7">
              <w:lastRenderedPageBreak/>
              <w:t>line with financial objectives of the work team and the organisation</w:t>
            </w:r>
            <w:r>
              <w:t>.</w:t>
            </w:r>
          </w:p>
        </w:tc>
        <w:tc>
          <w:tcPr>
            <w:tcW w:w="1431" w:type="dxa"/>
          </w:tcPr>
          <w:p w14:paraId="5FC2715A" w14:textId="77777777" w:rsidR="00631B4D" w:rsidRDefault="00631B4D" w:rsidP="00854AF1"/>
        </w:tc>
        <w:tc>
          <w:tcPr>
            <w:tcW w:w="1325" w:type="dxa"/>
          </w:tcPr>
          <w:p w14:paraId="41838421" w14:textId="77777777" w:rsidR="00631B4D" w:rsidRDefault="00631B4D" w:rsidP="00854AF1"/>
        </w:tc>
        <w:tc>
          <w:tcPr>
            <w:tcW w:w="1956" w:type="dxa"/>
          </w:tcPr>
          <w:p w14:paraId="6D70B82F" w14:textId="77777777" w:rsidR="00631B4D" w:rsidRDefault="00631B4D" w:rsidP="00854AF1"/>
        </w:tc>
        <w:tc>
          <w:tcPr>
            <w:tcW w:w="1392" w:type="dxa"/>
          </w:tcPr>
          <w:p w14:paraId="1856C6E2" w14:textId="77777777" w:rsidR="00631B4D" w:rsidRDefault="00631B4D" w:rsidP="00854AF1"/>
        </w:tc>
        <w:tc>
          <w:tcPr>
            <w:tcW w:w="1392" w:type="dxa"/>
          </w:tcPr>
          <w:p w14:paraId="54187D7A" w14:textId="77777777" w:rsidR="00631B4D" w:rsidRDefault="00631B4D" w:rsidP="00854AF1"/>
        </w:tc>
      </w:tr>
      <w:tr w:rsidR="00631B4D" w14:paraId="1962BE2A" w14:textId="77777777" w:rsidTr="00854AF1">
        <w:tc>
          <w:tcPr>
            <w:tcW w:w="2912" w:type="dxa"/>
          </w:tcPr>
          <w:p w14:paraId="76F96723" w14:textId="77777777" w:rsidR="00631B4D" w:rsidRDefault="00631B4D" w:rsidP="00854AF1">
            <w:r>
              <w:t xml:space="preserve">I have </w:t>
            </w:r>
            <w:r w:rsidRPr="002C75E7">
              <w:t>met record keeping requirements for the Australian Taxation Office (ATO) and for auditing purposes.</w:t>
            </w:r>
          </w:p>
        </w:tc>
        <w:tc>
          <w:tcPr>
            <w:tcW w:w="1431" w:type="dxa"/>
          </w:tcPr>
          <w:p w14:paraId="58F693D0" w14:textId="77777777" w:rsidR="00631B4D" w:rsidRDefault="00631B4D" w:rsidP="00854AF1"/>
        </w:tc>
        <w:tc>
          <w:tcPr>
            <w:tcW w:w="1325" w:type="dxa"/>
          </w:tcPr>
          <w:p w14:paraId="06917433" w14:textId="77777777" w:rsidR="00631B4D" w:rsidRDefault="00631B4D" w:rsidP="00854AF1"/>
        </w:tc>
        <w:tc>
          <w:tcPr>
            <w:tcW w:w="1956" w:type="dxa"/>
          </w:tcPr>
          <w:p w14:paraId="15236FA5" w14:textId="77777777" w:rsidR="00631B4D" w:rsidRDefault="00631B4D" w:rsidP="00854AF1"/>
        </w:tc>
        <w:tc>
          <w:tcPr>
            <w:tcW w:w="1392" w:type="dxa"/>
          </w:tcPr>
          <w:p w14:paraId="0B7EB961" w14:textId="77777777" w:rsidR="00631B4D" w:rsidRDefault="00631B4D" w:rsidP="00854AF1"/>
        </w:tc>
        <w:tc>
          <w:tcPr>
            <w:tcW w:w="1392" w:type="dxa"/>
          </w:tcPr>
          <w:p w14:paraId="179A66B4" w14:textId="77777777" w:rsidR="00631B4D" w:rsidRDefault="00631B4D" w:rsidP="00854AF1"/>
        </w:tc>
      </w:tr>
    </w:tbl>
    <w:p w14:paraId="2F529848" w14:textId="77777777" w:rsidR="00631B4D" w:rsidRDefault="00631B4D" w:rsidP="0028339C">
      <w:pPr>
        <w:pStyle w:val="BasicParagraph"/>
        <w:spacing w:line="264" w:lineRule="auto"/>
        <w:rPr>
          <w:rFonts w:ascii="Avenir LT Std 35 Light" w:hAnsi="Avenir LT Std 35 Light"/>
          <w:color w:val="auto"/>
          <w:sz w:val="20"/>
          <w:szCs w:val="20"/>
        </w:rPr>
      </w:pPr>
    </w:p>
    <w:p w14:paraId="495C9BDF" w14:textId="1FBBE64E" w:rsidR="00631B4D" w:rsidRDefault="00631B4D" w:rsidP="0028339C">
      <w:pPr>
        <w:pStyle w:val="BasicParagraph"/>
        <w:spacing w:line="264" w:lineRule="auto"/>
        <w:rPr>
          <w:rFonts w:ascii="Avenir LT Std 35 Light" w:hAnsi="Avenir LT Std 35 Light"/>
          <w:color w:val="auto"/>
          <w:sz w:val="20"/>
          <w:szCs w:val="20"/>
        </w:rPr>
      </w:pPr>
    </w:p>
    <w:p w14:paraId="067EFEEE" w14:textId="5106939A" w:rsidR="00631B4D" w:rsidRDefault="00631B4D" w:rsidP="0028339C">
      <w:pPr>
        <w:pStyle w:val="BasicParagraph"/>
        <w:spacing w:line="264" w:lineRule="auto"/>
        <w:rPr>
          <w:rFonts w:ascii="Avenir LT Std 35 Light" w:hAnsi="Avenir LT Std 35 Light"/>
          <w:color w:val="auto"/>
          <w:sz w:val="20"/>
          <w:szCs w:val="20"/>
        </w:rPr>
      </w:pPr>
    </w:p>
    <w:p w14:paraId="04595C0E" w14:textId="732D4825" w:rsidR="00631B4D" w:rsidRDefault="00631B4D" w:rsidP="0028339C">
      <w:pPr>
        <w:pStyle w:val="BasicParagraph"/>
        <w:spacing w:line="264" w:lineRule="auto"/>
        <w:rPr>
          <w:rFonts w:ascii="Avenir LT Std 35 Light" w:hAnsi="Avenir LT Std 35 Light"/>
          <w:color w:val="auto"/>
          <w:sz w:val="20"/>
          <w:szCs w:val="20"/>
        </w:rPr>
      </w:pPr>
    </w:p>
    <w:p w14:paraId="2B35A316" w14:textId="43BE4F58" w:rsidR="00631B4D" w:rsidRDefault="00631B4D" w:rsidP="0028339C">
      <w:pPr>
        <w:pStyle w:val="BasicParagraph"/>
        <w:spacing w:line="264" w:lineRule="auto"/>
        <w:rPr>
          <w:rFonts w:ascii="Avenir LT Std 35 Light" w:hAnsi="Avenir LT Std 35 Light"/>
          <w:color w:val="auto"/>
          <w:sz w:val="20"/>
          <w:szCs w:val="20"/>
        </w:rPr>
      </w:pPr>
    </w:p>
    <w:p w14:paraId="76F6C054" w14:textId="733D3CCA" w:rsidR="00631B4D" w:rsidRDefault="00631B4D" w:rsidP="0028339C">
      <w:pPr>
        <w:pStyle w:val="BasicParagraph"/>
        <w:spacing w:line="264" w:lineRule="auto"/>
        <w:rPr>
          <w:rFonts w:ascii="Avenir LT Std 35 Light" w:hAnsi="Avenir LT Std 35 Light"/>
          <w:color w:val="auto"/>
          <w:sz w:val="20"/>
          <w:szCs w:val="20"/>
        </w:rPr>
      </w:pPr>
    </w:p>
    <w:p w14:paraId="0F520F57" w14:textId="5A233D1E" w:rsidR="00631B4D" w:rsidRDefault="00631B4D" w:rsidP="0028339C">
      <w:pPr>
        <w:pStyle w:val="BasicParagraph"/>
        <w:spacing w:line="264" w:lineRule="auto"/>
        <w:rPr>
          <w:rFonts w:ascii="Avenir LT Std 35 Light" w:hAnsi="Avenir LT Std 35 Light"/>
          <w:color w:val="auto"/>
          <w:sz w:val="20"/>
          <w:szCs w:val="20"/>
        </w:rPr>
      </w:pPr>
    </w:p>
    <w:p w14:paraId="3C381840"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1"/>
      <w:r>
        <w:br w:type="page"/>
      </w:r>
    </w:p>
    <w:p w14:paraId="7CC27C57" w14:textId="56BD6E2A" w:rsidR="00631B4D" w:rsidRPr="00E77901" w:rsidRDefault="00631B4D" w:rsidP="00631B4D">
      <w:pPr>
        <w:pStyle w:val="Heading1"/>
      </w:pPr>
      <w:r w:rsidRPr="00E77901">
        <w:lastRenderedPageBreak/>
        <w:t>BSBPMG513 Manage project quality</w:t>
      </w:r>
      <w:bookmarkEnd w:id="8"/>
    </w:p>
    <w:p w14:paraId="4C291FFF" w14:textId="77777777" w:rsidR="00631B4D" w:rsidRDefault="00631B4D" w:rsidP="00631B4D">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60BD665B" w14:textId="77777777" w:rsidR="00631B4D" w:rsidRDefault="00631B4D" w:rsidP="00631B4D"/>
    <w:tbl>
      <w:tblPr>
        <w:tblStyle w:val="TableGrid"/>
        <w:tblW w:w="0" w:type="auto"/>
        <w:tblLook w:val="04A0" w:firstRow="1" w:lastRow="0" w:firstColumn="1" w:lastColumn="0" w:noHBand="0" w:noVBand="1"/>
      </w:tblPr>
      <w:tblGrid>
        <w:gridCol w:w="2190"/>
        <w:gridCol w:w="1361"/>
        <w:gridCol w:w="1322"/>
        <w:gridCol w:w="1589"/>
        <w:gridCol w:w="1382"/>
        <w:gridCol w:w="1165"/>
      </w:tblGrid>
      <w:tr w:rsidR="00631B4D" w14:paraId="34A3C58E" w14:textId="77777777" w:rsidTr="00854AF1">
        <w:trPr>
          <w:tblHeader/>
        </w:trPr>
        <w:tc>
          <w:tcPr>
            <w:tcW w:w="2912" w:type="dxa"/>
          </w:tcPr>
          <w:p w14:paraId="5D0CA067" w14:textId="77777777" w:rsidR="00631B4D" w:rsidRDefault="00631B4D" w:rsidP="00854AF1"/>
        </w:tc>
        <w:tc>
          <w:tcPr>
            <w:tcW w:w="1431" w:type="dxa"/>
          </w:tcPr>
          <w:p w14:paraId="4872661C" w14:textId="77777777" w:rsidR="00631B4D" w:rsidRDefault="00631B4D" w:rsidP="00854AF1">
            <w:pPr>
              <w:rPr>
                <w:b/>
                <w:bCs/>
              </w:rPr>
            </w:pPr>
            <w:r w:rsidRPr="00C17BDE">
              <w:rPr>
                <w:b/>
                <w:bCs/>
              </w:rPr>
              <w:t>I have skills and knowledge in this area</w:t>
            </w:r>
          </w:p>
          <w:p w14:paraId="67C42014" w14:textId="77777777" w:rsidR="00631B4D" w:rsidRPr="00620271" w:rsidRDefault="00631B4D" w:rsidP="00854AF1">
            <w:pPr>
              <w:rPr>
                <w:b/>
                <w:bCs/>
              </w:rPr>
            </w:pPr>
            <w:r>
              <w:rPr>
                <w:b/>
                <w:bCs/>
              </w:rPr>
              <w:t>(1 point)</w:t>
            </w:r>
          </w:p>
        </w:tc>
        <w:tc>
          <w:tcPr>
            <w:tcW w:w="1325" w:type="dxa"/>
          </w:tcPr>
          <w:p w14:paraId="6A0F8C49"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185B15F" w14:textId="77777777" w:rsidR="00631B4D" w:rsidRPr="00C17BDE" w:rsidRDefault="00631B4D" w:rsidP="00854AF1">
            <w:pPr>
              <w:rPr>
                <w:b/>
                <w:bCs/>
              </w:rPr>
            </w:pPr>
            <w:r w:rsidRPr="00C17BDE">
              <w:rPr>
                <w:b/>
                <w:bCs/>
              </w:rPr>
              <w:t>I have performed these tasks:</w:t>
            </w:r>
          </w:p>
          <w:p w14:paraId="30F27616" w14:textId="77777777" w:rsidR="00631B4D" w:rsidRPr="007C797B" w:rsidRDefault="00631B4D" w:rsidP="00854AF1">
            <w:pPr>
              <w:rPr>
                <w:b/>
                <w:bCs/>
              </w:rPr>
            </w:pPr>
            <w:r w:rsidRPr="007C797B">
              <w:rPr>
                <w:b/>
                <w:bCs/>
              </w:rPr>
              <w:t>Rarely = 1 point</w:t>
            </w:r>
          </w:p>
          <w:p w14:paraId="60A8E51C" w14:textId="77777777" w:rsidR="00631B4D" w:rsidRPr="007C797B" w:rsidRDefault="00631B4D" w:rsidP="00854AF1">
            <w:pPr>
              <w:rPr>
                <w:b/>
                <w:bCs/>
              </w:rPr>
            </w:pPr>
            <w:r w:rsidRPr="007C797B">
              <w:rPr>
                <w:b/>
                <w:bCs/>
              </w:rPr>
              <w:t>Sometimes</w:t>
            </w:r>
            <w:r>
              <w:rPr>
                <w:b/>
                <w:bCs/>
              </w:rPr>
              <w:t xml:space="preserve"> = 2 points</w:t>
            </w:r>
          </w:p>
          <w:p w14:paraId="4A6A4913" w14:textId="77777777" w:rsidR="00631B4D" w:rsidRPr="007C797B" w:rsidRDefault="00631B4D" w:rsidP="00854AF1">
            <w:pPr>
              <w:rPr>
                <w:b/>
                <w:bCs/>
              </w:rPr>
            </w:pPr>
            <w:r w:rsidRPr="007C797B">
              <w:rPr>
                <w:b/>
                <w:bCs/>
              </w:rPr>
              <w:t>Frequently = 3 points</w:t>
            </w:r>
          </w:p>
        </w:tc>
        <w:tc>
          <w:tcPr>
            <w:tcW w:w="1392" w:type="dxa"/>
          </w:tcPr>
          <w:p w14:paraId="6A8238F0" w14:textId="77777777" w:rsidR="00631B4D" w:rsidRDefault="00631B4D" w:rsidP="00854AF1">
            <w:pPr>
              <w:rPr>
                <w:b/>
                <w:bCs/>
              </w:rPr>
            </w:pPr>
            <w:r w:rsidRPr="00C17BDE">
              <w:rPr>
                <w:b/>
                <w:bCs/>
              </w:rPr>
              <w:t>I can collect documents and evidence that show I have undertaken these tasks</w:t>
            </w:r>
          </w:p>
          <w:p w14:paraId="20CF43A1" w14:textId="77777777" w:rsidR="00631B4D" w:rsidRPr="00620271" w:rsidRDefault="00631B4D" w:rsidP="00854AF1">
            <w:pPr>
              <w:rPr>
                <w:b/>
                <w:bCs/>
              </w:rPr>
            </w:pPr>
            <w:r>
              <w:rPr>
                <w:b/>
                <w:bCs/>
              </w:rPr>
              <w:t>(2 points)</w:t>
            </w:r>
          </w:p>
        </w:tc>
        <w:tc>
          <w:tcPr>
            <w:tcW w:w="1392" w:type="dxa"/>
          </w:tcPr>
          <w:p w14:paraId="4A62354E" w14:textId="77777777" w:rsidR="00631B4D" w:rsidRPr="00C17BDE" w:rsidRDefault="00631B4D" w:rsidP="00854AF1">
            <w:pPr>
              <w:rPr>
                <w:b/>
                <w:bCs/>
              </w:rPr>
            </w:pPr>
            <w:r>
              <w:rPr>
                <w:b/>
                <w:bCs/>
              </w:rPr>
              <w:t>Total number of points</w:t>
            </w:r>
          </w:p>
        </w:tc>
      </w:tr>
      <w:tr w:rsidR="00631B4D" w14:paraId="04FB11DE" w14:textId="77777777" w:rsidTr="00854AF1">
        <w:tc>
          <w:tcPr>
            <w:tcW w:w="2912" w:type="dxa"/>
          </w:tcPr>
          <w:p w14:paraId="09DEB8B9" w14:textId="77777777" w:rsidR="00631B4D" w:rsidRDefault="00631B4D" w:rsidP="00854AF1">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40614668" w14:textId="77777777" w:rsidR="00631B4D" w:rsidRDefault="00631B4D" w:rsidP="00854AF1"/>
        </w:tc>
        <w:tc>
          <w:tcPr>
            <w:tcW w:w="1325" w:type="dxa"/>
          </w:tcPr>
          <w:p w14:paraId="6ED6DC45" w14:textId="77777777" w:rsidR="00631B4D" w:rsidRDefault="00631B4D" w:rsidP="00854AF1"/>
        </w:tc>
        <w:tc>
          <w:tcPr>
            <w:tcW w:w="1956" w:type="dxa"/>
          </w:tcPr>
          <w:p w14:paraId="43CD30C3" w14:textId="77777777" w:rsidR="00631B4D" w:rsidRDefault="00631B4D" w:rsidP="00854AF1"/>
        </w:tc>
        <w:tc>
          <w:tcPr>
            <w:tcW w:w="1392" w:type="dxa"/>
          </w:tcPr>
          <w:p w14:paraId="31D47FAF" w14:textId="77777777" w:rsidR="00631B4D" w:rsidRDefault="00631B4D" w:rsidP="00854AF1"/>
        </w:tc>
        <w:tc>
          <w:tcPr>
            <w:tcW w:w="1392" w:type="dxa"/>
          </w:tcPr>
          <w:p w14:paraId="4033240E" w14:textId="77777777" w:rsidR="00631B4D" w:rsidRDefault="00631B4D" w:rsidP="00854AF1"/>
        </w:tc>
      </w:tr>
      <w:tr w:rsidR="00631B4D" w14:paraId="741B80B1" w14:textId="77777777" w:rsidTr="00854AF1">
        <w:tc>
          <w:tcPr>
            <w:tcW w:w="2912" w:type="dxa"/>
          </w:tcPr>
          <w:p w14:paraId="2EE930E4" w14:textId="77777777" w:rsidR="00631B4D" w:rsidRPr="00212219" w:rsidRDefault="00631B4D" w:rsidP="00854AF1">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430559FE" w14:textId="77777777" w:rsidR="00631B4D" w:rsidRDefault="00631B4D" w:rsidP="00854AF1"/>
        </w:tc>
        <w:tc>
          <w:tcPr>
            <w:tcW w:w="1325" w:type="dxa"/>
          </w:tcPr>
          <w:p w14:paraId="3F5A43D5" w14:textId="77777777" w:rsidR="00631B4D" w:rsidRDefault="00631B4D" w:rsidP="00854AF1"/>
        </w:tc>
        <w:tc>
          <w:tcPr>
            <w:tcW w:w="1956" w:type="dxa"/>
          </w:tcPr>
          <w:p w14:paraId="04E92510" w14:textId="77777777" w:rsidR="00631B4D" w:rsidRDefault="00631B4D" w:rsidP="00854AF1"/>
        </w:tc>
        <w:tc>
          <w:tcPr>
            <w:tcW w:w="1392" w:type="dxa"/>
          </w:tcPr>
          <w:p w14:paraId="7F3F92C0" w14:textId="77777777" w:rsidR="00631B4D" w:rsidRDefault="00631B4D" w:rsidP="00854AF1"/>
        </w:tc>
        <w:tc>
          <w:tcPr>
            <w:tcW w:w="1392" w:type="dxa"/>
          </w:tcPr>
          <w:p w14:paraId="44EDDBF1" w14:textId="77777777" w:rsidR="00631B4D" w:rsidRDefault="00631B4D" w:rsidP="00854AF1"/>
        </w:tc>
      </w:tr>
      <w:tr w:rsidR="00631B4D" w14:paraId="5CD03F44" w14:textId="77777777" w:rsidTr="00854AF1">
        <w:tc>
          <w:tcPr>
            <w:tcW w:w="2912" w:type="dxa"/>
          </w:tcPr>
          <w:p w14:paraId="5E2505D4" w14:textId="77777777" w:rsidR="00631B4D" w:rsidRDefault="00631B4D" w:rsidP="00854AF1">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4D5D75D9" w14:textId="77777777" w:rsidR="00631B4D" w:rsidRDefault="00631B4D" w:rsidP="00854AF1"/>
        </w:tc>
        <w:tc>
          <w:tcPr>
            <w:tcW w:w="1325" w:type="dxa"/>
          </w:tcPr>
          <w:p w14:paraId="157EEBE3" w14:textId="77777777" w:rsidR="00631B4D" w:rsidRDefault="00631B4D" w:rsidP="00854AF1"/>
        </w:tc>
        <w:tc>
          <w:tcPr>
            <w:tcW w:w="1956" w:type="dxa"/>
          </w:tcPr>
          <w:p w14:paraId="412C2614" w14:textId="77777777" w:rsidR="00631B4D" w:rsidRDefault="00631B4D" w:rsidP="00854AF1"/>
        </w:tc>
        <w:tc>
          <w:tcPr>
            <w:tcW w:w="1392" w:type="dxa"/>
          </w:tcPr>
          <w:p w14:paraId="55BD9319" w14:textId="77777777" w:rsidR="00631B4D" w:rsidRDefault="00631B4D" w:rsidP="00854AF1"/>
        </w:tc>
        <w:tc>
          <w:tcPr>
            <w:tcW w:w="1392" w:type="dxa"/>
          </w:tcPr>
          <w:p w14:paraId="64C10B02" w14:textId="77777777" w:rsidR="00631B4D" w:rsidRDefault="00631B4D" w:rsidP="00854AF1"/>
        </w:tc>
      </w:tr>
      <w:tr w:rsidR="00631B4D" w14:paraId="37AE6C05" w14:textId="77777777" w:rsidTr="00854AF1">
        <w:tc>
          <w:tcPr>
            <w:tcW w:w="2912" w:type="dxa"/>
          </w:tcPr>
          <w:p w14:paraId="3C17F0FD" w14:textId="77777777" w:rsidR="00631B4D" w:rsidRDefault="00631B4D" w:rsidP="00854AF1">
            <w:r>
              <w:t>I have s</w:t>
            </w:r>
            <w:r w:rsidRPr="00E77901">
              <w:t>elect</w:t>
            </w:r>
            <w:r>
              <w:t>ed</w:t>
            </w:r>
            <w:r w:rsidRPr="00E77901">
              <w:t xml:space="preserve"> established quality management methods, techniques and tools to resolve quality issues</w:t>
            </w:r>
          </w:p>
        </w:tc>
        <w:tc>
          <w:tcPr>
            <w:tcW w:w="1431" w:type="dxa"/>
          </w:tcPr>
          <w:p w14:paraId="7D84F937" w14:textId="77777777" w:rsidR="00631B4D" w:rsidRDefault="00631B4D" w:rsidP="00854AF1"/>
        </w:tc>
        <w:tc>
          <w:tcPr>
            <w:tcW w:w="1325" w:type="dxa"/>
          </w:tcPr>
          <w:p w14:paraId="7159B4FA" w14:textId="77777777" w:rsidR="00631B4D" w:rsidRDefault="00631B4D" w:rsidP="00854AF1"/>
        </w:tc>
        <w:tc>
          <w:tcPr>
            <w:tcW w:w="1956" w:type="dxa"/>
          </w:tcPr>
          <w:p w14:paraId="1980E0B8" w14:textId="77777777" w:rsidR="00631B4D" w:rsidRDefault="00631B4D" w:rsidP="00854AF1"/>
        </w:tc>
        <w:tc>
          <w:tcPr>
            <w:tcW w:w="1392" w:type="dxa"/>
          </w:tcPr>
          <w:p w14:paraId="0039BD1A" w14:textId="77777777" w:rsidR="00631B4D" w:rsidRDefault="00631B4D" w:rsidP="00854AF1"/>
        </w:tc>
        <w:tc>
          <w:tcPr>
            <w:tcW w:w="1392" w:type="dxa"/>
          </w:tcPr>
          <w:p w14:paraId="42184225" w14:textId="77777777" w:rsidR="00631B4D" w:rsidRDefault="00631B4D" w:rsidP="00854AF1"/>
        </w:tc>
      </w:tr>
      <w:tr w:rsidR="00631B4D" w14:paraId="7CE772A7" w14:textId="77777777" w:rsidTr="00854AF1">
        <w:tc>
          <w:tcPr>
            <w:tcW w:w="2912" w:type="dxa"/>
          </w:tcPr>
          <w:p w14:paraId="3972D73B" w14:textId="77777777" w:rsidR="00631B4D" w:rsidRPr="00212219" w:rsidRDefault="00631B4D" w:rsidP="00854AF1">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05B7BCFE" w14:textId="77777777" w:rsidR="00631B4D" w:rsidRDefault="00631B4D" w:rsidP="00854AF1"/>
        </w:tc>
        <w:tc>
          <w:tcPr>
            <w:tcW w:w="1325" w:type="dxa"/>
          </w:tcPr>
          <w:p w14:paraId="74DA057B" w14:textId="77777777" w:rsidR="00631B4D" w:rsidRDefault="00631B4D" w:rsidP="00854AF1"/>
        </w:tc>
        <w:tc>
          <w:tcPr>
            <w:tcW w:w="1956" w:type="dxa"/>
          </w:tcPr>
          <w:p w14:paraId="6B113C23" w14:textId="77777777" w:rsidR="00631B4D" w:rsidRDefault="00631B4D" w:rsidP="00854AF1"/>
        </w:tc>
        <w:tc>
          <w:tcPr>
            <w:tcW w:w="1392" w:type="dxa"/>
          </w:tcPr>
          <w:p w14:paraId="0F3CFFAE" w14:textId="77777777" w:rsidR="00631B4D" w:rsidRDefault="00631B4D" w:rsidP="00854AF1"/>
        </w:tc>
        <w:tc>
          <w:tcPr>
            <w:tcW w:w="1392" w:type="dxa"/>
          </w:tcPr>
          <w:p w14:paraId="32297E85" w14:textId="77777777" w:rsidR="00631B4D" w:rsidRDefault="00631B4D" w:rsidP="00854AF1"/>
        </w:tc>
      </w:tr>
      <w:tr w:rsidR="00631B4D" w14:paraId="2500F4B5" w14:textId="77777777" w:rsidTr="00854AF1">
        <w:tc>
          <w:tcPr>
            <w:tcW w:w="2912" w:type="dxa"/>
          </w:tcPr>
          <w:p w14:paraId="562675AA" w14:textId="77777777" w:rsidR="00631B4D" w:rsidRDefault="00631B4D" w:rsidP="00854AF1">
            <w:r>
              <w:t>I have m</w:t>
            </w:r>
            <w:r w:rsidRPr="00E77901">
              <w:t>aintain</w:t>
            </w:r>
            <w:r>
              <w:t>ed</w:t>
            </w:r>
            <w:r w:rsidRPr="00E77901">
              <w:t xml:space="preserve"> a quality management system to enable accurate and timely recording of quality audit data</w:t>
            </w:r>
            <w:r>
              <w:t>.</w:t>
            </w:r>
          </w:p>
        </w:tc>
        <w:tc>
          <w:tcPr>
            <w:tcW w:w="1431" w:type="dxa"/>
          </w:tcPr>
          <w:p w14:paraId="1C7CE47C" w14:textId="77777777" w:rsidR="00631B4D" w:rsidRDefault="00631B4D" w:rsidP="00854AF1"/>
        </w:tc>
        <w:tc>
          <w:tcPr>
            <w:tcW w:w="1325" w:type="dxa"/>
          </w:tcPr>
          <w:p w14:paraId="7E5627D5" w14:textId="77777777" w:rsidR="00631B4D" w:rsidRDefault="00631B4D" w:rsidP="00854AF1"/>
        </w:tc>
        <w:tc>
          <w:tcPr>
            <w:tcW w:w="1956" w:type="dxa"/>
          </w:tcPr>
          <w:p w14:paraId="4A431ED3" w14:textId="77777777" w:rsidR="00631B4D" w:rsidRDefault="00631B4D" w:rsidP="00854AF1"/>
        </w:tc>
        <w:tc>
          <w:tcPr>
            <w:tcW w:w="1392" w:type="dxa"/>
          </w:tcPr>
          <w:p w14:paraId="0C0255A7" w14:textId="77777777" w:rsidR="00631B4D" w:rsidRDefault="00631B4D" w:rsidP="00854AF1"/>
        </w:tc>
        <w:tc>
          <w:tcPr>
            <w:tcW w:w="1392" w:type="dxa"/>
          </w:tcPr>
          <w:p w14:paraId="509CA8B4" w14:textId="77777777" w:rsidR="00631B4D" w:rsidRDefault="00631B4D" w:rsidP="00854AF1"/>
        </w:tc>
      </w:tr>
      <w:tr w:rsidR="00631B4D" w14:paraId="67FB0819" w14:textId="77777777" w:rsidTr="00854AF1">
        <w:tc>
          <w:tcPr>
            <w:tcW w:w="2912" w:type="dxa"/>
          </w:tcPr>
          <w:p w14:paraId="30B88C23" w14:textId="77777777" w:rsidR="00631B4D" w:rsidRDefault="00631B4D" w:rsidP="00854AF1">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32E4E006" w14:textId="77777777" w:rsidR="00631B4D" w:rsidRDefault="00631B4D" w:rsidP="00854AF1"/>
        </w:tc>
        <w:tc>
          <w:tcPr>
            <w:tcW w:w="1325" w:type="dxa"/>
          </w:tcPr>
          <w:p w14:paraId="117320B2" w14:textId="77777777" w:rsidR="00631B4D" w:rsidRDefault="00631B4D" w:rsidP="00854AF1"/>
        </w:tc>
        <w:tc>
          <w:tcPr>
            <w:tcW w:w="1956" w:type="dxa"/>
          </w:tcPr>
          <w:p w14:paraId="08BA1054" w14:textId="77777777" w:rsidR="00631B4D" w:rsidRDefault="00631B4D" w:rsidP="00854AF1"/>
        </w:tc>
        <w:tc>
          <w:tcPr>
            <w:tcW w:w="1392" w:type="dxa"/>
          </w:tcPr>
          <w:p w14:paraId="65111AD0" w14:textId="77777777" w:rsidR="00631B4D" w:rsidRDefault="00631B4D" w:rsidP="00854AF1"/>
        </w:tc>
        <w:tc>
          <w:tcPr>
            <w:tcW w:w="1392" w:type="dxa"/>
          </w:tcPr>
          <w:p w14:paraId="5C3E9585" w14:textId="77777777" w:rsidR="00631B4D" w:rsidRDefault="00631B4D" w:rsidP="00854AF1"/>
        </w:tc>
      </w:tr>
      <w:tr w:rsidR="00631B4D" w14:paraId="63C29EED" w14:textId="77777777" w:rsidTr="00854AF1">
        <w:tc>
          <w:tcPr>
            <w:tcW w:w="2912" w:type="dxa"/>
          </w:tcPr>
          <w:p w14:paraId="24729FCB" w14:textId="77777777" w:rsidR="00631B4D" w:rsidRPr="00620271" w:rsidRDefault="00631B4D" w:rsidP="00854AF1">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5C68FA1F" w14:textId="77777777" w:rsidR="00631B4D" w:rsidRDefault="00631B4D" w:rsidP="00854AF1"/>
        </w:tc>
        <w:tc>
          <w:tcPr>
            <w:tcW w:w="1325" w:type="dxa"/>
          </w:tcPr>
          <w:p w14:paraId="42506D20" w14:textId="77777777" w:rsidR="00631B4D" w:rsidRDefault="00631B4D" w:rsidP="00854AF1"/>
        </w:tc>
        <w:tc>
          <w:tcPr>
            <w:tcW w:w="1956" w:type="dxa"/>
          </w:tcPr>
          <w:p w14:paraId="227733C0" w14:textId="77777777" w:rsidR="00631B4D" w:rsidRDefault="00631B4D" w:rsidP="00854AF1"/>
        </w:tc>
        <w:tc>
          <w:tcPr>
            <w:tcW w:w="1392" w:type="dxa"/>
          </w:tcPr>
          <w:p w14:paraId="52091F65" w14:textId="77777777" w:rsidR="00631B4D" w:rsidRDefault="00631B4D" w:rsidP="00854AF1"/>
        </w:tc>
        <w:tc>
          <w:tcPr>
            <w:tcW w:w="1392" w:type="dxa"/>
          </w:tcPr>
          <w:p w14:paraId="43064CF1" w14:textId="77777777" w:rsidR="00631B4D" w:rsidRDefault="00631B4D" w:rsidP="00854AF1"/>
        </w:tc>
      </w:tr>
    </w:tbl>
    <w:p w14:paraId="3C57E116" w14:textId="77777777" w:rsidR="00631B4D" w:rsidRDefault="00631B4D" w:rsidP="00631B4D"/>
    <w:p w14:paraId="14EC90CD" w14:textId="527BC756" w:rsidR="00631B4D" w:rsidRDefault="00631B4D" w:rsidP="0028339C">
      <w:pPr>
        <w:pStyle w:val="BasicParagraph"/>
        <w:spacing w:line="264" w:lineRule="auto"/>
        <w:rPr>
          <w:rFonts w:ascii="Avenir LT Std 35 Light" w:hAnsi="Avenir LT Std 35 Light"/>
          <w:color w:val="auto"/>
          <w:sz w:val="20"/>
          <w:szCs w:val="20"/>
        </w:rPr>
      </w:pPr>
    </w:p>
    <w:p w14:paraId="719B174A" w14:textId="4F0724AB" w:rsidR="00631B4D" w:rsidRDefault="00631B4D" w:rsidP="0028339C">
      <w:pPr>
        <w:pStyle w:val="BasicParagraph"/>
        <w:spacing w:line="264" w:lineRule="auto"/>
        <w:rPr>
          <w:rFonts w:ascii="Avenir LT Std 35 Light" w:hAnsi="Avenir LT Std 35 Light"/>
          <w:color w:val="auto"/>
          <w:sz w:val="20"/>
          <w:szCs w:val="20"/>
        </w:rPr>
      </w:pPr>
    </w:p>
    <w:p w14:paraId="7E636A23" w14:textId="77777777" w:rsidR="00631B4D" w:rsidRPr="00C60F5B" w:rsidRDefault="00631B4D" w:rsidP="00631B4D">
      <w:pPr>
        <w:pStyle w:val="Heading1"/>
      </w:pPr>
      <w:bookmarkStart w:id="9" w:name="_Toc19790663"/>
      <w:r w:rsidRPr="00C60F5B">
        <w:lastRenderedPageBreak/>
        <w:t>BSBPMG515 Manage project human resources</w:t>
      </w:r>
      <w:bookmarkEnd w:id="9"/>
    </w:p>
    <w:p w14:paraId="46EBC856" w14:textId="77777777" w:rsidR="00631B4D" w:rsidRDefault="00631B4D" w:rsidP="00631B4D">
      <w:r>
        <w:t>This unit describes the skills and knowledge required to manage human resources related to projects. It involves planning for human resources, implementing personnel training and development, and managing the project team. It applies to individuals responsible for managing and leading a project in an organisation, business, or as a consultant.</w:t>
      </w:r>
    </w:p>
    <w:p w14:paraId="5E715C63" w14:textId="77777777" w:rsidR="00631B4D" w:rsidRDefault="00631B4D" w:rsidP="00631B4D"/>
    <w:tbl>
      <w:tblPr>
        <w:tblStyle w:val="TableGrid"/>
        <w:tblW w:w="0" w:type="auto"/>
        <w:tblLook w:val="04A0" w:firstRow="1" w:lastRow="0" w:firstColumn="1" w:lastColumn="0" w:noHBand="0" w:noVBand="1"/>
      </w:tblPr>
      <w:tblGrid>
        <w:gridCol w:w="2226"/>
        <w:gridCol w:w="1357"/>
        <w:gridCol w:w="1322"/>
        <w:gridCol w:w="1569"/>
        <w:gridCol w:w="1382"/>
        <w:gridCol w:w="1153"/>
      </w:tblGrid>
      <w:tr w:rsidR="00631B4D" w14:paraId="4D7C1D99" w14:textId="77777777" w:rsidTr="00854AF1">
        <w:trPr>
          <w:tblHeader/>
        </w:trPr>
        <w:tc>
          <w:tcPr>
            <w:tcW w:w="2912" w:type="dxa"/>
          </w:tcPr>
          <w:p w14:paraId="3DF2374E" w14:textId="77777777" w:rsidR="00631B4D" w:rsidRDefault="00631B4D" w:rsidP="00854AF1"/>
        </w:tc>
        <w:tc>
          <w:tcPr>
            <w:tcW w:w="1431" w:type="dxa"/>
          </w:tcPr>
          <w:p w14:paraId="1040700C" w14:textId="77777777" w:rsidR="00631B4D" w:rsidRDefault="00631B4D" w:rsidP="00854AF1">
            <w:pPr>
              <w:rPr>
                <w:b/>
                <w:bCs/>
              </w:rPr>
            </w:pPr>
            <w:r w:rsidRPr="00C17BDE">
              <w:rPr>
                <w:b/>
                <w:bCs/>
              </w:rPr>
              <w:t>I have skills and knowledge in this area</w:t>
            </w:r>
          </w:p>
          <w:p w14:paraId="1317457E" w14:textId="77777777" w:rsidR="00631B4D" w:rsidRPr="00620271" w:rsidRDefault="00631B4D" w:rsidP="00854AF1">
            <w:pPr>
              <w:rPr>
                <w:b/>
                <w:bCs/>
              </w:rPr>
            </w:pPr>
            <w:r>
              <w:rPr>
                <w:b/>
                <w:bCs/>
              </w:rPr>
              <w:t>(1 point)</w:t>
            </w:r>
          </w:p>
        </w:tc>
        <w:tc>
          <w:tcPr>
            <w:tcW w:w="1325" w:type="dxa"/>
          </w:tcPr>
          <w:p w14:paraId="7ED1B109"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D81A44C" w14:textId="77777777" w:rsidR="00631B4D" w:rsidRPr="00C17BDE" w:rsidRDefault="00631B4D" w:rsidP="00854AF1">
            <w:pPr>
              <w:rPr>
                <w:b/>
                <w:bCs/>
              </w:rPr>
            </w:pPr>
            <w:r w:rsidRPr="00C17BDE">
              <w:rPr>
                <w:b/>
                <w:bCs/>
              </w:rPr>
              <w:t>I have performed these tasks:</w:t>
            </w:r>
          </w:p>
          <w:p w14:paraId="0188E589" w14:textId="77777777" w:rsidR="00631B4D" w:rsidRPr="007C797B" w:rsidRDefault="00631B4D" w:rsidP="00854AF1">
            <w:pPr>
              <w:rPr>
                <w:b/>
                <w:bCs/>
              </w:rPr>
            </w:pPr>
            <w:r w:rsidRPr="007C797B">
              <w:rPr>
                <w:b/>
                <w:bCs/>
              </w:rPr>
              <w:t>Rarely = 1 point</w:t>
            </w:r>
          </w:p>
          <w:p w14:paraId="7BDA57C9" w14:textId="77777777" w:rsidR="00631B4D" w:rsidRPr="007C797B" w:rsidRDefault="00631B4D" w:rsidP="00854AF1">
            <w:pPr>
              <w:rPr>
                <w:b/>
                <w:bCs/>
              </w:rPr>
            </w:pPr>
            <w:r w:rsidRPr="007C797B">
              <w:rPr>
                <w:b/>
                <w:bCs/>
              </w:rPr>
              <w:t>Sometimes</w:t>
            </w:r>
            <w:r>
              <w:rPr>
                <w:b/>
                <w:bCs/>
              </w:rPr>
              <w:t xml:space="preserve"> = 2 points</w:t>
            </w:r>
          </w:p>
          <w:p w14:paraId="0266C1DF" w14:textId="77777777" w:rsidR="00631B4D" w:rsidRPr="007C797B" w:rsidRDefault="00631B4D" w:rsidP="00854AF1">
            <w:pPr>
              <w:rPr>
                <w:b/>
                <w:bCs/>
              </w:rPr>
            </w:pPr>
            <w:r w:rsidRPr="007C797B">
              <w:rPr>
                <w:b/>
                <w:bCs/>
              </w:rPr>
              <w:t>Frequently = 3 points</w:t>
            </w:r>
          </w:p>
        </w:tc>
        <w:tc>
          <w:tcPr>
            <w:tcW w:w="1392" w:type="dxa"/>
          </w:tcPr>
          <w:p w14:paraId="3B282CCD" w14:textId="77777777" w:rsidR="00631B4D" w:rsidRDefault="00631B4D" w:rsidP="00854AF1">
            <w:pPr>
              <w:rPr>
                <w:b/>
                <w:bCs/>
              </w:rPr>
            </w:pPr>
            <w:r w:rsidRPr="00C17BDE">
              <w:rPr>
                <w:b/>
                <w:bCs/>
              </w:rPr>
              <w:t>I can collect documents and evidence that show I have undertaken these tasks</w:t>
            </w:r>
          </w:p>
          <w:p w14:paraId="0F4B956F" w14:textId="77777777" w:rsidR="00631B4D" w:rsidRPr="00620271" w:rsidRDefault="00631B4D" w:rsidP="00854AF1">
            <w:pPr>
              <w:rPr>
                <w:b/>
                <w:bCs/>
              </w:rPr>
            </w:pPr>
            <w:r>
              <w:rPr>
                <w:b/>
                <w:bCs/>
              </w:rPr>
              <w:t>(2 points)</w:t>
            </w:r>
          </w:p>
        </w:tc>
        <w:tc>
          <w:tcPr>
            <w:tcW w:w="1392" w:type="dxa"/>
          </w:tcPr>
          <w:p w14:paraId="61B08F73" w14:textId="77777777" w:rsidR="00631B4D" w:rsidRPr="00C17BDE" w:rsidRDefault="00631B4D" w:rsidP="00854AF1">
            <w:pPr>
              <w:rPr>
                <w:b/>
                <w:bCs/>
              </w:rPr>
            </w:pPr>
            <w:r>
              <w:rPr>
                <w:b/>
                <w:bCs/>
              </w:rPr>
              <w:t>Total number of points</w:t>
            </w:r>
          </w:p>
        </w:tc>
      </w:tr>
      <w:tr w:rsidR="00631B4D" w14:paraId="31EAC6D6" w14:textId="77777777" w:rsidTr="00854AF1">
        <w:tc>
          <w:tcPr>
            <w:tcW w:w="2912" w:type="dxa"/>
          </w:tcPr>
          <w:p w14:paraId="2D8842DC" w14:textId="77777777" w:rsidR="00631B4D" w:rsidRDefault="00631B4D" w:rsidP="00854AF1">
            <w:r>
              <w:t>I have d</w:t>
            </w:r>
            <w:r w:rsidRPr="00C60F5B">
              <w:t>etermine</w:t>
            </w:r>
            <w:r>
              <w:t>d</w:t>
            </w:r>
            <w:r w:rsidRPr="00C60F5B">
              <w:t xml:space="preserve"> resource requirements for individual tasks to determine required project personnel levels and competencies</w:t>
            </w:r>
            <w:r>
              <w:t>.</w:t>
            </w:r>
          </w:p>
        </w:tc>
        <w:tc>
          <w:tcPr>
            <w:tcW w:w="1431" w:type="dxa"/>
          </w:tcPr>
          <w:p w14:paraId="5F79C850" w14:textId="77777777" w:rsidR="00631B4D" w:rsidRDefault="00631B4D" w:rsidP="00854AF1"/>
        </w:tc>
        <w:tc>
          <w:tcPr>
            <w:tcW w:w="1325" w:type="dxa"/>
          </w:tcPr>
          <w:p w14:paraId="5E068F76" w14:textId="77777777" w:rsidR="00631B4D" w:rsidRDefault="00631B4D" w:rsidP="00854AF1"/>
        </w:tc>
        <w:tc>
          <w:tcPr>
            <w:tcW w:w="1956" w:type="dxa"/>
          </w:tcPr>
          <w:p w14:paraId="3CBA7902" w14:textId="77777777" w:rsidR="00631B4D" w:rsidRDefault="00631B4D" w:rsidP="00854AF1"/>
        </w:tc>
        <w:tc>
          <w:tcPr>
            <w:tcW w:w="1392" w:type="dxa"/>
          </w:tcPr>
          <w:p w14:paraId="58C12515" w14:textId="77777777" w:rsidR="00631B4D" w:rsidRDefault="00631B4D" w:rsidP="00854AF1"/>
        </w:tc>
        <w:tc>
          <w:tcPr>
            <w:tcW w:w="1392" w:type="dxa"/>
          </w:tcPr>
          <w:p w14:paraId="04B86AED" w14:textId="77777777" w:rsidR="00631B4D" w:rsidRDefault="00631B4D" w:rsidP="00854AF1"/>
        </w:tc>
      </w:tr>
      <w:tr w:rsidR="00631B4D" w14:paraId="1BCC5302" w14:textId="77777777" w:rsidTr="00854AF1">
        <w:tc>
          <w:tcPr>
            <w:tcW w:w="2912" w:type="dxa"/>
          </w:tcPr>
          <w:p w14:paraId="16DAD730" w14:textId="77777777" w:rsidR="00631B4D" w:rsidRPr="00C60F5B" w:rsidRDefault="00631B4D" w:rsidP="00854AF1">
            <w:r>
              <w:t>I have e</w:t>
            </w:r>
            <w:r w:rsidRPr="00C60F5B">
              <w:t>stablish</w:t>
            </w:r>
            <w:r>
              <w:t>ed</w:t>
            </w:r>
            <w:r w:rsidRPr="00C60F5B">
              <w:t xml:space="preserve"> project organisation and structure to align individual and group competencies with project tasks</w:t>
            </w:r>
            <w:r>
              <w:t>.</w:t>
            </w:r>
          </w:p>
        </w:tc>
        <w:tc>
          <w:tcPr>
            <w:tcW w:w="1431" w:type="dxa"/>
          </w:tcPr>
          <w:p w14:paraId="647DFEF0" w14:textId="77777777" w:rsidR="00631B4D" w:rsidRDefault="00631B4D" w:rsidP="00854AF1"/>
        </w:tc>
        <w:tc>
          <w:tcPr>
            <w:tcW w:w="1325" w:type="dxa"/>
          </w:tcPr>
          <w:p w14:paraId="50AA275C" w14:textId="77777777" w:rsidR="00631B4D" w:rsidRDefault="00631B4D" w:rsidP="00854AF1"/>
        </w:tc>
        <w:tc>
          <w:tcPr>
            <w:tcW w:w="1956" w:type="dxa"/>
          </w:tcPr>
          <w:p w14:paraId="2AB4DD06" w14:textId="77777777" w:rsidR="00631B4D" w:rsidRDefault="00631B4D" w:rsidP="00854AF1"/>
        </w:tc>
        <w:tc>
          <w:tcPr>
            <w:tcW w:w="1392" w:type="dxa"/>
          </w:tcPr>
          <w:p w14:paraId="778FF888" w14:textId="77777777" w:rsidR="00631B4D" w:rsidRDefault="00631B4D" w:rsidP="00854AF1"/>
        </w:tc>
        <w:tc>
          <w:tcPr>
            <w:tcW w:w="1392" w:type="dxa"/>
          </w:tcPr>
          <w:p w14:paraId="693E72F0" w14:textId="77777777" w:rsidR="00631B4D" w:rsidRDefault="00631B4D" w:rsidP="00854AF1"/>
        </w:tc>
      </w:tr>
      <w:tr w:rsidR="00631B4D" w14:paraId="1E005573" w14:textId="77777777" w:rsidTr="00854AF1">
        <w:tc>
          <w:tcPr>
            <w:tcW w:w="2912" w:type="dxa"/>
          </w:tcPr>
          <w:p w14:paraId="089923D6" w14:textId="77777777" w:rsidR="00631B4D" w:rsidRDefault="00631B4D" w:rsidP="00854AF1">
            <w:r>
              <w:t xml:space="preserve">I have </w:t>
            </w:r>
            <w:r w:rsidRPr="004D0F63">
              <w:t>plan</w:t>
            </w:r>
            <w:r>
              <w:t>ned</w:t>
            </w:r>
            <w:r w:rsidRPr="004D0F63">
              <w:t xml:space="preserve"> and allocate</w:t>
            </w:r>
            <w:r>
              <w:t>d</w:t>
            </w:r>
            <w:r w:rsidRPr="004D0F63">
              <w:t xml:space="preserve"> human resources to a project</w:t>
            </w:r>
            <w:r>
              <w:t>.</w:t>
            </w:r>
          </w:p>
        </w:tc>
        <w:tc>
          <w:tcPr>
            <w:tcW w:w="1431" w:type="dxa"/>
          </w:tcPr>
          <w:p w14:paraId="76006D61" w14:textId="77777777" w:rsidR="00631B4D" w:rsidRDefault="00631B4D" w:rsidP="00854AF1"/>
        </w:tc>
        <w:tc>
          <w:tcPr>
            <w:tcW w:w="1325" w:type="dxa"/>
          </w:tcPr>
          <w:p w14:paraId="09711BA0" w14:textId="77777777" w:rsidR="00631B4D" w:rsidRDefault="00631B4D" w:rsidP="00854AF1"/>
        </w:tc>
        <w:tc>
          <w:tcPr>
            <w:tcW w:w="1956" w:type="dxa"/>
          </w:tcPr>
          <w:p w14:paraId="533D867E" w14:textId="77777777" w:rsidR="00631B4D" w:rsidRDefault="00631B4D" w:rsidP="00854AF1"/>
        </w:tc>
        <w:tc>
          <w:tcPr>
            <w:tcW w:w="1392" w:type="dxa"/>
          </w:tcPr>
          <w:p w14:paraId="7A5D608B" w14:textId="77777777" w:rsidR="00631B4D" w:rsidRDefault="00631B4D" w:rsidP="00854AF1"/>
        </w:tc>
        <w:tc>
          <w:tcPr>
            <w:tcW w:w="1392" w:type="dxa"/>
          </w:tcPr>
          <w:p w14:paraId="6B4DAD5A" w14:textId="77777777" w:rsidR="00631B4D" w:rsidRDefault="00631B4D" w:rsidP="00854AF1"/>
        </w:tc>
      </w:tr>
      <w:tr w:rsidR="00631B4D" w14:paraId="6C2FE5E3" w14:textId="77777777" w:rsidTr="00854AF1">
        <w:tc>
          <w:tcPr>
            <w:tcW w:w="2912" w:type="dxa"/>
          </w:tcPr>
          <w:p w14:paraId="0DDAEB15" w14:textId="77777777" w:rsidR="00631B4D" w:rsidRPr="004D0F63" w:rsidRDefault="00631B4D" w:rsidP="00854AF1">
            <w:r>
              <w:t>I have n</w:t>
            </w:r>
            <w:r w:rsidRPr="00C60F5B">
              <w:t>egotiate</w:t>
            </w:r>
            <w:r>
              <w:t>d</w:t>
            </w:r>
            <w:r w:rsidRPr="00C60F5B">
              <w:t>, define</w:t>
            </w:r>
            <w:r>
              <w:t>d</w:t>
            </w:r>
            <w:r w:rsidRPr="00C60F5B">
              <w:t xml:space="preserve"> and communicate</w:t>
            </w:r>
            <w:r>
              <w:t>d</w:t>
            </w:r>
            <w:r w:rsidRPr="00C60F5B">
              <w:t xml:space="preserve"> clear project role descriptions</w:t>
            </w:r>
            <w:r>
              <w:t>.</w:t>
            </w:r>
          </w:p>
        </w:tc>
        <w:tc>
          <w:tcPr>
            <w:tcW w:w="1431" w:type="dxa"/>
          </w:tcPr>
          <w:p w14:paraId="227930FD" w14:textId="77777777" w:rsidR="00631B4D" w:rsidRDefault="00631B4D" w:rsidP="00854AF1"/>
        </w:tc>
        <w:tc>
          <w:tcPr>
            <w:tcW w:w="1325" w:type="dxa"/>
          </w:tcPr>
          <w:p w14:paraId="1E5921C5" w14:textId="77777777" w:rsidR="00631B4D" w:rsidRDefault="00631B4D" w:rsidP="00854AF1"/>
        </w:tc>
        <w:tc>
          <w:tcPr>
            <w:tcW w:w="1956" w:type="dxa"/>
          </w:tcPr>
          <w:p w14:paraId="5C713D75" w14:textId="77777777" w:rsidR="00631B4D" w:rsidRDefault="00631B4D" w:rsidP="00854AF1"/>
        </w:tc>
        <w:tc>
          <w:tcPr>
            <w:tcW w:w="1392" w:type="dxa"/>
          </w:tcPr>
          <w:p w14:paraId="7F4FA8DC" w14:textId="77777777" w:rsidR="00631B4D" w:rsidRDefault="00631B4D" w:rsidP="00854AF1"/>
        </w:tc>
        <w:tc>
          <w:tcPr>
            <w:tcW w:w="1392" w:type="dxa"/>
          </w:tcPr>
          <w:p w14:paraId="2E0E0DB0" w14:textId="77777777" w:rsidR="00631B4D" w:rsidRDefault="00631B4D" w:rsidP="00854AF1"/>
        </w:tc>
      </w:tr>
      <w:tr w:rsidR="00631B4D" w14:paraId="6A8ED7C4" w14:textId="77777777" w:rsidTr="00854AF1">
        <w:tc>
          <w:tcPr>
            <w:tcW w:w="2912" w:type="dxa"/>
          </w:tcPr>
          <w:p w14:paraId="04932436" w14:textId="77777777" w:rsidR="00631B4D" w:rsidRPr="00212219" w:rsidRDefault="00631B4D" w:rsidP="00854AF1">
            <w:r w:rsidRPr="00C60F5B">
              <w:t>I</w:t>
            </w:r>
            <w:r>
              <w:t xml:space="preserve"> have i</w:t>
            </w:r>
            <w:r w:rsidRPr="00C60F5B">
              <w:t>dentif</w:t>
            </w:r>
            <w:r>
              <w:t>ied</w:t>
            </w:r>
            <w:r w:rsidRPr="00C60F5B">
              <w:t>, plan</w:t>
            </w:r>
            <w:r>
              <w:t>ned</w:t>
            </w:r>
            <w:r w:rsidRPr="00C60F5B">
              <w:t xml:space="preserve"> and implement</w:t>
            </w:r>
            <w:r>
              <w:t>ed</w:t>
            </w:r>
            <w:r w:rsidRPr="00C60F5B">
              <w:t xml:space="preserve"> ongoing development and training of project team members to support personnel </w:t>
            </w:r>
            <w:r w:rsidRPr="00C60F5B">
              <w:lastRenderedPageBreak/>
              <w:t>and project performance</w:t>
            </w:r>
            <w:r>
              <w:t>.</w:t>
            </w:r>
          </w:p>
        </w:tc>
        <w:tc>
          <w:tcPr>
            <w:tcW w:w="1431" w:type="dxa"/>
          </w:tcPr>
          <w:p w14:paraId="1BE0F114" w14:textId="77777777" w:rsidR="00631B4D" w:rsidRDefault="00631B4D" w:rsidP="00854AF1"/>
        </w:tc>
        <w:tc>
          <w:tcPr>
            <w:tcW w:w="1325" w:type="dxa"/>
          </w:tcPr>
          <w:p w14:paraId="1F8D4E5B" w14:textId="77777777" w:rsidR="00631B4D" w:rsidRDefault="00631B4D" w:rsidP="00854AF1"/>
        </w:tc>
        <w:tc>
          <w:tcPr>
            <w:tcW w:w="1956" w:type="dxa"/>
          </w:tcPr>
          <w:p w14:paraId="0B03B47B" w14:textId="77777777" w:rsidR="00631B4D" w:rsidRDefault="00631B4D" w:rsidP="00854AF1"/>
        </w:tc>
        <w:tc>
          <w:tcPr>
            <w:tcW w:w="1392" w:type="dxa"/>
          </w:tcPr>
          <w:p w14:paraId="282F87BC" w14:textId="77777777" w:rsidR="00631B4D" w:rsidRDefault="00631B4D" w:rsidP="00854AF1"/>
        </w:tc>
        <w:tc>
          <w:tcPr>
            <w:tcW w:w="1392" w:type="dxa"/>
          </w:tcPr>
          <w:p w14:paraId="427701DA" w14:textId="77777777" w:rsidR="00631B4D" w:rsidRDefault="00631B4D" w:rsidP="00854AF1"/>
        </w:tc>
      </w:tr>
      <w:tr w:rsidR="00631B4D" w14:paraId="7B3F30D3" w14:textId="77777777" w:rsidTr="00854AF1">
        <w:tc>
          <w:tcPr>
            <w:tcW w:w="2912" w:type="dxa"/>
          </w:tcPr>
          <w:p w14:paraId="04F876AA" w14:textId="77777777" w:rsidR="00631B4D" w:rsidRPr="004D0F63" w:rsidRDefault="00631B4D" w:rsidP="00854AF1">
            <w:r>
              <w:t>I have m</w:t>
            </w:r>
            <w:r w:rsidRPr="00C60F5B">
              <w:t>easure</w:t>
            </w:r>
            <w:r>
              <w:t>d</w:t>
            </w:r>
            <w:r w:rsidRPr="00C60F5B">
              <w:t xml:space="preserve"> individuals' performance against agreed criteria and initiate</w:t>
            </w:r>
            <w:r>
              <w:t>d</w:t>
            </w:r>
            <w:r w:rsidRPr="00C60F5B">
              <w:t xml:space="preserve"> actions to overcome shortfalls in performance</w:t>
            </w:r>
            <w:r>
              <w:t>.</w:t>
            </w:r>
          </w:p>
        </w:tc>
        <w:tc>
          <w:tcPr>
            <w:tcW w:w="1431" w:type="dxa"/>
          </w:tcPr>
          <w:p w14:paraId="4AECFFEB" w14:textId="77777777" w:rsidR="00631B4D" w:rsidRDefault="00631B4D" w:rsidP="00854AF1"/>
        </w:tc>
        <w:tc>
          <w:tcPr>
            <w:tcW w:w="1325" w:type="dxa"/>
          </w:tcPr>
          <w:p w14:paraId="0122C200" w14:textId="77777777" w:rsidR="00631B4D" w:rsidRDefault="00631B4D" w:rsidP="00854AF1"/>
        </w:tc>
        <w:tc>
          <w:tcPr>
            <w:tcW w:w="1956" w:type="dxa"/>
          </w:tcPr>
          <w:p w14:paraId="2D79357F" w14:textId="77777777" w:rsidR="00631B4D" w:rsidRDefault="00631B4D" w:rsidP="00854AF1"/>
        </w:tc>
        <w:tc>
          <w:tcPr>
            <w:tcW w:w="1392" w:type="dxa"/>
          </w:tcPr>
          <w:p w14:paraId="1E060528" w14:textId="77777777" w:rsidR="00631B4D" w:rsidRDefault="00631B4D" w:rsidP="00854AF1"/>
        </w:tc>
        <w:tc>
          <w:tcPr>
            <w:tcW w:w="1392" w:type="dxa"/>
          </w:tcPr>
          <w:p w14:paraId="6800A177" w14:textId="77777777" w:rsidR="00631B4D" w:rsidRDefault="00631B4D" w:rsidP="00854AF1"/>
        </w:tc>
      </w:tr>
      <w:tr w:rsidR="00631B4D" w14:paraId="7BA61D93" w14:textId="77777777" w:rsidTr="00854AF1">
        <w:tc>
          <w:tcPr>
            <w:tcW w:w="2912" w:type="dxa"/>
          </w:tcPr>
          <w:p w14:paraId="42410809" w14:textId="77777777" w:rsidR="00631B4D" w:rsidRPr="00212219" w:rsidRDefault="00631B4D" w:rsidP="00854AF1">
            <w:r>
              <w:t xml:space="preserve">I have </w:t>
            </w:r>
            <w:r w:rsidRPr="004D0F63">
              <w:t>manage</w:t>
            </w:r>
            <w:r>
              <w:t>d</w:t>
            </w:r>
            <w:r w:rsidRPr="004D0F63">
              <w:t xml:space="preserve"> project personnel to achieve project outcomes</w:t>
            </w:r>
            <w:r>
              <w:t xml:space="preserve"> and m</w:t>
            </w:r>
            <w:r w:rsidRPr="00C60F5B">
              <w:t>onitor</w:t>
            </w:r>
            <w:r>
              <w:t>ed</w:t>
            </w:r>
            <w:r w:rsidRPr="00C60F5B">
              <w:t xml:space="preserve"> and report</w:t>
            </w:r>
            <w:r>
              <w:t>ed</w:t>
            </w:r>
            <w:r w:rsidRPr="00C60F5B">
              <w:t>, for remedial action, internal and external influences on individual and project team performance and morale</w:t>
            </w:r>
            <w:r>
              <w:t>.</w:t>
            </w:r>
          </w:p>
        </w:tc>
        <w:tc>
          <w:tcPr>
            <w:tcW w:w="1431" w:type="dxa"/>
          </w:tcPr>
          <w:p w14:paraId="53DE2500" w14:textId="77777777" w:rsidR="00631B4D" w:rsidRDefault="00631B4D" w:rsidP="00854AF1"/>
        </w:tc>
        <w:tc>
          <w:tcPr>
            <w:tcW w:w="1325" w:type="dxa"/>
          </w:tcPr>
          <w:p w14:paraId="0C3E41C7" w14:textId="77777777" w:rsidR="00631B4D" w:rsidRDefault="00631B4D" w:rsidP="00854AF1"/>
        </w:tc>
        <w:tc>
          <w:tcPr>
            <w:tcW w:w="1956" w:type="dxa"/>
          </w:tcPr>
          <w:p w14:paraId="4B6E1B6D" w14:textId="77777777" w:rsidR="00631B4D" w:rsidRDefault="00631B4D" w:rsidP="00854AF1"/>
        </w:tc>
        <w:tc>
          <w:tcPr>
            <w:tcW w:w="1392" w:type="dxa"/>
          </w:tcPr>
          <w:p w14:paraId="5A1EFDE9" w14:textId="77777777" w:rsidR="00631B4D" w:rsidRDefault="00631B4D" w:rsidP="00854AF1"/>
        </w:tc>
        <w:tc>
          <w:tcPr>
            <w:tcW w:w="1392" w:type="dxa"/>
          </w:tcPr>
          <w:p w14:paraId="71FFC143" w14:textId="77777777" w:rsidR="00631B4D" w:rsidRDefault="00631B4D" w:rsidP="00854AF1"/>
        </w:tc>
      </w:tr>
      <w:tr w:rsidR="00631B4D" w14:paraId="0CB03D54" w14:textId="77777777" w:rsidTr="00854AF1">
        <w:tc>
          <w:tcPr>
            <w:tcW w:w="2912" w:type="dxa"/>
          </w:tcPr>
          <w:p w14:paraId="2EC98285" w14:textId="77777777" w:rsidR="00631B4D" w:rsidRPr="00620271" w:rsidRDefault="00631B4D" w:rsidP="00854AF1">
            <w:r>
              <w:t xml:space="preserve">I have </w:t>
            </w:r>
            <w:r w:rsidRPr="004D0F63">
              <w:t>appl</w:t>
            </w:r>
            <w:r>
              <w:t>ied</w:t>
            </w:r>
            <w:r w:rsidRPr="004D0F63">
              <w:t xml:space="preserve"> human resource management (HRM) methods, techniques and tools to the project.</w:t>
            </w:r>
          </w:p>
        </w:tc>
        <w:tc>
          <w:tcPr>
            <w:tcW w:w="1431" w:type="dxa"/>
          </w:tcPr>
          <w:p w14:paraId="03A0F45F" w14:textId="77777777" w:rsidR="00631B4D" w:rsidRDefault="00631B4D" w:rsidP="00854AF1"/>
        </w:tc>
        <w:tc>
          <w:tcPr>
            <w:tcW w:w="1325" w:type="dxa"/>
          </w:tcPr>
          <w:p w14:paraId="50CBA200" w14:textId="77777777" w:rsidR="00631B4D" w:rsidRDefault="00631B4D" w:rsidP="00854AF1"/>
        </w:tc>
        <w:tc>
          <w:tcPr>
            <w:tcW w:w="1956" w:type="dxa"/>
          </w:tcPr>
          <w:p w14:paraId="2F12AA66" w14:textId="77777777" w:rsidR="00631B4D" w:rsidRDefault="00631B4D" w:rsidP="00854AF1"/>
        </w:tc>
        <w:tc>
          <w:tcPr>
            <w:tcW w:w="1392" w:type="dxa"/>
          </w:tcPr>
          <w:p w14:paraId="7A1FE112" w14:textId="77777777" w:rsidR="00631B4D" w:rsidRDefault="00631B4D" w:rsidP="00854AF1"/>
        </w:tc>
        <w:tc>
          <w:tcPr>
            <w:tcW w:w="1392" w:type="dxa"/>
          </w:tcPr>
          <w:p w14:paraId="340A5D76" w14:textId="77777777" w:rsidR="00631B4D" w:rsidRDefault="00631B4D" w:rsidP="00854AF1"/>
        </w:tc>
      </w:tr>
      <w:tr w:rsidR="00631B4D" w14:paraId="647BC0E9" w14:textId="77777777" w:rsidTr="00854AF1">
        <w:tc>
          <w:tcPr>
            <w:tcW w:w="2912" w:type="dxa"/>
          </w:tcPr>
          <w:p w14:paraId="602D819A" w14:textId="77777777" w:rsidR="00631B4D" w:rsidRPr="00620271" w:rsidRDefault="00631B4D" w:rsidP="00854AF1">
            <w:r w:rsidRPr="00C60F5B">
              <w:t>I</w:t>
            </w:r>
            <w:r>
              <w:t xml:space="preserve"> have i</w:t>
            </w:r>
            <w:r w:rsidRPr="00C60F5B">
              <w:t>mplement</w:t>
            </w:r>
            <w:r>
              <w:t>ed</w:t>
            </w:r>
            <w:r w:rsidRPr="00C60F5B">
              <w:t xml:space="preserve"> procedures for interpersonal communication, counselling, and conflict resolution to maintain a </w:t>
            </w:r>
            <w:r w:rsidRPr="00C60F5B">
              <w:lastRenderedPageBreak/>
              <w:t>positive work environment</w:t>
            </w:r>
            <w:r>
              <w:t>.</w:t>
            </w:r>
          </w:p>
        </w:tc>
        <w:tc>
          <w:tcPr>
            <w:tcW w:w="1431" w:type="dxa"/>
          </w:tcPr>
          <w:p w14:paraId="4CD1D2BA" w14:textId="77777777" w:rsidR="00631B4D" w:rsidRDefault="00631B4D" w:rsidP="00854AF1"/>
        </w:tc>
        <w:tc>
          <w:tcPr>
            <w:tcW w:w="1325" w:type="dxa"/>
          </w:tcPr>
          <w:p w14:paraId="288E04FC" w14:textId="77777777" w:rsidR="00631B4D" w:rsidRDefault="00631B4D" w:rsidP="00854AF1"/>
        </w:tc>
        <w:tc>
          <w:tcPr>
            <w:tcW w:w="1956" w:type="dxa"/>
          </w:tcPr>
          <w:p w14:paraId="6B620219" w14:textId="77777777" w:rsidR="00631B4D" w:rsidRDefault="00631B4D" w:rsidP="00854AF1"/>
        </w:tc>
        <w:tc>
          <w:tcPr>
            <w:tcW w:w="1392" w:type="dxa"/>
          </w:tcPr>
          <w:p w14:paraId="29F76F05" w14:textId="77777777" w:rsidR="00631B4D" w:rsidRDefault="00631B4D" w:rsidP="00854AF1"/>
        </w:tc>
        <w:tc>
          <w:tcPr>
            <w:tcW w:w="1392" w:type="dxa"/>
          </w:tcPr>
          <w:p w14:paraId="146AE910" w14:textId="77777777" w:rsidR="00631B4D" w:rsidRDefault="00631B4D" w:rsidP="00854AF1"/>
        </w:tc>
      </w:tr>
      <w:tr w:rsidR="00631B4D" w14:paraId="09F443CA" w14:textId="77777777" w:rsidTr="00854AF1">
        <w:tc>
          <w:tcPr>
            <w:tcW w:w="2912" w:type="dxa"/>
          </w:tcPr>
          <w:p w14:paraId="7AA48A06" w14:textId="77777777" w:rsidR="00631B4D" w:rsidRDefault="00631B4D" w:rsidP="00854AF1">
            <w:r w:rsidRPr="00C60F5B">
              <w:t>I</w:t>
            </w:r>
            <w:r>
              <w:t xml:space="preserve"> have i</w:t>
            </w:r>
            <w:r w:rsidRPr="00C60F5B">
              <w:t>dentif</w:t>
            </w:r>
            <w:r>
              <w:t>ied</w:t>
            </w:r>
            <w:r w:rsidRPr="00C60F5B">
              <w:t xml:space="preserve"> and manage</w:t>
            </w:r>
            <w:r>
              <w:t>d</w:t>
            </w:r>
            <w:r w:rsidRPr="00C60F5B">
              <w:t xml:space="preserve"> inter-project and intra-project resource conflict to minimise impact on achievement of project objectives</w:t>
            </w:r>
            <w:r>
              <w:t>.</w:t>
            </w:r>
          </w:p>
        </w:tc>
        <w:tc>
          <w:tcPr>
            <w:tcW w:w="1431" w:type="dxa"/>
          </w:tcPr>
          <w:p w14:paraId="15501127" w14:textId="77777777" w:rsidR="00631B4D" w:rsidRDefault="00631B4D" w:rsidP="00854AF1"/>
        </w:tc>
        <w:tc>
          <w:tcPr>
            <w:tcW w:w="1325" w:type="dxa"/>
          </w:tcPr>
          <w:p w14:paraId="3BAEBA25" w14:textId="77777777" w:rsidR="00631B4D" w:rsidRDefault="00631B4D" w:rsidP="00854AF1"/>
        </w:tc>
        <w:tc>
          <w:tcPr>
            <w:tcW w:w="1956" w:type="dxa"/>
          </w:tcPr>
          <w:p w14:paraId="3927E107" w14:textId="77777777" w:rsidR="00631B4D" w:rsidRDefault="00631B4D" w:rsidP="00854AF1"/>
        </w:tc>
        <w:tc>
          <w:tcPr>
            <w:tcW w:w="1392" w:type="dxa"/>
          </w:tcPr>
          <w:p w14:paraId="49F09D3D" w14:textId="77777777" w:rsidR="00631B4D" w:rsidRDefault="00631B4D" w:rsidP="00854AF1"/>
        </w:tc>
        <w:tc>
          <w:tcPr>
            <w:tcW w:w="1392" w:type="dxa"/>
          </w:tcPr>
          <w:p w14:paraId="2ECD02E1" w14:textId="77777777" w:rsidR="00631B4D" w:rsidRDefault="00631B4D" w:rsidP="00854AF1"/>
        </w:tc>
      </w:tr>
      <w:tr w:rsidR="00631B4D" w14:paraId="17DBF431" w14:textId="77777777" w:rsidTr="00854AF1">
        <w:tc>
          <w:tcPr>
            <w:tcW w:w="2912" w:type="dxa"/>
          </w:tcPr>
          <w:p w14:paraId="7AD94BE2" w14:textId="77777777" w:rsidR="00631B4D" w:rsidRDefault="00631B4D" w:rsidP="00854AF1">
            <w:r>
              <w:t>I have disbanded a project team according to organisational policies and procedures and identified and documented human resource issues and recommended improvements.</w:t>
            </w:r>
          </w:p>
        </w:tc>
        <w:tc>
          <w:tcPr>
            <w:tcW w:w="1431" w:type="dxa"/>
          </w:tcPr>
          <w:p w14:paraId="7D412372" w14:textId="77777777" w:rsidR="00631B4D" w:rsidRDefault="00631B4D" w:rsidP="00854AF1"/>
        </w:tc>
        <w:tc>
          <w:tcPr>
            <w:tcW w:w="1325" w:type="dxa"/>
          </w:tcPr>
          <w:p w14:paraId="46F9C07A" w14:textId="77777777" w:rsidR="00631B4D" w:rsidRDefault="00631B4D" w:rsidP="00854AF1"/>
        </w:tc>
        <w:tc>
          <w:tcPr>
            <w:tcW w:w="1956" w:type="dxa"/>
          </w:tcPr>
          <w:p w14:paraId="7659F018" w14:textId="77777777" w:rsidR="00631B4D" w:rsidRDefault="00631B4D" w:rsidP="00854AF1"/>
        </w:tc>
        <w:tc>
          <w:tcPr>
            <w:tcW w:w="1392" w:type="dxa"/>
          </w:tcPr>
          <w:p w14:paraId="735CB882" w14:textId="77777777" w:rsidR="00631B4D" w:rsidRDefault="00631B4D" w:rsidP="00854AF1"/>
        </w:tc>
        <w:tc>
          <w:tcPr>
            <w:tcW w:w="1392" w:type="dxa"/>
          </w:tcPr>
          <w:p w14:paraId="471F53BA" w14:textId="77777777" w:rsidR="00631B4D" w:rsidRDefault="00631B4D" w:rsidP="00854AF1"/>
        </w:tc>
      </w:tr>
    </w:tbl>
    <w:p w14:paraId="601690A8" w14:textId="5E085B41" w:rsidR="00631B4D" w:rsidRDefault="00631B4D" w:rsidP="0028339C">
      <w:pPr>
        <w:pStyle w:val="BasicParagraph"/>
        <w:spacing w:line="264" w:lineRule="auto"/>
        <w:rPr>
          <w:rFonts w:ascii="Avenir LT Std 35 Light" w:hAnsi="Avenir LT Std 35 Light"/>
          <w:color w:val="auto"/>
          <w:sz w:val="20"/>
          <w:szCs w:val="20"/>
        </w:rPr>
      </w:pPr>
    </w:p>
    <w:p w14:paraId="01A1BCB6" w14:textId="34D13B67" w:rsidR="00631B4D" w:rsidRDefault="00631B4D" w:rsidP="0028339C">
      <w:pPr>
        <w:pStyle w:val="BasicParagraph"/>
        <w:spacing w:line="264" w:lineRule="auto"/>
        <w:rPr>
          <w:rFonts w:ascii="Avenir LT Std 35 Light" w:hAnsi="Avenir LT Std 35 Light"/>
          <w:color w:val="auto"/>
          <w:sz w:val="20"/>
          <w:szCs w:val="20"/>
        </w:rPr>
      </w:pPr>
    </w:p>
    <w:p w14:paraId="00552544"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79"/>
      <w:r>
        <w:br w:type="page"/>
      </w:r>
    </w:p>
    <w:p w14:paraId="570899B2" w14:textId="4281959B" w:rsidR="00631B4D" w:rsidRPr="00DD3DF1" w:rsidRDefault="00631B4D" w:rsidP="00631B4D">
      <w:pPr>
        <w:pStyle w:val="Heading1"/>
      </w:pPr>
      <w:r w:rsidRPr="00DD3DF1">
        <w:lastRenderedPageBreak/>
        <w:t>BSBWOR502 Lead and manage team effectiveness</w:t>
      </w:r>
      <w:bookmarkEnd w:id="10"/>
    </w:p>
    <w:p w14:paraId="7FFD3187" w14:textId="77777777" w:rsidR="00631B4D" w:rsidRDefault="00631B4D" w:rsidP="00631B4D">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2F620F84" w14:textId="77777777" w:rsidR="00631B4D" w:rsidRDefault="00631B4D" w:rsidP="00631B4D"/>
    <w:tbl>
      <w:tblPr>
        <w:tblStyle w:val="TableGrid"/>
        <w:tblW w:w="0" w:type="auto"/>
        <w:tblLook w:val="04A0" w:firstRow="1" w:lastRow="0" w:firstColumn="1" w:lastColumn="0" w:noHBand="0" w:noVBand="1"/>
      </w:tblPr>
      <w:tblGrid>
        <w:gridCol w:w="2208"/>
        <w:gridCol w:w="1359"/>
        <w:gridCol w:w="1322"/>
        <w:gridCol w:w="1579"/>
        <w:gridCol w:w="1382"/>
        <w:gridCol w:w="1159"/>
      </w:tblGrid>
      <w:tr w:rsidR="00631B4D" w14:paraId="5CE7A53D" w14:textId="77777777" w:rsidTr="00854AF1">
        <w:trPr>
          <w:tblHeader/>
        </w:trPr>
        <w:tc>
          <w:tcPr>
            <w:tcW w:w="2912" w:type="dxa"/>
          </w:tcPr>
          <w:p w14:paraId="5FF9FE03" w14:textId="77777777" w:rsidR="00631B4D" w:rsidRDefault="00631B4D" w:rsidP="00854AF1"/>
        </w:tc>
        <w:tc>
          <w:tcPr>
            <w:tcW w:w="1431" w:type="dxa"/>
          </w:tcPr>
          <w:p w14:paraId="1492A8BC" w14:textId="77777777" w:rsidR="00631B4D" w:rsidRDefault="00631B4D" w:rsidP="00854AF1">
            <w:pPr>
              <w:rPr>
                <w:b/>
                <w:bCs/>
              </w:rPr>
            </w:pPr>
            <w:r w:rsidRPr="00C17BDE">
              <w:rPr>
                <w:b/>
                <w:bCs/>
              </w:rPr>
              <w:t>I have skills and knowledge in this area</w:t>
            </w:r>
          </w:p>
          <w:p w14:paraId="5960007F" w14:textId="77777777" w:rsidR="00631B4D" w:rsidRPr="00620271" w:rsidRDefault="00631B4D" w:rsidP="00854AF1">
            <w:pPr>
              <w:rPr>
                <w:b/>
                <w:bCs/>
              </w:rPr>
            </w:pPr>
            <w:r>
              <w:rPr>
                <w:b/>
                <w:bCs/>
              </w:rPr>
              <w:t>(1 point)</w:t>
            </w:r>
          </w:p>
        </w:tc>
        <w:tc>
          <w:tcPr>
            <w:tcW w:w="1325" w:type="dxa"/>
          </w:tcPr>
          <w:p w14:paraId="52FFFDEC"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BD3541" w14:textId="77777777" w:rsidR="00631B4D" w:rsidRPr="00C17BDE" w:rsidRDefault="00631B4D" w:rsidP="00854AF1">
            <w:pPr>
              <w:rPr>
                <w:b/>
                <w:bCs/>
              </w:rPr>
            </w:pPr>
            <w:r w:rsidRPr="00C17BDE">
              <w:rPr>
                <w:b/>
                <w:bCs/>
              </w:rPr>
              <w:t>I have performed these tasks:</w:t>
            </w:r>
          </w:p>
          <w:p w14:paraId="12B0D562" w14:textId="77777777" w:rsidR="00631B4D" w:rsidRPr="007C797B" w:rsidRDefault="00631B4D" w:rsidP="00854AF1">
            <w:pPr>
              <w:rPr>
                <w:b/>
                <w:bCs/>
              </w:rPr>
            </w:pPr>
            <w:r w:rsidRPr="007C797B">
              <w:rPr>
                <w:b/>
                <w:bCs/>
              </w:rPr>
              <w:t>Rarely = 1 point</w:t>
            </w:r>
          </w:p>
          <w:p w14:paraId="24F6D11E" w14:textId="77777777" w:rsidR="00631B4D" w:rsidRPr="007C797B" w:rsidRDefault="00631B4D" w:rsidP="00854AF1">
            <w:pPr>
              <w:rPr>
                <w:b/>
                <w:bCs/>
              </w:rPr>
            </w:pPr>
            <w:r w:rsidRPr="007C797B">
              <w:rPr>
                <w:b/>
                <w:bCs/>
              </w:rPr>
              <w:t>Sometimes</w:t>
            </w:r>
            <w:r>
              <w:rPr>
                <w:b/>
                <w:bCs/>
              </w:rPr>
              <w:t xml:space="preserve"> = 2 points</w:t>
            </w:r>
          </w:p>
          <w:p w14:paraId="2BC12E70" w14:textId="77777777" w:rsidR="00631B4D" w:rsidRPr="007C797B" w:rsidRDefault="00631B4D" w:rsidP="00854AF1">
            <w:pPr>
              <w:rPr>
                <w:b/>
                <w:bCs/>
              </w:rPr>
            </w:pPr>
            <w:r w:rsidRPr="007C797B">
              <w:rPr>
                <w:b/>
                <w:bCs/>
              </w:rPr>
              <w:t>Frequently = 3 points</w:t>
            </w:r>
          </w:p>
        </w:tc>
        <w:tc>
          <w:tcPr>
            <w:tcW w:w="1392" w:type="dxa"/>
          </w:tcPr>
          <w:p w14:paraId="2D1F3D8E" w14:textId="77777777" w:rsidR="00631B4D" w:rsidRDefault="00631B4D" w:rsidP="00854AF1">
            <w:pPr>
              <w:rPr>
                <w:b/>
                <w:bCs/>
              </w:rPr>
            </w:pPr>
            <w:r w:rsidRPr="00C17BDE">
              <w:rPr>
                <w:b/>
                <w:bCs/>
              </w:rPr>
              <w:t>I can collect documents and evidence that show I have undertaken these tasks</w:t>
            </w:r>
          </w:p>
          <w:p w14:paraId="22893346" w14:textId="77777777" w:rsidR="00631B4D" w:rsidRPr="00620271" w:rsidRDefault="00631B4D" w:rsidP="00854AF1">
            <w:pPr>
              <w:rPr>
                <w:b/>
                <w:bCs/>
              </w:rPr>
            </w:pPr>
            <w:r>
              <w:rPr>
                <w:b/>
                <w:bCs/>
              </w:rPr>
              <w:t>(2 points)</w:t>
            </w:r>
          </w:p>
        </w:tc>
        <w:tc>
          <w:tcPr>
            <w:tcW w:w="1392" w:type="dxa"/>
          </w:tcPr>
          <w:p w14:paraId="0480D13C" w14:textId="77777777" w:rsidR="00631B4D" w:rsidRPr="00C17BDE" w:rsidRDefault="00631B4D" w:rsidP="00854AF1">
            <w:pPr>
              <w:rPr>
                <w:b/>
                <w:bCs/>
              </w:rPr>
            </w:pPr>
            <w:r>
              <w:rPr>
                <w:b/>
                <w:bCs/>
              </w:rPr>
              <w:t>Total number of points</w:t>
            </w:r>
          </w:p>
        </w:tc>
      </w:tr>
      <w:tr w:rsidR="00631B4D" w14:paraId="2355D9A6" w14:textId="77777777" w:rsidTr="00854AF1">
        <w:tc>
          <w:tcPr>
            <w:tcW w:w="2912" w:type="dxa"/>
          </w:tcPr>
          <w:p w14:paraId="3DBB0913" w14:textId="77777777" w:rsidR="00631B4D" w:rsidRDefault="00631B4D"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4B57F7AB" w14:textId="77777777" w:rsidR="00631B4D" w:rsidRDefault="00631B4D" w:rsidP="00854AF1">
            <w:r>
              <w:t>modelling desired behaviour and practices.</w:t>
            </w:r>
          </w:p>
        </w:tc>
        <w:tc>
          <w:tcPr>
            <w:tcW w:w="1431" w:type="dxa"/>
          </w:tcPr>
          <w:p w14:paraId="08C525D4" w14:textId="77777777" w:rsidR="00631B4D" w:rsidRDefault="00631B4D" w:rsidP="00854AF1"/>
        </w:tc>
        <w:tc>
          <w:tcPr>
            <w:tcW w:w="1325" w:type="dxa"/>
          </w:tcPr>
          <w:p w14:paraId="0E48ED2B" w14:textId="77777777" w:rsidR="00631B4D" w:rsidRDefault="00631B4D" w:rsidP="00854AF1"/>
        </w:tc>
        <w:tc>
          <w:tcPr>
            <w:tcW w:w="1956" w:type="dxa"/>
          </w:tcPr>
          <w:p w14:paraId="1EBF321C" w14:textId="77777777" w:rsidR="00631B4D" w:rsidRDefault="00631B4D" w:rsidP="00854AF1"/>
        </w:tc>
        <w:tc>
          <w:tcPr>
            <w:tcW w:w="1392" w:type="dxa"/>
          </w:tcPr>
          <w:p w14:paraId="27F22B73" w14:textId="77777777" w:rsidR="00631B4D" w:rsidRDefault="00631B4D" w:rsidP="00854AF1"/>
        </w:tc>
        <w:tc>
          <w:tcPr>
            <w:tcW w:w="1392" w:type="dxa"/>
          </w:tcPr>
          <w:p w14:paraId="10799500" w14:textId="77777777" w:rsidR="00631B4D" w:rsidRDefault="00631B4D" w:rsidP="00854AF1"/>
        </w:tc>
      </w:tr>
      <w:tr w:rsidR="00631B4D" w14:paraId="3EC5DD1C" w14:textId="77777777" w:rsidTr="00854AF1">
        <w:tc>
          <w:tcPr>
            <w:tcW w:w="2912" w:type="dxa"/>
          </w:tcPr>
          <w:p w14:paraId="2F8B7512" w14:textId="77777777" w:rsidR="00631B4D" w:rsidRDefault="00631B4D"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1416FD1F" w14:textId="77777777" w:rsidR="00631B4D" w:rsidRDefault="00631B4D" w:rsidP="00854AF1"/>
        </w:tc>
        <w:tc>
          <w:tcPr>
            <w:tcW w:w="1325" w:type="dxa"/>
          </w:tcPr>
          <w:p w14:paraId="50F94FF9" w14:textId="77777777" w:rsidR="00631B4D" w:rsidRDefault="00631B4D" w:rsidP="00854AF1"/>
        </w:tc>
        <w:tc>
          <w:tcPr>
            <w:tcW w:w="1956" w:type="dxa"/>
          </w:tcPr>
          <w:p w14:paraId="077DE8C4" w14:textId="77777777" w:rsidR="00631B4D" w:rsidRDefault="00631B4D" w:rsidP="00854AF1"/>
        </w:tc>
        <w:tc>
          <w:tcPr>
            <w:tcW w:w="1392" w:type="dxa"/>
          </w:tcPr>
          <w:p w14:paraId="04574A80" w14:textId="77777777" w:rsidR="00631B4D" w:rsidRDefault="00631B4D" w:rsidP="00854AF1"/>
        </w:tc>
        <w:tc>
          <w:tcPr>
            <w:tcW w:w="1392" w:type="dxa"/>
          </w:tcPr>
          <w:p w14:paraId="23D1B2D2" w14:textId="77777777" w:rsidR="00631B4D" w:rsidRDefault="00631B4D" w:rsidP="00854AF1"/>
        </w:tc>
      </w:tr>
      <w:tr w:rsidR="00631B4D" w14:paraId="0F2264F4" w14:textId="77777777" w:rsidTr="00854AF1">
        <w:tc>
          <w:tcPr>
            <w:tcW w:w="2912" w:type="dxa"/>
          </w:tcPr>
          <w:p w14:paraId="47C04533" w14:textId="77777777" w:rsidR="00631B4D" w:rsidRPr="00212219" w:rsidRDefault="00631B4D" w:rsidP="00854AF1">
            <w:r>
              <w:t xml:space="preserve">I have </w:t>
            </w:r>
            <w:r w:rsidRPr="006E24D0">
              <w:t>establish</w:t>
            </w:r>
            <w:r>
              <w:t>ed</w:t>
            </w:r>
            <w:r w:rsidRPr="006E24D0">
              <w:t xml:space="preserve"> processes to address issues and resolve performance issues</w:t>
            </w:r>
            <w:r>
              <w:t>.</w:t>
            </w:r>
          </w:p>
        </w:tc>
        <w:tc>
          <w:tcPr>
            <w:tcW w:w="1431" w:type="dxa"/>
          </w:tcPr>
          <w:p w14:paraId="362BA10D" w14:textId="77777777" w:rsidR="00631B4D" w:rsidRDefault="00631B4D" w:rsidP="00854AF1"/>
        </w:tc>
        <w:tc>
          <w:tcPr>
            <w:tcW w:w="1325" w:type="dxa"/>
          </w:tcPr>
          <w:p w14:paraId="42CE3C4D" w14:textId="77777777" w:rsidR="00631B4D" w:rsidRDefault="00631B4D" w:rsidP="00854AF1"/>
        </w:tc>
        <w:tc>
          <w:tcPr>
            <w:tcW w:w="1956" w:type="dxa"/>
          </w:tcPr>
          <w:p w14:paraId="7CEC21DF" w14:textId="77777777" w:rsidR="00631B4D" w:rsidRDefault="00631B4D" w:rsidP="00854AF1"/>
        </w:tc>
        <w:tc>
          <w:tcPr>
            <w:tcW w:w="1392" w:type="dxa"/>
          </w:tcPr>
          <w:p w14:paraId="09DC684B" w14:textId="77777777" w:rsidR="00631B4D" w:rsidRDefault="00631B4D" w:rsidP="00854AF1"/>
        </w:tc>
        <w:tc>
          <w:tcPr>
            <w:tcW w:w="1392" w:type="dxa"/>
          </w:tcPr>
          <w:p w14:paraId="6799B785" w14:textId="77777777" w:rsidR="00631B4D" w:rsidRDefault="00631B4D" w:rsidP="00854AF1"/>
        </w:tc>
      </w:tr>
      <w:tr w:rsidR="00631B4D" w14:paraId="3FA37FCA" w14:textId="77777777" w:rsidTr="00854AF1">
        <w:tc>
          <w:tcPr>
            <w:tcW w:w="2912" w:type="dxa"/>
          </w:tcPr>
          <w:p w14:paraId="35878CE1" w14:textId="77777777" w:rsidR="00631B4D" w:rsidRPr="00212219" w:rsidRDefault="00631B4D"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2C345BF8" w14:textId="77777777" w:rsidR="00631B4D" w:rsidRDefault="00631B4D" w:rsidP="00854AF1"/>
        </w:tc>
        <w:tc>
          <w:tcPr>
            <w:tcW w:w="1325" w:type="dxa"/>
          </w:tcPr>
          <w:p w14:paraId="6FB916D4" w14:textId="77777777" w:rsidR="00631B4D" w:rsidRDefault="00631B4D" w:rsidP="00854AF1"/>
        </w:tc>
        <w:tc>
          <w:tcPr>
            <w:tcW w:w="1956" w:type="dxa"/>
          </w:tcPr>
          <w:p w14:paraId="2AADA5C6" w14:textId="77777777" w:rsidR="00631B4D" w:rsidRDefault="00631B4D" w:rsidP="00854AF1"/>
        </w:tc>
        <w:tc>
          <w:tcPr>
            <w:tcW w:w="1392" w:type="dxa"/>
          </w:tcPr>
          <w:p w14:paraId="62BD5FFD" w14:textId="77777777" w:rsidR="00631B4D" w:rsidRDefault="00631B4D" w:rsidP="00854AF1"/>
        </w:tc>
        <w:tc>
          <w:tcPr>
            <w:tcW w:w="1392" w:type="dxa"/>
          </w:tcPr>
          <w:p w14:paraId="16185C8E" w14:textId="77777777" w:rsidR="00631B4D" w:rsidRDefault="00631B4D" w:rsidP="00854AF1"/>
        </w:tc>
      </w:tr>
      <w:tr w:rsidR="00631B4D" w14:paraId="5FFB51B6" w14:textId="77777777" w:rsidTr="00854AF1">
        <w:tc>
          <w:tcPr>
            <w:tcW w:w="2912" w:type="dxa"/>
          </w:tcPr>
          <w:p w14:paraId="7E6A37CE" w14:textId="77777777" w:rsidR="00631B4D" w:rsidRPr="00620271" w:rsidRDefault="00631B4D"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4BEBC85B" w14:textId="77777777" w:rsidR="00631B4D" w:rsidRDefault="00631B4D" w:rsidP="00854AF1"/>
        </w:tc>
        <w:tc>
          <w:tcPr>
            <w:tcW w:w="1325" w:type="dxa"/>
          </w:tcPr>
          <w:p w14:paraId="2F7221E7" w14:textId="77777777" w:rsidR="00631B4D" w:rsidRDefault="00631B4D" w:rsidP="00854AF1"/>
        </w:tc>
        <w:tc>
          <w:tcPr>
            <w:tcW w:w="1956" w:type="dxa"/>
          </w:tcPr>
          <w:p w14:paraId="488B6266" w14:textId="77777777" w:rsidR="00631B4D" w:rsidRDefault="00631B4D" w:rsidP="00854AF1"/>
        </w:tc>
        <w:tc>
          <w:tcPr>
            <w:tcW w:w="1392" w:type="dxa"/>
          </w:tcPr>
          <w:p w14:paraId="264AC7D6" w14:textId="77777777" w:rsidR="00631B4D" w:rsidRDefault="00631B4D" w:rsidP="00854AF1"/>
        </w:tc>
        <w:tc>
          <w:tcPr>
            <w:tcW w:w="1392" w:type="dxa"/>
          </w:tcPr>
          <w:p w14:paraId="1DE11BFC" w14:textId="77777777" w:rsidR="00631B4D" w:rsidRDefault="00631B4D" w:rsidP="00854AF1"/>
        </w:tc>
      </w:tr>
      <w:tr w:rsidR="00631B4D" w14:paraId="7ABBE5B7" w14:textId="77777777" w:rsidTr="00854AF1">
        <w:tc>
          <w:tcPr>
            <w:tcW w:w="2912" w:type="dxa"/>
          </w:tcPr>
          <w:p w14:paraId="477A91AD" w14:textId="77777777" w:rsidR="00631B4D" w:rsidRPr="00620271" w:rsidRDefault="00631B4D"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44337C87" w14:textId="77777777" w:rsidR="00631B4D" w:rsidRDefault="00631B4D" w:rsidP="00854AF1"/>
        </w:tc>
        <w:tc>
          <w:tcPr>
            <w:tcW w:w="1325" w:type="dxa"/>
          </w:tcPr>
          <w:p w14:paraId="063D295A" w14:textId="77777777" w:rsidR="00631B4D" w:rsidRDefault="00631B4D" w:rsidP="00854AF1"/>
        </w:tc>
        <w:tc>
          <w:tcPr>
            <w:tcW w:w="1956" w:type="dxa"/>
          </w:tcPr>
          <w:p w14:paraId="73682128" w14:textId="77777777" w:rsidR="00631B4D" w:rsidRDefault="00631B4D" w:rsidP="00854AF1"/>
        </w:tc>
        <w:tc>
          <w:tcPr>
            <w:tcW w:w="1392" w:type="dxa"/>
          </w:tcPr>
          <w:p w14:paraId="7CCCF5F6" w14:textId="77777777" w:rsidR="00631B4D" w:rsidRDefault="00631B4D" w:rsidP="00854AF1"/>
        </w:tc>
        <w:tc>
          <w:tcPr>
            <w:tcW w:w="1392" w:type="dxa"/>
          </w:tcPr>
          <w:p w14:paraId="5E04D713" w14:textId="77777777" w:rsidR="00631B4D" w:rsidRDefault="00631B4D" w:rsidP="00854AF1"/>
        </w:tc>
      </w:tr>
      <w:tr w:rsidR="00631B4D" w14:paraId="113A5D33" w14:textId="77777777" w:rsidTr="00854AF1">
        <w:tc>
          <w:tcPr>
            <w:tcW w:w="2912" w:type="dxa"/>
          </w:tcPr>
          <w:p w14:paraId="15689A50" w14:textId="77777777" w:rsidR="00631B4D" w:rsidRDefault="00631B4D"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68F4BA37" w14:textId="77777777" w:rsidR="00631B4D" w:rsidRDefault="00631B4D" w:rsidP="00854AF1"/>
        </w:tc>
        <w:tc>
          <w:tcPr>
            <w:tcW w:w="1325" w:type="dxa"/>
          </w:tcPr>
          <w:p w14:paraId="0F98B0F1" w14:textId="77777777" w:rsidR="00631B4D" w:rsidRDefault="00631B4D" w:rsidP="00854AF1"/>
        </w:tc>
        <w:tc>
          <w:tcPr>
            <w:tcW w:w="1956" w:type="dxa"/>
          </w:tcPr>
          <w:p w14:paraId="6FC8C2AC" w14:textId="77777777" w:rsidR="00631B4D" w:rsidRDefault="00631B4D" w:rsidP="00854AF1"/>
        </w:tc>
        <w:tc>
          <w:tcPr>
            <w:tcW w:w="1392" w:type="dxa"/>
          </w:tcPr>
          <w:p w14:paraId="03E13860" w14:textId="77777777" w:rsidR="00631B4D" w:rsidRDefault="00631B4D" w:rsidP="00854AF1"/>
        </w:tc>
        <w:tc>
          <w:tcPr>
            <w:tcW w:w="1392" w:type="dxa"/>
          </w:tcPr>
          <w:p w14:paraId="723C5FF6" w14:textId="77777777" w:rsidR="00631B4D" w:rsidRDefault="00631B4D" w:rsidP="00854AF1"/>
        </w:tc>
      </w:tr>
      <w:tr w:rsidR="00631B4D" w14:paraId="3C62C193" w14:textId="77777777" w:rsidTr="00854AF1">
        <w:tc>
          <w:tcPr>
            <w:tcW w:w="2912" w:type="dxa"/>
          </w:tcPr>
          <w:p w14:paraId="071638AF" w14:textId="77777777" w:rsidR="00631B4D" w:rsidRDefault="00631B4D"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7A894C2A" w14:textId="77777777" w:rsidR="00631B4D" w:rsidRDefault="00631B4D" w:rsidP="00854AF1"/>
        </w:tc>
        <w:tc>
          <w:tcPr>
            <w:tcW w:w="1325" w:type="dxa"/>
          </w:tcPr>
          <w:p w14:paraId="003BE91D" w14:textId="77777777" w:rsidR="00631B4D" w:rsidRDefault="00631B4D" w:rsidP="00854AF1"/>
        </w:tc>
        <w:tc>
          <w:tcPr>
            <w:tcW w:w="1956" w:type="dxa"/>
          </w:tcPr>
          <w:p w14:paraId="156AA8C6" w14:textId="77777777" w:rsidR="00631B4D" w:rsidRDefault="00631B4D" w:rsidP="00854AF1"/>
        </w:tc>
        <w:tc>
          <w:tcPr>
            <w:tcW w:w="1392" w:type="dxa"/>
          </w:tcPr>
          <w:p w14:paraId="37D95FFD" w14:textId="77777777" w:rsidR="00631B4D" w:rsidRDefault="00631B4D" w:rsidP="00854AF1"/>
        </w:tc>
        <w:tc>
          <w:tcPr>
            <w:tcW w:w="1392" w:type="dxa"/>
          </w:tcPr>
          <w:p w14:paraId="29444DA0" w14:textId="77777777" w:rsidR="00631B4D" w:rsidRDefault="00631B4D" w:rsidP="00854AF1"/>
        </w:tc>
      </w:tr>
    </w:tbl>
    <w:p w14:paraId="59E0BB7B" w14:textId="77777777" w:rsidR="00631B4D" w:rsidRDefault="00631B4D" w:rsidP="0028339C">
      <w:pPr>
        <w:pStyle w:val="BasicParagraph"/>
        <w:spacing w:line="264" w:lineRule="auto"/>
        <w:rPr>
          <w:rFonts w:ascii="Avenir LT Std 35 Light" w:hAnsi="Avenir LT Std 35 Light"/>
          <w:color w:val="auto"/>
          <w:sz w:val="20"/>
          <w:szCs w:val="20"/>
        </w:rPr>
      </w:pPr>
    </w:p>
    <w:p w14:paraId="28C98516" w14:textId="5D835FE4" w:rsidR="00631B4D" w:rsidRDefault="00631B4D" w:rsidP="0028339C">
      <w:pPr>
        <w:pStyle w:val="BasicParagraph"/>
        <w:spacing w:line="264" w:lineRule="auto"/>
        <w:rPr>
          <w:rFonts w:ascii="Avenir LT Std 35 Light" w:hAnsi="Avenir LT Std 35 Light"/>
          <w:color w:val="auto"/>
          <w:sz w:val="20"/>
          <w:szCs w:val="20"/>
        </w:rPr>
      </w:pPr>
    </w:p>
    <w:p w14:paraId="1402A4E5" w14:textId="447C98BE" w:rsidR="00631B4D" w:rsidRDefault="00631B4D" w:rsidP="0028339C">
      <w:pPr>
        <w:pStyle w:val="BasicParagraph"/>
        <w:spacing w:line="264" w:lineRule="auto"/>
        <w:rPr>
          <w:rFonts w:ascii="Avenir LT Std 35 Light" w:hAnsi="Avenir LT Std 35 Light"/>
          <w:color w:val="auto"/>
          <w:sz w:val="20"/>
          <w:szCs w:val="20"/>
        </w:rPr>
      </w:pPr>
    </w:p>
    <w:p w14:paraId="7AFC89A9" w14:textId="453A1407" w:rsidR="00631B4D" w:rsidRDefault="00631B4D" w:rsidP="0028339C">
      <w:pPr>
        <w:pStyle w:val="BasicParagraph"/>
        <w:spacing w:line="264" w:lineRule="auto"/>
        <w:rPr>
          <w:rFonts w:ascii="Avenir LT Std 35 Light" w:hAnsi="Avenir LT Std 35 Light"/>
          <w:color w:val="auto"/>
          <w:sz w:val="20"/>
          <w:szCs w:val="20"/>
        </w:rPr>
      </w:pPr>
    </w:p>
    <w:p w14:paraId="4400D56E"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9"/>
      <w:r>
        <w:br w:type="page"/>
      </w:r>
    </w:p>
    <w:p w14:paraId="60E09D0C" w14:textId="3ECFC68D" w:rsidR="00631B4D" w:rsidRPr="00F418ED" w:rsidRDefault="00631B4D" w:rsidP="00631B4D">
      <w:pPr>
        <w:pStyle w:val="Heading1"/>
      </w:pPr>
      <w:r w:rsidRPr="00F418ED">
        <w:lastRenderedPageBreak/>
        <w:t>BSBHRM405 Support the recruitment, selection and induction of staff</w:t>
      </w:r>
      <w:bookmarkEnd w:id="11"/>
    </w:p>
    <w:p w14:paraId="3BBB3BEB" w14:textId="3D7BFB15" w:rsidR="00631B4D" w:rsidRDefault="00631B4D" w:rsidP="00631B4D">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tbl>
      <w:tblPr>
        <w:tblStyle w:val="TableGrid"/>
        <w:tblW w:w="0" w:type="auto"/>
        <w:tblLook w:val="04A0" w:firstRow="1" w:lastRow="0" w:firstColumn="1" w:lastColumn="0" w:noHBand="0" w:noVBand="1"/>
      </w:tblPr>
      <w:tblGrid>
        <w:gridCol w:w="2198"/>
        <w:gridCol w:w="1360"/>
        <w:gridCol w:w="1322"/>
        <w:gridCol w:w="1585"/>
        <w:gridCol w:w="1382"/>
        <w:gridCol w:w="1162"/>
      </w:tblGrid>
      <w:tr w:rsidR="00631B4D" w14:paraId="02F98661" w14:textId="77777777" w:rsidTr="00854AF1">
        <w:trPr>
          <w:tblHeader/>
        </w:trPr>
        <w:tc>
          <w:tcPr>
            <w:tcW w:w="2912" w:type="dxa"/>
          </w:tcPr>
          <w:p w14:paraId="18F68C93" w14:textId="77777777" w:rsidR="00631B4D" w:rsidRDefault="00631B4D" w:rsidP="00854AF1"/>
        </w:tc>
        <w:tc>
          <w:tcPr>
            <w:tcW w:w="1431" w:type="dxa"/>
          </w:tcPr>
          <w:p w14:paraId="457BB3F3" w14:textId="77777777" w:rsidR="00631B4D" w:rsidRDefault="00631B4D" w:rsidP="00854AF1">
            <w:pPr>
              <w:rPr>
                <w:b/>
                <w:bCs/>
              </w:rPr>
            </w:pPr>
            <w:r w:rsidRPr="00C17BDE">
              <w:rPr>
                <w:b/>
                <w:bCs/>
              </w:rPr>
              <w:t>I have skills and knowledge in this area</w:t>
            </w:r>
          </w:p>
          <w:p w14:paraId="35B3553C" w14:textId="77777777" w:rsidR="00631B4D" w:rsidRPr="00620271" w:rsidRDefault="00631B4D" w:rsidP="00854AF1">
            <w:pPr>
              <w:rPr>
                <w:b/>
                <w:bCs/>
              </w:rPr>
            </w:pPr>
            <w:r>
              <w:rPr>
                <w:b/>
                <w:bCs/>
              </w:rPr>
              <w:t>(1 point)</w:t>
            </w:r>
          </w:p>
        </w:tc>
        <w:tc>
          <w:tcPr>
            <w:tcW w:w="1325" w:type="dxa"/>
          </w:tcPr>
          <w:p w14:paraId="3BD99E1D"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69384AB" w14:textId="77777777" w:rsidR="00631B4D" w:rsidRPr="00C17BDE" w:rsidRDefault="00631B4D" w:rsidP="00854AF1">
            <w:pPr>
              <w:rPr>
                <w:b/>
                <w:bCs/>
              </w:rPr>
            </w:pPr>
            <w:r w:rsidRPr="00C17BDE">
              <w:rPr>
                <w:b/>
                <w:bCs/>
              </w:rPr>
              <w:t>I have performed these tasks:</w:t>
            </w:r>
          </w:p>
          <w:p w14:paraId="04556E90" w14:textId="77777777" w:rsidR="00631B4D" w:rsidRPr="007C797B" w:rsidRDefault="00631B4D" w:rsidP="00854AF1">
            <w:pPr>
              <w:rPr>
                <w:b/>
                <w:bCs/>
              </w:rPr>
            </w:pPr>
            <w:r w:rsidRPr="007C797B">
              <w:rPr>
                <w:b/>
                <w:bCs/>
              </w:rPr>
              <w:t>Rarely = 1 point</w:t>
            </w:r>
          </w:p>
          <w:p w14:paraId="5C7F4701" w14:textId="77777777" w:rsidR="00631B4D" w:rsidRPr="007C797B" w:rsidRDefault="00631B4D" w:rsidP="00854AF1">
            <w:pPr>
              <w:rPr>
                <w:b/>
                <w:bCs/>
              </w:rPr>
            </w:pPr>
            <w:r w:rsidRPr="007C797B">
              <w:rPr>
                <w:b/>
                <w:bCs/>
              </w:rPr>
              <w:t>Sometimes</w:t>
            </w:r>
            <w:r>
              <w:rPr>
                <w:b/>
                <w:bCs/>
              </w:rPr>
              <w:t xml:space="preserve"> = 2 points</w:t>
            </w:r>
          </w:p>
          <w:p w14:paraId="19D3D026" w14:textId="77777777" w:rsidR="00631B4D" w:rsidRPr="007C797B" w:rsidRDefault="00631B4D" w:rsidP="00854AF1">
            <w:pPr>
              <w:rPr>
                <w:b/>
                <w:bCs/>
              </w:rPr>
            </w:pPr>
            <w:r w:rsidRPr="007C797B">
              <w:rPr>
                <w:b/>
                <w:bCs/>
              </w:rPr>
              <w:t>Frequently = 3 points</w:t>
            </w:r>
          </w:p>
        </w:tc>
        <w:tc>
          <w:tcPr>
            <w:tcW w:w="1392" w:type="dxa"/>
          </w:tcPr>
          <w:p w14:paraId="6DE51306" w14:textId="77777777" w:rsidR="00631B4D" w:rsidRDefault="00631B4D" w:rsidP="00854AF1">
            <w:pPr>
              <w:rPr>
                <w:b/>
                <w:bCs/>
              </w:rPr>
            </w:pPr>
            <w:r w:rsidRPr="00C17BDE">
              <w:rPr>
                <w:b/>
                <w:bCs/>
              </w:rPr>
              <w:t>I can collect documents and evidence that show I have undertaken these tasks</w:t>
            </w:r>
          </w:p>
          <w:p w14:paraId="0817C97D" w14:textId="77777777" w:rsidR="00631B4D" w:rsidRPr="00620271" w:rsidRDefault="00631B4D" w:rsidP="00854AF1">
            <w:pPr>
              <w:rPr>
                <w:b/>
                <w:bCs/>
              </w:rPr>
            </w:pPr>
            <w:r>
              <w:rPr>
                <w:b/>
                <w:bCs/>
              </w:rPr>
              <w:t>(2 points)</w:t>
            </w:r>
          </w:p>
        </w:tc>
        <w:tc>
          <w:tcPr>
            <w:tcW w:w="1392" w:type="dxa"/>
          </w:tcPr>
          <w:p w14:paraId="13998114" w14:textId="77777777" w:rsidR="00631B4D" w:rsidRPr="00C17BDE" w:rsidRDefault="00631B4D" w:rsidP="00854AF1">
            <w:pPr>
              <w:rPr>
                <w:b/>
                <w:bCs/>
              </w:rPr>
            </w:pPr>
            <w:r>
              <w:rPr>
                <w:b/>
                <w:bCs/>
              </w:rPr>
              <w:t>Total number of points</w:t>
            </w:r>
          </w:p>
        </w:tc>
      </w:tr>
      <w:tr w:rsidR="00631B4D" w14:paraId="34FF70E3" w14:textId="77777777" w:rsidTr="00854AF1">
        <w:tc>
          <w:tcPr>
            <w:tcW w:w="2912" w:type="dxa"/>
          </w:tcPr>
          <w:p w14:paraId="39A4EDDD" w14:textId="77777777" w:rsidR="00631B4D" w:rsidRDefault="00631B4D" w:rsidP="00854AF1">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0745FABA" w14:textId="77777777" w:rsidR="00631B4D" w:rsidRDefault="00631B4D" w:rsidP="00854AF1"/>
        </w:tc>
        <w:tc>
          <w:tcPr>
            <w:tcW w:w="1325" w:type="dxa"/>
          </w:tcPr>
          <w:p w14:paraId="22B067F8" w14:textId="77777777" w:rsidR="00631B4D" w:rsidRDefault="00631B4D" w:rsidP="00854AF1"/>
        </w:tc>
        <w:tc>
          <w:tcPr>
            <w:tcW w:w="1956" w:type="dxa"/>
          </w:tcPr>
          <w:p w14:paraId="649169FC" w14:textId="77777777" w:rsidR="00631B4D" w:rsidRDefault="00631B4D" w:rsidP="00854AF1"/>
        </w:tc>
        <w:tc>
          <w:tcPr>
            <w:tcW w:w="1392" w:type="dxa"/>
          </w:tcPr>
          <w:p w14:paraId="399BE108" w14:textId="77777777" w:rsidR="00631B4D" w:rsidRDefault="00631B4D" w:rsidP="00854AF1"/>
        </w:tc>
        <w:tc>
          <w:tcPr>
            <w:tcW w:w="1392" w:type="dxa"/>
          </w:tcPr>
          <w:p w14:paraId="2C14CCBE" w14:textId="77777777" w:rsidR="00631B4D" w:rsidRDefault="00631B4D" w:rsidP="00854AF1"/>
        </w:tc>
      </w:tr>
      <w:tr w:rsidR="00631B4D" w14:paraId="47B42DC1" w14:textId="77777777" w:rsidTr="00854AF1">
        <w:tc>
          <w:tcPr>
            <w:tcW w:w="2912" w:type="dxa"/>
          </w:tcPr>
          <w:p w14:paraId="469A8277" w14:textId="77777777" w:rsidR="00631B4D" w:rsidRDefault="00631B4D" w:rsidP="00854AF1">
            <w:r>
              <w:t xml:space="preserve">I have </w:t>
            </w:r>
            <w:r w:rsidRPr="001D0FD1">
              <w:t>use</w:t>
            </w:r>
            <w:r>
              <w:t>d</w:t>
            </w:r>
            <w:r w:rsidRPr="001D0FD1">
              <w:t xml:space="preserve"> job descriptions to support sourcing, selecting and appointing suitable staff</w:t>
            </w:r>
          </w:p>
        </w:tc>
        <w:tc>
          <w:tcPr>
            <w:tcW w:w="1431" w:type="dxa"/>
          </w:tcPr>
          <w:p w14:paraId="308BEC71" w14:textId="77777777" w:rsidR="00631B4D" w:rsidRDefault="00631B4D" w:rsidP="00854AF1"/>
        </w:tc>
        <w:tc>
          <w:tcPr>
            <w:tcW w:w="1325" w:type="dxa"/>
          </w:tcPr>
          <w:p w14:paraId="02FA8365" w14:textId="77777777" w:rsidR="00631B4D" w:rsidRDefault="00631B4D" w:rsidP="00854AF1"/>
        </w:tc>
        <w:tc>
          <w:tcPr>
            <w:tcW w:w="1956" w:type="dxa"/>
          </w:tcPr>
          <w:p w14:paraId="5F8F7316" w14:textId="77777777" w:rsidR="00631B4D" w:rsidRDefault="00631B4D" w:rsidP="00854AF1"/>
        </w:tc>
        <w:tc>
          <w:tcPr>
            <w:tcW w:w="1392" w:type="dxa"/>
          </w:tcPr>
          <w:p w14:paraId="1D3EF215" w14:textId="77777777" w:rsidR="00631B4D" w:rsidRDefault="00631B4D" w:rsidP="00854AF1"/>
        </w:tc>
        <w:tc>
          <w:tcPr>
            <w:tcW w:w="1392" w:type="dxa"/>
          </w:tcPr>
          <w:p w14:paraId="12D9C701" w14:textId="77777777" w:rsidR="00631B4D" w:rsidRDefault="00631B4D" w:rsidP="00854AF1"/>
        </w:tc>
      </w:tr>
      <w:tr w:rsidR="00631B4D" w14:paraId="6E6BC1AC" w14:textId="77777777" w:rsidTr="00854AF1">
        <w:tc>
          <w:tcPr>
            <w:tcW w:w="2912" w:type="dxa"/>
          </w:tcPr>
          <w:p w14:paraId="664C2E63" w14:textId="77777777" w:rsidR="00631B4D" w:rsidRPr="00212219" w:rsidRDefault="00631B4D" w:rsidP="00854AF1">
            <w:r>
              <w:t xml:space="preserve">I have </w:t>
            </w:r>
            <w:r w:rsidRPr="001D0FD1">
              <w:t>use</w:t>
            </w:r>
            <w:r>
              <w:t>d</w:t>
            </w:r>
            <w:r w:rsidRPr="001D0FD1">
              <w:t xml:space="preserve"> different advertising channels to promote vacancies and/or establish a potential talent pool</w:t>
            </w:r>
          </w:p>
        </w:tc>
        <w:tc>
          <w:tcPr>
            <w:tcW w:w="1431" w:type="dxa"/>
          </w:tcPr>
          <w:p w14:paraId="139C6DAD" w14:textId="77777777" w:rsidR="00631B4D" w:rsidRDefault="00631B4D" w:rsidP="00854AF1"/>
        </w:tc>
        <w:tc>
          <w:tcPr>
            <w:tcW w:w="1325" w:type="dxa"/>
          </w:tcPr>
          <w:p w14:paraId="732833ED" w14:textId="77777777" w:rsidR="00631B4D" w:rsidRDefault="00631B4D" w:rsidP="00854AF1"/>
        </w:tc>
        <w:tc>
          <w:tcPr>
            <w:tcW w:w="1956" w:type="dxa"/>
          </w:tcPr>
          <w:p w14:paraId="685D0022" w14:textId="77777777" w:rsidR="00631B4D" w:rsidRDefault="00631B4D" w:rsidP="00854AF1"/>
        </w:tc>
        <w:tc>
          <w:tcPr>
            <w:tcW w:w="1392" w:type="dxa"/>
          </w:tcPr>
          <w:p w14:paraId="52DB0E10" w14:textId="77777777" w:rsidR="00631B4D" w:rsidRDefault="00631B4D" w:rsidP="00854AF1"/>
        </w:tc>
        <w:tc>
          <w:tcPr>
            <w:tcW w:w="1392" w:type="dxa"/>
          </w:tcPr>
          <w:p w14:paraId="38B7635D" w14:textId="77777777" w:rsidR="00631B4D" w:rsidRDefault="00631B4D" w:rsidP="00854AF1"/>
        </w:tc>
      </w:tr>
      <w:tr w:rsidR="00631B4D" w14:paraId="3AAC6FDC" w14:textId="77777777" w:rsidTr="00854AF1">
        <w:tc>
          <w:tcPr>
            <w:tcW w:w="2912" w:type="dxa"/>
          </w:tcPr>
          <w:p w14:paraId="36F1C9FD" w14:textId="77777777" w:rsidR="00631B4D" w:rsidRPr="00212219" w:rsidRDefault="00631B4D" w:rsidP="00854AF1">
            <w:r>
              <w:lastRenderedPageBreak/>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74DEB4F7" w14:textId="77777777" w:rsidR="00631B4D" w:rsidRDefault="00631B4D" w:rsidP="00854AF1"/>
        </w:tc>
        <w:tc>
          <w:tcPr>
            <w:tcW w:w="1325" w:type="dxa"/>
          </w:tcPr>
          <w:p w14:paraId="1ED16191" w14:textId="77777777" w:rsidR="00631B4D" w:rsidRDefault="00631B4D" w:rsidP="00854AF1"/>
        </w:tc>
        <w:tc>
          <w:tcPr>
            <w:tcW w:w="1956" w:type="dxa"/>
          </w:tcPr>
          <w:p w14:paraId="6198B8A3" w14:textId="77777777" w:rsidR="00631B4D" w:rsidRDefault="00631B4D" w:rsidP="00854AF1"/>
        </w:tc>
        <w:tc>
          <w:tcPr>
            <w:tcW w:w="1392" w:type="dxa"/>
          </w:tcPr>
          <w:p w14:paraId="3AF03190" w14:textId="77777777" w:rsidR="00631B4D" w:rsidRDefault="00631B4D" w:rsidP="00854AF1"/>
        </w:tc>
        <w:tc>
          <w:tcPr>
            <w:tcW w:w="1392" w:type="dxa"/>
          </w:tcPr>
          <w:p w14:paraId="2BAA2DD1" w14:textId="77777777" w:rsidR="00631B4D" w:rsidRDefault="00631B4D" w:rsidP="00854AF1"/>
        </w:tc>
      </w:tr>
      <w:tr w:rsidR="00631B4D" w14:paraId="62466837" w14:textId="77777777" w:rsidTr="00854AF1">
        <w:tc>
          <w:tcPr>
            <w:tcW w:w="2912" w:type="dxa"/>
          </w:tcPr>
          <w:p w14:paraId="044C28F6" w14:textId="77777777" w:rsidR="00631B4D" w:rsidRPr="00620271" w:rsidRDefault="00631B4D" w:rsidP="00854AF1">
            <w:r>
              <w:t xml:space="preserve">I have </w:t>
            </w:r>
            <w:r w:rsidRPr="001D0FD1">
              <w:t>develop</w:t>
            </w:r>
            <w:r>
              <w:t>ed</w:t>
            </w:r>
            <w:r w:rsidRPr="001D0FD1">
              <w:t xml:space="preserve"> selection criteria and interview questions in consultation with relevant personnel</w:t>
            </w:r>
            <w:r>
              <w:t>.</w:t>
            </w:r>
          </w:p>
        </w:tc>
        <w:tc>
          <w:tcPr>
            <w:tcW w:w="1431" w:type="dxa"/>
          </w:tcPr>
          <w:p w14:paraId="78CC1744" w14:textId="77777777" w:rsidR="00631B4D" w:rsidRDefault="00631B4D" w:rsidP="00854AF1"/>
        </w:tc>
        <w:tc>
          <w:tcPr>
            <w:tcW w:w="1325" w:type="dxa"/>
          </w:tcPr>
          <w:p w14:paraId="48A58ADB" w14:textId="77777777" w:rsidR="00631B4D" w:rsidRDefault="00631B4D" w:rsidP="00854AF1"/>
        </w:tc>
        <w:tc>
          <w:tcPr>
            <w:tcW w:w="1956" w:type="dxa"/>
          </w:tcPr>
          <w:p w14:paraId="11CCD6D7" w14:textId="77777777" w:rsidR="00631B4D" w:rsidRDefault="00631B4D" w:rsidP="00854AF1"/>
        </w:tc>
        <w:tc>
          <w:tcPr>
            <w:tcW w:w="1392" w:type="dxa"/>
          </w:tcPr>
          <w:p w14:paraId="7A5AC36E" w14:textId="77777777" w:rsidR="00631B4D" w:rsidRDefault="00631B4D" w:rsidP="00854AF1"/>
        </w:tc>
        <w:tc>
          <w:tcPr>
            <w:tcW w:w="1392" w:type="dxa"/>
          </w:tcPr>
          <w:p w14:paraId="07083E30" w14:textId="77777777" w:rsidR="00631B4D" w:rsidRDefault="00631B4D" w:rsidP="00854AF1"/>
        </w:tc>
      </w:tr>
      <w:tr w:rsidR="00631B4D" w14:paraId="0580D773" w14:textId="77777777" w:rsidTr="00854AF1">
        <w:tc>
          <w:tcPr>
            <w:tcW w:w="2912" w:type="dxa"/>
          </w:tcPr>
          <w:p w14:paraId="4218E956" w14:textId="77777777" w:rsidR="00631B4D" w:rsidRPr="00620271" w:rsidRDefault="00631B4D" w:rsidP="00854AF1">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50BC5C89" w14:textId="77777777" w:rsidR="00631B4D" w:rsidRDefault="00631B4D" w:rsidP="00854AF1"/>
        </w:tc>
        <w:tc>
          <w:tcPr>
            <w:tcW w:w="1325" w:type="dxa"/>
          </w:tcPr>
          <w:p w14:paraId="6536DADE" w14:textId="77777777" w:rsidR="00631B4D" w:rsidRDefault="00631B4D" w:rsidP="00854AF1"/>
        </w:tc>
        <w:tc>
          <w:tcPr>
            <w:tcW w:w="1956" w:type="dxa"/>
          </w:tcPr>
          <w:p w14:paraId="04777475" w14:textId="77777777" w:rsidR="00631B4D" w:rsidRDefault="00631B4D" w:rsidP="00854AF1"/>
        </w:tc>
        <w:tc>
          <w:tcPr>
            <w:tcW w:w="1392" w:type="dxa"/>
          </w:tcPr>
          <w:p w14:paraId="75BB5F01" w14:textId="77777777" w:rsidR="00631B4D" w:rsidRDefault="00631B4D" w:rsidP="00854AF1"/>
        </w:tc>
        <w:tc>
          <w:tcPr>
            <w:tcW w:w="1392" w:type="dxa"/>
          </w:tcPr>
          <w:p w14:paraId="3038938A" w14:textId="77777777" w:rsidR="00631B4D" w:rsidRDefault="00631B4D" w:rsidP="00854AF1"/>
        </w:tc>
      </w:tr>
      <w:tr w:rsidR="00631B4D" w14:paraId="6388850D" w14:textId="77777777" w:rsidTr="00854AF1">
        <w:tc>
          <w:tcPr>
            <w:tcW w:w="2912" w:type="dxa"/>
          </w:tcPr>
          <w:p w14:paraId="3AD600BD" w14:textId="77777777" w:rsidR="00631B4D" w:rsidRDefault="00631B4D" w:rsidP="00854AF1">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3EE721B6" w14:textId="77777777" w:rsidR="00631B4D" w:rsidRDefault="00631B4D" w:rsidP="00854AF1"/>
        </w:tc>
        <w:tc>
          <w:tcPr>
            <w:tcW w:w="1325" w:type="dxa"/>
          </w:tcPr>
          <w:p w14:paraId="44050ECB" w14:textId="77777777" w:rsidR="00631B4D" w:rsidRDefault="00631B4D" w:rsidP="00854AF1"/>
        </w:tc>
        <w:tc>
          <w:tcPr>
            <w:tcW w:w="1956" w:type="dxa"/>
          </w:tcPr>
          <w:p w14:paraId="11156D1F" w14:textId="77777777" w:rsidR="00631B4D" w:rsidRDefault="00631B4D" w:rsidP="00854AF1"/>
        </w:tc>
        <w:tc>
          <w:tcPr>
            <w:tcW w:w="1392" w:type="dxa"/>
          </w:tcPr>
          <w:p w14:paraId="7E07FCE6" w14:textId="77777777" w:rsidR="00631B4D" w:rsidRDefault="00631B4D" w:rsidP="00854AF1"/>
        </w:tc>
        <w:tc>
          <w:tcPr>
            <w:tcW w:w="1392" w:type="dxa"/>
          </w:tcPr>
          <w:p w14:paraId="137DFE11" w14:textId="77777777" w:rsidR="00631B4D" w:rsidRDefault="00631B4D" w:rsidP="00854AF1"/>
        </w:tc>
      </w:tr>
      <w:tr w:rsidR="00631B4D" w14:paraId="5F6445B8" w14:textId="77777777" w:rsidTr="00854AF1">
        <w:tc>
          <w:tcPr>
            <w:tcW w:w="2912" w:type="dxa"/>
          </w:tcPr>
          <w:p w14:paraId="07652A61" w14:textId="77777777" w:rsidR="00631B4D" w:rsidRDefault="00631B4D" w:rsidP="00854AF1">
            <w:r>
              <w:t xml:space="preserve">I have </w:t>
            </w:r>
            <w:r w:rsidRPr="001D0FD1">
              <w:t>obtain</w:t>
            </w:r>
            <w:r>
              <w:t>ed</w:t>
            </w:r>
            <w:r w:rsidRPr="001D0FD1">
              <w:t xml:space="preserve"> referees' reports</w:t>
            </w:r>
            <w:r>
              <w:t xml:space="preserve"> for candidates.</w:t>
            </w:r>
          </w:p>
        </w:tc>
        <w:tc>
          <w:tcPr>
            <w:tcW w:w="1431" w:type="dxa"/>
          </w:tcPr>
          <w:p w14:paraId="4F1778DE" w14:textId="77777777" w:rsidR="00631B4D" w:rsidRDefault="00631B4D" w:rsidP="00854AF1"/>
        </w:tc>
        <w:tc>
          <w:tcPr>
            <w:tcW w:w="1325" w:type="dxa"/>
          </w:tcPr>
          <w:p w14:paraId="5284CE3D" w14:textId="77777777" w:rsidR="00631B4D" w:rsidRDefault="00631B4D" w:rsidP="00854AF1"/>
        </w:tc>
        <w:tc>
          <w:tcPr>
            <w:tcW w:w="1956" w:type="dxa"/>
          </w:tcPr>
          <w:p w14:paraId="4BE8E216" w14:textId="77777777" w:rsidR="00631B4D" w:rsidRDefault="00631B4D" w:rsidP="00854AF1"/>
        </w:tc>
        <w:tc>
          <w:tcPr>
            <w:tcW w:w="1392" w:type="dxa"/>
          </w:tcPr>
          <w:p w14:paraId="40363D5C" w14:textId="77777777" w:rsidR="00631B4D" w:rsidRDefault="00631B4D" w:rsidP="00854AF1"/>
        </w:tc>
        <w:tc>
          <w:tcPr>
            <w:tcW w:w="1392" w:type="dxa"/>
          </w:tcPr>
          <w:p w14:paraId="7BDCC451" w14:textId="77777777" w:rsidR="00631B4D" w:rsidRDefault="00631B4D" w:rsidP="00854AF1"/>
        </w:tc>
      </w:tr>
      <w:tr w:rsidR="00631B4D" w14:paraId="2A139BFE" w14:textId="77777777" w:rsidTr="00854AF1">
        <w:tc>
          <w:tcPr>
            <w:tcW w:w="2912" w:type="dxa"/>
          </w:tcPr>
          <w:p w14:paraId="24D38C12" w14:textId="77777777" w:rsidR="00631B4D" w:rsidRDefault="00631B4D" w:rsidP="00854AF1">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feedback to unsuccessful candidates</w:t>
            </w:r>
            <w:r>
              <w:t>.</w:t>
            </w:r>
          </w:p>
        </w:tc>
        <w:tc>
          <w:tcPr>
            <w:tcW w:w="1431" w:type="dxa"/>
          </w:tcPr>
          <w:p w14:paraId="62B15B6A" w14:textId="77777777" w:rsidR="00631B4D" w:rsidRDefault="00631B4D" w:rsidP="00854AF1"/>
        </w:tc>
        <w:tc>
          <w:tcPr>
            <w:tcW w:w="1325" w:type="dxa"/>
          </w:tcPr>
          <w:p w14:paraId="490CD949" w14:textId="77777777" w:rsidR="00631B4D" w:rsidRDefault="00631B4D" w:rsidP="00854AF1"/>
        </w:tc>
        <w:tc>
          <w:tcPr>
            <w:tcW w:w="1956" w:type="dxa"/>
          </w:tcPr>
          <w:p w14:paraId="0CF88EF4" w14:textId="77777777" w:rsidR="00631B4D" w:rsidRDefault="00631B4D" w:rsidP="00854AF1"/>
        </w:tc>
        <w:tc>
          <w:tcPr>
            <w:tcW w:w="1392" w:type="dxa"/>
          </w:tcPr>
          <w:p w14:paraId="3690DA6B" w14:textId="77777777" w:rsidR="00631B4D" w:rsidRDefault="00631B4D" w:rsidP="00854AF1"/>
        </w:tc>
        <w:tc>
          <w:tcPr>
            <w:tcW w:w="1392" w:type="dxa"/>
          </w:tcPr>
          <w:p w14:paraId="6E18020D" w14:textId="77777777" w:rsidR="00631B4D" w:rsidRDefault="00631B4D" w:rsidP="00854AF1"/>
        </w:tc>
      </w:tr>
      <w:tr w:rsidR="00631B4D" w14:paraId="02A89762" w14:textId="77777777" w:rsidTr="00854AF1">
        <w:tc>
          <w:tcPr>
            <w:tcW w:w="2912" w:type="dxa"/>
          </w:tcPr>
          <w:p w14:paraId="4D542F12" w14:textId="77777777" w:rsidR="00631B4D" w:rsidRDefault="00631B4D" w:rsidP="00854AF1">
            <w:r>
              <w:lastRenderedPageBreak/>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319EB08A" w14:textId="77777777" w:rsidR="00631B4D" w:rsidRDefault="00631B4D" w:rsidP="00854AF1"/>
        </w:tc>
        <w:tc>
          <w:tcPr>
            <w:tcW w:w="1325" w:type="dxa"/>
          </w:tcPr>
          <w:p w14:paraId="2FE7604C" w14:textId="77777777" w:rsidR="00631B4D" w:rsidRDefault="00631B4D" w:rsidP="00854AF1"/>
        </w:tc>
        <w:tc>
          <w:tcPr>
            <w:tcW w:w="1956" w:type="dxa"/>
          </w:tcPr>
          <w:p w14:paraId="5A6605FF" w14:textId="77777777" w:rsidR="00631B4D" w:rsidRDefault="00631B4D" w:rsidP="00854AF1"/>
        </w:tc>
        <w:tc>
          <w:tcPr>
            <w:tcW w:w="1392" w:type="dxa"/>
          </w:tcPr>
          <w:p w14:paraId="1700DEEE" w14:textId="77777777" w:rsidR="00631B4D" w:rsidRDefault="00631B4D" w:rsidP="00854AF1"/>
        </w:tc>
        <w:tc>
          <w:tcPr>
            <w:tcW w:w="1392" w:type="dxa"/>
          </w:tcPr>
          <w:p w14:paraId="17751B64" w14:textId="77777777" w:rsidR="00631B4D" w:rsidRDefault="00631B4D" w:rsidP="00854AF1"/>
        </w:tc>
      </w:tr>
      <w:tr w:rsidR="00631B4D" w14:paraId="7168CF24" w14:textId="77777777" w:rsidTr="00854AF1">
        <w:tc>
          <w:tcPr>
            <w:tcW w:w="2912" w:type="dxa"/>
          </w:tcPr>
          <w:p w14:paraId="18C44C17" w14:textId="77777777" w:rsidR="00631B4D" w:rsidRDefault="00631B4D" w:rsidP="00854AF1">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3DA7DEC2" w14:textId="77777777" w:rsidR="00631B4D" w:rsidRDefault="00631B4D" w:rsidP="00854AF1"/>
        </w:tc>
        <w:tc>
          <w:tcPr>
            <w:tcW w:w="1325" w:type="dxa"/>
          </w:tcPr>
          <w:p w14:paraId="6C197F22" w14:textId="77777777" w:rsidR="00631B4D" w:rsidRDefault="00631B4D" w:rsidP="00854AF1"/>
        </w:tc>
        <w:tc>
          <w:tcPr>
            <w:tcW w:w="1956" w:type="dxa"/>
          </w:tcPr>
          <w:p w14:paraId="292F2035" w14:textId="77777777" w:rsidR="00631B4D" w:rsidRDefault="00631B4D" w:rsidP="00854AF1"/>
        </w:tc>
        <w:tc>
          <w:tcPr>
            <w:tcW w:w="1392" w:type="dxa"/>
          </w:tcPr>
          <w:p w14:paraId="0FF3579D" w14:textId="77777777" w:rsidR="00631B4D" w:rsidRDefault="00631B4D" w:rsidP="00854AF1"/>
        </w:tc>
        <w:tc>
          <w:tcPr>
            <w:tcW w:w="1392" w:type="dxa"/>
          </w:tcPr>
          <w:p w14:paraId="0574EB05" w14:textId="77777777" w:rsidR="00631B4D" w:rsidRDefault="00631B4D" w:rsidP="00854AF1"/>
        </w:tc>
      </w:tr>
    </w:tbl>
    <w:p w14:paraId="601F1F4A" w14:textId="585C33DD" w:rsidR="00631B4D" w:rsidRDefault="00631B4D" w:rsidP="0028339C">
      <w:pPr>
        <w:pStyle w:val="BasicParagraph"/>
        <w:spacing w:line="264" w:lineRule="auto"/>
        <w:rPr>
          <w:rFonts w:ascii="Avenir LT Std 35 Light" w:hAnsi="Avenir LT Std 35 Light"/>
          <w:color w:val="auto"/>
          <w:sz w:val="20"/>
          <w:szCs w:val="20"/>
        </w:rPr>
      </w:pPr>
    </w:p>
    <w:p w14:paraId="643E79F4" w14:textId="4BD96938" w:rsidR="00631B4D" w:rsidRDefault="00631B4D" w:rsidP="0028339C">
      <w:pPr>
        <w:pStyle w:val="BasicParagraph"/>
        <w:spacing w:line="264" w:lineRule="auto"/>
        <w:rPr>
          <w:rFonts w:ascii="Avenir LT Std 35 Light" w:hAnsi="Avenir LT Std 35 Light"/>
          <w:color w:val="auto"/>
          <w:sz w:val="20"/>
          <w:szCs w:val="20"/>
        </w:rPr>
      </w:pPr>
    </w:p>
    <w:p w14:paraId="6EA6728A" w14:textId="0285193D" w:rsidR="00631B4D" w:rsidRDefault="00631B4D" w:rsidP="0028339C">
      <w:pPr>
        <w:pStyle w:val="BasicParagraph"/>
        <w:spacing w:line="264" w:lineRule="auto"/>
        <w:rPr>
          <w:rFonts w:ascii="Avenir LT Std 35 Light" w:hAnsi="Avenir LT Std 35 Light"/>
          <w:color w:val="auto"/>
          <w:sz w:val="20"/>
          <w:szCs w:val="20"/>
        </w:rPr>
      </w:pPr>
    </w:p>
    <w:p w14:paraId="2E2AB961"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4"/>
      <w:r>
        <w:br w:type="page"/>
      </w:r>
    </w:p>
    <w:p w14:paraId="2666318B" w14:textId="05CD405C" w:rsidR="00631B4D" w:rsidRPr="00DB67F5" w:rsidRDefault="00631B4D" w:rsidP="00631B4D">
      <w:pPr>
        <w:pStyle w:val="Heading1"/>
      </w:pPr>
      <w:r w:rsidRPr="00DB67F5">
        <w:lastRenderedPageBreak/>
        <w:t>BSBPMG516 Manage project information and communication</w:t>
      </w:r>
      <w:bookmarkEnd w:id="12"/>
    </w:p>
    <w:p w14:paraId="3987798A" w14:textId="77777777" w:rsidR="00631B4D" w:rsidRDefault="00631B4D" w:rsidP="00631B4D">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1D4E6705" w14:textId="77777777" w:rsidR="00631B4D" w:rsidRDefault="00631B4D" w:rsidP="00631B4D"/>
    <w:tbl>
      <w:tblPr>
        <w:tblStyle w:val="TableGrid"/>
        <w:tblW w:w="0" w:type="auto"/>
        <w:tblLook w:val="04A0" w:firstRow="1" w:lastRow="0" w:firstColumn="1" w:lastColumn="0" w:noHBand="0" w:noVBand="1"/>
      </w:tblPr>
      <w:tblGrid>
        <w:gridCol w:w="2226"/>
        <w:gridCol w:w="1357"/>
        <w:gridCol w:w="1322"/>
        <w:gridCol w:w="1569"/>
        <w:gridCol w:w="1382"/>
        <w:gridCol w:w="1153"/>
      </w:tblGrid>
      <w:tr w:rsidR="00631B4D" w14:paraId="4E2F7642" w14:textId="77777777" w:rsidTr="00854AF1">
        <w:trPr>
          <w:tblHeader/>
        </w:trPr>
        <w:tc>
          <w:tcPr>
            <w:tcW w:w="2912" w:type="dxa"/>
          </w:tcPr>
          <w:p w14:paraId="63D2F405" w14:textId="77777777" w:rsidR="00631B4D" w:rsidRDefault="00631B4D" w:rsidP="00854AF1"/>
        </w:tc>
        <w:tc>
          <w:tcPr>
            <w:tcW w:w="1431" w:type="dxa"/>
          </w:tcPr>
          <w:p w14:paraId="2EE84F6A" w14:textId="77777777" w:rsidR="00631B4D" w:rsidRDefault="00631B4D" w:rsidP="00854AF1">
            <w:pPr>
              <w:rPr>
                <w:b/>
                <w:bCs/>
              </w:rPr>
            </w:pPr>
            <w:r w:rsidRPr="00C17BDE">
              <w:rPr>
                <w:b/>
                <w:bCs/>
              </w:rPr>
              <w:t>I have skills and knowledge in this area</w:t>
            </w:r>
          </w:p>
          <w:p w14:paraId="213B690E" w14:textId="77777777" w:rsidR="00631B4D" w:rsidRPr="00620271" w:rsidRDefault="00631B4D" w:rsidP="00854AF1">
            <w:pPr>
              <w:rPr>
                <w:b/>
                <w:bCs/>
              </w:rPr>
            </w:pPr>
            <w:r>
              <w:rPr>
                <w:b/>
                <w:bCs/>
              </w:rPr>
              <w:t>(1 point)</w:t>
            </w:r>
          </w:p>
        </w:tc>
        <w:tc>
          <w:tcPr>
            <w:tcW w:w="1325" w:type="dxa"/>
          </w:tcPr>
          <w:p w14:paraId="7F3A05DD"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FFEFEF" w14:textId="77777777" w:rsidR="00631B4D" w:rsidRPr="00C17BDE" w:rsidRDefault="00631B4D" w:rsidP="00854AF1">
            <w:pPr>
              <w:rPr>
                <w:b/>
                <w:bCs/>
              </w:rPr>
            </w:pPr>
            <w:r w:rsidRPr="00C17BDE">
              <w:rPr>
                <w:b/>
                <w:bCs/>
              </w:rPr>
              <w:t>I have performed these tasks:</w:t>
            </w:r>
          </w:p>
          <w:p w14:paraId="48A49F61" w14:textId="77777777" w:rsidR="00631B4D" w:rsidRPr="007C797B" w:rsidRDefault="00631B4D" w:rsidP="00854AF1">
            <w:pPr>
              <w:rPr>
                <w:b/>
                <w:bCs/>
              </w:rPr>
            </w:pPr>
            <w:r w:rsidRPr="007C797B">
              <w:rPr>
                <w:b/>
                <w:bCs/>
              </w:rPr>
              <w:t>Rarely = 1 point</w:t>
            </w:r>
          </w:p>
          <w:p w14:paraId="6E833A4E" w14:textId="77777777" w:rsidR="00631B4D" w:rsidRPr="007C797B" w:rsidRDefault="00631B4D" w:rsidP="00854AF1">
            <w:pPr>
              <w:rPr>
                <w:b/>
                <w:bCs/>
              </w:rPr>
            </w:pPr>
            <w:r w:rsidRPr="007C797B">
              <w:rPr>
                <w:b/>
                <w:bCs/>
              </w:rPr>
              <w:t>Sometimes</w:t>
            </w:r>
            <w:r>
              <w:rPr>
                <w:b/>
                <w:bCs/>
              </w:rPr>
              <w:t xml:space="preserve"> = 2 points</w:t>
            </w:r>
          </w:p>
          <w:p w14:paraId="3B60BC05" w14:textId="77777777" w:rsidR="00631B4D" w:rsidRPr="007C797B" w:rsidRDefault="00631B4D" w:rsidP="00854AF1">
            <w:pPr>
              <w:rPr>
                <w:b/>
                <w:bCs/>
              </w:rPr>
            </w:pPr>
            <w:r w:rsidRPr="007C797B">
              <w:rPr>
                <w:b/>
                <w:bCs/>
              </w:rPr>
              <w:t>Frequently = 3 points</w:t>
            </w:r>
          </w:p>
        </w:tc>
        <w:tc>
          <w:tcPr>
            <w:tcW w:w="1392" w:type="dxa"/>
          </w:tcPr>
          <w:p w14:paraId="0919E50F" w14:textId="77777777" w:rsidR="00631B4D" w:rsidRDefault="00631B4D" w:rsidP="00854AF1">
            <w:pPr>
              <w:rPr>
                <w:b/>
                <w:bCs/>
              </w:rPr>
            </w:pPr>
            <w:r w:rsidRPr="00C17BDE">
              <w:rPr>
                <w:b/>
                <w:bCs/>
              </w:rPr>
              <w:t>I can collect documents and evidence that show I have undertaken these tasks</w:t>
            </w:r>
          </w:p>
          <w:p w14:paraId="417530BD" w14:textId="77777777" w:rsidR="00631B4D" w:rsidRPr="00620271" w:rsidRDefault="00631B4D" w:rsidP="00854AF1">
            <w:pPr>
              <w:rPr>
                <w:b/>
                <w:bCs/>
              </w:rPr>
            </w:pPr>
            <w:r>
              <w:rPr>
                <w:b/>
                <w:bCs/>
              </w:rPr>
              <w:t>(2 points)</w:t>
            </w:r>
          </w:p>
        </w:tc>
        <w:tc>
          <w:tcPr>
            <w:tcW w:w="1392" w:type="dxa"/>
          </w:tcPr>
          <w:p w14:paraId="47DB96A8" w14:textId="77777777" w:rsidR="00631B4D" w:rsidRPr="00C17BDE" w:rsidRDefault="00631B4D" w:rsidP="00854AF1">
            <w:pPr>
              <w:rPr>
                <w:b/>
                <w:bCs/>
              </w:rPr>
            </w:pPr>
            <w:r>
              <w:rPr>
                <w:b/>
                <w:bCs/>
              </w:rPr>
              <w:t>Total number of points</w:t>
            </w:r>
          </w:p>
        </w:tc>
      </w:tr>
      <w:tr w:rsidR="00631B4D" w14:paraId="67690CA3" w14:textId="77777777" w:rsidTr="00854AF1">
        <w:tc>
          <w:tcPr>
            <w:tcW w:w="2912" w:type="dxa"/>
          </w:tcPr>
          <w:p w14:paraId="0DD8A9E8" w14:textId="77777777" w:rsidR="00631B4D" w:rsidRDefault="00631B4D" w:rsidP="00854AF1">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4BFADA49" w14:textId="77777777" w:rsidR="00631B4D" w:rsidRDefault="00631B4D" w:rsidP="00854AF1"/>
        </w:tc>
        <w:tc>
          <w:tcPr>
            <w:tcW w:w="1325" w:type="dxa"/>
          </w:tcPr>
          <w:p w14:paraId="7194F46A" w14:textId="77777777" w:rsidR="00631B4D" w:rsidRDefault="00631B4D" w:rsidP="00854AF1"/>
        </w:tc>
        <w:tc>
          <w:tcPr>
            <w:tcW w:w="1956" w:type="dxa"/>
          </w:tcPr>
          <w:p w14:paraId="7A7174CD" w14:textId="77777777" w:rsidR="00631B4D" w:rsidRDefault="00631B4D" w:rsidP="00854AF1"/>
        </w:tc>
        <w:tc>
          <w:tcPr>
            <w:tcW w:w="1392" w:type="dxa"/>
          </w:tcPr>
          <w:p w14:paraId="6D9AC4B2" w14:textId="77777777" w:rsidR="00631B4D" w:rsidRDefault="00631B4D" w:rsidP="00854AF1"/>
        </w:tc>
        <w:tc>
          <w:tcPr>
            <w:tcW w:w="1392" w:type="dxa"/>
          </w:tcPr>
          <w:p w14:paraId="6578D3FA" w14:textId="77777777" w:rsidR="00631B4D" w:rsidRDefault="00631B4D" w:rsidP="00854AF1"/>
        </w:tc>
      </w:tr>
      <w:tr w:rsidR="00631B4D" w14:paraId="389EC7BD" w14:textId="77777777" w:rsidTr="00854AF1">
        <w:tc>
          <w:tcPr>
            <w:tcW w:w="2912" w:type="dxa"/>
          </w:tcPr>
          <w:p w14:paraId="4416BBDB" w14:textId="77777777" w:rsidR="00631B4D" w:rsidRDefault="00631B4D" w:rsidP="00854AF1">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373196F4" w14:textId="77777777" w:rsidR="00631B4D" w:rsidRDefault="00631B4D" w:rsidP="00854AF1"/>
        </w:tc>
        <w:tc>
          <w:tcPr>
            <w:tcW w:w="1325" w:type="dxa"/>
          </w:tcPr>
          <w:p w14:paraId="0478D2AE" w14:textId="77777777" w:rsidR="00631B4D" w:rsidRDefault="00631B4D" w:rsidP="00854AF1"/>
        </w:tc>
        <w:tc>
          <w:tcPr>
            <w:tcW w:w="1956" w:type="dxa"/>
          </w:tcPr>
          <w:p w14:paraId="2A370DFE" w14:textId="77777777" w:rsidR="00631B4D" w:rsidRDefault="00631B4D" w:rsidP="00854AF1"/>
        </w:tc>
        <w:tc>
          <w:tcPr>
            <w:tcW w:w="1392" w:type="dxa"/>
          </w:tcPr>
          <w:p w14:paraId="1D208644" w14:textId="77777777" w:rsidR="00631B4D" w:rsidRDefault="00631B4D" w:rsidP="00854AF1"/>
        </w:tc>
        <w:tc>
          <w:tcPr>
            <w:tcW w:w="1392" w:type="dxa"/>
          </w:tcPr>
          <w:p w14:paraId="03CBB300" w14:textId="77777777" w:rsidR="00631B4D" w:rsidRDefault="00631B4D" w:rsidP="00854AF1"/>
        </w:tc>
      </w:tr>
      <w:tr w:rsidR="00631B4D" w14:paraId="2757AECE" w14:textId="77777777" w:rsidTr="00854AF1">
        <w:tc>
          <w:tcPr>
            <w:tcW w:w="2912" w:type="dxa"/>
          </w:tcPr>
          <w:p w14:paraId="3E61751A" w14:textId="77777777" w:rsidR="00631B4D" w:rsidRDefault="00631B4D" w:rsidP="00854AF1">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3BD63F50" w14:textId="77777777" w:rsidR="00631B4D" w:rsidRDefault="00631B4D" w:rsidP="00854AF1"/>
        </w:tc>
        <w:tc>
          <w:tcPr>
            <w:tcW w:w="1325" w:type="dxa"/>
          </w:tcPr>
          <w:p w14:paraId="2547A3E0" w14:textId="77777777" w:rsidR="00631B4D" w:rsidRDefault="00631B4D" w:rsidP="00854AF1"/>
        </w:tc>
        <w:tc>
          <w:tcPr>
            <w:tcW w:w="1956" w:type="dxa"/>
          </w:tcPr>
          <w:p w14:paraId="48668A9D" w14:textId="77777777" w:rsidR="00631B4D" w:rsidRDefault="00631B4D" w:rsidP="00854AF1"/>
        </w:tc>
        <w:tc>
          <w:tcPr>
            <w:tcW w:w="1392" w:type="dxa"/>
          </w:tcPr>
          <w:p w14:paraId="20E07264" w14:textId="77777777" w:rsidR="00631B4D" w:rsidRDefault="00631B4D" w:rsidP="00854AF1"/>
        </w:tc>
        <w:tc>
          <w:tcPr>
            <w:tcW w:w="1392" w:type="dxa"/>
          </w:tcPr>
          <w:p w14:paraId="5D91397F" w14:textId="77777777" w:rsidR="00631B4D" w:rsidRDefault="00631B4D" w:rsidP="00854AF1"/>
        </w:tc>
      </w:tr>
      <w:tr w:rsidR="00631B4D" w14:paraId="602F8375" w14:textId="77777777" w:rsidTr="00854AF1">
        <w:tc>
          <w:tcPr>
            <w:tcW w:w="2912" w:type="dxa"/>
          </w:tcPr>
          <w:p w14:paraId="69D9DD5D" w14:textId="77777777" w:rsidR="00631B4D" w:rsidRDefault="00631B4D" w:rsidP="00854AF1">
            <w:r>
              <w:t xml:space="preserve">I have </w:t>
            </w:r>
            <w:r w:rsidRPr="00EF2116">
              <w:t>implement</w:t>
            </w:r>
            <w:r>
              <w:t>ed</w:t>
            </w:r>
            <w:r w:rsidRPr="00EF2116">
              <w:t xml:space="preserve"> a project information system </w:t>
            </w:r>
            <w:r w:rsidRPr="00EF2116">
              <w:lastRenderedPageBreak/>
              <w:t>with a systematic approach to storage, searching, retrieval and archiving of relevant information</w:t>
            </w:r>
            <w:r>
              <w:t>.</w:t>
            </w:r>
          </w:p>
        </w:tc>
        <w:tc>
          <w:tcPr>
            <w:tcW w:w="1431" w:type="dxa"/>
          </w:tcPr>
          <w:p w14:paraId="660E3264" w14:textId="77777777" w:rsidR="00631B4D" w:rsidRDefault="00631B4D" w:rsidP="00854AF1"/>
        </w:tc>
        <w:tc>
          <w:tcPr>
            <w:tcW w:w="1325" w:type="dxa"/>
          </w:tcPr>
          <w:p w14:paraId="49B01EF6" w14:textId="77777777" w:rsidR="00631B4D" w:rsidRDefault="00631B4D" w:rsidP="00854AF1"/>
        </w:tc>
        <w:tc>
          <w:tcPr>
            <w:tcW w:w="1956" w:type="dxa"/>
          </w:tcPr>
          <w:p w14:paraId="04A0AE25" w14:textId="77777777" w:rsidR="00631B4D" w:rsidRDefault="00631B4D" w:rsidP="00854AF1"/>
        </w:tc>
        <w:tc>
          <w:tcPr>
            <w:tcW w:w="1392" w:type="dxa"/>
          </w:tcPr>
          <w:p w14:paraId="23456EB3" w14:textId="77777777" w:rsidR="00631B4D" w:rsidRDefault="00631B4D" w:rsidP="00854AF1"/>
        </w:tc>
        <w:tc>
          <w:tcPr>
            <w:tcW w:w="1392" w:type="dxa"/>
          </w:tcPr>
          <w:p w14:paraId="39B497C7" w14:textId="77777777" w:rsidR="00631B4D" w:rsidRDefault="00631B4D" w:rsidP="00854AF1"/>
        </w:tc>
      </w:tr>
      <w:tr w:rsidR="00631B4D" w14:paraId="0D89A7F7" w14:textId="77777777" w:rsidTr="00854AF1">
        <w:tc>
          <w:tcPr>
            <w:tcW w:w="2912" w:type="dxa"/>
          </w:tcPr>
          <w:p w14:paraId="19D31B5D" w14:textId="77777777" w:rsidR="00631B4D" w:rsidRPr="00212219" w:rsidRDefault="00631B4D" w:rsidP="00854AF1">
            <w:r>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52CD7BED" w14:textId="77777777" w:rsidR="00631B4D" w:rsidRDefault="00631B4D" w:rsidP="00854AF1"/>
        </w:tc>
        <w:tc>
          <w:tcPr>
            <w:tcW w:w="1325" w:type="dxa"/>
          </w:tcPr>
          <w:p w14:paraId="30181554" w14:textId="77777777" w:rsidR="00631B4D" w:rsidRDefault="00631B4D" w:rsidP="00854AF1"/>
        </w:tc>
        <w:tc>
          <w:tcPr>
            <w:tcW w:w="1956" w:type="dxa"/>
          </w:tcPr>
          <w:p w14:paraId="26F71660" w14:textId="77777777" w:rsidR="00631B4D" w:rsidRDefault="00631B4D" w:rsidP="00854AF1"/>
        </w:tc>
        <w:tc>
          <w:tcPr>
            <w:tcW w:w="1392" w:type="dxa"/>
          </w:tcPr>
          <w:p w14:paraId="70223910" w14:textId="77777777" w:rsidR="00631B4D" w:rsidRDefault="00631B4D" w:rsidP="00854AF1"/>
        </w:tc>
        <w:tc>
          <w:tcPr>
            <w:tcW w:w="1392" w:type="dxa"/>
          </w:tcPr>
          <w:p w14:paraId="6BF412FF" w14:textId="77777777" w:rsidR="00631B4D" w:rsidRDefault="00631B4D" w:rsidP="00854AF1"/>
        </w:tc>
      </w:tr>
      <w:tr w:rsidR="00631B4D" w14:paraId="03418478" w14:textId="77777777" w:rsidTr="00854AF1">
        <w:tc>
          <w:tcPr>
            <w:tcW w:w="2912" w:type="dxa"/>
          </w:tcPr>
          <w:p w14:paraId="74FD74C9" w14:textId="77777777" w:rsidR="00631B4D" w:rsidRDefault="00631B4D" w:rsidP="00854AF1">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3A763CDB" w14:textId="77777777" w:rsidR="00631B4D" w:rsidRDefault="00631B4D" w:rsidP="00854AF1"/>
        </w:tc>
        <w:tc>
          <w:tcPr>
            <w:tcW w:w="1325" w:type="dxa"/>
          </w:tcPr>
          <w:p w14:paraId="65095E85" w14:textId="77777777" w:rsidR="00631B4D" w:rsidRDefault="00631B4D" w:rsidP="00854AF1"/>
        </w:tc>
        <w:tc>
          <w:tcPr>
            <w:tcW w:w="1956" w:type="dxa"/>
          </w:tcPr>
          <w:p w14:paraId="337C00AA" w14:textId="77777777" w:rsidR="00631B4D" w:rsidRDefault="00631B4D" w:rsidP="00854AF1"/>
        </w:tc>
        <w:tc>
          <w:tcPr>
            <w:tcW w:w="1392" w:type="dxa"/>
          </w:tcPr>
          <w:p w14:paraId="37324643" w14:textId="77777777" w:rsidR="00631B4D" w:rsidRDefault="00631B4D" w:rsidP="00854AF1"/>
        </w:tc>
        <w:tc>
          <w:tcPr>
            <w:tcW w:w="1392" w:type="dxa"/>
          </w:tcPr>
          <w:p w14:paraId="1EBE3D47" w14:textId="77777777" w:rsidR="00631B4D" w:rsidRDefault="00631B4D" w:rsidP="00854AF1"/>
        </w:tc>
      </w:tr>
      <w:tr w:rsidR="00631B4D" w14:paraId="13F0AF40" w14:textId="77777777" w:rsidTr="00854AF1">
        <w:tc>
          <w:tcPr>
            <w:tcW w:w="2912" w:type="dxa"/>
          </w:tcPr>
          <w:p w14:paraId="0383A180" w14:textId="77777777" w:rsidR="00631B4D" w:rsidRPr="00212219" w:rsidRDefault="00631B4D" w:rsidP="00854AF1">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6BD75DED" w14:textId="77777777" w:rsidR="00631B4D" w:rsidRDefault="00631B4D" w:rsidP="00854AF1"/>
        </w:tc>
        <w:tc>
          <w:tcPr>
            <w:tcW w:w="1325" w:type="dxa"/>
          </w:tcPr>
          <w:p w14:paraId="403B474C" w14:textId="77777777" w:rsidR="00631B4D" w:rsidRDefault="00631B4D" w:rsidP="00854AF1"/>
        </w:tc>
        <w:tc>
          <w:tcPr>
            <w:tcW w:w="1956" w:type="dxa"/>
          </w:tcPr>
          <w:p w14:paraId="3D2B030E" w14:textId="77777777" w:rsidR="00631B4D" w:rsidRDefault="00631B4D" w:rsidP="00854AF1"/>
        </w:tc>
        <w:tc>
          <w:tcPr>
            <w:tcW w:w="1392" w:type="dxa"/>
          </w:tcPr>
          <w:p w14:paraId="3620FEC3" w14:textId="77777777" w:rsidR="00631B4D" w:rsidRDefault="00631B4D" w:rsidP="00854AF1"/>
        </w:tc>
        <w:tc>
          <w:tcPr>
            <w:tcW w:w="1392" w:type="dxa"/>
          </w:tcPr>
          <w:p w14:paraId="2ADA4E0A" w14:textId="77777777" w:rsidR="00631B4D" w:rsidRDefault="00631B4D" w:rsidP="00854AF1"/>
        </w:tc>
      </w:tr>
    </w:tbl>
    <w:p w14:paraId="4725EB70" w14:textId="77777777" w:rsidR="00631B4D" w:rsidRDefault="00631B4D" w:rsidP="0028339C">
      <w:pPr>
        <w:pStyle w:val="BasicParagraph"/>
        <w:spacing w:line="264" w:lineRule="auto"/>
        <w:rPr>
          <w:rFonts w:ascii="Avenir LT Std 35 Light" w:hAnsi="Avenir LT Std 35 Light"/>
          <w:color w:val="auto"/>
          <w:sz w:val="20"/>
          <w:szCs w:val="20"/>
        </w:rPr>
      </w:pPr>
    </w:p>
    <w:p w14:paraId="60065E3D" w14:textId="38167B4E" w:rsidR="00631B4D" w:rsidRDefault="00631B4D" w:rsidP="0028339C">
      <w:pPr>
        <w:pStyle w:val="BasicParagraph"/>
        <w:spacing w:line="264" w:lineRule="auto"/>
        <w:rPr>
          <w:rFonts w:ascii="Avenir LT Std 35 Light" w:hAnsi="Avenir LT Std 35 Light"/>
          <w:color w:val="auto"/>
          <w:sz w:val="20"/>
          <w:szCs w:val="20"/>
        </w:rPr>
      </w:pPr>
    </w:p>
    <w:p w14:paraId="51853A99" w14:textId="7F25E28F" w:rsidR="00631B4D" w:rsidRDefault="00631B4D" w:rsidP="0028339C">
      <w:pPr>
        <w:pStyle w:val="BasicParagraph"/>
        <w:spacing w:line="264" w:lineRule="auto"/>
        <w:rPr>
          <w:rFonts w:ascii="Avenir LT Std 35 Light" w:hAnsi="Avenir LT Std 35 Light"/>
          <w:color w:val="auto"/>
          <w:sz w:val="20"/>
          <w:szCs w:val="20"/>
        </w:rPr>
      </w:pPr>
    </w:p>
    <w:p w14:paraId="6B718620" w14:textId="7D337554" w:rsidR="00631B4D" w:rsidRDefault="00631B4D" w:rsidP="0028339C">
      <w:pPr>
        <w:pStyle w:val="BasicParagraph"/>
        <w:spacing w:line="264" w:lineRule="auto"/>
        <w:rPr>
          <w:rFonts w:ascii="Avenir LT Std 35 Light" w:hAnsi="Avenir LT Std 35 Light"/>
          <w:color w:val="auto"/>
          <w:sz w:val="20"/>
          <w:szCs w:val="20"/>
        </w:rPr>
      </w:pPr>
    </w:p>
    <w:p w14:paraId="3A291386" w14:textId="54DEC6D5" w:rsidR="00631B4D" w:rsidRDefault="00631B4D" w:rsidP="0028339C">
      <w:pPr>
        <w:pStyle w:val="BasicParagraph"/>
        <w:spacing w:line="264" w:lineRule="auto"/>
        <w:rPr>
          <w:rFonts w:ascii="Avenir LT Std 35 Light" w:hAnsi="Avenir LT Std 35 Light"/>
          <w:color w:val="auto"/>
          <w:sz w:val="20"/>
          <w:szCs w:val="20"/>
        </w:rPr>
      </w:pPr>
    </w:p>
    <w:p w14:paraId="41F7EDD8" w14:textId="77777777" w:rsidR="00631B4D" w:rsidRPr="00ED339C" w:rsidRDefault="00631B4D" w:rsidP="00631B4D">
      <w:pPr>
        <w:pStyle w:val="Heading1"/>
      </w:pPr>
      <w:bookmarkStart w:id="13" w:name="_Toc19790665"/>
      <w:r w:rsidRPr="00ED339C">
        <w:lastRenderedPageBreak/>
        <w:t>BSBPMG517 Manage project risk</w:t>
      </w:r>
      <w:bookmarkEnd w:id="13"/>
    </w:p>
    <w:p w14:paraId="5F6C56D0" w14:textId="77777777" w:rsidR="00631B4D" w:rsidRDefault="00631B4D" w:rsidP="00631B4D">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5A4B5BE7" w14:textId="77777777" w:rsidR="00631B4D" w:rsidRDefault="00631B4D" w:rsidP="00631B4D"/>
    <w:tbl>
      <w:tblPr>
        <w:tblStyle w:val="TableGrid"/>
        <w:tblW w:w="0" w:type="auto"/>
        <w:tblLook w:val="04A0" w:firstRow="1" w:lastRow="0" w:firstColumn="1" w:lastColumn="0" w:noHBand="0" w:noVBand="1"/>
      </w:tblPr>
      <w:tblGrid>
        <w:gridCol w:w="2190"/>
        <w:gridCol w:w="1361"/>
        <w:gridCol w:w="1322"/>
        <w:gridCol w:w="1589"/>
        <w:gridCol w:w="1382"/>
        <w:gridCol w:w="1165"/>
      </w:tblGrid>
      <w:tr w:rsidR="00631B4D" w14:paraId="125BAB14" w14:textId="77777777" w:rsidTr="00854AF1">
        <w:trPr>
          <w:tblHeader/>
        </w:trPr>
        <w:tc>
          <w:tcPr>
            <w:tcW w:w="2912" w:type="dxa"/>
          </w:tcPr>
          <w:p w14:paraId="18118DCE" w14:textId="77777777" w:rsidR="00631B4D" w:rsidRDefault="00631B4D" w:rsidP="00854AF1"/>
        </w:tc>
        <w:tc>
          <w:tcPr>
            <w:tcW w:w="1431" w:type="dxa"/>
          </w:tcPr>
          <w:p w14:paraId="7479C5FD" w14:textId="77777777" w:rsidR="00631B4D" w:rsidRDefault="00631B4D" w:rsidP="00854AF1">
            <w:pPr>
              <w:rPr>
                <w:b/>
                <w:bCs/>
              </w:rPr>
            </w:pPr>
            <w:r w:rsidRPr="00C17BDE">
              <w:rPr>
                <w:b/>
                <w:bCs/>
              </w:rPr>
              <w:t>I have skills and knowledge in this area</w:t>
            </w:r>
          </w:p>
          <w:p w14:paraId="7EAD76EA" w14:textId="77777777" w:rsidR="00631B4D" w:rsidRPr="00620271" w:rsidRDefault="00631B4D" w:rsidP="00854AF1">
            <w:pPr>
              <w:rPr>
                <w:b/>
                <w:bCs/>
              </w:rPr>
            </w:pPr>
            <w:r>
              <w:rPr>
                <w:b/>
                <w:bCs/>
              </w:rPr>
              <w:t>(1 point)</w:t>
            </w:r>
          </w:p>
        </w:tc>
        <w:tc>
          <w:tcPr>
            <w:tcW w:w="1325" w:type="dxa"/>
          </w:tcPr>
          <w:p w14:paraId="5FB7E086"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C2D55B7" w14:textId="77777777" w:rsidR="00631B4D" w:rsidRPr="00C17BDE" w:rsidRDefault="00631B4D" w:rsidP="00854AF1">
            <w:pPr>
              <w:rPr>
                <w:b/>
                <w:bCs/>
              </w:rPr>
            </w:pPr>
            <w:r w:rsidRPr="00C17BDE">
              <w:rPr>
                <w:b/>
                <w:bCs/>
              </w:rPr>
              <w:t>I have performed these tasks:</w:t>
            </w:r>
          </w:p>
          <w:p w14:paraId="623E0992" w14:textId="77777777" w:rsidR="00631B4D" w:rsidRPr="007C797B" w:rsidRDefault="00631B4D" w:rsidP="00854AF1">
            <w:pPr>
              <w:rPr>
                <w:b/>
                <w:bCs/>
              </w:rPr>
            </w:pPr>
            <w:r w:rsidRPr="007C797B">
              <w:rPr>
                <w:b/>
                <w:bCs/>
              </w:rPr>
              <w:t>Rarely = 1 point</w:t>
            </w:r>
          </w:p>
          <w:p w14:paraId="010219CF" w14:textId="77777777" w:rsidR="00631B4D" w:rsidRPr="007C797B" w:rsidRDefault="00631B4D" w:rsidP="00854AF1">
            <w:pPr>
              <w:rPr>
                <w:b/>
                <w:bCs/>
              </w:rPr>
            </w:pPr>
            <w:r w:rsidRPr="007C797B">
              <w:rPr>
                <w:b/>
                <w:bCs/>
              </w:rPr>
              <w:t>Sometimes</w:t>
            </w:r>
            <w:r>
              <w:rPr>
                <w:b/>
                <w:bCs/>
              </w:rPr>
              <w:t xml:space="preserve"> = 2 points</w:t>
            </w:r>
          </w:p>
          <w:p w14:paraId="48A4BFAA" w14:textId="77777777" w:rsidR="00631B4D" w:rsidRPr="007C797B" w:rsidRDefault="00631B4D" w:rsidP="00854AF1">
            <w:pPr>
              <w:rPr>
                <w:b/>
                <w:bCs/>
              </w:rPr>
            </w:pPr>
            <w:r w:rsidRPr="007C797B">
              <w:rPr>
                <w:b/>
                <w:bCs/>
              </w:rPr>
              <w:t>Frequently = 3 points</w:t>
            </w:r>
          </w:p>
        </w:tc>
        <w:tc>
          <w:tcPr>
            <w:tcW w:w="1392" w:type="dxa"/>
          </w:tcPr>
          <w:p w14:paraId="7359AFB4" w14:textId="77777777" w:rsidR="00631B4D" w:rsidRDefault="00631B4D" w:rsidP="00854AF1">
            <w:pPr>
              <w:rPr>
                <w:b/>
                <w:bCs/>
              </w:rPr>
            </w:pPr>
            <w:r w:rsidRPr="00C17BDE">
              <w:rPr>
                <w:b/>
                <w:bCs/>
              </w:rPr>
              <w:t>I can collect documents and evidence that show I have undertaken these tasks</w:t>
            </w:r>
          </w:p>
          <w:p w14:paraId="52B6749D" w14:textId="77777777" w:rsidR="00631B4D" w:rsidRPr="00620271" w:rsidRDefault="00631B4D" w:rsidP="00854AF1">
            <w:pPr>
              <w:rPr>
                <w:b/>
                <w:bCs/>
              </w:rPr>
            </w:pPr>
            <w:r>
              <w:rPr>
                <w:b/>
                <w:bCs/>
              </w:rPr>
              <w:t>(2 points)</w:t>
            </w:r>
          </w:p>
        </w:tc>
        <w:tc>
          <w:tcPr>
            <w:tcW w:w="1392" w:type="dxa"/>
          </w:tcPr>
          <w:p w14:paraId="3CA49E5A" w14:textId="77777777" w:rsidR="00631B4D" w:rsidRPr="00C17BDE" w:rsidRDefault="00631B4D" w:rsidP="00854AF1">
            <w:pPr>
              <w:rPr>
                <w:b/>
                <w:bCs/>
              </w:rPr>
            </w:pPr>
            <w:r>
              <w:rPr>
                <w:b/>
                <w:bCs/>
              </w:rPr>
              <w:t>Total number of points</w:t>
            </w:r>
          </w:p>
        </w:tc>
      </w:tr>
      <w:tr w:rsidR="00631B4D" w14:paraId="122CD8C4" w14:textId="77777777" w:rsidTr="00854AF1">
        <w:tc>
          <w:tcPr>
            <w:tcW w:w="2912" w:type="dxa"/>
          </w:tcPr>
          <w:p w14:paraId="61BEE393" w14:textId="77777777" w:rsidR="00631B4D" w:rsidRDefault="00631B4D" w:rsidP="00854AF1">
            <w:r>
              <w:t>I have d</w:t>
            </w:r>
            <w:r w:rsidRPr="00ED339C">
              <w:t>etermine</w:t>
            </w:r>
            <w:r>
              <w:t>d</w:t>
            </w:r>
            <w:r w:rsidRPr="00ED339C">
              <w:t xml:space="preserve"> risk objectives and standards, with input from stakeholders</w:t>
            </w:r>
            <w:r>
              <w:t>.</w:t>
            </w:r>
          </w:p>
        </w:tc>
        <w:tc>
          <w:tcPr>
            <w:tcW w:w="1431" w:type="dxa"/>
          </w:tcPr>
          <w:p w14:paraId="732D58EA" w14:textId="77777777" w:rsidR="00631B4D" w:rsidRDefault="00631B4D" w:rsidP="00854AF1"/>
        </w:tc>
        <w:tc>
          <w:tcPr>
            <w:tcW w:w="1325" w:type="dxa"/>
          </w:tcPr>
          <w:p w14:paraId="2DB8F308" w14:textId="77777777" w:rsidR="00631B4D" w:rsidRDefault="00631B4D" w:rsidP="00854AF1"/>
        </w:tc>
        <w:tc>
          <w:tcPr>
            <w:tcW w:w="1956" w:type="dxa"/>
          </w:tcPr>
          <w:p w14:paraId="2B5054A5" w14:textId="77777777" w:rsidR="00631B4D" w:rsidRDefault="00631B4D" w:rsidP="00854AF1"/>
        </w:tc>
        <w:tc>
          <w:tcPr>
            <w:tcW w:w="1392" w:type="dxa"/>
          </w:tcPr>
          <w:p w14:paraId="43CC1682" w14:textId="77777777" w:rsidR="00631B4D" w:rsidRDefault="00631B4D" w:rsidP="00854AF1"/>
        </w:tc>
        <w:tc>
          <w:tcPr>
            <w:tcW w:w="1392" w:type="dxa"/>
          </w:tcPr>
          <w:p w14:paraId="07884788" w14:textId="77777777" w:rsidR="00631B4D" w:rsidRDefault="00631B4D" w:rsidP="00854AF1"/>
        </w:tc>
      </w:tr>
      <w:tr w:rsidR="00631B4D" w14:paraId="78E41D3F" w14:textId="77777777" w:rsidTr="00854AF1">
        <w:tc>
          <w:tcPr>
            <w:tcW w:w="2912" w:type="dxa"/>
          </w:tcPr>
          <w:p w14:paraId="5D849F0F" w14:textId="77777777" w:rsidR="00631B4D" w:rsidRDefault="00631B4D" w:rsidP="00854AF1">
            <w:r>
              <w:t>I have established the project risk context to inform risk management processes and identified project risks using valid and reliable risk identification methods.</w:t>
            </w:r>
          </w:p>
        </w:tc>
        <w:tc>
          <w:tcPr>
            <w:tcW w:w="1431" w:type="dxa"/>
          </w:tcPr>
          <w:p w14:paraId="43D6E3B5" w14:textId="77777777" w:rsidR="00631B4D" w:rsidRDefault="00631B4D" w:rsidP="00854AF1"/>
        </w:tc>
        <w:tc>
          <w:tcPr>
            <w:tcW w:w="1325" w:type="dxa"/>
          </w:tcPr>
          <w:p w14:paraId="25EA67C1" w14:textId="77777777" w:rsidR="00631B4D" w:rsidRDefault="00631B4D" w:rsidP="00854AF1"/>
        </w:tc>
        <w:tc>
          <w:tcPr>
            <w:tcW w:w="1956" w:type="dxa"/>
          </w:tcPr>
          <w:p w14:paraId="2C9B1827" w14:textId="77777777" w:rsidR="00631B4D" w:rsidRDefault="00631B4D" w:rsidP="00854AF1"/>
        </w:tc>
        <w:tc>
          <w:tcPr>
            <w:tcW w:w="1392" w:type="dxa"/>
          </w:tcPr>
          <w:p w14:paraId="54FA5D1E" w14:textId="77777777" w:rsidR="00631B4D" w:rsidRDefault="00631B4D" w:rsidP="00854AF1"/>
        </w:tc>
        <w:tc>
          <w:tcPr>
            <w:tcW w:w="1392" w:type="dxa"/>
          </w:tcPr>
          <w:p w14:paraId="23D336A5" w14:textId="77777777" w:rsidR="00631B4D" w:rsidRDefault="00631B4D" w:rsidP="00854AF1"/>
        </w:tc>
      </w:tr>
      <w:tr w:rsidR="00631B4D" w14:paraId="453DE5F5" w14:textId="77777777" w:rsidTr="00854AF1">
        <w:tc>
          <w:tcPr>
            <w:tcW w:w="2912" w:type="dxa"/>
          </w:tcPr>
          <w:p w14:paraId="6242FAC3" w14:textId="77777777" w:rsidR="00631B4D" w:rsidRPr="00212219" w:rsidRDefault="00631B4D" w:rsidP="00854AF1">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3E9AF4DD" w14:textId="77777777" w:rsidR="00631B4D" w:rsidRDefault="00631B4D" w:rsidP="00854AF1"/>
        </w:tc>
        <w:tc>
          <w:tcPr>
            <w:tcW w:w="1325" w:type="dxa"/>
          </w:tcPr>
          <w:p w14:paraId="59B09CF2" w14:textId="77777777" w:rsidR="00631B4D" w:rsidRDefault="00631B4D" w:rsidP="00854AF1"/>
        </w:tc>
        <w:tc>
          <w:tcPr>
            <w:tcW w:w="1956" w:type="dxa"/>
          </w:tcPr>
          <w:p w14:paraId="6781E7DF" w14:textId="77777777" w:rsidR="00631B4D" w:rsidRDefault="00631B4D" w:rsidP="00854AF1"/>
        </w:tc>
        <w:tc>
          <w:tcPr>
            <w:tcW w:w="1392" w:type="dxa"/>
          </w:tcPr>
          <w:p w14:paraId="7DA94ECB" w14:textId="77777777" w:rsidR="00631B4D" w:rsidRDefault="00631B4D" w:rsidP="00854AF1"/>
        </w:tc>
        <w:tc>
          <w:tcPr>
            <w:tcW w:w="1392" w:type="dxa"/>
          </w:tcPr>
          <w:p w14:paraId="6340BA74" w14:textId="77777777" w:rsidR="00631B4D" w:rsidRDefault="00631B4D" w:rsidP="00854AF1"/>
        </w:tc>
      </w:tr>
      <w:tr w:rsidR="00631B4D" w14:paraId="254B86C2" w14:textId="77777777" w:rsidTr="00854AF1">
        <w:tc>
          <w:tcPr>
            <w:tcW w:w="2912" w:type="dxa"/>
          </w:tcPr>
          <w:p w14:paraId="72ABBE78" w14:textId="77777777" w:rsidR="00631B4D" w:rsidRPr="00212219" w:rsidRDefault="00631B4D" w:rsidP="00854AF1">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41B6F2F6" w14:textId="77777777" w:rsidR="00631B4D" w:rsidRDefault="00631B4D" w:rsidP="00854AF1"/>
        </w:tc>
        <w:tc>
          <w:tcPr>
            <w:tcW w:w="1325" w:type="dxa"/>
          </w:tcPr>
          <w:p w14:paraId="22939A77" w14:textId="77777777" w:rsidR="00631B4D" w:rsidRDefault="00631B4D" w:rsidP="00854AF1"/>
        </w:tc>
        <w:tc>
          <w:tcPr>
            <w:tcW w:w="1956" w:type="dxa"/>
          </w:tcPr>
          <w:p w14:paraId="13998B91" w14:textId="77777777" w:rsidR="00631B4D" w:rsidRDefault="00631B4D" w:rsidP="00854AF1"/>
        </w:tc>
        <w:tc>
          <w:tcPr>
            <w:tcW w:w="1392" w:type="dxa"/>
          </w:tcPr>
          <w:p w14:paraId="048C0655" w14:textId="77777777" w:rsidR="00631B4D" w:rsidRDefault="00631B4D" w:rsidP="00854AF1"/>
        </w:tc>
        <w:tc>
          <w:tcPr>
            <w:tcW w:w="1392" w:type="dxa"/>
          </w:tcPr>
          <w:p w14:paraId="0ADB9764" w14:textId="77777777" w:rsidR="00631B4D" w:rsidRDefault="00631B4D" w:rsidP="00854AF1"/>
        </w:tc>
      </w:tr>
      <w:tr w:rsidR="00631B4D" w14:paraId="36F01259" w14:textId="77777777" w:rsidTr="00854AF1">
        <w:tc>
          <w:tcPr>
            <w:tcW w:w="2912" w:type="dxa"/>
          </w:tcPr>
          <w:p w14:paraId="5D7D997D" w14:textId="77777777" w:rsidR="00631B4D" w:rsidRPr="00620271" w:rsidRDefault="00631B4D" w:rsidP="00854AF1">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36764885" w14:textId="77777777" w:rsidR="00631B4D" w:rsidRDefault="00631B4D" w:rsidP="00854AF1"/>
        </w:tc>
        <w:tc>
          <w:tcPr>
            <w:tcW w:w="1325" w:type="dxa"/>
          </w:tcPr>
          <w:p w14:paraId="72C8F6AC" w14:textId="77777777" w:rsidR="00631B4D" w:rsidRDefault="00631B4D" w:rsidP="00854AF1"/>
        </w:tc>
        <w:tc>
          <w:tcPr>
            <w:tcW w:w="1956" w:type="dxa"/>
          </w:tcPr>
          <w:p w14:paraId="22AC14F4" w14:textId="77777777" w:rsidR="00631B4D" w:rsidRDefault="00631B4D" w:rsidP="00854AF1"/>
        </w:tc>
        <w:tc>
          <w:tcPr>
            <w:tcW w:w="1392" w:type="dxa"/>
          </w:tcPr>
          <w:p w14:paraId="3EACA0D8" w14:textId="77777777" w:rsidR="00631B4D" w:rsidRDefault="00631B4D" w:rsidP="00854AF1"/>
        </w:tc>
        <w:tc>
          <w:tcPr>
            <w:tcW w:w="1392" w:type="dxa"/>
          </w:tcPr>
          <w:p w14:paraId="7FA34DE4" w14:textId="77777777" w:rsidR="00631B4D" w:rsidRDefault="00631B4D" w:rsidP="00854AF1"/>
        </w:tc>
      </w:tr>
      <w:tr w:rsidR="00631B4D" w14:paraId="0B62F05E" w14:textId="77777777" w:rsidTr="00854AF1">
        <w:tc>
          <w:tcPr>
            <w:tcW w:w="2912" w:type="dxa"/>
          </w:tcPr>
          <w:p w14:paraId="32FCB72D" w14:textId="77777777" w:rsidR="00631B4D" w:rsidRPr="00620271" w:rsidRDefault="00631B4D" w:rsidP="00854AF1">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240C00D5" w14:textId="77777777" w:rsidR="00631B4D" w:rsidRDefault="00631B4D" w:rsidP="00854AF1"/>
        </w:tc>
        <w:tc>
          <w:tcPr>
            <w:tcW w:w="1325" w:type="dxa"/>
          </w:tcPr>
          <w:p w14:paraId="7B88A9CA" w14:textId="77777777" w:rsidR="00631B4D" w:rsidRDefault="00631B4D" w:rsidP="00854AF1"/>
        </w:tc>
        <w:tc>
          <w:tcPr>
            <w:tcW w:w="1956" w:type="dxa"/>
          </w:tcPr>
          <w:p w14:paraId="44E6B659" w14:textId="77777777" w:rsidR="00631B4D" w:rsidRDefault="00631B4D" w:rsidP="00854AF1"/>
        </w:tc>
        <w:tc>
          <w:tcPr>
            <w:tcW w:w="1392" w:type="dxa"/>
          </w:tcPr>
          <w:p w14:paraId="61EE59DC" w14:textId="77777777" w:rsidR="00631B4D" w:rsidRDefault="00631B4D" w:rsidP="00854AF1"/>
        </w:tc>
        <w:tc>
          <w:tcPr>
            <w:tcW w:w="1392" w:type="dxa"/>
          </w:tcPr>
          <w:p w14:paraId="0FFA2B7C" w14:textId="77777777" w:rsidR="00631B4D" w:rsidRDefault="00631B4D" w:rsidP="00854AF1"/>
        </w:tc>
      </w:tr>
      <w:tr w:rsidR="00631B4D" w14:paraId="18ECCBCA" w14:textId="77777777" w:rsidTr="00854AF1">
        <w:tc>
          <w:tcPr>
            <w:tcW w:w="2912" w:type="dxa"/>
          </w:tcPr>
          <w:p w14:paraId="6DAC0217" w14:textId="77777777" w:rsidR="00631B4D" w:rsidRDefault="00631B4D" w:rsidP="00854AF1">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7AD9122E" w14:textId="77777777" w:rsidR="00631B4D" w:rsidRDefault="00631B4D" w:rsidP="00854AF1"/>
        </w:tc>
        <w:tc>
          <w:tcPr>
            <w:tcW w:w="1325" w:type="dxa"/>
          </w:tcPr>
          <w:p w14:paraId="749B6937" w14:textId="77777777" w:rsidR="00631B4D" w:rsidRDefault="00631B4D" w:rsidP="00854AF1"/>
        </w:tc>
        <w:tc>
          <w:tcPr>
            <w:tcW w:w="1956" w:type="dxa"/>
          </w:tcPr>
          <w:p w14:paraId="09206296" w14:textId="77777777" w:rsidR="00631B4D" w:rsidRDefault="00631B4D" w:rsidP="00854AF1"/>
        </w:tc>
        <w:tc>
          <w:tcPr>
            <w:tcW w:w="1392" w:type="dxa"/>
          </w:tcPr>
          <w:p w14:paraId="3A72D4DB" w14:textId="77777777" w:rsidR="00631B4D" w:rsidRDefault="00631B4D" w:rsidP="00854AF1"/>
        </w:tc>
        <w:tc>
          <w:tcPr>
            <w:tcW w:w="1392" w:type="dxa"/>
          </w:tcPr>
          <w:p w14:paraId="625CB085" w14:textId="77777777" w:rsidR="00631B4D" w:rsidRDefault="00631B4D" w:rsidP="00854AF1"/>
        </w:tc>
      </w:tr>
      <w:tr w:rsidR="00631B4D" w14:paraId="403A9A8A" w14:textId="77777777" w:rsidTr="00854AF1">
        <w:tc>
          <w:tcPr>
            <w:tcW w:w="2912" w:type="dxa"/>
          </w:tcPr>
          <w:p w14:paraId="4F52C652" w14:textId="77777777" w:rsidR="00631B4D" w:rsidRDefault="00631B4D" w:rsidP="00854AF1">
            <w:r>
              <w:t>I have established regular risk review processes to maintain currency of risk plans, regularly monitored the risk environment to identify changed circumstances impacting project risks.</w:t>
            </w:r>
          </w:p>
        </w:tc>
        <w:tc>
          <w:tcPr>
            <w:tcW w:w="1431" w:type="dxa"/>
          </w:tcPr>
          <w:p w14:paraId="358F0BA3" w14:textId="77777777" w:rsidR="00631B4D" w:rsidRDefault="00631B4D" w:rsidP="00854AF1"/>
        </w:tc>
        <w:tc>
          <w:tcPr>
            <w:tcW w:w="1325" w:type="dxa"/>
          </w:tcPr>
          <w:p w14:paraId="4BBE2981" w14:textId="77777777" w:rsidR="00631B4D" w:rsidRDefault="00631B4D" w:rsidP="00854AF1"/>
        </w:tc>
        <w:tc>
          <w:tcPr>
            <w:tcW w:w="1956" w:type="dxa"/>
          </w:tcPr>
          <w:p w14:paraId="594B2A08" w14:textId="77777777" w:rsidR="00631B4D" w:rsidRDefault="00631B4D" w:rsidP="00854AF1"/>
        </w:tc>
        <w:tc>
          <w:tcPr>
            <w:tcW w:w="1392" w:type="dxa"/>
          </w:tcPr>
          <w:p w14:paraId="33984B86" w14:textId="77777777" w:rsidR="00631B4D" w:rsidRDefault="00631B4D" w:rsidP="00854AF1"/>
        </w:tc>
        <w:tc>
          <w:tcPr>
            <w:tcW w:w="1392" w:type="dxa"/>
          </w:tcPr>
          <w:p w14:paraId="74962C9E" w14:textId="77777777" w:rsidR="00631B4D" w:rsidRDefault="00631B4D" w:rsidP="00854AF1"/>
        </w:tc>
      </w:tr>
      <w:tr w:rsidR="00631B4D" w14:paraId="36F437C0" w14:textId="77777777" w:rsidTr="00854AF1">
        <w:tc>
          <w:tcPr>
            <w:tcW w:w="2912" w:type="dxa"/>
          </w:tcPr>
          <w:p w14:paraId="234784C3" w14:textId="77777777" w:rsidR="00631B4D" w:rsidRDefault="00631B4D" w:rsidP="00854AF1">
            <w:r>
              <w:t xml:space="preserve">I have determined and implemented risk responses to changed environment and modified plans to </w:t>
            </w:r>
            <w:r>
              <w:lastRenderedPageBreak/>
              <w:t>maintain currency of risk treatments and controls.</w:t>
            </w:r>
          </w:p>
        </w:tc>
        <w:tc>
          <w:tcPr>
            <w:tcW w:w="1431" w:type="dxa"/>
          </w:tcPr>
          <w:p w14:paraId="09BD0482" w14:textId="77777777" w:rsidR="00631B4D" w:rsidRDefault="00631B4D" w:rsidP="00854AF1"/>
        </w:tc>
        <w:tc>
          <w:tcPr>
            <w:tcW w:w="1325" w:type="dxa"/>
          </w:tcPr>
          <w:p w14:paraId="3362B6A2" w14:textId="77777777" w:rsidR="00631B4D" w:rsidRDefault="00631B4D" w:rsidP="00854AF1"/>
        </w:tc>
        <w:tc>
          <w:tcPr>
            <w:tcW w:w="1956" w:type="dxa"/>
          </w:tcPr>
          <w:p w14:paraId="6D0542A9" w14:textId="77777777" w:rsidR="00631B4D" w:rsidRDefault="00631B4D" w:rsidP="00854AF1"/>
        </w:tc>
        <w:tc>
          <w:tcPr>
            <w:tcW w:w="1392" w:type="dxa"/>
          </w:tcPr>
          <w:p w14:paraId="7DDB371D" w14:textId="77777777" w:rsidR="00631B4D" w:rsidRDefault="00631B4D" w:rsidP="00854AF1"/>
        </w:tc>
        <w:tc>
          <w:tcPr>
            <w:tcW w:w="1392" w:type="dxa"/>
          </w:tcPr>
          <w:p w14:paraId="5DDE5F20" w14:textId="77777777" w:rsidR="00631B4D" w:rsidRDefault="00631B4D" w:rsidP="00854AF1"/>
        </w:tc>
      </w:tr>
      <w:tr w:rsidR="00631B4D" w14:paraId="4F77C44C" w14:textId="77777777" w:rsidTr="00854AF1">
        <w:tc>
          <w:tcPr>
            <w:tcW w:w="2912" w:type="dxa"/>
          </w:tcPr>
          <w:p w14:paraId="520B9485" w14:textId="77777777" w:rsidR="00631B4D" w:rsidRDefault="00631B4D" w:rsidP="00854AF1">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214D8F01" w14:textId="77777777" w:rsidR="00631B4D" w:rsidRDefault="00631B4D" w:rsidP="00854AF1"/>
        </w:tc>
        <w:tc>
          <w:tcPr>
            <w:tcW w:w="1325" w:type="dxa"/>
          </w:tcPr>
          <w:p w14:paraId="3773E74A" w14:textId="77777777" w:rsidR="00631B4D" w:rsidRDefault="00631B4D" w:rsidP="00854AF1"/>
        </w:tc>
        <w:tc>
          <w:tcPr>
            <w:tcW w:w="1956" w:type="dxa"/>
          </w:tcPr>
          <w:p w14:paraId="747CD81F" w14:textId="77777777" w:rsidR="00631B4D" w:rsidRDefault="00631B4D" w:rsidP="00854AF1"/>
        </w:tc>
        <w:tc>
          <w:tcPr>
            <w:tcW w:w="1392" w:type="dxa"/>
          </w:tcPr>
          <w:p w14:paraId="747C2015" w14:textId="77777777" w:rsidR="00631B4D" w:rsidRDefault="00631B4D" w:rsidP="00854AF1"/>
        </w:tc>
        <w:tc>
          <w:tcPr>
            <w:tcW w:w="1392" w:type="dxa"/>
          </w:tcPr>
          <w:p w14:paraId="58E7CB86" w14:textId="77777777" w:rsidR="00631B4D" w:rsidRDefault="00631B4D" w:rsidP="00854AF1"/>
        </w:tc>
      </w:tr>
    </w:tbl>
    <w:p w14:paraId="017EBA57" w14:textId="0E51C4D8" w:rsidR="00631B4D" w:rsidRDefault="00631B4D" w:rsidP="0028339C">
      <w:pPr>
        <w:pStyle w:val="BasicParagraph"/>
        <w:spacing w:line="264" w:lineRule="auto"/>
        <w:rPr>
          <w:rFonts w:ascii="Avenir LT Std 35 Light" w:hAnsi="Avenir LT Std 35 Light"/>
          <w:color w:val="auto"/>
          <w:sz w:val="20"/>
          <w:szCs w:val="20"/>
        </w:rPr>
      </w:pPr>
    </w:p>
    <w:p w14:paraId="71F93B74" w14:textId="016AB8B2" w:rsidR="00631B4D" w:rsidRDefault="00631B4D" w:rsidP="0028339C">
      <w:pPr>
        <w:pStyle w:val="BasicParagraph"/>
        <w:spacing w:line="264" w:lineRule="auto"/>
        <w:rPr>
          <w:rFonts w:ascii="Avenir LT Std 35 Light" w:hAnsi="Avenir LT Std 35 Light"/>
          <w:color w:val="auto"/>
          <w:sz w:val="20"/>
          <w:szCs w:val="20"/>
        </w:rPr>
      </w:pPr>
    </w:p>
    <w:p w14:paraId="763C3956" w14:textId="77777777" w:rsidR="00631B4D" w:rsidRDefault="00631B4D" w:rsidP="0028339C">
      <w:pPr>
        <w:pStyle w:val="BasicParagraph"/>
        <w:spacing w:line="264" w:lineRule="auto"/>
        <w:rPr>
          <w:rFonts w:ascii="Avenir LT Std 35 Light" w:hAnsi="Avenir LT Std 35 Light"/>
          <w:color w:val="auto"/>
          <w:sz w:val="20"/>
          <w:szCs w:val="20"/>
        </w:rPr>
      </w:pPr>
    </w:p>
    <w:p w14:paraId="033E5C38"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49"/>
      <w:r>
        <w:br w:type="page"/>
      </w:r>
    </w:p>
    <w:p w14:paraId="7C72CD90" w14:textId="3DA87933" w:rsidR="00631B4D" w:rsidRPr="00F418ED" w:rsidRDefault="00631B4D" w:rsidP="00631B4D">
      <w:pPr>
        <w:pStyle w:val="Heading1"/>
      </w:pPr>
      <w:r w:rsidRPr="00F418ED">
        <w:lastRenderedPageBreak/>
        <w:t>BSBWHS513 Lead WHS risk management</w:t>
      </w:r>
      <w:bookmarkEnd w:id="14"/>
    </w:p>
    <w:p w14:paraId="5B44FA55" w14:textId="77777777" w:rsidR="00631B4D" w:rsidRDefault="00631B4D" w:rsidP="00631B4D">
      <w:r>
        <w:t>This unit describes the skills and knowledge required to lead the management of work health and safety (WHS) risks in an organisation. The unit includes facilitating the identification of hazards and potential hazards, leading the assessment of associated risks, selecting and implementing suitable risk controls, and evaluating the overall effectiveness of the organisational WHS risk management process. It involves communicating with stakeholders throughout the process. The unit applies to those in an organisation who provide specialised knowledge and guidance to a range of personnel when leading the management of WHS risks.</w:t>
      </w:r>
    </w:p>
    <w:p w14:paraId="004473D0" w14:textId="77777777" w:rsidR="00631B4D" w:rsidRDefault="00631B4D" w:rsidP="00631B4D"/>
    <w:tbl>
      <w:tblPr>
        <w:tblStyle w:val="TableGrid"/>
        <w:tblW w:w="0" w:type="auto"/>
        <w:tblLook w:val="04A0" w:firstRow="1" w:lastRow="0" w:firstColumn="1" w:lastColumn="0" w:noHBand="0" w:noVBand="1"/>
      </w:tblPr>
      <w:tblGrid>
        <w:gridCol w:w="2208"/>
        <w:gridCol w:w="1359"/>
        <w:gridCol w:w="1322"/>
        <w:gridCol w:w="1579"/>
        <w:gridCol w:w="1382"/>
        <w:gridCol w:w="1159"/>
      </w:tblGrid>
      <w:tr w:rsidR="00631B4D" w14:paraId="4CF73D54" w14:textId="77777777" w:rsidTr="00854AF1">
        <w:trPr>
          <w:tblHeader/>
        </w:trPr>
        <w:tc>
          <w:tcPr>
            <w:tcW w:w="2912" w:type="dxa"/>
          </w:tcPr>
          <w:p w14:paraId="5D1B9960" w14:textId="77777777" w:rsidR="00631B4D" w:rsidRDefault="00631B4D" w:rsidP="00854AF1"/>
        </w:tc>
        <w:tc>
          <w:tcPr>
            <w:tcW w:w="1431" w:type="dxa"/>
          </w:tcPr>
          <w:p w14:paraId="06D7D52A" w14:textId="77777777" w:rsidR="00631B4D" w:rsidRDefault="00631B4D" w:rsidP="00854AF1">
            <w:pPr>
              <w:rPr>
                <w:b/>
                <w:bCs/>
              </w:rPr>
            </w:pPr>
            <w:r w:rsidRPr="00C17BDE">
              <w:rPr>
                <w:b/>
                <w:bCs/>
              </w:rPr>
              <w:t>I have skills and knowledge in this area</w:t>
            </w:r>
          </w:p>
          <w:p w14:paraId="21197397" w14:textId="77777777" w:rsidR="00631B4D" w:rsidRPr="00620271" w:rsidRDefault="00631B4D" w:rsidP="00854AF1">
            <w:pPr>
              <w:rPr>
                <w:b/>
                <w:bCs/>
              </w:rPr>
            </w:pPr>
            <w:r>
              <w:rPr>
                <w:b/>
                <w:bCs/>
              </w:rPr>
              <w:t>(1 point)</w:t>
            </w:r>
          </w:p>
        </w:tc>
        <w:tc>
          <w:tcPr>
            <w:tcW w:w="1325" w:type="dxa"/>
          </w:tcPr>
          <w:p w14:paraId="68743EB2"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E962082" w14:textId="77777777" w:rsidR="00631B4D" w:rsidRPr="00C17BDE" w:rsidRDefault="00631B4D" w:rsidP="00854AF1">
            <w:pPr>
              <w:rPr>
                <w:b/>
                <w:bCs/>
              </w:rPr>
            </w:pPr>
            <w:r w:rsidRPr="00C17BDE">
              <w:rPr>
                <w:b/>
                <w:bCs/>
              </w:rPr>
              <w:t>I have performed these tasks:</w:t>
            </w:r>
          </w:p>
          <w:p w14:paraId="706A0001" w14:textId="77777777" w:rsidR="00631B4D" w:rsidRPr="007C797B" w:rsidRDefault="00631B4D" w:rsidP="00854AF1">
            <w:pPr>
              <w:rPr>
                <w:b/>
                <w:bCs/>
              </w:rPr>
            </w:pPr>
            <w:r w:rsidRPr="007C797B">
              <w:rPr>
                <w:b/>
                <w:bCs/>
              </w:rPr>
              <w:t>Rarely = 1 point</w:t>
            </w:r>
          </w:p>
          <w:p w14:paraId="2D8F0BF8" w14:textId="77777777" w:rsidR="00631B4D" w:rsidRPr="007C797B" w:rsidRDefault="00631B4D" w:rsidP="00854AF1">
            <w:pPr>
              <w:rPr>
                <w:b/>
                <w:bCs/>
              </w:rPr>
            </w:pPr>
            <w:r w:rsidRPr="007C797B">
              <w:rPr>
                <w:b/>
                <w:bCs/>
              </w:rPr>
              <w:t>Sometimes</w:t>
            </w:r>
            <w:r>
              <w:rPr>
                <w:b/>
                <w:bCs/>
              </w:rPr>
              <w:t xml:space="preserve"> = 2 points</w:t>
            </w:r>
          </w:p>
          <w:p w14:paraId="63CAE842" w14:textId="77777777" w:rsidR="00631B4D" w:rsidRPr="007C797B" w:rsidRDefault="00631B4D" w:rsidP="00854AF1">
            <w:pPr>
              <w:rPr>
                <w:b/>
                <w:bCs/>
              </w:rPr>
            </w:pPr>
            <w:r w:rsidRPr="007C797B">
              <w:rPr>
                <w:b/>
                <w:bCs/>
              </w:rPr>
              <w:t>Frequently = 3 points</w:t>
            </w:r>
          </w:p>
        </w:tc>
        <w:tc>
          <w:tcPr>
            <w:tcW w:w="1392" w:type="dxa"/>
          </w:tcPr>
          <w:p w14:paraId="7A3D0A88" w14:textId="77777777" w:rsidR="00631B4D" w:rsidRDefault="00631B4D" w:rsidP="00854AF1">
            <w:pPr>
              <w:rPr>
                <w:b/>
                <w:bCs/>
              </w:rPr>
            </w:pPr>
            <w:r w:rsidRPr="00C17BDE">
              <w:rPr>
                <w:b/>
                <w:bCs/>
              </w:rPr>
              <w:t>I can collect documents and evidence that show I have undertaken these tasks</w:t>
            </w:r>
          </w:p>
          <w:p w14:paraId="12CA0C74" w14:textId="77777777" w:rsidR="00631B4D" w:rsidRPr="00620271" w:rsidRDefault="00631B4D" w:rsidP="00854AF1">
            <w:pPr>
              <w:rPr>
                <w:b/>
                <w:bCs/>
              </w:rPr>
            </w:pPr>
            <w:r>
              <w:rPr>
                <w:b/>
                <w:bCs/>
              </w:rPr>
              <w:t>(2 points)</w:t>
            </w:r>
          </w:p>
        </w:tc>
        <w:tc>
          <w:tcPr>
            <w:tcW w:w="1392" w:type="dxa"/>
          </w:tcPr>
          <w:p w14:paraId="6C4C7A28" w14:textId="77777777" w:rsidR="00631B4D" w:rsidRPr="00C17BDE" w:rsidRDefault="00631B4D" w:rsidP="00854AF1">
            <w:pPr>
              <w:rPr>
                <w:b/>
                <w:bCs/>
              </w:rPr>
            </w:pPr>
            <w:r>
              <w:rPr>
                <w:b/>
                <w:bCs/>
              </w:rPr>
              <w:t>Total number of points</w:t>
            </w:r>
          </w:p>
        </w:tc>
      </w:tr>
      <w:tr w:rsidR="00631B4D" w14:paraId="0547DDBF" w14:textId="77777777" w:rsidTr="00854AF1">
        <w:tc>
          <w:tcPr>
            <w:tcW w:w="2912" w:type="dxa"/>
          </w:tcPr>
          <w:p w14:paraId="43F88F77" w14:textId="77777777" w:rsidR="00631B4D" w:rsidRDefault="00631B4D" w:rsidP="00854AF1">
            <w:bookmarkStart w:id="15" w:name="_Hlk18489939"/>
            <w:r>
              <w:t xml:space="preserve">I have </w:t>
            </w:r>
            <w:r w:rsidRPr="002D4FD1">
              <w:t>plan</w:t>
            </w:r>
            <w:r>
              <w:t>ned</w:t>
            </w:r>
            <w:r w:rsidRPr="002D4FD1">
              <w:t>, implement</w:t>
            </w:r>
            <w:r>
              <w:t>ed</w:t>
            </w:r>
            <w:r w:rsidRPr="002D4FD1">
              <w:t xml:space="preserve"> and evaluate</w:t>
            </w:r>
            <w:r>
              <w:t>d</w:t>
            </w:r>
            <w:r w:rsidRPr="002D4FD1">
              <w:t xml:space="preserve"> a systematic process for managing work health and safety (WHS) risk in a work area</w:t>
            </w:r>
            <w:r>
              <w:t>.</w:t>
            </w:r>
          </w:p>
        </w:tc>
        <w:tc>
          <w:tcPr>
            <w:tcW w:w="1431" w:type="dxa"/>
          </w:tcPr>
          <w:p w14:paraId="31A49ACD" w14:textId="77777777" w:rsidR="00631B4D" w:rsidRDefault="00631B4D" w:rsidP="00854AF1"/>
        </w:tc>
        <w:tc>
          <w:tcPr>
            <w:tcW w:w="1325" w:type="dxa"/>
          </w:tcPr>
          <w:p w14:paraId="12D38AC2" w14:textId="77777777" w:rsidR="00631B4D" w:rsidRDefault="00631B4D" w:rsidP="00854AF1"/>
        </w:tc>
        <w:tc>
          <w:tcPr>
            <w:tcW w:w="1956" w:type="dxa"/>
          </w:tcPr>
          <w:p w14:paraId="587EF79C" w14:textId="77777777" w:rsidR="00631B4D" w:rsidRDefault="00631B4D" w:rsidP="00854AF1"/>
        </w:tc>
        <w:tc>
          <w:tcPr>
            <w:tcW w:w="1392" w:type="dxa"/>
          </w:tcPr>
          <w:p w14:paraId="19EE1249" w14:textId="77777777" w:rsidR="00631B4D" w:rsidRDefault="00631B4D" w:rsidP="00854AF1"/>
        </w:tc>
        <w:tc>
          <w:tcPr>
            <w:tcW w:w="1392" w:type="dxa"/>
          </w:tcPr>
          <w:p w14:paraId="5D404299" w14:textId="77777777" w:rsidR="00631B4D" w:rsidRDefault="00631B4D" w:rsidP="00854AF1"/>
        </w:tc>
      </w:tr>
      <w:tr w:rsidR="00631B4D" w14:paraId="44A8B433" w14:textId="77777777" w:rsidTr="00854AF1">
        <w:tc>
          <w:tcPr>
            <w:tcW w:w="2912" w:type="dxa"/>
          </w:tcPr>
          <w:p w14:paraId="3112AD06" w14:textId="77777777" w:rsidR="00631B4D" w:rsidRDefault="00631B4D" w:rsidP="00854AF1">
            <w:r w:rsidRPr="002D4FD1">
              <w:t>I</w:t>
            </w:r>
            <w:r>
              <w:t xml:space="preserve"> have i</w:t>
            </w:r>
            <w:r w:rsidRPr="002D4FD1">
              <w:t>dentif</w:t>
            </w:r>
            <w:r>
              <w:t>ied</w:t>
            </w:r>
            <w:r w:rsidRPr="002D4FD1">
              <w:t xml:space="preserve"> and review</w:t>
            </w:r>
            <w:r>
              <w:t>ed</w:t>
            </w:r>
            <w:r w:rsidRPr="002D4FD1">
              <w:t xml:space="preserve"> internal and external sources of WHS information and data</w:t>
            </w:r>
            <w:r>
              <w:t>, including legislation,</w:t>
            </w:r>
            <w:r w:rsidRPr="002D4FD1">
              <w:t xml:space="preserve"> that apply to risk management processes</w:t>
            </w:r>
            <w:r>
              <w:t>.</w:t>
            </w:r>
          </w:p>
        </w:tc>
        <w:tc>
          <w:tcPr>
            <w:tcW w:w="1431" w:type="dxa"/>
          </w:tcPr>
          <w:p w14:paraId="34848158" w14:textId="77777777" w:rsidR="00631B4D" w:rsidRDefault="00631B4D" w:rsidP="00854AF1"/>
        </w:tc>
        <w:tc>
          <w:tcPr>
            <w:tcW w:w="1325" w:type="dxa"/>
          </w:tcPr>
          <w:p w14:paraId="5A62CF5B" w14:textId="77777777" w:rsidR="00631B4D" w:rsidRDefault="00631B4D" w:rsidP="00854AF1"/>
        </w:tc>
        <w:tc>
          <w:tcPr>
            <w:tcW w:w="1956" w:type="dxa"/>
          </w:tcPr>
          <w:p w14:paraId="1BB9AD5A" w14:textId="77777777" w:rsidR="00631B4D" w:rsidRDefault="00631B4D" w:rsidP="00854AF1"/>
        </w:tc>
        <w:tc>
          <w:tcPr>
            <w:tcW w:w="1392" w:type="dxa"/>
          </w:tcPr>
          <w:p w14:paraId="3D3C20A0" w14:textId="77777777" w:rsidR="00631B4D" w:rsidRDefault="00631B4D" w:rsidP="00854AF1"/>
        </w:tc>
        <w:tc>
          <w:tcPr>
            <w:tcW w:w="1392" w:type="dxa"/>
          </w:tcPr>
          <w:p w14:paraId="46BC662D" w14:textId="77777777" w:rsidR="00631B4D" w:rsidRDefault="00631B4D" w:rsidP="00854AF1"/>
        </w:tc>
      </w:tr>
      <w:tr w:rsidR="00631B4D" w14:paraId="2381EFF7" w14:textId="77777777" w:rsidTr="00854AF1">
        <w:tc>
          <w:tcPr>
            <w:tcW w:w="2912" w:type="dxa"/>
          </w:tcPr>
          <w:p w14:paraId="1715D8EE" w14:textId="77777777" w:rsidR="00631B4D" w:rsidRPr="00212219" w:rsidRDefault="00631B4D" w:rsidP="00854AF1">
            <w:r w:rsidRPr="002D4FD1">
              <w:t>I</w:t>
            </w:r>
            <w:r>
              <w:t xml:space="preserve"> have i</w:t>
            </w:r>
            <w:r w:rsidRPr="002D4FD1">
              <w:t>dentif</w:t>
            </w:r>
            <w:r>
              <w:t>ied</w:t>
            </w:r>
            <w:r w:rsidRPr="002D4FD1">
              <w:t xml:space="preserve"> duty holders, individuals and/or parties to consult </w:t>
            </w:r>
            <w:r>
              <w:t>with</w:t>
            </w:r>
            <w:r w:rsidRPr="002D4FD1">
              <w:t xml:space="preserve"> and participate in risk management processes</w:t>
            </w:r>
            <w:r>
              <w:t xml:space="preserve"> and communicated their roles and </w:t>
            </w:r>
            <w:r>
              <w:lastRenderedPageBreak/>
              <w:t>responsibilities that impact on risk management</w:t>
            </w:r>
            <w:r w:rsidRPr="002D4FD1">
              <w:t>, according to organisational and legislative requirements</w:t>
            </w:r>
            <w:r>
              <w:t>.</w:t>
            </w:r>
          </w:p>
        </w:tc>
        <w:tc>
          <w:tcPr>
            <w:tcW w:w="1431" w:type="dxa"/>
          </w:tcPr>
          <w:p w14:paraId="3C2FD21E" w14:textId="77777777" w:rsidR="00631B4D" w:rsidRDefault="00631B4D" w:rsidP="00854AF1"/>
        </w:tc>
        <w:tc>
          <w:tcPr>
            <w:tcW w:w="1325" w:type="dxa"/>
          </w:tcPr>
          <w:p w14:paraId="119C9075" w14:textId="77777777" w:rsidR="00631B4D" w:rsidRDefault="00631B4D" w:rsidP="00854AF1"/>
        </w:tc>
        <w:tc>
          <w:tcPr>
            <w:tcW w:w="1956" w:type="dxa"/>
          </w:tcPr>
          <w:p w14:paraId="3E5E9DE3" w14:textId="77777777" w:rsidR="00631B4D" w:rsidRDefault="00631B4D" w:rsidP="00854AF1"/>
        </w:tc>
        <w:tc>
          <w:tcPr>
            <w:tcW w:w="1392" w:type="dxa"/>
          </w:tcPr>
          <w:p w14:paraId="4EDBEEF2" w14:textId="77777777" w:rsidR="00631B4D" w:rsidRDefault="00631B4D" w:rsidP="00854AF1"/>
        </w:tc>
        <w:tc>
          <w:tcPr>
            <w:tcW w:w="1392" w:type="dxa"/>
          </w:tcPr>
          <w:p w14:paraId="666A9FD1" w14:textId="77777777" w:rsidR="00631B4D" w:rsidRDefault="00631B4D" w:rsidP="00854AF1"/>
        </w:tc>
      </w:tr>
      <w:tr w:rsidR="00631B4D" w14:paraId="3B575787" w14:textId="77777777" w:rsidTr="00854AF1">
        <w:tc>
          <w:tcPr>
            <w:tcW w:w="2912" w:type="dxa"/>
          </w:tcPr>
          <w:p w14:paraId="4ADFA4CE" w14:textId="77777777" w:rsidR="00631B4D" w:rsidRPr="00212219" w:rsidRDefault="00631B4D" w:rsidP="00854AF1">
            <w:r>
              <w:t xml:space="preserve">I have </w:t>
            </w:r>
            <w:r w:rsidRPr="0063207F">
              <w:t>review</w:t>
            </w:r>
            <w:r>
              <w:t>ed</w:t>
            </w:r>
            <w:r w:rsidRPr="0063207F">
              <w:t xml:space="preserve"> WHS risk-management process according to established scope and key performance indicators</w:t>
            </w:r>
            <w:r>
              <w:t>.</w:t>
            </w:r>
          </w:p>
        </w:tc>
        <w:tc>
          <w:tcPr>
            <w:tcW w:w="1431" w:type="dxa"/>
          </w:tcPr>
          <w:p w14:paraId="00C25705" w14:textId="77777777" w:rsidR="00631B4D" w:rsidRDefault="00631B4D" w:rsidP="00854AF1"/>
        </w:tc>
        <w:tc>
          <w:tcPr>
            <w:tcW w:w="1325" w:type="dxa"/>
          </w:tcPr>
          <w:p w14:paraId="3A9108AC" w14:textId="77777777" w:rsidR="00631B4D" w:rsidRDefault="00631B4D" w:rsidP="00854AF1"/>
        </w:tc>
        <w:tc>
          <w:tcPr>
            <w:tcW w:w="1956" w:type="dxa"/>
          </w:tcPr>
          <w:p w14:paraId="69068E9E" w14:textId="77777777" w:rsidR="00631B4D" w:rsidRDefault="00631B4D" w:rsidP="00854AF1"/>
        </w:tc>
        <w:tc>
          <w:tcPr>
            <w:tcW w:w="1392" w:type="dxa"/>
          </w:tcPr>
          <w:p w14:paraId="3B9A2A6D" w14:textId="77777777" w:rsidR="00631B4D" w:rsidRDefault="00631B4D" w:rsidP="00854AF1"/>
        </w:tc>
        <w:tc>
          <w:tcPr>
            <w:tcW w:w="1392" w:type="dxa"/>
          </w:tcPr>
          <w:p w14:paraId="245A6813" w14:textId="77777777" w:rsidR="00631B4D" w:rsidRDefault="00631B4D" w:rsidP="00854AF1"/>
        </w:tc>
      </w:tr>
      <w:tr w:rsidR="00631B4D" w14:paraId="35366722" w14:textId="77777777" w:rsidTr="00854AF1">
        <w:tc>
          <w:tcPr>
            <w:tcW w:w="2912" w:type="dxa"/>
          </w:tcPr>
          <w:p w14:paraId="20C5997B" w14:textId="77777777" w:rsidR="00631B4D" w:rsidRPr="00620271" w:rsidRDefault="00631B4D" w:rsidP="00854AF1">
            <w:r>
              <w:t xml:space="preserve">I have </w:t>
            </w:r>
            <w:r w:rsidRPr="0063207F">
              <w:t>consult</w:t>
            </w:r>
            <w:r>
              <w:t>ed</w:t>
            </w:r>
            <w:r w:rsidRPr="0063207F">
              <w:t xml:space="preserve"> effectively with required stakeholders using appropriate interpersonal communication skills.</w:t>
            </w:r>
          </w:p>
        </w:tc>
        <w:tc>
          <w:tcPr>
            <w:tcW w:w="1431" w:type="dxa"/>
          </w:tcPr>
          <w:p w14:paraId="579DC971" w14:textId="77777777" w:rsidR="00631B4D" w:rsidRDefault="00631B4D" w:rsidP="00854AF1"/>
        </w:tc>
        <w:tc>
          <w:tcPr>
            <w:tcW w:w="1325" w:type="dxa"/>
          </w:tcPr>
          <w:p w14:paraId="5B45D202" w14:textId="77777777" w:rsidR="00631B4D" w:rsidRDefault="00631B4D" w:rsidP="00854AF1"/>
        </w:tc>
        <w:tc>
          <w:tcPr>
            <w:tcW w:w="1956" w:type="dxa"/>
          </w:tcPr>
          <w:p w14:paraId="20968E64" w14:textId="77777777" w:rsidR="00631B4D" w:rsidRDefault="00631B4D" w:rsidP="00854AF1"/>
        </w:tc>
        <w:tc>
          <w:tcPr>
            <w:tcW w:w="1392" w:type="dxa"/>
          </w:tcPr>
          <w:p w14:paraId="4AE148E0" w14:textId="77777777" w:rsidR="00631B4D" w:rsidRDefault="00631B4D" w:rsidP="00854AF1"/>
        </w:tc>
        <w:tc>
          <w:tcPr>
            <w:tcW w:w="1392" w:type="dxa"/>
          </w:tcPr>
          <w:p w14:paraId="3FB59C35" w14:textId="77777777" w:rsidR="00631B4D" w:rsidRDefault="00631B4D" w:rsidP="00854AF1"/>
        </w:tc>
      </w:tr>
      <w:tr w:rsidR="00631B4D" w14:paraId="58E811E4" w14:textId="77777777" w:rsidTr="00854AF1">
        <w:tc>
          <w:tcPr>
            <w:tcW w:w="2912" w:type="dxa"/>
          </w:tcPr>
          <w:p w14:paraId="031F60F1" w14:textId="77777777" w:rsidR="00631B4D" w:rsidRPr="00620271" w:rsidRDefault="00631B4D" w:rsidP="00854AF1">
            <w:r>
              <w:t xml:space="preserve">I have identified, documented, communicated and implemented suitable risk controls </w:t>
            </w:r>
            <w:r w:rsidRPr="002D4FD1">
              <w:t>according to organisation’s WHS management system (WHSMS) and WHS information system (WHSIS)</w:t>
            </w:r>
          </w:p>
        </w:tc>
        <w:tc>
          <w:tcPr>
            <w:tcW w:w="1431" w:type="dxa"/>
          </w:tcPr>
          <w:p w14:paraId="65D6AC01" w14:textId="77777777" w:rsidR="00631B4D" w:rsidRDefault="00631B4D" w:rsidP="00854AF1"/>
        </w:tc>
        <w:tc>
          <w:tcPr>
            <w:tcW w:w="1325" w:type="dxa"/>
          </w:tcPr>
          <w:p w14:paraId="779193E1" w14:textId="77777777" w:rsidR="00631B4D" w:rsidRDefault="00631B4D" w:rsidP="00854AF1"/>
        </w:tc>
        <w:tc>
          <w:tcPr>
            <w:tcW w:w="1956" w:type="dxa"/>
          </w:tcPr>
          <w:p w14:paraId="26E316B3" w14:textId="77777777" w:rsidR="00631B4D" w:rsidRDefault="00631B4D" w:rsidP="00854AF1"/>
        </w:tc>
        <w:tc>
          <w:tcPr>
            <w:tcW w:w="1392" w:type="dxa"/>
          </w:tcPr>
          <w:p w14:paraId="70EAA385" w14:textId="77777777" w:rsidR="00631B4D" w:rsidRDefault="00631B4D" w:rsidP="00854AF1"/>
        </w:tc>
        <w:tc>
          <w:tcPr>
            <w:tcW w:w="1392" w:type="dxa"/>
          </w:tcPr>
          <w:p w14:paraId="749024FE" w14:textId="77777777" w:rsidR="00631B4D" w:rsidRDefault="00631B4D" w:rsidP="00854AF1"/>
        </w:tc>
      </w:tr>
      <w:tr w:rsidR="00631B4D" w14:paraId="5324EC82" w14:textId="77777777" w:rsidTr="00854AF1">
        <w:tc>
          <w:tcPr>
            <w:tcW w:w="2912" w:type="dxa"/>
          </w:tcPr>
          <w:p w14:paraId="5A034E23" w14:textId="77777777" w:rsidR="00631B4D" w:rsidRDefault="00631B4D" w:rsidP="00854AF1">
            <w:r>
              <w:t>I have r</w:t>
            </w:r>
            <w:r w:rsidRPr="002D4FD1">
              <w:t>eview</w:t>
            </w:r>
            <w:r>
              <w:t>ed the</w:t>
            </w:r>
            <w:r w:rsidRPr="002D4FD1">
              <w:t xml:space="preserve"> effectiveness of </w:t>
            </w:r>
            <w:r w:rsidRPr="002D4FD1">
              <w:lastRenderedPageBreak/>
              <w:t>implemented risk management process</w:t>
            </w:r>
            <w:r>
              <w:t>es</w:t>
            </w:r>
            <w:r w:rsidRPr="002D4FD1">
              <w:t xml:space="preserve"> according to </w:t>
            </w:r>
            <w:r>
              <w:t xml:space="preserve">the </w:t>
            </w:r>
            <w:r w:rsidRPr="002D4FD1">
              <w:t>organisation’s WHSMS and legislative requirements</w:t>
            </w:r>
            <w:r>
              <w:t>, along with modifying and documenting processes and communicating the evaluation findings to relevant stakeholders.</w:t>
            </w:r>
          </w:p>
        </w:tc>
        <w:tc>
          <w:tcPr>
            <w:tcW w:w="1431" w:type="dxa"/>
          </w:tcPr>
          <w:p w14:paraId="4BD98DA6" w14:textId="77777777" w:rsidR="00631B4D" w:rsidRDefault="00631B4D" w:rsidP="00854AF1"/>
        </w:tc>
        <w:tc>
          <w:tcPr>
            <w:tcW w:w="1325" w:type="dxa"/>
          </w:tcPr>
          <w:p w14:paraId="741BF996" w14:textId="77777777" w:rsidR="00631B4D" w:rsidRDefault="00631B4D" w:rsidP="00854AF1"/>
        </w:tc>
        <w:tc>
          <w:tcPr>
            <w:tcW w:w="1956" w:type="dxa"/>
          </w:tcPr>
          <w:p w14:paraId="7042D8FD" w14:textId="77777777" w:rsidR="00631B4D" w:rsidRDefault="00631B4D" w:rsidP="00854AF1"/>
        </w:tc>
        <w:tc>
          <w:tcPr>
            <w:tcW w:w="1392" w:type="dxa"/>
          </w:tcPr>
          <w:p w14:paraId="4F8B5885" w14:textId="77777777" w:rsidR="00631B4D" w:rsidRDefault="00631B4D" w:rsidP="00854AF1"/>
        </w:tc>
        <w:tc>
          <w:tcPr>
            <w:tcW w:w="1392" w:type="dxa"/>
          </w:tcPr>
          <w:p w14:paraId="2FCFD4D6" w14:textId="77777777" w:rsidR="00631B4D" w:rsidRDefault="00631B4D" w:rsidP="00854AF1"/>
        </w:tc>
      </w:tr>
      <w:bookmarkEnd w:id="15"/>
    </w:tbl>
    <w:p w14:paraId="4788E775" w14:textId="6A244A7E" w:rsidR="00631B4D" w:rsidRDefault="00631B4D" w:rsidP="0028339C">
      <w:pPr>
        <w:pStyle w:val="BasicParagraph"/>
        <w:spacing w:line="264" w:lineRule="auto"/>
        <w:rPr>
          <w:rFonts w:ascii="Avenir LT Std 35 Light" w:hAnsi="Avenir LT Std 35 Light"/>
          <w:color w:val="auto"/>
          <w:sz w:val="20"/>
          <w:szCs w:val="20"/>
        </w:rPr>
      </w:pPr>
    </w:p>
    <w:p w14:paraId="0D4ABF8F" w14:textId="0A6476C9" w:rsidR="00631B4D" w:rsidRDefault="00631B4D" w:rsidP="0028339C">
      <w:pPr>
        <w:pStyle w:val="BasicParagraph"/>
        <w:spacing w:line="264" w:lineRule="auto"/>
        <w:rPr>
          <w:rFonts w:ascii="Avenir LT Std 35 Light" w:hAnsi="Avenir LT Std 35 Light"/>
          <w:color w:val="auto"/>
          <w:sz w:val="20"/>
          <w:szCs w:val="20"/>
        </w:rPr>
      </w:pPr>
    </w:p>
    <w:p w14:paraId="4B2DB777" w14:textId="5002242F" w:rsidR="00631B4D" w:rsidRDefault="00631B4D" w:rsidP="0028339C">
      <w:pPr>
        <w:pStyle w:val="BasicParagraph"/>
        <w:spacing w:line="264" w:lineRule="auto"/>
        <w:rPr>
          <w:rFonts w:ascii="Avenir LT Std 35 Light" w:hAnsi="Avenir LT Std 35 Light"/>
          <w:color w:val="auto"/>
          <w:sz w:val="20"/>
          <w:szCs w:val="20"/>
        </w:rPr>
      </w:pPr>
    </w:p>
    <w:p w14:paraId="7D32F936" w14:textId="278F7A2A" w:rsidR="00631B4D" w:rsidRDefault="00631B4D" w:rsidP="0028339C">
      <w:pPr>
        <w:pStyle w:val="BasicParagraph"/>
        <w:spacing w:line="264" w:lineRule="auto"/>
        <w:rPr>
          <w:rFonts w:ascii="Avenir LT Std 35 Light" w:hAnsi="Avenir LT Std 35 Light"/>
          <w:color w:val="auto"/>
          <w:sz w:val="20"/>
          <w:szCs w:val="20"/>
        </w:rPr>
      </w:pPr>
    </w:p>
    <w:p w14:paraId="464E6650" w14:textId="48B7E8B9" w:rsidR="00631B4D" w:rsidRDefault="00631B4D" w:rsidP="0028339C">
      <w:pPr>
        <w:pStyle w:val="BasicParagraph"/>
        <w:spacing w:line="264" w:lineRule="auto"/>
        <w:rPr>
          <w:rFonts w:ascii="Avenir LT Std 35 Light" w:hAnsi="Avenir LT Std 35 Light"/>
          <w:color w:val="auto"/>
          <w:sz w:val="20"/>
          <w:szCs w:val="20"/>
        </w:rPr>
      </w:pPr>
    </w:p>
    <w:p w14:paraId="789089DE"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66"/>
      <w:r>
        <w:br w:type="page"/>
      </w:r>
    </w:p>
    <w:p w14:paraId="0618D053" w14:textId="55E2CAF2" w:rsidR="00631B4D" w:rsidRPr="00556D8B" w:rsidRDefault="00631B4D" w:rsidP="00631B4D">
      <w:pPr>
        <w:pStyle w:val="Heading1"/>
      </w:pPr>
      <w:r w:rsidRPr="00556D8B">
        <w:lastRenderedPageBreak/>
        <w:t>BSBPMG518 Manage project procurement</w:t>
      </w:r>
      <w:bookmarkEnd w:id="16"/>
    </w:p>
    <w:p w14:paraId="00FCBD26" w14:textId="77777777" w:rsidR="00631B4D" w:rsidRDefault="00631B4D" w:rsidP="00631B4D">
      <w:r>
        <w:t>This unit describes the skills and knowledge required to undertake procurement in projects. It applies to individuals responsible for managing and leading a project in an organisation, business, or as a consultant.</w:t>
      </w:r>
    </w:p>
    <w:p w14:paraId="7AF108BC" w14:textId="77777777" w:rsidR="00631B4D" w:rsidRDefault="00631B4D" w:rsidP="00631B4D"/>
    <w:tbl>
      <w:tblPr>
        <w:tblStyle w:val="TableGrid"/>
        <w:tblW w:w="0" w:type="auto"/>
        <w:tblLook w:val="04A0" w:firstRow="1" w:lastRow="0" w:firstColumn="1" w:lastColumn="0" w:noHBand="0" w:noVBand="1"/>
      </w:tblPr>
      <w:tblGrid>
        <w:gridCol w:w="2201"/>
        <w:gridCol w:w="1360"/>
        <w:gridCol w:w="1322"/>
        <w:gridCol w:w="1583"/>
        <w:gridCol w:w="1382"/>
        <w:gridCol w:w="1161"/>
      </w:tblGrid>
      <w:tr w:rsidR="00631B4D" w14:paraId="435D8B62" w14:textId="77777777" w:rsidTr="00854AF1">
        <w:trPr>
          <w:tblHeader/>
        </w:trPr>
        <w:tc>
          <w:tcPr>
            <w:tcW w:w="2912" w:type="dxa"/>
          </w:tcPr>
          <w:p w14:paraId="0BE8FB67" w14:textId="77777777" w:rsidR="00631B4D" w:rsidRDefault="00631B4D" w:rsidP="00854AF1"/>
        </w:tc>
        <w:tc>
          <w:tcPr>
            <w:tcW w:w="1431" w:type="dxa"/>
          </w:tcPr>
          <w:p w14:paraId="04015B0A" w14:textId="77777777" w:rsidR="00631B4D" w:rsidRDefault="00631B4D" w:rsidP="00854AF1">
            <w:pPr>
              <w:rPr>
                <w:b/>
                <w:bCs/>
              </w:rPr>
            </w:pPr>
            <w:r w:rsidRPr="00C17BDE">
              <w:rPr>
                <w:b/>
                <w:bCs/>
              </w:rPr>
              <w:t>I have skills and knowledge in this area</w:t>
            </w:r>
          </w:p>
          <w:p w14:paraId="430E4016" w14:textId="77777777" w:rsidR="00631B4D" w:rsidRPr="00620271" w:rsidRDefault="00631B4D" w:rsidP="00854AF1">
            <w:pPr>
              <w:rPr>
                <w:b/>
                <w:bCs/>
              </w:rPr>
            </w:pPr>
            <w:r>
              <w:rPr>
                <w:b/>
                <w:bCs/>
              </w:rPr>
              <w:t>(1 point)</w:t>
            </w:r>
          </w:p>
        </w:tc>
        <w:tc>
          <w:tcPr>
            <w:tcW w:w="1325" w:type="dxa"/>
          </w:tcPr>
          <w:p w14:paraId="14BD6157"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4BF5D0" w14:textId="77777777" w:rsidR="00631B4D" w:rsidRPr="00C17BDE" w:rsidRDefault="00631B4D" w:rsidP="00854AF1">
            <w:pPr>
              <w:rPr>
                <w:b/>
                <w:bCs/>
              </w:rPr>
            </w:pPr>
            <w:r w:rsidRPr="00C17BDE">
              <w:rPr>
                <w:b/>
                <w:bCs/>
              </w:rPr>
              <w:t>I have performed these tasks:</w:t>
            </w:r>
          </w:p>
          <w:p w14:paraId="3D21F0AC" w14:textId="77777777" w:rsidR="00631B4D" w:rsidRPr="007C797B" w:rsidRDefault="00631B4D" w:rsidP="00854AF1">
            <w:pPr>
              <w:rPr>
                <w:b/>
                <w:bCs/>
              </w:rPr>
            </w:pPr>
            <w:r w:rsidRPr="007C797B">
              <w:rPr>
                <w:b/>
                <w:bCs/>
              </w:rPr>
              <w:t>Rarely = 1 point</w:t>
            </w:r>
          </w:p>
          <w:p w14:paraId="5A1AD498" w14:textId="77777777" w:rsidR="00631B4D" w:rsidRPr="007C797B" w:rsidRDefault="00631B4D" w:rsidP="00854AF1">
            <w:pPr>
              <w:rPr>
                <w:b/>
                <w:bCs/>
              </w:rPr>
            </w:pPr>
            <w:r w:rsidRPr="007C797B">
              <w:rPr>
                <w:b/>
                <w:bCs/>
              </w:rPr>
              <w:t>Sometimes</w:t>
            </w:r>
            <w:r>
              <w:rPr>
                <w:b/>
                <w:bCs/>
              </w:rPr>
              <w:t xml:space="preserve"> = 2 points</w:t>
            </w:r>
          </w:p>
          <w:p w14:paraId="525AAA74" w14:textId="77777777" w:rsidR="00631B4D" w:rsidRPr="007C797B" w:rsidRDefault="00631B4D" w:rsidP="00854AF1">
            <w:pPr>
              <w:rPr>
                <w:b/>
                <w:bCs/>
              </w:rPr>
            </w:pPr>
            <w:r w:rsidRPr="007C797B">
              <w:rPr>
                <w:b/>
                <w:bCs/>
              </w:rPr>
              <w:t>Frequently = 3 points</w:t>
            </w:r>
          </w:p>
        </w:tc>
        <w:tc>
          <w:tcPr>
            <w:tcW w:w="1392" w:type="dxa"/>
          </w:tcPr>
          <w:p w14:paraId="7B49F8CE" w14:textId="77777777" w:rsidR="00631B4D" w:rsidRDefault="00631B4D" w:rsidP="00854AF1">
            <w:pPr>
              <w:rPr>
                <w:b/>
                <w:bCs/>
              </w:rPr>
            </w:pPr>
            <w:r w:rsidRPr="00C17BDE">
              <w:rPr>
                <w:b/>
                <w:bCs/>
              </w:rPr>
              <w:t>I can collect documents and evidence that show I have undertaken these tasks</w:t>
            </w:r>
          </w:p>
          <w:p w14:paraId="5FDB00C7" w14:textId="77777777" w:rsidR="00631B4D" w:rsidRPr="00620271" w:rsidRDefault="00631B4D" w:rsidP="00854AF1">
            <w:pPr>
              <w:rPr>
                <w:b/>
                <w:bCs/>
              </w:rPr>
            </w:pPr>
            <w:r>
              <w:rPr>
                <w:b/>
                <w:bCs/>
              </w:rPr>
              <w:t>(2 points)</w:t>
            </w:r>
          </w:p>
        </w:tc>
        <w:tc>
          <w:tcPr>
            <w:tcW w:w="1392" w:type="dxa"/>
          </w:tcPr>
          <w:p w14:paraId="6FB9BB91" w14:textId="77777777" w:rsidR="00631B4D" w:rsidRPr="00C17BDE" w:rsidRDefault="00631B4D" w:rsidP="00854AF1">
            <w:pPr>
              <w:rPr>
                <w:b/>
                <w:bCs/>
              </w:rPr>
            </w:pPr>
            <w:r>
              <w:rPr>
                <w:b/>
                <w:bCs/>
              </w:rPr>
              <w:t>Total number of points</w:t>
            </w:r>
          </w:p>
        </w:tc>
      </w:tr>
      <w:tr w:rsidR="00631B4D" w14:paraId="78E14EE5" w14:textId="77777777" w:rsidTr="00854AF1">
        <w:tc>
          <w:tcPr>
            <w:tcW w:w="2912" w:type="dxa"/>
          </w:tcPr>
          <w:p w14:paraId="76B9030B" w14:textId="77777777" w:rsidR="00631B4D" w:rsidRDefault="00631B4D" w:rsidP="00854AF1">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32B6B209" w14:textId="77777777" w:rsidR="00631B4D" w:rsidRDefault="00631B4D" w:rsidP="00854AF1"/>
        </w:tc>
        <w:tc>
          <w:tcPr>
            <w:tcW w:w="1325" w:type="dxa"/>
          </w:tcPr>
          <w:p w14:paraId="25D8D29F" w14:textId="77777777" w:rsidR="00631B4D" w:rsidRDefault="00631B4D" w:rsidP="00854AF1"/>
        </w:tc>
        <w:tc>
          <w:tcPr>
            <w:tcW w:w="1956" w:type="dxa"/>
          </w:tcPr>
          <w:p w14:paraId="0A14DEF4" w14:textId="77777777" w:rsidR="00631B4D" w:rsidRDefault="00631B4D" w:rsidP="00854AF1"/>
        </w:tc>
        <w:tc>
          <w:tcPr>
            <w:tcW w:w="1392" w:type="dxa"/>
          </w:tcPr>
          <w:p w14:paraId="5DB9EB2A" w14:textId="77777777" w:rsidR="00631B4D" w:rsidRDefault="00631B4D" w:rsidP="00854AF1"/>
        </w:tc>
        <w:tc>
          <w:tcPr>
            <w:tcW w:w="1392" w:type="dxa"/>
          </w:tcPr>
          <w:p w14:paraId="407F90C3" w14:textId="77777777" w:rsidR="00631B4D" w:rsidRDefault="00631B4D" w:rsidP="00854AF1"/>
        </w:tc>
      </w:tr>
      <w:tr w:rsidR="00631B4D" w14:paraId="3970685E" w14:textId="77777777" w:rsidTr="00854AF1">
        <w:tc>
          <w:tcPr>
            <w:tcW w:w="2912" w:type="dxa"/>
          </w:tcPr>
          <w:p w14:paraId="769CA106" w14:textId="77777777" w:rsidR="00631B4D" w:rsidRDefault="00631B4D" w:rsidP="00854AF1">
            <w:r>
              <w:t xml:space="preserve">I have </w:t>
            </w:r>
            <w:r w:rsidRPr="00C8049E">
              <w:t>carr</w:t>
            </w:r>
            <w:r>
              <w:t>ied</w:t>
            </w:r>
            <w:r w:rsidRPr="00C8049E">
              <w:t xml:space="preserve"> out procurement and contracting activities according to agreed processes</w:t>
            </w:r>
            <w:r>
              <w:t>.</w:t>
            </w:r>
          </w:p>
        </w:tc>
        <w:tc>
          <w:tcPr>
            <w:tcW w:w="1431" w:type="dxa"/>
          </w:tcPr>
          <w:p w14:paraId="71DA4A81" w14:textId="77777777" w:rsidR="00631B4D" w:rsidRDefault="00631B4D" w:rsidP="00854AF1"/>
        </w:tc>
        <w:tc>
          <w:tcPr>
            <w:tcW w:w="1325" w:type="dxa"/>
          </w:tcPr>
          <w:p w14:paraId="5E692348" w14:textId="77777777" w:rsidR="00631B4D" w:rsidRDefault="00631B4D" w:rsidP="00854AF1"/>
        </w:tc>
        <w:tc>
          <w:tcPr>
            <w:tcW w:w="1956" w:type="dxa"/>
          </w:tcPr>
          <w:p w14:paraId="027B7B12" w14:textId="77777777" w:rsidR="00631B4D" w:rsidRDefault="00631B4D" w:rsidP="00854AF1"/>
        </w:tc>
        <w:tc>
          <w:tcPr>
            <w:tcW w:w="1392" w:type="dxa"/>
          </w:tcPr>
          <w:p w14:paraId="562D02F5" w14:textId="77777777" w:rsidR="00631B4D" w:rsidRDefault="00631B4D" w:rsidP="00854AF1"/>
        </w:tc>
        <w:tc>
          <w:tcPr>
            <w:tcW w:w="1392" w:type="dxa"/>
          </w:tcPr>
          <w:p w14:paraId="17D74B4C" w14:textId="77777777" w:rsidR="00631B4D" w:rsidRDefault="00631B4D" w:rsidP="00854AF1"/>
        </w:tc>
      </w:tr>
      <w:tr w:rsidR="00631B4D" w14:paraId="56A8D872" w14:textId="77777777" w:rsidTr="00854AF1">
        <w:tc>
          <w:tcPr>
            <w:tcW w:w="2912" w:type="dxa"/>
          </w:tcPr>
          <w:p w14:paraId="2860BC1C" w14:textId="77777777" w:rsidR="00631B4D" w:rsidRDefault="00631B4D" w:rsidP="00854AF1">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221D4F79" w14:textId="77777777" w:rsidR="00631B4D" w:rsidRDefault="00631B4D" w:rsidP="00854AF1"/>
        </w:tc>
        <w:tc>
          <w:tcPr>
            <w:tcW w:w="1325" w:type="dxa"/>
          </w:tcPr>
          <w:p w14:paraId="597E8B81" w14:textId="77777777" w:rsidR="00631B4D" w:rsidRDefault="00631B4D" w:rsidP="00854AF1"/>
        </w:tc>
        <w:tc>
          <w:tcPr>
            <w:tcW w:w="1956" w:type="dxa"/>
          </w:tcPr>
          <w:p w14:paraId="66BAB6B1" w14:textId="77777777" w:rsidR="00631B4D" w:rsidRDefault="00631B4D" w:rsidP="00854AF1"/>
        </w:tc>
        <w:tc>
          <w:tcPr>
            <w:tcW w:w="1392" w:type="dxa"/>
          </w:tcPr>
          <w:p w14:paraId="23FF948C" w14:textId="77777777" w:rsidR="00631B4D" w:rsidRDefault="00631B4D" w:rsidP="00854AF1"/>
        </w:tc>
        <w:tc>
          <w:tcPr>
            <w:tcW w:w="1392" w:type="dxa"/>
          </w:tcPr>
          <w:p w14:paraId="1EF27615" w14:textId="77777777" w:rsidR="00631B4D" w:rsidRDefault="00631B4D" w:rsidP="00854AF1"/>
        </w:tc>
      </w:tr>
      <w:tr w:rsidR="00631B4D" w14:paraId="61081E66" w14:textId="77777777" w:rsidTr="00854AF1">
        <w:tc>
          <w:tcPr>
            <w:tcW w:w="2912" w:type="dxa"/>
          </w:tcPr>
          <w:p w14:paraId="26847EEF" w14:textId="77777777" w:rsidR="00631B4D" w:rsidRPr="007213A0" w:rsidRDefault="00631B4D" w:rsidP="00854AF1">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w:t>
            </w:r>
            <w:r>
              <w:lastRenderedPageBreak/>
              <w:t>according to agreed selection criteria.</w:t>
            </w:r>
          </w:p>
        </w:tc>
        <w:tc>
          <w:tcPr>
            <w:tcW w:w="1431" w:type="dxa"/>
          </w:tcPr>
          <w:p w14:paraId="4406516B" w14:textId="77777777" w:rsidR="00631B4D" w:rsidRDefault="00631B4D" w:rsidP="00854AF1"/>
        </w:tc>
        <w:tc>
          <w:tcPr>
            <w:tcW w:w="1325" w:type="dxa"/>
          </w:tcPr>
          <w:p w14:paraId="416E515C" w14:textId="77777777" w:rsidR="00631B4D" w:rsidRDefault="00631B4D" w:rsidP="00854AF1"/>
        </w:tc>
        <w:tc>
          <w:tcPr>
            <w:tcW w:w="1956" w:type="dxa"/>
          </w:tcPr>
          <w:p w14:paraId="403407F2" w14:textId="77777777" w:rsidR="00631B4D" w:rsidRDefault="00631B4D" w:rsidP="00854AF1"/>
        </w:tc>
        <w:tc>
          <w:tcPr>
            <w:tcW w:w="1392" w:type="dxa"/>
          </w:tcPr>
          <w:p w14:paraId="27219A5E" w14:textId="77777777" w:rsidR="00631B4D" w:rsidRDefault="00631B4D" w:rsidP="00854AF1"/>
        </w:tc>
        <w:tc>
          <w:tcPr>
            <w:tcW w:w="1392" w:type="dxa"/>
          </w:tcPr>
          <w:p w14:paraId="4F2BDE9D" w14:textId="77777777" w:rsidR="00631B4D" w:rsidRDefault="00631B4D" w:rsidP="00854AF1"/>
        </w:tc>
      </w:tr>
      <w:tr w:rsidR="00631B4D" w14:paraId="2AF1F7B6" w14:textId="77777777" w:rsidTr="00854AF1">
        <w:tc>
          <w:tcPr>
            <w:tcW w:w="2912" w:type="dxa"/>
          </w:tcPr>
          <w:p w14:paraId="0F832871" w14:textId="77777777" w:rsidR="00631B4D" w:rsidRDefault="00631B4D" w:rsidP="00854AF1">
            <w:r w:rsidRPr="007213A0">
              <w:t>I</w:t>
            </w:r>
            <w:r>
              <w:t xml:space="preserve"> have i</w:t>
            </w:r>
            <w:r w:rsidRPr="007213A0">
              <w:t>mplement</w:t>
            </w:r>
            <w:r>
              <w:t>ed an</w:t>
            </w:r>
            <w:r w:rsidRPr="007213A0">
              <w:t xml:space="preserve"> established procurement management plan and ma</w:t>
            </w:r>
            <w:r>
              <w:t>d</w:t>
            </w:r>
            <w:r w:rsidRPr="007213A0">
              <w:t>e modifications  in line with agreed delegations</w:t>
            </w:r>
            <w:r>
              <w:t>.</w:t>
            </w:r>
          </w:p>
        </w:tc>
        <w:tc>
          <w:tcPr>
            <w:tcW w:w="1431" w:type="dxa"/>
          </w:tcPr>
          <w:p w14:paraId="35B3346B" w14:textId="77777777" w:rsidR="00631B4D" w:rsidRDefault="00631B4D" w:rsidP="00854AF1"/>
        </w:tc>
        <w:tc>
          <w:tcPr>
            <w:tcW w:w="1325" w:type="dxa"/>
          </w:tcPr>
          <w:p w14:paraId="36EEBDA5" w14:textId="77777777" w:rsidR="00631B4D" w:rsidRDefault="00631B4D" w:rsidP="00854AF1"/>
        </w:tc>
        <w:tc>
          <w:tcPr>
            <w:tcW w:w="1956" w:type="dxa"/>
          </w:tcPr>
          <w:p w14:paraId="7FEE356F" w14:textId="77777777" w:rsidR="00631B4D" w:rsidRDefault="00631B4D" w:rsidP="00854AF1"/>
        </w:tc>
        <w:tc>
          <w:tcPr>
            <w:tcW w:w="1392" w:type="dxa"/>
          </w:tcPr>
          <w:p w14:paraId="7084E300" w14:textId="77777777" w:rsidR="00631B4D" w:rsidRDefault="00631B4D" w:rsidP="00854AF1"/>
        </w:tc>
        <w:tc>
          <w:tcPr>
            <w:tcW w:w="1392" w:type="dxa"/>
          </w:tcPr>
          <w:p w14:paraId="3505649F" w14:textId="77777777" w:rsidR="00631B4D" w:rsidRDefault="00631B4D" w:rsidP="00854AF1"/>
        </w:tc>
      </w:tr>
      <w:tr w:rsidR="00631B4D" w14:paraId="5133AB30" w14:textId="77777777" w:rsidTr="00854AF1">
        <w:tc>
          <w:tcPr>
            <w:tcW w:w="2912" w:type="dxa"/>
          </w:tcPr>
          <w:p w14:paraId="1FB8D3B1" w14:textId="77777777" w:rsidR="00631B4D" w:rsidRPr="00212219" w:rsidRDefault="00631B4D" w:rsidP="00854AF1">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109DE739" w14:textId="77777777" w:rsidR="00631B4D" w:rsidRDefault="00631B4D" w:rsidP="00854AF1"/>
        </w:tc>
        <w:tc>
          <w:tcPr>
            <w:tcW w:w="1325" w:type="dxa"/>
          </w:tcPr>
          <w:p w14:paraId="14BC38D9" w14:textId="77777777" w:rsidR="00631B4D" w:rsidRDefault="00631B4D" w:rsidP="00854AF1"/>
        </w:tc>
        <w:tc>
          <w:tcPr>
            <w:tcW w:w="1956" w:type="dxa"/>
          </w:tcPr>
          <w:p w14:paraId="13DD86B8" w14:textId="77777777" w:rsidR="00631B4D" w:rsidRDefault="00631B4D" w:rsidP="00854AF1"/>
        </w:tc>
        <w:tc>
          <w:tcPr>
            <w:tcW w:w="1392" w:type="dxa"/>
          </w:tcPr>
          <w:p w14:paraId="348608ED" w14:textId="77777777" w:rsidR="00631B4D" w:rsidRDefault="00631B4D" w:rsidP="00854AF1"/>
        </w:tc>
        <w:tc>
          <w:tcPr>
            <w:tcW w:w="1392" w:type="dxa"/>
          </w:tcPr>
          <w:p w14:paraId="15113BE6" w14:textId="77777777" w:rsidR="00631B4D" w:rsidRDefault="00631B4D" w:rsidP="00854AF1"/>
        </w:tc>
      </w:tr>
      <w:tr w:rsidR="00631B4D" w14:paraId="60B9F79A" w14:textId="77777777" w:rsidTr="00854AF1">
        <w:tc>
          <w:tcPr>
            <w:tcW w:w="2912" w:type="dxa"/>
          </w:tcPr>
          <w:p w14:paraId="463B38F6" w14:textId="77777777" w:rsidR="00631B4D" w:rsidRPr="00212219" w:rsidRDefault="00631B4D" w:rsidP="00854AF1">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69051E1D" w14:textId="77777777" w:rsidR="00631B4D" w:rsidRDefault="00631B4D" w:rsidP="00854AF1"/>
        </w:tc>
        <w:tc>
          <w:tcPr>
            <w:tcW w:w="1325" w:type="dxa"/>
          </w:tcPr>
          <w:p w14:paraId="04613C32" w14:textId="77777777" w:rsidR="00631B4D" w:rsidRDefault="00631B4D" w:rsidP="00854AF1"/>
        </w:tc>
        <w:tc>
          <w:tcPr>
            <w:tcW w:w="1956" w:type="dxa"/>
          </w:tcPr>
          <w:p w14:paraId="214EEEBB" w14:textId="77777777" w:rsidR="00631B4D" w:rsidRDefault="00631B4D" w:rsidP="00854AF1"/>
        </w:tc>
        <w:tc>
          <w:tcPr>
            <w:tcW w:w="1392" w:type="dxa"/>
          </w:tcPr>
          <w:p w14:paraId="6C2947FC" w14:textId="77777777" w:rsidR="00631B4D" w:rsidRDefault="00631B4D" w:rsidP="00854AF1"/>
        </w:tc>
        <w:tc>
          <w:tcPr>
            <w:tcW w:w="1392" w:type="dxa"/>
          </w:tcPr>
          <w:p w14:paraId="06BB7667" w14:textId="77777777" w:rsidR="00631B4D" w:rsidRDefault="00631B4D" w:rsidP="00854AF1"/>
        </w:tc>
      </w:tr>
      <w:tr w:rsidR="00631B4D" w14:paraId="736128B9" w14:textId="77777777" w:rsidTr="00854AF1">
        <w:tc>
          <w:tcPr>
            <w:tcW w:w="2912" w:type="dxa"/>
          </w:tcPr>
          <w:p w14:paraId="595CB2E6" w14:textId="77777777" w:rsidR="00631B4D" w:rsidRPr="00620271" w:rsidRDefault="00631B4D" w:rsidP="00854AF1">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5448073B" w14:textId="77777777" w:rsidR="00631B4D" w:rsidRDefault="00631B4D" w:rsidP="00854AF1"/>
        </w:tc>
        <w:tc>
          <w:tcPr>
            <w:tcW w:w="1325" w:type="dxa"/>
          </w:tcPr>
          <w:p w14:paraId="6A4A4EED" w14:textId="77777777" w:rsidR="00631B4D" w:rsidRDefault="00631B4D" w:rsidP="00854AF1"/>
        </w:tc>
        <w:tc>
          <w:tcPr>
            <w:tcW w:w="1956" w:type="dxa"/>
          </w:tcPr>
          <w:p w14:paraId="3FC2DAE6" w14:textId="77777777" w:rsidR="00631B4D" w:rsidRDefault="00631B4D" w:rsidP="00854AF1"/>
        </w:tc>
        <w:tc>
          <w:tcPr>
            <w:tcW w:w="1392" w:type="dxa"/>
          </w:tcPr>
          <w:p w14:paraId="31548C9C" w14:textId="77777777" w:rsidR="00631B4D" w:rsidRDefault="00631B4D" w:rsidP="00854AF1"/>
        </w:tc>
        <w:tc>
          <w:tcPr>
            <w:tcW w:w="1392" w:type="dxa"/>
          </w:tcPr>
          <w:p w14:paraId="13A31B76" w14:textId="77777777" w:rsidR="00631B4D" w:rsidRDefault="00631B4D" w:rsidP="00854AF1"/>
        </w:tc>
      </w:tr>
    </w:tbl>
    <w:p w14:paraId="5267DCFE" w14:textId="7595E9AA" w:rsidR="00631B4D" w:rsidRDefault="00631B4D" w:rsidP="0028339C">
      <w:pPr>
        <w:pStyle w:val="BasicParagraph"/>
        <w:spacing w:line="264" w:lineRule="auto"/>
        <w:rPr>
          <w:rFonts w:ascii="Avenir LT Std 35 Light" w:hAnsi="Avenir LT Std 35 Light"/>
          <w:color w:val="auto"/>
          <w:sz w:val="20"/>
          <w:szCs w:val="20"/>
        </w:rPr>
      </w:pPr>
    </w:p>
    <w:p w14:paraId="042E0264" w14:textId="77777777" w:rsidR="00631B4D" w:rsidRPr="00965C3E" w:rsidRDefault="00631B4D" w:rsidP="00631B4D">
      <w:pPr>
        <w:pStyle w:val="Heading1"/>
      </w:pPr>
      <w:bookmarkStart w:id="17" w:name="_Toc19790668"/>
      <w:r w:rsidRPr="00965C3E">
        <w:lastRenderedPageBreak/>
        <w:t>BSBPMG521 Manage project integration</w:t>
      </w:r>
      <w:bookmarkEnd w:id="17"/>
    </w:p>
    <w:p w14:paraId="741E7B56" w14:textId="77777777" w:rsidR="00631B4D" w:rsidRDefault="00631B4D" w:rsidP="00631B4D">
      <w:r>
        <w:t>This unit describes the skills and knowledge required to integrate and balance overall project management functions of scope, time, cost, quality, human resources, communications, risk and procurement across the project life cycle; and to align and track project objectives to comply with organisational goals, strategies and objectives.</w:t>
      </w:r>
    </w:p>
    <w:p w14:paraId="506E773F" w14:textId="77777777" w:rsidR="00631B4D" w:rsidRDefault="00631B4D" w:rsidP="00631B4D"/>
    <w:p w14:paraId="38E18008" w14:textId="77777777" w:rsidR="00631B4D" w:rsidRDefault="00631B4D" w:rsidP="00631B4D">
      <w:r>
        <w:t>It applies to individuals responsible for managing and leading a project in an organisation, business, or as a consultant.</w:t>
      </w:r>
    </w:p>
    <w:p w14:paraId="3DF98C12" w14:textId="77777777" w:rsidR="00631B4D" w:rsidRDefault="00631B4D" w:rsidP="00631B4D"/>
    <w:tbl>
      <w:tblPr>
        <w:tblStyle w:val="TableGrid"/>
        <w:tblW w:w="0" w:type="auto"/>
        <w:tblLook w:val="04A0" w:firstRow="1" w:lastRow="0" w:firstColumn="1" w:lastColumn="0" w:noHBand="0" w:noVBand="1"/>
      </w:tblPr>
      <w:tblGrid>
        <w:gridCol w:w="2311"/>
        <w:gridCol w:w="1348"/>
        <w:gridCol w:w="1322"/>
        <w:gridCol w:w="1524"/>
        <w:gridCol w:w="1380"/>
        <w:gridCol w:w="1124"/>
      </w:tblGrid>
      <w:tr w:rsidR="00631B4D" w14:paraId="08B60A5C" w14:textId="77777777" w:rsidTr="00854AF1">
        <w:trPr>
          <w:tblHeader/>
        </w:trPr>
        <w:tc>
          <w:tcPr>
            <w:tcW w:w="2912" w:type="dxa"/>
          </w:tcPr>
          <w:p w14:paraId="297F6E39" w14:textId="77777777" w:rsidR="00631B4D" w:rsidRDefault="00631B4D" w:rsidP="00854AF1"/>
        </w:tc>
        <w:tc>
          <w:tcPr>
            <w:tcW w:w="1431" w:type="dxa"/>
          </w:tcPr>
          <w:p w14:paraId="18B458D3" w14:textId="77777777" w:rsidR="00631B4D" w:rsidRDefault="00631B4D" w:rsidP="00854AF1">
            <w:pPr>
              <w:rPr>
                <w:b/>
                <w:bCs/>
              </w:rPr>
            </w:pPr>
            <w:r w:rsidRPr="00C17BDE">
              <w:rPr>
                <w:b/>
                <w:bCs/>
              </w:rPr>
              <w:t>I have skills and knowledge in this area</w:t>
            </w:r>
          </w:p>
          <w:p w14:paraId="59C06181" w14:textId="77777777" w:rsidR="00631B4D" w:rsidRPr="00620271" w:rsidRDefault="00631B4D" w:rsidP="00854AF1">
            <w:pPr>
              <w:rPr>
                <w:b/>
                <w:bCs/>
              </w:rPr>
            </w:pPr>
            <w:r>
              <w:rPr>
                <w:b/>
                <w:bCs/>
              </w:rPr>
              <w:t>(1 point)</w:t>
            </w:r>
          </w:p>
        </w:tc>
        <w:tc>
          <w:tcPr>
            <w:tcW w:w="1325" w:type="dxa"/>
          </w:tcPr>
          <w:p w14:paraId="44697D4F"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DF92BAC" w14:textId="77777777" w:rsidR="00631B4D" w:rsidRPr="00C17BDE" w:rsidRDefault="00631B4D" w:rsidP="00854AF1">
            <w:pPr>
              <w:rPr>
                <w:b/>
                <w:bCs/>
              </w:rPr>
            </w:pPr>
            <w:r w:rsidRPr="00C17BDE">
              <w:rPr>
                <w:b/>
                <w:bCs/>
              </w:rPr>
              <w:t>I have performed these tasks:</w:t>
            </w:r>
          </w:p>
          <w:p w14:paraId="7B0D3581" w14:textId="77777777" w:rsidR="00631B4D" w:rsidRPr="007C797B" w:rsidRDefault="00631B4D" w:rsidP="00854AF1">
            <w:pPr>
              <w:rPr>
                <w:b/>
                <w:bCs/>
              </w:rPr>
            </w:pPr>
            <w:r w:rsidRPr="007C797B">
              <w:rPr>
                <w:b/>
                <w:bCs/>
              </w:rPr>
              <w:t>Rarely = 1 point</w:t>
            </w:r>
          </w:p>
          <w:p w14:paraId="44CA95C4" w14:textId="77777777" w:rsidR="00631B4D" w:rsidRPr="007C797B" w:rsidRDefault="00631B4D" w:rsidP="00854AF1">
            <w:pPr>
              <w:rPr>
                <w:b/>
                <w:bCs/>
              </w:rPr>
            </w:pPr>
            <w:r w:rsidRPr="007C797B">
              <w:rPr>
                <w:b/>
                <w:bCs/>
              </w:rPr>
              <w:t>Sometimes</w:t>
            </w:r>
            <w:r>
              <w:rPr>
                <w:b/>
                <w:bCs/>
              </w:rPr>
              <w:t xml:space="preserve"> = 2 points</w:t>
            </w:r>
          </w:p>
          <w:p w14:paraId="2AE05C71" w14:textId="77777777" w:rsidR="00631B4D" w:rsidRPr="007C797B" w:rsidRDefault="00631B4D" w:rsidP="00854AF1">
            <w:pPr>
              <w:rPr>
                <w:b/>
                <w:bCs/>
              </w:rPr>
            </w:pPr>
            <w:r w:rsidRPr="007C797B">
              <w:rPr>
                <w:b/>
                <w:bCs/>
              </w:rPr>
              <w:t>Frequently = 3 points</w:t>
            </w:r>
          </w:p>
        </w:tc>
        <w:tc>
          <w:tcPr>
            <w:tcW w:w="1392" w:type="dxa"/>
          </w:tcPr>
          <w:p w14:paraId="7C472587" w14:textId="77777777" w:rsidR="00631B4D" w:rsidRDefault="00631B4D" w:rsidP="00854AF1">
            <w:pPr>
              <w:rPr>
                <w:b/>
                <w:bCs/>
              </w:rPr>
            </w:pPr>
            <w:r w:rsidRPr="00C17BDE">
              <w:rPr>
                <w:b/>
                <w:bCs/>
              </w:rPr>
              <w:t>I can collect documents and evidence that show I have undertaken these tasks</w:t>
            </w:r>
          </w:p>
          <w:p w14:paraId="50779B03" w14:textId="77777777" w:rsidR="00631B4D" w:rsidRPr="00620271" w:rsidRDefault="00631B4D" w:rsidP="00854AF1">
            <w:pPr>
              <w:rPr>
                <w:b/>
                <w:bCs/>
              </w:rPr>
            </w:pPr>
            <w:r>
              <w:rPr>
                <w:b/>
                <w:bCs/>
              </w:rPr>
              <w:t>(2 points)</w:t>
            </w:r>
          </w:p>
        </w:tc>
        <w:tc>
          <w:tcPr>
            <w:tcW w:w="1392" w:type="dxa"/>
          </w:tcPr>
          <w:p w14:paraId="17829C62" w14:textId="77777777" w:rsidR="00631B4D" w:rsidRPr="00C17BDE" w:rsidRDefault="00631B4D" w:rsidP="00854AF1">
            <w:pPr>
              <w:rPr>
                <w:b/>
                <w:bCs/>
              </w:rPr>
            </w:pPr>
            <w:r>
              <w:rPr>
                <w:b/>
                <w:bCs/>
              </w:rPr>
              <w:t>Total number of points</w:t>
            </w:r>
          </w:p>
        </w:tc>
      </w:tr>
      <w:tr w:rsidR="00631B4D" w14:paraId="04AB07E5" w14:textId="77777777" w:rsidTr="00854AF1">
        <w:tc>
          <w:tcPr>
            <w:tcW w:w="2912" w:type="dxa"/>
          </w:tcPr>
          <w:p w14:paraId="4AB82C16" w14:textId="77777777" w:rsidR="00631B4D" w:rsidRDefault="00631B4D" w:rsidP="00854AF1">
            <w:r>
              <w:t xml:space="preserve">I have </w:t>
            </w:r>
            <w:r w:rsidRPr="00FF39AA">
              <w:t>work</w:t>
            </w:r>
            <w:r>
              <w:t>ed</w:t>
            </w:r>
            <w:r w:rsidRPr="00FF39AA">
              <w:t xml:space="preserve"> closely with others to integrate all project management functions across a project life cycle according to organisational objectives</w:t>
            </w:r>
          </w:p>
        </w:tc>
        <w:tc>
          <w:tcPr>
            <w:tcW w:w="1431" w:type="dxa"/>
          </w:tcPr>
          <w:p w14:paraId="16801878" w14:textId="77777777" w:rsidR="00631B4D" w:rsidRDefault="00631B4D" w:rsidP="00854AF1"/>
        </w:tc>
        <w:tc>
          <w:tcPr>
            <w:tcW w:w="1325" w:type="dxa"/>
          </w:tcPr>
          <w:p w14:paraId="4B376A37" w14:textId="77777777" w:rsidR="00631B4D" w:rsidRDefault="00631B4D" w:rsidP="00854AF1"/>
        </w:tc>
        <w:tc>
          <w:tcPr>
            <w:tcW w:w="1956" w:type="dxa"/>
          </w:tcPr>
          <w:p w14:paraId="27F2A9C8" w14:textId="77777777" w:rsidR="00631B4D" w:rsidRDefault="00631B4D" w:rsidP="00854AF1"/>
        </w:tc>
        <w:tc>
          <w:tcPr>
            <w:tcW w:w="1392" w:type="dxa"/>
          </w:tcPr>
          <w:p w14:paraId="2368236B" w14:textId="77777777" w:rsidR="00631B4D" w:rsidRDefault="00631B4D" w:rsidP="00854AF1"/>
        </w:tc>
        <w:tc>
          <w:tcPr>
            <w:tcW w:w="1392" w:type="dxa"/>
          </w:tcPr>
          <w:p w14:paraId="6D237777" w14:textId="77777777" w:rsidR="00631B4D" w:rsidRDefault="00631B4D" w:rsidP="00854AF1"/>
        </w:tc>
      </w:tr>
      <w:tr w:rsidR="00631B4D" w14:paraId="12A491F9" w14:textId="77777777" w:rsidTr="00854AF1">
        <w:tc>
          <w:tcPr>
            <w:tcW w:w="2912" w:type="dxa"/>
          </w:tcPr>
          <w:p w14:paraId="305A92D1" w14:textId="77777777" w:rsidR="00631B4D" w:rsidRDefault="00631B4D" w:rsidP="00854AF1">
            <w:r>
              <w:t>I have identified, clarified and prepared project initiation documentation and identified the relationship between the project and broader organisational strategies and goals.</w:t>
            </w:r>
          </w:p>
        </w:tc>
        <w:tc>
          <w:tcPr>
            <w:tcW w:w="1431" w:type="dxa"/>
          </w:tcPr>
          <w:p w14:paraId="1DBF1F5D" w14:textId="77777777" w:rsidR="00631B4D" w:rsidRDefault="00631B4D" w:rsidP="00854AF1"/>
        </w:tc>
        <w:tc>
          <w:tcPr>
            <w:tcW w:w="1325" w:type="dxa"/>
          </w:tcPr>
          <w:p w14:paraId="4822F88B" w14:textId="77777777" w:rsidR="00631B4D" w:rsidRDefault="00631B4D" w:rsidP="00854AF1"/>
        </w:tc>
        <w:tc>
          <w:tcPr>
            <w:tcW w:w="1956" w:type="dxa"/>
          </w:tcPr>
          <w:p w14:paraId="00A5CA76" w14:textId="77777777" w:rsidR="00631B4D" w:rsidRDefault="00631B4D" w:rsidP="00854AF1"/>
        </w:tc>
        <w:tc>
          <w:tcPr>
            <w:tcW w:w="1392" w:type="dxa"/>
          </w:tcPr>
          <w:p w14:paraId="7354BBCC" w14:textId="77777777" w:rsidR="00631B4D" w:rsidRDefault="00631B4D" w:rsidP="00854AF1"/>
        </w:tc>
        <w:tc>
          <w:tcPr>
            <w:tcW w:w="1392" w:type="dxa"/>
          </w:tcPr>
          <w:p w14:paraId="14B58463" w14:textId="77777777" w:rsidR="00631B4D" w:rsidRDefault="00631B4D" w:rsidP="00854AF1"/>
        </w:tc>
      </w:tr>
      <w:tr w:rsidR="00631B4D" w14:paraId="3AB1D57F" w14:textId="77777777" w:rsidTr="00854AF1">
        <w:tc>
          <w:tcPr>
            <w:tcW w:w="2912" w:type="dxa"/>
          </w:tcPr>
          <w:p w14:paraId="4E80C649" w14:textId="77777777" w:rsidR="00631B4D" w:rsidRDefault="00631B4D" w:rsidP="00854AF1">
            <w:r>
              <w:t xml:space="preserve">I have negotiated and documented project objectives, outcomes and benefits and project governance structure with relevant </w:t>
            </w:r>
            <w:r>
              <w:lastRenderedPageBreak/>
              <w:t>authorities and stakeholders.</w:t>
            </w:r>
          </w:p>
        </w:tc>
        <w:tc>
          <w:tcPr>
            <w:tcW w:w="1431" w:type="dxa"/>
          </w:tcPr>
          <w:p w14:paraId="3D43CDA4" w14:textId="77777777" w:rsidR="00631B4D" w:rsidRDefault="00631B4D" w:rsidP="00854AF1"/>
        </w:tc>
        <w:tc>
          <w:tcPr>
            <w:tcW w:w="1325" w:type="dxa"/>
          </w:tcPr>
          <w:p w14:paraId="6D34CE5D" w14:textId="77777777" w:rsidR="00631B4D" w:rsidRDefault="00631B4D" w:rsidP="00854AF1"/>
        </w:tc>
        <w:tc>
          <w:tcPr>
            <w:tcW w:w="1956" w:type="dxa"/>
          </w:tcPr>
          <w:p w14:paraId="1DDDB20F" w14:textId="77777777" w:rsidR="00631B4D" w:rsidRDefault="00631B4D" w:rsidP="00854AF1"/>
        </w:tc>
        <w:tc>
          <w:tcPr>
            <w:tcW w:w="1392" w:type="dxa"/>
          </w:tcPr>
          <w:p w14:paraId="5D04AF0E" w14:textId="77777777" w:rsidR="00631B4D" w:rsidRDefault="00631B4D" w:rsidP="00854AF1"/>
        </w:tc>
        <w:tc>
          <w:tcPr>
            <w:tcW w:w="1392" w:type="dxa"/>
          </w:tcPr>
          <w:p w14:paraId="17BCA27A" w14:textId="77777777" w:rsidR="00631B4D" w:rsidRDefault="00631B4D" w:rsidP="00854AF1"/>
        </w:tc>
      </w:tr>
      <w:tr w:rsidR="00631B4D" w14:paraId="7141F772" w14:textId="77777777" w:rsidTr="00854AF1">
        <w:tc>
          <w:tcPr>
            <w:tcW w:w="2912" w:type="dxa"/>
          </w:tcPr>
          <w:p w14:paraId="5358454C" w14:textId="77777777" w:rsidR="00631B4D" w:rsidRDefault="00631B4D" w:rsidP="00854AF1">
            <w:r>
              <w:t>I have p</w:t>
            </w:r>
            <w:r w:rsidRPr="009F2137">
              <w:t>repare</w:t>
            </w:r>
            <w:r>
              <w:t>d</w:t>
            </w:r>
            <w:r w:rsidRPr="009F2137">
              <w:t xml:space="preserve"> and submit</w:t>
            </w:r>
            <w:r>
              <w:t>ted</w:t>
            </w:r>
            <w:r w:rsidRPr="009F2137">
              <w:t xml:space="preserve"> project charter for approval by relevant authorities</w:t>
            </w:r>
            <w:r>
              <w:t>.</w:t>
            </w:r>
          </w:p>
        </w:tc>
        <w:tc>
          <w:tcPr>
            <w:tcW w:w="1431" w:type="dxa"/>
          </w:tcPr>
          <w:p w14:paraId="7C675E7B" w14:textId="77777777" w:rsidR="00631B4D" w:rsidRDefault="00631B4D" w:rsidP="00854AF1"/>
        </w:tc>
        <w:tc>
          <w:tcPr>
            <w:tcW w:w="1325" w:type="dxa"/>
          </w:tcPr>
          <w:p w14:paraId="24A087C7" w14:textId="77777777" w:rsidR="00631B4D" w:rsidRDefault="00631B4D" w:rsidP="00854AF1"/>
        </w:tc>
        <w:tc>
          <w:tcPr>
            <w:tcW w:w="1956" w:type="dxa"/>
          </w:tcPr>
          <w:p w14:paraId="3D8590C5" w14:textId="77777777" w:rsidR="00631B4D" w:rsidRDefault="00631B4D" w:rsidP="00854AF1"/>
        </w:tc>
        <w:tc>
          <w:tcPr>
            <w:tcW w:w="1392" w:type="dxa"/>
          </w:tcPr>
          <w:p w14:paraId="480FA73D" w14:textId="77777777" w:rsidR="00631B4D" w:rsidRDefault="00631B4D" w:rsidP="00854AF1"/>
        </w:tc>
        <w:tc>
          <w:tcPr>
            <w:tcW w:w="1392" w:type="dxa"/>
          </w:tcPr>
          <w:p w14:paraId="1B8FA88D" w14:textId="77777777" w:rsidR="00631B4D" w:rsidRDefault="00631B4D" w:rsidP="00854AF1"/>
        </w:tc>
      </w:tr>
      <w:tr w:rsidR="00631B4D" w14:paraId="7134ED8B" w14:textId="77777777" w:rsidTr="00854AF1">
        <w:tc>
          <w:tcPr>
            <w:tcW w:w="2912" w:type="dxa"/>
          </w:tcPr>
          <w:p w14:paraId="0ABEC289" w14:textId="77777777" w:rsidR="00631B4D" w:rsidRPr="00212219" w:rsidRDefault="00631B4D" w:rsidP="00854AF1">
            <w:r>
              <w:t xml:space="preserve">I have </w:t>
            </w:r>
            <w:r w:rsidRPr="00FF39AA">
              <w:t>create</w:t>
            </w:r>
            <w:r>
              <w:t>d</w:t>
            </w:r>
            <w:r w:rsidRPr="00FF39AA">
              <w:t xml:space="preserve"> </w:t>
            </w:r>
            <w:r>
              <w:t xml:space="preserve">a wide range of </w:t>
            </w:r>
            <w:r w:rsidRPr="00FF39AA">
              <w:t>accurate project management documentation</w:t>
            </w:r>
            <w:r>
              <w:t>.</w:t>
            </w:r>
          </w:p>
        </w:tc>
        <w:tc>
          <w:tcPr>
            <w:tcW w:w="1431" w:type="dxa"/>
          </w:tcPr>
          <w:p w14:paraId="5339A775" w14:textId="77777777" w:rsidR="00631B4D" w:rsidRDefault="00631B4D" w:rsidP="00854AF1"/>
        </w:tc>
        <w:tc>
          <w:tcPr>
            <w:tcW w:w="1325" w:type="dxa"/>
          </w:tcPr>
          <w:p w14:paraId="65DA1B5A" w14:textId="77777777" w:rsidR="00631B4D" w:rsidRDefault="00631B4D" w:rsidP="00854AF1"/>
        </w:tc>
        <w:tc>
          <w:tcPr>
            <w:tcW w:w="1956" w:type="dxa"/>
          </w:tcPr>
          <w:p w14:paraId="7B584274" w14:textId="77777777" w:rsidR="00631B4D" w:rsidRDefault="00631B4D" w:rsidP="00854AF1"/>
        </w:tc>
        <w:tc>
          <w:tcPr>
            <w:tcW w:w="1392" w:type="dxa"/>
          </w:tcPr>
          <w:p w14:paraId="03FA5887" w14:textId="77777777" w:rsidR="00631B4D" w:rsidRDefault="00631B4D" w:rsidP="00854AF1"/>
        </w:tc>
        <w:tc>
          <w:tcPr>
            <w:tcW w:w="1392" w:type="dxa"/>
          </w:tcPr>
          <w:p w14:paraId="3622D43D" w14:textId="77777777" w:rsidR="00631B4D" w:rsidRDefault="00631B4D" w:rsidP="00854AF1"/>
        </w:tc>
      </w:tr>
      <w:tr w:rsidR="00631B4D" w14:paraId="3B9BF20C" w14:textId="77777777" w:rsidTr="00854AF1">
        <w:tc>
          <w:tcPr>
            <w:tcW w:w="2912" w:type="dxa"/>
          </w:tcPr>
          <w:p w14:paraId="1689CEFB" w14:textId="77777777" w:rsidR="00631B4D" w:rsidRDefault="00631B4D" w:rsidP="00854AF1">
            <w:r>
              <w:t>I have identified project stages and key requirements for stage completion against client requirements and project objectives and analysed project management functions to identify interdependencies and impacts of constraints.</w:t>
            </w:r>
          </w:p>
        </w:tc>
        <w:tc>
          <w:tcPr>
            <w:tcW w:w="1431" w:type="dxa"/>
          </w:tcPr>
          <w:p w14:paraId="3FD632CC" w14:textId="77777777" w:rsidR="00631B4D" w:rsidRDefault="00631B4D" w:rsidP="00854AF1"/>
        </w:tc>
        <w:tc>
          <w:tcPr>
            <w:tcW w:w="1325" w:type="dxa"/>
          </w:tcPr>
          <w:p w14:paraId="17679E1E" w14:textId="77777777" w:rsidR="00631B4D" w:rsidRDefault="00631B4D" w:rsidP="00854AF1"/>
        </w:tc>
        <w:tc>
          <w:tcPr>
            <w:tcW w:w="1956" w:type="dxa"/>
          </w:tcPr>
          <w:p w14:paraId="7D29AED9" w14:textId="77777777" w:rsidR="00631B4D" w:rsidRDefault="00631B4D" w:rsidP="00854AF1"/>
        </w:tc>
        <w:tc>
          <w:tcPr>
            <w:tcW w:w="1392" w:type="dxa"/>
          </w:tcPr>
          <w:p w14:paraId="4325C5C0" w14:textId="77777777" w:rsidR="00631B4D" w:rsidRDefault="00631B4D" w:rsidP="00854AF1"/>
        </w:tc>
        <w:tc>
          <w:tcPr>
            <w:tcW w:w="1392" w:type="dxa"/>
          </w:tcPr>
          <w:p w14:paraId="1B20279A" w14:textId="77777777" w:rsidR="00631B4D" w:rsidRDefault="00631B4D" w:rsidP="00854AF1"/>
        </w:tc>
      </w:tr>
      <w:tr w:rsidR="00631B4D" w14:paraId="683C03A6" w14:textId="77777777" w:rsidTr="00854AF1">
        <w:tc>
          <w:tcPr>
            <w:tcW w:w="2912" w:type="dxa"/>
          </w:tcPr>
          <w:p w14:paraId="68A18B8D" w14:textId="77777777" w:rsidR="00631B4D" w:rsidRDefault="00631B4D" w:rsidP="00854AF1">
            <w:r>
              <w:t xml:space="preserve">I have developed project management plans that integrate all project-management functions with associated plans and baselines, established designated mechanisms to monitor and control planned activity and </w:t>
            </w:r>
            <w:r>
              <w:lastRenderedPageBreak/>
              <w:t>negotiated approval of project plan with relevant stakeholders and project authority.</w:t>
            </w:r>
          </w:p>
        </w:tc>
        <w:tc>
          <w:tcPr>
            <w:tcW w:w="1431" w:type="dxa"/>
          </w:tcPr>
          <w:p w14:paraId="18738E38" w14:textId="77777777" w:rsidR="00631B4D" w:rsidRDefault="00631B4D" w:rsidP="00854AF1"/>
        </w:tc>
        <w:tc>
          <w:tcPr>
            <w:tcW w:w="1325" w:type="dxa"/>
          </w:tcPr>
          <w:p w14:paraId="2423C6B3" w14:textId="77777777" w:rsidR="00631B4D" w:rsidRDefault="00631B4D" w:rsidP="00854AF1"/>
        </w:tc>
        <w:tc>
          <w:tcPr>
            <w:tcW w:w="1956" w:type="dxa"/>
          </w:tcPr>
          <w:p w14:paraId="0B8A7807" w14:textId="77777777" w:rsidR="00631B4D" w:rsidRDefault="00631B4D" w:rsidP="00854AF1"/>
        </w:tc>
        <w:tc>
          <w:tcPr>
            <w:tcW w:w="1392" w:type="dxa"/>
          </w:tcPr>
          <w:p w14:paraId="5A2B6475" w14:textId="77777777" w:rsidR="00631B4D" w:rsidRDefault="00631B4D" w:rsidP="00854AF1"/>
        </w:tc>
        <w:tc>
          <w:tcPr>
            <w:tcW w:w="1392" w:type="dxa"/>
          </w:tcPr>
          <w:p w14:paraId="4DB9B405" w14:textId="77777777" w:rsidR="00631B4D" w:rsidRDefault="00631B4D" w:rsidP="00854AF1"/>
        </w:tc>
      </w:tr>
      <w:tr w:rsidR="00631B4D" w14:paraId="1B08DE0A" w14:textId="77777777" w:rsidTr="00854AF1">
        <w:tc>
          <w:tcPr>
            <w:tcW w:w="2912" w:type="dxa"/>
          </w:tcPr>
          <w:p w14:paraId="6164DD5B" w14:textId="77777777" w:rsidR="00631B4D" w:rsidRPr="00212219" w:rsidRDefault="00631B4D" w:rsidP="00854AF1">
            <w:r>
              <w:t xml:space="preserve">I have </w:t>
            </w:r>
            <w:r w:rsidRPr="009F2137">
              <w:t>resolve</w:t>
            </w:r>
            <w:r>
              <w:t>d</w:t>
            </w:r>
            <w:r w:rsidRPr="009F2137">
              <w:t xml:space="preserve"> conflicts negatively affecting attainment of project objectives</w:t>
            </w:r>
            <w:r>
              <w:t>.</w:t>
            </w:r>
          </w:p>
        </w:tc>
        <w:tc>
          <w:tcPr>
            <w:tcW w:w="1431" w:type="dxa"/>
          </w:tcPr>
          <w:p w14:paraId="758CD508" w14:textId="77777777" w:rsidR="00631B4D" w:rsidRDefault="00631B4D" w:rsidP="00854AF1"/>
        </w:tc>
        <w:tc>
          <w:tcPr>
            <w:tcW w:w="1325" w:type="dxa"/>
          </w:tcPr>
          <w:p w14:paraId="36D5801B" w14:textId="77777777" w:rsidR="00631B4D" w:rsidRDefault="00631B4D" w:rsidP="00854AF1"/>
        </w:tc>
        <w:tc>
          <w:tcPr>
            <w:tcW w:w="1956" w:type="dxa"/>
          </w:tcPr>
          <w:p w14:paraId="37A04A60" w14:textId="77777777" w:rsidR="00631B4D" w:rsidRDefault="00631B4D" w:rsidP="00854AF1"/>
        </w:tc>
        <w:tc>
          <w:tcPr>
            <w:tcW w:w="1392" w:type="dxa"/>
          </w:tcPr>
          <w:p w14:paraId="1B52120E" w14:textId="77777777" w:rsidR="00631B4D" w:rsidRDefault="00631B4D" w:rsidP="00854AF1"/>
        </w:tc>
        <w:tc>
          <w:tcPr>
            <w:tcW w:w="1392" w:type="dxa"/>
          </w:tcPr>
          <w:p w14:paraId="368B5A02" w14:textId="77777777" w:rsidR="00631B4D" w:rsidRDefault="00631B4D" w:rsidP="00854AF1"/>
        </w:tc>
      </w:tr>
      <w:tr w:rsidR="00631B4D" w14:paraId="3C35C830" w14:textId="77777777" w:rsidTr="00854AF1">
        <w:tc>
          <w:tcPr>
            <w:tcW w:w="2912" w:type="dxa"/>
          </w:tcPr>
          <w:p w14:paraId="3E3ADAE8" w14:textId="77777777" w:rsidR="00631B4D" w:rsidRPr="00620271" w:rsidRDefault="00631B4D" w:rsidP="00854AF1">
            <w:r>
              <w:t>I have a</w:t>
            </w:r>
            <w:r w:rsidRPr="009F2137">
              <w:t>nalyse</w:t>
            </w:r>
            <w:r>
              <w:t>d</w:t>
            </w:r>
            <w:r w:rsidRPr="009F2137">
              <w:t xml:space="preserve"> and submit</w:t>
            </w:r>
            <w:r>
              <w:t>ted</w:t>
            </w:r>
            <w:r w:rsidRPr="009F2137">
              <w:t xml:space="preserve"> status reports on project progress and identified issues with stakeholders and relevant authorities</w:t>
            </w:r>
            <w:r>
              <w:t>.</w:t>
            </w:r>
          </w:p>
        </w:tc>
        <w:tc>
          <w:tcPr>
            <w:tcW w:w="1431" w:type="dxa"/>
          </w:tcPr>
          <w:p w14:paraId="72ECD5BD" w14:textId="77777777" w:rsidR="00631B4D" w:rsidRDefault="00631B4D" w:rsidP="00854AF1"/>
        </w:tc>
        <w:tc>
          <w:tcPr>
            <w:tcW w:w="1325" w:type="dxa"/>
          </w:tcPr>
          <w:p w14:paraId="02D09D3D" w14:textId="77777777" w:rsidR="00631B4D" w:rsidRDefault="00631B4D" w:rsidP="00854AF1"/>
        </w:tc>
        <w:tc>
          <w:tcPr>
            <w:tcW w:w="1956" w:type="dxa"/>
          </w:tcPr>
          <w:p w14:paraId="182CDE17" w14:textId="77777777" w:rsidR="00631B4D" w:rsidRDefault="00631B4D" w:rsidP="00854AF1"/>
        </w:tc>
        <w:tc>
          <w:tcPr>
            <w:tcW w:w="1392" w:type="dxa"/>
          </w:tcPr>
          <w:p w14:paraId="0C50E34A" w14:textId="77777777" w:rsidR="00631B4D" w:rsidRDefault="00631B4D" w:rsidP="00854AF1"/>
        </w:tc>
        <w:tc>
          <w:tcPr>
            <w:tcW w:w="1392" w:type="dxa"/>
          </w:tcPr>
          <w:p w14:paraId="162C4A94" w14:textId="77777777" w:rsidR="00631B4D" w:rsidRDefault="00631B4D" w:rsidP="00854AF1"/>
        </w:tc>
      </w:tr>
      <w:tr w:rsidR="00631B4D" w14:paraId="4F479FA8" w14:textId="77777777" w:rsidTr="00854AF1">
        <w:tc>
          <w:tcPr>
            <w:tcW w:w="2912" w:type="dxa"/>
          </w:tcPr>
          <w:p w14:paraId="764DAAA8" w14:textId="77777777" w:rsidR="00631B4D" w:rsidRPr="00620271" w:rsidRDefault="00631B4D" w:rsidP="00854AF1">
            <w:r>
              <w:t>I have i</w:t>
            </w:r>
            <w:r w:rsidRPr="009F2137">
              <w:t>dentif</w:t>
            </w:r>
            <w:r>
              <w:t>ied</w:t>
            </w:r>
            <w:r w:rsidRPr="009F2137">
              <w:t xml:space="preserve"> and allocate</w:t>
            </w:r>
            <w:r>
              <w:t>d</w:t>
            </w:r>
            <w:r w:rsidRPr="009F2137">
              <w:t xml:space="preserve"> project finalisation activities</w:t>
            </w:r>
            <w:r>
              <w:t xml:space="preserve">, including financial, legal and contractual obligations, and </w:t>
            </w:r>
            <w:r w:rsidRPr="00FF39AA">
              <w:t>ma</w:t>
            </w:r>
            <w:r>
              <w:t>d</w:t>
            </w:r>
            <w:r w:rsidRPr="00FF39AA">
              <w:t>e suggestions for improvements to managing project integration in the future.</w:t>
            </w:r>
          </w:p>
        </w:tc>
        <w:tc>
          <w:tcPr>
            <w:tcW w:w="1431" w:type="dxa"/>
          </w:tcPr>
          <w:p w14:paraId="1C98EB57" w14:textId="77777777" w:rsidR="00631B4D" w:rsidRDefault="00631B4D" w:rsidP="00854AF1"/>
        </w:tc>
        <w:tc>
          <w:tcPr>
            <w:tcW w:w="1325" w:type="dxa"/>
          </w:tcPr>
          <w:p w14:paraId="31892945" w14:textId="77777777" w:rsidR="00631B4D" w:rsidRDefault="00631B4D" w:rsidP="00854AF1"/>
        </w:tc>
        <w:tc>
          <w:tcPr>
            <w:tcW w:w="1956" w:type="dxa"/>
          </w:tcPr>
          <w:p w14:paraId="76010C89" w14:textId="77777777" w:rsidR="00631B4D" w:rsidRDefault="00631B4D" w:rsidP="00854AF1"/>
        </w:tc>
        <w:tc>
          <w:tcPr>
            <w:tcW w:w="1392" w:type="dxa"/>
          </w:tcPr>
          <w:p w14:paraId="214AE71F" w14:textId="77777777" w:rsidR="00631B4D" w:rsidRDefault="00631B4D" w:rsidP="00854AF1"/>
        </w:tc>
        <w:tc>
          <w:tcPr>
            <w:tcW w:w="1392" w:type="dxa"/>
          </w:tcPr>
          <w:p w14:paraId="519153C5" w14:textId="77777777" w:rsidR="00631B4D" w:rsidRDefault="00631B4D" w:rsidP="00854AF1"/>
        </w:tc>
      </w:tr>
    </w:tbl>
    <w:p w14:paraId="13322675" w14:textId="42C1AFF7" w:rsidR="00631B4D" w:rsidRDefault="00631B4D" w:rsidP="0028339C">
      <w:pPr>
        <w:pStyle w:val="BasicParagraph"/>
        <w:spacing w:line="264" w:lineRule="auto"/>
        <w:rPr>
          <w:rFonts w:ascii="Avenir LT Std 35 Light" w:hAnsi="Avenir LT Std 35 Light"/>
          <w:color w:val="auto"/>
          <w:sz w:val="20"/>
          <w:szCs w:val="20"/>
        </w:rPr>
      </w:pPr>
    </w:p>
    <w:p w14:paraId="1B8864F5" w14:textId="5A95D6C1" w:rsidR="00631B4D" w:rsidRDefault="00631B4D" w:rsidP="0028339C">
      <w:pPr>
        <w:pStyle w:val="BasicParagraph"/>
        <w:spacing w:line="264" w:lineRule="auto"/>
        <w:rPr>
          <w:rFonts w:ascii="Avenir LT Std 35 Light" w:hAnsi="Avenir LT Std 35 Light"/>
          <w:color w:val="auto"/>
          <w:sz w:val="20"/>
          <w:szCs w:val="20"/>
        </w:rPr>
      </w:pPr>
    </w:p>
    <w:p w14:paraId="415C9C74" w14:textId="18EAEF07" w:rsidR="00631B4D" w:rsidRDefault="00631B4D" w:rsidP="0028339C">
      <w:pPr>
        <w:pStyle w:val="BasicParagraph"/>
        <w:spacing w:line="264" w:lineRule="auto"/>
        <w:rPr>
          <w:rFonts w:ascii="Avenir LT Std 35 Light" w:hAnsi="Avenir LT Std 35 Light"/>
          <w:color w:val="auto"/>
          <w:sz w:val="20"/>
          <w:szCs w:val="20"/>
        </w:rPr>
      </w:pPr>
    </w:p>
    <w:p w14:paraId="32DF575A" w14:textId="77777777" w:rsidR="00631B4D" w:rsidRDefault="00631B4D">
      <w:pPr>
        <w:spacing w:after="200" w:line="276" w:lineRule="auto"/>
        <w:rPr>
          <w:rFonts w:asciiTheme="majorHAnsi" w:eastAsiaTheme="majorEastAsia" w:hAnsiTheme="majorHAnsi" w:cstheme="majorBidi"/>
          <w:color w:val="365F91" w:themeColor="accent1" w:themeShade="BF"/>
          <w:sz w:val="32"/>
          <w:szCs w:val="32"/>
          <w:lang w:eastAsia="en-AU"/>
        </w:rPr>
      </w:pPr>
      <w:bookmarkStart w:id="18" w:name="_Toc19790648"/>
      <w:r>
        <w:br w:type="page"/>
      </w:r>
    </w:p>
    <w:p w14:paraId="66CCD504" w14:textId="301864CA" w:rsidR="00631B4D" w:rsidRPr="00F418ED" w:rsidRDefault="00631B4D" w:rsidP="00631B4D">
      <w:pPr>
        <w:pStyle w:val="Heading1"/>
      </w:pPr>
      <w:r w:rsidRPr="00F418ED">
        <w:lastRenderedPageBreak/>
        <w:t>BSBMGT517 Manage operational plan</w:t>
      </w:r>
      <w:bookmarkEnd w:id="18"/>
    </w:p>
    <w:p w14:paraId="5B14EA3F" w14:textId="77777777" w:rsidR="00631B4D" w:rsidRDefault="00631B4D" w:rsidP="00631B4D">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4C6B4D06" w14:textId="77777777" w:rsidR="00631B4D" w:rsidRDefault="00631B4D" w:rsidP="00631B4D"/>
    <w:tbl>
      <w:tblPr>
        <w:tblStyle w:val="TableGrid"/>
        <w:tblW w:w="0" w:type="auto"/>
        <w:tblLook w:val="04A0" w:firstRow="1" w:lastRow="0" w:firstColumn="1" w:lastColumn="0" w:noHBand="0" w:noVBand="1"/>
      </w:tblPr>
      <w:tblGrid>
        <w:gridCol w:w="2190"/>
        <w:gridCol w:w="1361"/>
        <w:gridCol w:w="1322"/>
        <w:gridCol w:w="1589"/>
        <w:gridCol w:w="1382"/>
        <w:gridCol w:w="1165"/>
      </w:tblGrid>
      <w:tr w:rsidR="00631B4D" w14:paraId="1F54ED2A" w14:textId="77777777" w:rsidTr="00854AF1">
        <w:trPr>
          <w:tblHeader/>
        </w:trPr>
        <w:tc>
          <w:tcPr>
            <w:tcW w:w="2912" w:type="dxa"/>
          </w:tcPr>
          <w:p w14:paraId="4B76CCB9" w14:textId="77777777" w:rsidR="00631B4D" w:rsidRDefault="00631B4D" w:rsidP="00854AF1"/>
        </w:tc>
        <w:tc>
          <w:tcPr>
            <w:tcW w:w="1431" w:type="dxa"/>
          </w:tcPr>
          <w:p w14:paraId="2798C47A" w14:textId="77777777" w:rsidR="00631B4D" w:rsidRDefault="00631B4D" w:rsidP="00854AF1">
            <w:pPr>
              <w:rPr>
                <w:b/>
                <w:bCs/>
              </w:rPr>
            </w:pPr>
            <w:r w:rsidRPr="00C17BDE">
              <w:rPr>
                <w:b/>
                <w:bCs/>
              </w:rPr>
              <w:t>I have skills and knowledge in this area</w:t>
            </w:r>
          </w:p>
          <w:p w14:paraId="2AB64C0C" w14:textId="77777777" w:rsidR="00631B4D" w:rsidRPr="00620271" w:rsidRDefault="00631B4D" w:rsidP="00854AF1">
            <w:pPr>
              <w:rPr>
                <w:b/>
                <w:bCs/>
              </w:rPr>
            </w:pPr>
            <w:r>
              <w:rPr>
                <w:b/>
                <w:bCs/>
              </w:rPr>
              <w:t>(1 point)</w:t>
            </w:r>
          </w:p>
        </w:tc>
        <w:tc>
          <w:tcPr>
            <w:tcW w:w="1325" w:type="dxa"/>
          </w:tcPr>
          <w:p w14:paraId="2E902607" w14:textId="77777777" w:rsidR="00631B4D" w:rsidRPr="00620271" w:rsidRDefault="00631B4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B0FA0D3" w14:textId="77777777" w:rsidR="00631B4D" w:rsidRPr="00C17BDE" w:rsidRDefault="00631B4D" w:rsidP="00854AF1">
            <w:pPr>
              <w:rPr>
                <w:b/>
                <w:bCs/>
              </w:rPr>
            </w:pPr>
            <w:r w:rsidRPr="00C17BDE">
              <w:rPr>
                <w:b/>
                <w:bCs/>
              </w:rPr>
              <w:t>I have performed these tasks:</w:t>
            </w:r>
          </w:p>
          <w:p w14:paraId="5199A707" w14:textId="77777777" w:rsidR="00631B4D" w:rsidRPr="007C797B" w:rsidRDefault="00631B4D" w:rsidP="00854AF1">
            <w:pPr>
              <w:rPr>
                <w:b/>
                <w:bCs/>
              </w:rPr>
            </w:pPr>
            <w:r w:rsidRPr="007C797B">
              <w:rPr>
                <w:b/>
                <w:bCs/>
              </w:rPr>
              <w:t>Rarely = 1 point</w:t>
            </w:r>
          </w:p>
          <w:p w14:paraId="0EA9926F" w14:textId="77777777" w:rsidR="00631B4D" w:rsidRPr="007C797B" w:rsidRDefault="00631B4D" w:rsidP="00854AF1">
            <w:pPr>
              <w:rPr>
                <w:b/>
                <w:bCs/>
              </w:rPr>
            </w:pPr>
            <w:r w:rsidRPr="007C797B">
              <w:rPr>
                <w:b/>
                <w:bCs/>
              </w:rPr>
              <w:t>Sometimes</w:t>
            </w:r>
            <w:r>
              <w:rPr>
                <w:b/>
                <w:bCs/>
              </w:rPr>
              <w:t xml:space="preserve"> = 2 points</w:t>
            </w:r>
          </w:p>
          <w:p w14:paraId="1A636C77" w14:textId="77777777" w:rsidR="00631B4D" w:rsidRPr="007C797B" w:rsidRDefault="00631B4D" w:rsidP="00854AF1">
            <w:pPr>
              <w:rPr>
                <w:b/>
                <w:bCs/>
              </w:rPr>
            </w:pPr>
            <w:r w:rsidRPr="007C797B">
              <w:rPr>
                <w:b/>
                <w:bCs/>
              </w:rPr>
              <w:t>Frequently = 3 points</w:t>
            </w:r>
          </w:p>
        </w:tc>
        <w:tc>
          <w:tcPr>
            <w:tcW w:w="1392" w:type="dxa"/>
          </w:tcPr>
          <w:p w14:paraId="7344D749" w14:textId="77777777" w:rsidR="00631B4D" w:rsidRDefault="00631B4D" w:rsidP="00854AF1">
            <w:pPr>
              <w:rPr>
                <w:b/>
                <w:bCs/>
              </w:rPr>
            </w:pPr>
            <w:r w:rsidRPr="00C17BDE">
              <w:rPr>
                <w:b/>
                <w:bCs/>
              </w:rPr>
              <w:t>I can collect documents and evidence that show I have undertaken these tasks</w:t>
            </w:r>
          </w:p>
          <w:p w14:paraId="3304055B" w14:textId="77777777" w:rsidR="00631B4D" w:rsidRPr="00620271" w:rsidRDefault="00631B4D" w:rsidP="00854AF1">
            <w:pPr>
              <w:rPr>
                <w:b/>
                <w:bCs/>
              </w:rPr>
            </w:pPr>
            <w:r>
              <w:rPr>
                <w:b/>
                <w:bCs/>
              </w:rPr>
              <w:t>(2 points)</w:t>
            </w:r>
          </w:p>
        </w:tc>
        <w:tc>
          <w:tcPr>
            <w:tcW w:w="1392" w:type="dxa"/>
          </w:tcPr>
          <w:p w14:paraId="3C4E3506" w14:textId="77777777" w:rsidR="00631B4D" w:rsidRPr="00C17BDE" w:rsidRDefault="00631B4D" w:rsidP="00854AF1">
            <w:pPr>
              <w:rPr>
                <w:b/>
                <w:bCs/>
              </w:rPr>
            </w:pPr>
            <w:r>
              <w:rPr>
                <w:b/>
                <w:bCs/>
              </w:rPr>
              <w:t>Total number of points</w:t>
            </w:r>
          </w:p>
        </w:tc>
      </w:tr>
      <w:tr w:rsidR="00631B4D" w14:paraId="18EFC026" w14:textId="77777777" w:rsidTr="00854AF1">
        <w:tc>
          <w:tcPr>
            <w:tcW w:w="2912" w:type="dxa"/>
          </w:tcPr>
          <w:p w14:paraId="181B30C3" w14:textId="77777777" w:rsidR="00631B4D" w:rsidRDefault="00631B4D" w:rsidP="00854AF1">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662A6DC6" w14:textId="77777777" w:rsidR="00631B4D" w:rsidRDefault="00631B4D" w:rsidP="00854AF1">
            <w:r>
              <w:t>contingency plans.</w:t>
            </w:r>
          </w:p>
        </w:tc>
        <w:tc>
          <w:tcPr>
            <w:tcW w:w="1431" w:type="dxa"/>
          </w:tcPr>
          <w:p w14:paraId="04C222F8" w14:textId="77777777" w:rsidR="00631B4D" w:rsidRDefault="00631B4D" w:rsidP="00854AF1"/>
        </w:tc>
        <w:tc>
          <w:tcPr>
            <w:tcW w:w="1325" w:type="dxa"/>
          </w:tcPr>
          <w:p w14:paraId="26C435FF" w14:textId="77777777" w:rsidR="00631B4D" w:rsidRDefault="00631B4D" w:rsidP="00854AF1"/>
        </w:tc>
        <w:tc>
          <w:tcPr>
            <w:tcW w:w="1956" w:type="dxa"/>
          </w:tcPr>
          <w:p w14:paraId="5058506D" w14:textId="77777777" w:rsidR="00631B4D" w:rsidRDefault="00631B4D" w:rsidP="00854AF1"/>
        </w:tc>
        <w:tc>
          <w:tcPr>
            <w:tcW w:w="1392" w:type="dxa"/>
          </w:tcPr>
          <w:p w14:paraId="671248CD" w14:textId="77777777" w:rsidR="00631B4D" w:rsidRDefault="00631B4D" w:rsidP="00854AF1"/>
        </w:tc>
        <w:tc>
          <w:tcPr>
            <w:tcW w:w="1392" w:type="dxa"/>
          </w:tcPr>
          <w:p w14:paraId="437FCD32" w14:textId="77777777" w:rsidR="00631B4D" w:rsidRDefault="00631B4D" w:rsidP="00854AF1"/>
        </w:tc>
      </w:tr>
      <w:tr w:rsidR="00631B4D" w14:paraId="31132E4B" w14:textId="77777777" w:rsidTr="00854AF1">
        <w:tc>
          <w:tcPr>
            <w:tcW w:w="2912" w:type="dxa"/>
          </w:tcPr>
          <w:p w14:paraId="40AB2222" w14:textId="77777777" w:rsidR="00631B4D" w:rsidRDefault="00631B4D" w:rsidP="00854AF1">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00495244" w14:textId="77777777" w:rsidR="00631B4D" w:rsidRDefault="00631B4D" w:rsidP="00854AF1"/>
        </w:tc>
        <w:tc>
          <w:tcPr>
            <w:tcW w:w="1325" w:type="dxa"/>
          </w:tcPr>
          <w:p w14:paraId="17E59B00" w14:textId="77777777" w:rsidR="00631B4D" w:rsidRDefault="00631B4D" w:rsidP="00854AF1"/>
        </w:tc>
        <w:tc>
          <w:tcPr>
            <w:tcW w:w="1956" w:type="dxa"/>
          </w:tcPr>
          <w:p w14:paraId="5E780D7D" w14:textId="77777777" w:rsidR="00631B4D" w:rsidRDefault="00631B4D" w:rsidP="00854AF1"/>
        </w:tc>
        <w:tc>
          <w:tcPr>
            <w:tcW w:w="1392" w:type="dxa"/>
          </w:tcPr>
          <w:p w14:paraId="3EAA6F59" w14:textId="77777777" w:rsidR="00631B4D" w:rsidRDefault="00631B4D" w:rsidP="00854AF1"/>
        </w:tc>
        <w:tc>
          <w:tcPr>
            <w:tcW w:w="1392" w:type="dxa"/>
          </w:tcPr>
          <w:p w14:paraId="2B7E8DD0" w14:textId="77777777" w:rsidR="00631B4D" w:rsidRDefault="00631B4D" w:rsidP="00854AF1"/>
        </w:tc>
      </w:tr>
      <w:tr w:rsidR="00631B4D" w14:paraId="791BDA62" w14:textId="77777777" w:rsidTr="00854AF1">
        <w:tc>
          <w:tcPr>
            <w:tcW w:w="2912" w:type="dxa"/>
          </w:tcPr>
          <w:p w14:paraId="47E3C2E5" w14:textId="77777777" w:rsidR="00631B4D" w:rsidRPr="00212219" w:rsidRDefault="00631B4D" w:rsidP="00854AF1">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07B8A842" w14:textId="77777777" w:rsidR="00631B4D" w:rsidRDefault="00631B4D" w:rsidP="00854AF1"/>
        </w:tc>
        <w:tc>
          <w:tcPr>
            <w:tcW w:w="1325" w:type="dxa"/>
          </w:tcPr>
          <w:p w14:paraId="521B9004" w14:textId="77777777" w:rsidR="00631B4D" w:rsidRDefault="00631B4D" w:rsidP="00854AF1"/>
        </w:tc>
        <w:tc>
          <w:tcPr>
            <w:tcW w:w="1956" w:type="dxa"/>
          </w:tcPr>
          <w:p w14:paraId="0670D175" w14:textId="77777777" w:rsidR="00631B4D" w:rsidRDefault="00631B4D" w:rsidP="00854AF1"/>
        </w:tc>
        <w:tc>
          <w:tcPr>
            <w:tcW w:w="1392" w:type="dxa"/>
          </w:tcPr>
          <w:p w14:paraId="31202D7A" w14:textId="77777777" w:rsidR="00631B4D" w:rsidRDefault="00631B4D" w:rsidP="00854AF1"/>
        </w:tc>
        <w:tc>
          <w:tcPr>
            <w:tcW w:w="1392" w:type="dxa"/>
          </w:tcPr>
          <w:p w14:paraId="3A7D6F19" w14:textId="77777777" w:rsidR="00631B4D" w:rsidRDefault="00631B4D" w:rsidP="00854AF1"/>
        </w:tc>
      </w:tr>
      <w:tr w:rsidR="00631B4D" w14:paraId="0CB44BC3" w14:textId="77777777" w:rsidTr="00854AF1">
        <w:tc>
          <w:tcPr>
            <w:tcW w:w="2912" w:type="dxa"/>
          </w:tcPr>
          <w:p w14:paraId="3C95ECAB" w14:textId="77777777" w:rsidR="00631B4D" w:rsidRPr="00212219" w:rsidRDefault="00631B4D" w:rsidP="00854AF1">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5EA53AC1" w14:textId="77777777" w:rsidR="00631B4D" w:rsidRDefault="00631B4D" w:rsidP="00854AF1"/>
        </w:tc>
        <w:tc>
          <w:tcPr>
            <w:tcW w:w="1325" w:type="dxa"/>
          </w:tcPr>
          <w:p w14:paraId="03CBE7C4" w14:textId="77777777" w:rsidR="00631B4D" w:rsidRDefault="00631B4D" w:rsidP="00854AF1"/>
        </w:tc>
        <w:tc>
          <w:tcPr>
            <w:tcW w:w="1956" w:type="dxa"/>
          </w:tcPr>
          <w:p w14:paraId="40870206" w14:textId="77777777" w:rsidR="00631B4D" w:rsidRDefault="00631B4D" w:rsidP="00854AF1"/>
        </w:tc>
        <w:tc>
          <w:tcPr>
            <w:tcW w:w="1392" w:type="dxa"/>
          </w:tcPr>
          <w:p w14:paraId="16658662" w14:textId="77777777" w:rsidR="00631B4D" w:rsidRDefault="00631B4D" w:rsidP="00854AF1"/>
        </w:tc>
        <w:tc>
          <w:tcPr>
            <w:tcW w:w="1392" w:type="dxa"/>
          </w:tcPr>
          <w:p w14:paraId="4FE12E26" w14:textId="77777777" w:rsidR="00631B4D" w:rsidRDefault="00631B4D" w:rsidP="00854AF1"/>
        </w:tc>
      </w:tr>
      <w:tr w:rsidR="00631B4D" w14:paraId="364C7F58" w14:textId="77777777" w:rsidTr="00854AF1">
        <w:tc>
          <w:tcPr>
            <w:tcW w:w="2912" w:type="dxa"/>
          </w:tcPr>
          <w:p w14:paraId="7BCB3727" w14:textId="77777777" w:rsidR="00631B4D" w:rsidRPr="00620271" w:rsidRDefault="00631B4D" w:rsidP="00854AF1">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3E0FBFAA" w14:textId="77777777" w:rsidR="00631B4D" w:rsidRDefault="00631B4D" w:rsidP="00854AF1"/>
        </w:tc>
        <w:tc>
          <w:tcPr>
            <w:tcW w:w="1325" w:type="dxa"/>
          </w:tcPr>
          <w:p w14:paraId="7D38B731" w14:textId="77777777" w:rsidR="00631B4D" w:rsidRDefault="00631B4D" w:rsidP="00854AF1"/>
        </w:tc>
        <w:tc>
          <w:tcPr>
            <w:tcW w:w="1956" w:type="dxa"/>
          </w:tcPr>
          <w:p w14:paraId="03D8DC39" w14:textId="77777777" w:rsidR="00631B4D" w:rsidRDefault="00631B4D" w:rsidP="00854AF1"/>
        </w:tc>
        <w:tc>
          <w:tcPr>
            <w:tcW w:w="1392" w:type="dxa"/>
          </w:tcPr>
          <w:p w14:paraId="31852F47" w14:textId="77777777" w:rsidR="00631B4D" w:rsidRDefault="00631B4D" w:rsidP="00854AF1"/>
        </w:tc>
        <w:tc>
          <w:tcPr>
            <w:tcW w:w="1392" w:type="dxa"/>
          </w:tcPr>
          <w:p w14:paraId="5D7395F3" w14:textId="77777777" w:rsidR="00631B4D" w:rsidRDefault="00631B4D" w:rsidP="00854AF1"/>
        </w:tc>
      </w:tr>
      <w:tr w:rsidR="00631B4D" w14:paraId="5DD725F4" w14:textId="77777777" w:rsidTr="00854AF1">
        <w:tc>
          <w:tcPr>
            <w:tcW w:w="2912" w:type="dxa"/>
          </w:tcPr>
          <w:p w14:paraId="2FBE144F" w14:textId="77777777" w:rsidR="00631B4D" w:rsidRPr="00620271" w:rsidRDefault="00631B4D" w:rsidP="00854AF1">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2A1DDD2A" w14:textId="77777777" w:rsidR="00631B4D" w:rsidRDefault="00631B4D" w:rsidP="00854AF1"/>
        </w:tc>
        <w:tc>
          <w:tcPr>
            <w:tcW w:w="1325" w:type="dxa"/>
          </w:tcPr>
          <w:p w14:paraId="56BA4C27" w14:textId="77777777" w:rsidR="00631B4D" w:rsidRDefault="00631B4D" w:rsidP="00854AF1"/>
        </w:tc>
        <w:tc>
          <w:tcPr>
            <w:tcW w:w="1956" w:type="dxa"/>
          </w:tcPr>
          <w:p w14:paraId="44086157" w14:textId="77777777" w:rsidR="00631B4D" w:rsidRDefault="00631B4D" w:rsidP="00854AF1"/>
        </w:tc>
        <w:tc>
          <w:tcPr>
            <w:tcW w:w="1392" w:type="dxa"/>
          </w:tcPr>
          <w:p w14:paraId="108B1309" w14:textId="77777777" w:rsidR="00631B4D" w:rsidRDefault="00631B4D" w:rsidP="00854AF1"/>
        </w:tc>
        <w:tc>
          <w:tcPr>
            <w:tcW w:w="1392" w:type="dxa"/>
          </w:tcPr>
          <w:p w14:paraId="4265FE3C" w14:textId="77777777" w:rsidR="00631B4D" w:rsidRDefault="00631B4D" w:rsidP="00854AF1"/>
        </w:tc>
      </w:tr>
      <w:tr w:rsidR="00631B4D" w14:paraId="6A58F32F" w14:textId="77777777" w:rsidTr="00854AF1">
        <w:tc>
          <w:tcPr>
            <w:tcW w:w="2912" w:type="dxa"/>
          </w:tcPr>
          <w:p w14:paraId="21D7D989" w14:textId="77777777" w:rsidR="00631B4D" w:rsidRDefault="00631B4D" w:rsidP="00854AF1">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70C112B7" w14:textId="77777777" w:rsidR="00631B4D" w:rsidRDefault="00631B4D" w:rsidP="00854AF1"/>
        </w:tc>
        <w:tc>
          <w:tcPr>
            <w:tcW w:w="1325" w:type="dxa"/>
          </w:tcPr>
          <w:p w14:paraId="39F7EE4B" w14:textId="77777777" w:rsidR="00631B4D" w:rsidRDefault="00631B4D" w:rsidP="00854AF1"/>
        </w:tc>
        <w:tc>
          <w:tcPr>
            <w:tcW w:w="1956" w:type="dxa"/>
          </w:tcPr>
          <w:p w14:paraId="777D77CD" w14:textId="77777777" w:rsidR="00631B4D" w:rsidRDefault="00631B4D" w:rsidP="00854AF1"/>
        </w:tc>
        <w:tc>
          <w:tcPr>
            <w:tcW w:w="1392" w:type="dxa"/>
          </w:tcPr>
          <w:p w14:paraId="2369FB65" w14:textId="77777777" w:rsidR="00631B4D" w:rsidRDefault="00631B4D" w:rsidP="00854AF1"/>
        </w:tc>
        <w:tc>
          <w:tcPr>
            <w:tcW w:w="1392" w:type="dxa"/>
          </w:tcPr>
          <w:p w14:paraId="33DE185A" w14:textId="77777777" w:rsidR="00631B4D" w:rsidRDefault="00631B4D" w:rsidP="00854AF1"/>
        </w:tc>
      </w:tr>
      <w:tr w:rsidR="00631B4D" w14:paraId="3EE118B6" w14:textId="77777777" w:rsidTr="00854AF1">
        <w:tc>
          <w:tcPr>
            <w:tcW w:w="2912" w:type="dxa"/>
          </w:tcPr>
          <w:p w14:paraId="71763EA5" w14:textId="77777777" w:rsidR="00631B4D" w:rsidRDefault="00631B4D" w:rsidP="00854AF1">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604E2159" w14:textId="77777777" w:rsidR="00631B4D" w:rsidRDefault="00631B4D" w:rsidP="00854AF1"/>
        </w:tc>
        <w:tc>
          <w:tcPr>
            <w:tcW w:w="1325" w:type="dxa"/>
          </w:tcPr>
          <w:p w14:paraId="30623244" w14:textId="77777777" w:rsidR="00631B4D" w:rsidRDefault="00631B4D" w:rsidP="00854AF1"/>
        </w:tc>
        <w:tc>
          <w:tcPr>
            <w:tcW w:w="1956" w:type="dxa"/>
          </w:tcPr>
          <w:p w14:paraId="422F39DD" w14:textId="77777777" w:rsidR="00631B4D" w:rsidRDefault="00631B4D" w:rsidP="00854AF1"/>
        </w:tc>
        <w:tc>
          <w:tcPr>
            <w:tcW w:w="1392" w:type="dxa"/>
          </w:tcPr>
          <w:p w14:paraId="28CBA0FD" w14:textId="77777777" w:rsidR="00631B4D" w:rsidRDefault="00631B4D" w:rsidP="00854AF1"/>
        </w:tc>
        <w:tc>
          <w:tcPr>
            <w:tcW w:w="1392" w:type="dxa"/>
          </w:tcPr>
          <w:p w14:paraId="26EBCB40" w14:textId="77777777" w:rsidR="00631B4D" w:rsidRDefault="00631B4D" w:rsidP="00854AF1"/>
        </w:tc>
      </w:tr>
    </w:tbl>
    <w:p w14:paraId="07E08DB4" w14:textId="77777777" w:rsidR="00631B4D" w:rsidRDefault="00631B4D" w:rsidP="0028339C">
      <w:pPr>
        <w:pStyle w:val="BasicParagraph"/>
        <w:spacing w:line="264" w:lineRule="auto"/>
        <w:rPr>
          <w:rFonts w:ascii="Avenir LT Std 35 Light" w:hAnsi="Avenir LT Std 35 Light"/>
          <w:color w:val="auto"/>
          <w:sz w:val="20"/>
          <w:szCs w:val="20"/>
        </w:rPr>
      </w:pPr>
    </w:p>
    <w:p w14:paraId="6ABB2FB9" w14:textId="2A22AD9E" w:rsidR="00631B4D" w:rsidRDefault="00631B4D" w:rsidP="0028339C">
      <w:pPr>
        <w:pStyle w:val="BasicParagraph"/>
        <w:spacing w:line="264" w:lineRule="auto"/>
        <w:rPr>
          <w:rFonts w:ascii="Avenir LT Std 35 Light" w:hAnsi="Avenir LT Std 35 Light"/>
          <w:color w:val="auto"/>
          <w:sz w:val="20"/>
          <w:szCs w:val="20"/>
        </w:rPr>
      </w:pPr>
    </w:p>
    <w:p w14:paraId="49E0E3AA" w14:textId="538ACF17" w:rsidR="00631B4D" w:rsidRDefault="00631B4D" w:rsidP="0028339C">
      <w:pPr>
        <w:pStyle w:val="BasicParagraph"/>
        <w:spacing w:line="264" w:lineRule="auto"/>
        <w:rPr>
          <w:rFonts w:ascii="Avenir LT Std 35 Light" w:hAnsi="Avenir LT Std 35 Light"/>
          <w:color w:val="auto"/>
          <w:sz w:val="20"/>
          <w:szCs w:val="20"/>
        </w:rPr>
      </w:pPr>
      <w:bookmarkStart w:id="19" w:name="_GoBack"/>
      <w:bookmarkEnd w:id="19"/>
    </w:p>
    <w:p w14:paraId="0F37997F" w14:textId="77777777" w:rsidR="00631B4D" w:rsidRPr="00153EAE" w:rsidRDefault="00631B4D"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AFB90" w14:textId="77777777" w:rsidR="00FB1FB9" w:rsidRDefault="00FB1FB9">
      <w:r>
        <w:separator/>
      </w:r>
    </w:p>
  </w:endnote>
  <w:endnote w:type="continuationSeparator" w:id="0">
    <w:p w14:paraId="3773865A" w14:textId="77777777" w:rsidR="00FB1FB9" w:rsidRDefault="00FB1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0" w:name="_Hlk497229363"/>
            <w:bookmarkStart w:id="21" w:name="_Hlk497229364"/>
            <w:bookmarkStart w:id="22" w:name="_Hlk497229365"/>
            <w:bookmarkStart w:id="23" w:name="_Hlk497229366"/>
            <w:bookmarkStart w:id="24" w:name="_Hlk497229367"/>
            <w:bookmarkStart w:id="25" w:name="_Hlk497229368"/>
            <w:bookmarkStart w:id="26" w:name="_Hlk497229373"/>
            <w:bookmarkStart w:id="27" w:name="_Hlk497229374"/>
            <w:bookmarkStart w:id="28" w:name="_Hlk497229375"/>
            <w:bookmarkStart w:id="29" w:name="_Hlk497229376"/>
            <w:r w:rsidRPr="005B12CF">
              <w:rPr>
                <w:rFonts w:ascii="Avenir LT Std 35 Light" w:hAnsi="Avenir LT Std 35 Light"/>
                <w:b/>
                <w:color w:val="005E9C"/>
                <w:sz w:val="18"/>
                <w:szCs w:val="18"/>
              </w:rPr>
              <w:t>The College for Adult Learning</w:t>
            </w:r>
          </w:p>
          <w:bookmarkEnd w:id="20"/>
          <w:bookmarkEnd w:id="21"/>
          <w:bookmarkEnd w:id="22"/>
          <w:bookmarkEnd w:id="23"/>
          <w:bookmarkEnd w:id="24"/>
          <w:bookmarkEnd w:id="25"/>
          <w:bookmarkEnd w:id="26"/>
          <w:bookmarkEnd w:id="27"/>
          <w:bookmarkEnd w:id="28"/>
          <w:bookmarkEnd w:id="2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FB1FB9"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BF0B0" w14:textId="77777777" w:rsidR="00FB1FB9" w:rsidRDefault="00FB1FB9">
      <w:r>
        <w:separator/>
      </w:r>
    </w:p>
  </w:footnote>
  <w:footnote w:type="continuationSeparator" w:id="0">
    <w:p w14:paraId="25714EA8" w14:textId="77777777" w:rsidR="00FB1FB9" w:rsidRDefault="00FB1F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5097"/>
    <w:rsid w:val="004C5A0F"/>
    <w:rsid w:val="004F0A1D"/>
    <w:rsid w:val="005007ED"/>
    <w:rsid w:val="00566141"/>
    <w:rsid w:val="00566342"/>
    <w:rsid w:val="00573DC0"/>
    <w:rsid w:val="005C3363"/>
    <w:rsid w:val="005F00C7"/>
    <w:rsid w:val="00600AAC"/>
    <w:rsid w:val="00631B4D"/>
    <w:rsid w:val="006509DB"/>
    <w:rsid w:val="00785993"/>
    <w:rsid w:val="007D6CD5"/>
    <w:rsid w:val="00801304"/>
    <w:rsid w:val="0085610E"/>
    <w:rsid w:val="009425EA"/>
    <w:rsid w:val="009734BD"/>
    <w:rsid w:val="00A06DFB"/>
    <w:rsid w:val="00A9296C"/>
    <w:rsid w:val="00AA7BB8"/>
    <w:rsid w:val="00BC759F"/>
    <w:rsid w:val="00BD433A"/>
    <w:rsid w:val="00C15F5B"/>
    <w:rsid w:val="00C72E41"/>
    <w:rsid w:val="00CD47E4"/>
    <w:rsid w:val="00D85369"/>
    <w:rsid w:val="00E00887"/>
    <w:rsid w:val="00E84A60"/>
    <w:rsid w:val="00F6089E"/>
    <w:rsid w:val="00F843E1"/>
    <w:rsid w:val="00FB1FB9"/>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631B4D"/>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631B4D"/>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4</Pages>
  <Words>5124</Words>
  <Characters>2920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3:46:00Z</dcterms:created>
  <dcterms:modified xsi:type="dcterms:W3CDTF">2019-10-04T03:46:00Z</dcterms:modified>
</cp:coreProperties>
</file>